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22A" w:rsidRPr="00FC29E5" w:rsidRDefault="00D71935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Flight Management System</w:t>
      </w: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  <w:lang w:eastAsia="zh-TW"/>
        </w:rPr>
        <w:drawing>
          <wp:anchor distT="0" distB="0" distL="114300" distR="114300" simplePos="0" relativeHeight="251659264" behindDoc="0" locked="0" layoutInCell="1" allowOverlap="1" wp14:anchorId="68942146" wp14:editId="15CD5672">
            <wp:simplePos x="0" y="0"/>
            <wp:positionH relativeFrom="margin">
              <wp:align>center</wp:align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 xml:space="preserve">                                </w:t>
      </w: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8F622A" w:rsidRPr="00FC29E5" w:rsidRDefault="008F622A" w:rsidP="008F622A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8F622A" w:rsidRPr="00FC29E5" w:rsidRDefault="00D71935" w:rsidP="008F622A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6</w:t>
      </w:r>
    </w:p>
    <w:p w:rsidR="008F622A" w:rsidRPr="00FC29E5" w:rsidRDefault="008F622A" w:rsidP="008F622A">
      <w:pPr>
        <w:rPr>
          <w:rFonts w:asciiTheme="majorBidi" w:hAnsiTheme="majorBidi" w:cstheme="majorBidi"/>
          <w:sz w:val="24"/>
          <w:szCs w:val="24"/>
        </w:rPr>
      </w:pPr>
    </w:p>
    <w:p w:rsidR="008F622A" w:rsidRPr="00FC29E5" w:rsidRDefault="008F622A" w:rsidP="008F622A">
      <w:pPr>
        <w:rPr>
          <w:rFonts w:asciiTheme="majorBidi" w:hAnsiTheme="majorBidi" w:cstheme="majorBidi"/>
          <w:sz w:val="24"/>
          <w:szCs w:val="24"/>
        </w:rPr>
      </w:pP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8F622A" w:rsidRPr="00FC29E5" w:rsidRDefault="0040454A" w:rsidP="0040454A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.IJLAL      2022-CS-04</w:t>
      </w:r>
    </w:p>
    <w:p w:rsidR="008F622A" w:rsidRPr="00FC29E5" w:rsidRDefault="008F622A" w:rsidP="008F622A">
      <w:pPr>
        <w:rPr>
          <w:rFonts w:asciiTheme="majorBidi" w:hAnsiTheme="majorBidi" w:cstheme="majorBidi"/>
          <w:sz w:val="32"/>
          <w:szCs w:val="32"/>
        </w:rPr>
      </w:pPr>
    </w:p>
    <w:p w:rsidR="008F622A" w:rsidRPr="00FC29E5" w:rsidRDefault="008F622A" w:rsidP="008F622A">
      <w:pPr>
        <w:rPr>
          <w:rFonts w:asciiTheme="majorBidi" w:hAnsiTheme="majorBidi" w:cstheme="majorBidi"/>
          <w:sz w:val="32"/>
          <w:szCs w:val="32"/>
        </w:rPr>
      </w:pP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:rsidR="008F622A" w:rsidRPr="00FC29E5" w:rsidRDefault="0040454A" w:rsidP="0040454A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MAIDA SHAHID</w:t>
      </w: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8F622A" w:rsidRPr="00FC29E5" w:rsidRDefault="008F622A" w:rsidP="008F622A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:rsidR="008F622A" w:rsidRPr="00FC29E5" w:rsidRDefault="008F622A" w:rsidP="008F622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:rsidR="003F3507" w:rsidRDefault="003F3507" w:rsidP="003F3507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40454A" w:rsidRDefault="0040454A" w:rsidP="003F3507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40454A" w:rsidRDefault="0040454A" w:rsidP="003F3507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F15875" w:rsidRDefault="00F15875" w:rsidP="003F3507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F15875" w:rsidRPr="003F3507" w:rsidRDefault="00F15875" w:rsidP="003F3507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9F2EAB" w:rsidRDefault="00F70F88" w:rsidP="00A57D1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Description </w:t>
      </w:r>
    </w:p>
    <w:p w:rsidR="00A57D19" w:rsidRDefault="00D60F89" w:rsidP="009721E6">
      <w:pPr>
        <w:pStyle w:val="ListParagraph"/>
        <w:ind w:left="1440"/>
        <w:rPr>
          <w:rFonts w:ascii="Times New Roman" w:hAnsi="Times New Roman" w:cs="Times New Roman"/>
          <w:sz w:val="24"/>
        </w:rPr>
      </w:pPr>
      <w:r w:rsidRPr="00A57D19">
        <w:rPr>
          <w:rFonts w:ascii="Times New Roman" w:hAnsi="Times New Roman" w:cs="Times New Roman"/>
          <w:sz w:val="24"/>
        </w:rPr>
        <w:t>I want to make a flight management system in which user</w:t>
      </w:r>
      <w:r w:rsidR="009721E6">
        <w:rPr>
          <w:rFonts w:ascii="Times New Roman" w:hAnsi="Times New Roman" w:cs="Times New Roman"/>
          <w:sz w:val="24"/>
        </w:rPr>
        <w:t xml:space="preserve"> can</w:t>
      </w:r>
      <w:r w:rsidRPr="00A57D19">
        <w:rPr>
          <w:rFonts w:ascii="Times New Roman" w:hAnsi="Times New Roman" w:cs="Times New Roman"/>
          <w:sz w:val="24"/>
        </w:rPr>
        <w:t xml:space="preserve"> books fli</w:t>
      </w:r>
      <w:r w:rsidR="001C7716">
        <w:rPr>
          <w:rFonts w:ascii="Times New Roman" w:hAnsi="Times New Roman" w:cs="Times New Roman"/>
          <w:sz w:val="24"/>
        </w:rPr>
        <w:t>ghts according to his/her needs</w:t>
      </w:r>
      <w:r w:rsidRPr="00A57D19">
        <w:rPr>
          <w:rFonts w:ascii="Times New Roman" w:hAnsi="Times New Roman" w:cs="Times New Roman"/>
          <w:sz w:val="24"/>
        </w:rPr>
        <w:t>.</w:t>
      </w:r>
      <w:r w:rsidR="009721E6">
        <w:rPr>
          <w:rFonts w:ascii="Times New Roman" w:hAnsi="Times New Roman" w:cs="Times New Roman"/>
          <w:sz w:val="24"/>
        </w:rPr>
        <w:t xml:space="preserve"> He can also see announcements, change food type, change his account info and more</w:t>
      </w:r>
      <w:r w:rsidR="009B5D39">
        <w:rPr>
          <w:rFonts w:ascii="Times New Roman" w:hAnsi="Times New Roman" w:cs="Times New Roman"/>
          <w:sz w:val="24"/>
        </w:rPr>
        <w:t>. W</w:t>
      </w:r>
      <w:r w:rsidR="009B5D39" w:rsidRPr="00A57D19">
        <w:rPr>
          <w:rFonts w:ascii="Times New Roman" w:hAnsi="Times New Roman" w:cs="Times New Roman"/>
          <w:sz w:val="24"/>
        </w:rPr>
        <w:t>ith</w:t>
      </w:r>
      <w:r w:rsidRPr="00A57D19">
        <w:rPr>
          <w:rFonts w:ascii="Times New Roman" w:hAnsi="Times New Roman" w:cs="Times New Roman"/>
          <w:sz w:val="24"/>
        </w:rPr>
        <w:t xml:space="preserve"> this system, user do not have to wait in lines and visit airports to see schedules, rather he can do it all from his home.</w:t>
      </w:r>
      <w:r w:rsidR="00A57D19" w:rsidRPr="00A57D19">
        <w:rPr>
          <w:rFonts w:ascii="Times New Roman" w:hAnsi="Times New Roman" w:cs="Times New Roman"/>
          <w:sz w:val="24"/>
        </w:rPr>
        <w:t xml:space="preserve"> </w:t>
      </w:r>
      <w:r w:rsidR="00A57D19">
        <w:rPr>
          <w:rFonts w:ascii="Times New Roman" w:hAnsi="Times New Roman" w:cs="Times New Roman"/>
          <w:sz w:val="24"/>
        </w:rPr>
        <w:t>It is a complete package for any airlines system, admins can handle database while users can easily buy tickets for himself.</w:t>
      </w:r>
    </w:p>
    <w:p w:rsidR="00662D03" w:rsidRPr="00A57D19" w:rsidRDefault="00662D03" w:rsidP="009F6D4C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662D03" w:rsidRDefault="00FC29E5" w:rsidP="00FB1C1C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B67045">
        <w:rPr>
          <w:rFonts w:asciiTheme="majorBidi" w:hAnsiTheme="majorBidi" w:cstheme="majorBidi"/>
          <w:b/>
          <w:bCs/>
          <w:sz w:val="32"/>
          <w:szCs w:val="32"/>
        </w:rPr>
        <w:t>Users of Application</w:t>
      </w:r>
      <w:r w:rsidR="007C3695" w:rsidRPr="00B67045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:rsidR="00B67045" w:rsidRPr="00B67045" w:rsidRDefault="00B67045" w:rsidP="00B67045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102D05" w:rsidRPr="00622FF9" w:rsidRDefault="009A48CF" w:rsidP="00B67045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 w:rsidRPr="00622FF9">
        <w:rPr>
          <w:rFonts w:ascii="Times New Roman" w:hAnsi="Times New Roman" w:cs="Times New Roman"/>
          <w:b/>
          <w:bCs/>
          <w:sz w:val="28"/>
          <w:szCs w:val="28"/>
        </w:rPr>
        <w:t>Customers or clients:</w:t>
      </w:r>
    </w:p>
    <w:p w:rsidR="009A48CF" w:rsidRDefault="00D60F89" w:rsidP="00571ABB">
      <w:pPr>
        <w:pStyle w:val="ListParagraph"/>
        <w:ind w:left="21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se are the users who are consumers and are using our system to find and book flights.</w:t>
      </w:r>
      <w:r w:rsidR="00576A8B">
        <w:rPr>
          <w:rFonts w:ascii="Times New Roman" w:hAnsi="Times New Roman" w:cs="Times New Roman"/>
          <w:sz w:val="24"/>
        </w:rPr>
        <w:t xml:space="preserve"> They can book a flight, cancel flight, change </w:t>
      </w:r>
      <w:r w:rsidR="00571ABB">
        <w:rPr>
          <w:rFonts w:ascii="Times New Roman" w:hAnsi="Times New Roman" w:cs="Times New Roman"/>
          <w:sz w:val="24"/>
        </w:rPr>
        <w:t>food</w:t>
      </w:r>
      <w:r w:rsidR="00576A8B">
        <w:rPr>
          <w:rFonts w:ascii="Times New Roman" w:hAnsi="Times New Roman" w:cs="Times New Roman"/>
          <w:sz w:val="24"/>
        </w:rPr>
        <w:t xml:space="preserve"> ( if available) , change timings of his flight, he can also issue a  </w:t>
      </w:r>
      <w:r w:rsidR="00102D05">
        <w:rPr>
          <w:rFonts w:ascii="Times New Roman" w:hAnsi="Times New Roman" w:cs="Times New Roman"/>
          <w:sz w:val="24"/>
        </w:rPr>
        <w:t>complain if necessary.</w:t>
      </w:r>
    </w:p>
    <w:p w:rsidR="00102D05" w:rsidRPr="00485566" w:rsidRDefault="00102D05" w:rsidP="00F57A8E">
      <w:pPr>
        <w:pStyle w:val="ListParagraph"/>
        <w:ind w:left="2160"/>
        <w:rPr>
          <w:rFonts w:ascii="Times New Roman" w:hAnsi="Times New Roman" w:cs="Times New Roman"/>
          <w:sz w:val="24"/>
        </w:rPr>
      </w:pPr>
    </w:p>
    <w:p w:rsidR="00102D05" w:rsidRPr="00622FF9" w:rsidRDefault="009A48CF" w:rsidP="00B67045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 w:rsidRPr="00622FF9">
        <w:rPr>
          <w:rFonts w:ascii="Times New Roman" w:hAnsi="Times New Roman" w:cs="Times New Roman"/>
          <w:b/>
          <w:bCs/>
          <w:sz w:val="28"/>
          <w:szCs w:val="28"/>
        </w:rPr>
        <w:t>Admins:</w:t>
      </w:r>
    </w:p>
    <w:p w:rsidR="009A48CF" w:rsidRDefault="00D60F89" w:rsidP="00F57A8E">
      <w:pPr>
        <w:pStyle w:val="ListParagraph"/>
        <w:ind w:left="21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e is the one who has the ultimate access, he can </w:t>
      </w:r>
      <w:r w:rsidR="00576A8B">
        <w:rPr>
          <w:rFonts w:ascii="Times New Roman" w:hAnsi="Times New Roman" w:cs="Times New Roman"/>
          <w:sz w:val="24"/>
        </w:rPr>
        <w:t xml:space="preserve">see which customers has booked a flight, total flights, complaints. He can also change contact info and make </w:t>
      </w:r>
      <w:r w:rsidR="00807577">
        <w:rPr>
          <w:rFonts w:ascii="Times New Roman" w:hAnsi="Times New Roman" w:cs="Times New Roman"/>
          <w:sz w:val="24"/>
        </w:rPr>
        <w:t>announcements</w:t>
      </w:r>
      <w:r w:rsidR="00576A8B">
        <w:rPr>
          <w:rFonts w:ascii="Times New Roman" w:hAnsi="Times New Roman" w:cs="Times New Roman"/>
          <w:sz w:val="24"/>
        </w:rPr>
        <w:t>.</w:t>
      </w:r>
    </w:p>
    <w:p w:rsidR="00102D05" w:rsidRDefault="00102D05" w:rsidP="00F57A8E">
      <w:pPr>
        <w:pStyle w:val="ListParagraph"/>
        <w:ind w:left="2160"/>
        <w:rPr>
          <w:rFonts w:ascii="Times New Roman" w:hAnsi="Times New Roman" w:cs="Times New Roman"/>
          <w:sz w:val="24"/>
        </w:rPr>
      </w:pPr>
    </w:p>
    <w:p w:rsidR="00132F7A" w:rsidRPr="00485566" w:rsidRDefault="00132F7A" w:rsidP="00F57A8E">
      <w:pPr>
        <w:pStyle w:val="ListParagraph"/>
        <w:ind w:left="2160"/>
        <w:rPr>
          <w:rFonts w:ascii="Times New Roman" w:hAnsi="Times New Roman" w:cs="Times New Roman"/>
          <w:sz w:val="24"/>
        </w:rPr>
      </w:pPr>
    </w:p>
    <w:p w:rsidR="007C3695" w:rsidRDefault="00FC29E5" w:rsidP="00A66AB3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p w:rsidR="0073203B" w:rsidRPr="00A66AB3" w:rsidRDefault="0073203B" w:rsidP="0073203B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tbl>
      <w:tblPr>
        <w:tblStyle w:val="GridTable7Colorful-Accent3"/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0"/>
        <w:gridCol w:w="1268"/>
        <w:gridCol w:w="4167"/>
        <w:gridCol w:w="3827"/>
      </w:tblGrid>
      <w:tr w:rsidR="00790379" w:rsidRPr="0068144F" w:rsidTr="00B67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7045" w:rsidRPr="00B23858" w:rsidRDefault="00B67045" w:rsidP="00FE4F58">
            <w:pPr>
              <w:bidi w:val="0"/>
              <w:jc w:val="center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color w:val="auto"/>
                <w:sz w:val="24"/>
                <w:szCs w:val="24"/>
              </w:rPr>
              <w:t>User Story ID</w:t>
            </w:r>
          </w:p>
        </w:tc>
        <w:tc>
          <w:tcPr>
            <w:tcW w:w="1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7045" w:rsidRPr="00B23858" w:rsidRDefault="00B67045" w:rsidP="00FE4F58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As a</w:t>
            </w:r>
          </w:p>
        </w:tc>
        <w:tc>
          <w:tcPr>
            <w:tcW w:w="4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7045" w:rsidRPr="00B23858" w:rsidRDefault="00B67045" w:rsidP="00FE4F58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</w:pPr>
            <w:r w:rsidRPr="00B23858"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I want to perform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7045" w:rsidRPr="00B23858" w:rsidRDefault="00B67045" w:rsidP="00B67045">
            <w:pPr>
              <w:tabs>
                <w:tab w:val="left" w:pos="2423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i/>
                <w:iCs/>
                <w:color w:val="auto"/>
                <w:sz w:val="24"/>
                <w:szCs w:val="24"/>
              </w:rPr>
              <w:t>So that I can</w:t>
            </w:r>
          </w:p>
        </w:tc>
      </w:tr>
      <w:tr w:rsidR="00790379" w:rsidRPr="008C20F9" w:rsidTr="001D3B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1268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F57A8E" w:rsidRPr="00622FF9" w:rsidRDefault="00790379" w:rsidP="001D3B16">
            <w:pPr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50"/>
                <w:szCs w:val="50"/>
              </w:rPr>
            </w:pPr>
            <w:r w:rsidRPr="00622FF9">
              <w:rPr>
                <w:rFonts w:asciiTheme="majorBidi" w:hAnsiTheme="majorBidi" w:cstheme="majorBidi"/>
                <w:color w:val="auto"/>
                <w:sz w:val="50"/>
                <w:szCs w:val="50"/>
              </w:rPr>
              <w:t>User</w:t>
            </w:r>
          </w:p>
          <w:p w:rsidR="00790379" w:rsidRPr="00B23858" w:rsidRDefault="00790379" w:rsidP="00790379">
            <w:pPr>
              <w:ind w:left="113" w:right="113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auto"/>
                <w:sz w:val="24"/>
                <w:szCs w:val="24"/>
              </w:rPr>
              <w:t xml:space="preserve">Book </w:t>
            </w:r>
            <w:r w:rsidRPr="0005405F">
              <w:rPr>
                <w:rFonts w:asciiTheme="majorBidi" w:hAnsiTheme="majorBidi" w:cstheme="majorBidi"/>
                <w:color w:val="auto"/>
                <w:sz w:val="24"/>
                <w:szCs w:val="24"/>
              </w:rPr>
              <w:t>fligh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records in database so that seat can be reserved in real time</w:t>
            </w:r>
          </w:p>
        </w:tc>
      </w:tr>
      <w:tr w:rsidR="00790379" w:rsidRPr="00B23858" w:rsidTr="001D3B16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8" w:type="dxa"/>
            <w:vMerge/>
            <w:shd w:val="clear" w:color="auto" w:fill="auto"/>
          </w:tcPr>
          <w:p w:rsidR="00F57A8E" w:rsidRDefault="00F57A8E" w:rsidP="00FB1C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ancel Fligh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record from database so that seat can be given to any other user</w:t>
            </w:r>
          </w:p>
        </w:tc>
      </w:tr>
      <w:tr w:rsidR="00790379" w:rsidRPr="00B23858" w:rsidTr="001D3B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268" w:type="dxa"/>
            <w:vMerge/>
            <w:shd w:val="clear" w:color="auto" w:fill="auto"/>
          </w:tcPr>
          <w:p w:rsidR="00F57A8E" w:rsidRDefault="00F57A8E" w:rsidP="00FB1C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eck Ticke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ser can see again his flight timings, date, pickup and destination point.</w:t>
            </w:r>
          </w:p>
        </w:tc>
      </w:tr>
      <w:tr w:rsidR="00790379" w:rsidRPr="00B23858" w:rsidTr="001D3B16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268" w:type="dxa"/>
            <w:vMerge/>
            <w:shd w:val="clear" w:color="auto" w:fill="auto"/>
          </w:tcPr>
          <w:p w:rsidR="00F57A8E" w:rsidRDefault="00F57A8E" w:rsidP="00FB1C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le Complain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 Case user has any issues, he can contact help and contact section.</w:t>
            </w:r>
          </w:p>
        </w:tc>
      </w:tr>
      <w:tr w:rsidR="00790379" w:rsidRPr="00B23858" w:rsidTr="001D3B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268" w:type="dxa"/>
            <w:vMerge/>
            <w:shd w:val="clear" w:color="auto" w:fill="auto"/>
          </w:tcPr>
          <w:p w:rsidR="00F57A8E" w:rsidRDefault="00F57A8E" w:rsidP="00FB1C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Timing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ve user registered data to another flight in database.</w:t>
            </w:r>
          </w:p>
        </w:tc>
      </w:tr>
      <w:tr w:rsidR="00790379" w:rsidRPr="008C20F9" w:rsidTr="001D3B16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268" w:type="dxa"/>
            <w:vMerge/>
            <w:shd w:val="clear" w:color="auto" w:fill="auto"/>
          </w:tcPr>
          <w:p w:rsidR="00F57A8E" w:rsidRDefault="00F57A8E" w:rsidP="00FB1C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le Complain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complain in complain box so that admin can see them.</w:t>
            </w:r>
          </w:p>
        </w:tc>
      </w:tr>
      <w:tr w:rsidR="00790379" w:rsidRPr="008C20F9" w:rsidTr="001D3B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268" w:type="dxa"/>
            <w:vMerge/>
            <w:shd w:val="clear" w:color="auto" w:fill="auto"/>
          </w:tcPr>
          <w:p w:rsidR="00F57A8E" w:rsidRDefault="00F57A8E" w:rsidP="00FB1C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sea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user seat from database to another (if possible)</w:t>
            </w:r>
          </w:p>
        </w:tc>
      </w:tr>
      <w:tr w:rsidR="00790379" w:rsidRPr="008C20F9" w:rsidTr="001D3B16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268" w:type="dxa"/>
            <w:vMerge/>
            <w:shd w:val="clear" w:color="auto" w:fill="auto"/>
          </w:tcPr>
          <w:p w:rsidR="00F57A8E" w:rsidRDefault="00F57A8E" w:rsidP="00FB1C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e History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how user which flights he has took in last period.</w:t>
            </w:r>
          </w:p>
        </w:tc>
      </w:tr>
      <w:tr w:rsidR="00790379" w:rsidRPr="008C20F9" w:rsidTr="001D3B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268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F57A8E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Pr="00B23858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lp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F57A8E" w:rsidRDefault="00F57A8E" w:rsidP="0071702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contact info and help guide so that user never feels stuck.</w:t>
            </w:r>
          </w:p>
        </w:tc>
      </w:tr>
      <w:tr w:rsidR="00AB4982" w:rsidRPr="008C20F9" w:rsidTr="00AB4982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lastRenderedPageBreak/>
              <w:t>9</w:t>
            </w:r>
          </w:p>
        </w:tc>
        <w:tc>
          <w:tcPr>
            <w:tcW w:w="1268" w:type="dxa"/>
            <w:vMerge w:val="restart"/>
            <w:tcBorders>
              <w:top w:val="single" w:sz="4" w:space="0" w:color="auto"/>
            </w:tcBorders>
            <w:shd w:val="clear" w:color="auto" w:fill="E7E6E6" w:themeFill="background2"/>
            <w:textDirection w:val="btLr"/>
          </w:tcPr>
          <w:p w:rsidR="00790379" w:rsidRPr="00622FF9" w:rsidRDefault="00790379" w:rsidP="00790379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50"/>
                <w:szCs w:val="50"/>
              </w:rPr>
            </w:pPr>
            <w:r w:rsidRPr="00622FF9">
              <w:rPr>
                <w:rFonts w:asciiTheme="majorBidi" w:hAnsiTheme="majorBidi" w:cstheme="majorBidi"/>
                <w:color w:val="auto"/>
                <w:sz w:val="50"/>
                <w:szCs w:val="50"/>
              </w:rPr>
              <w:t>User</w:t>
            </w:r>
          </w:p>
          <w:p w:rsidR="00790379" w:rsidRPr="00B23858" w:rsidRDefault="00790379" w:rsidP="00790379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e announcement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how announcement added by admin to user and also notify when there are unread available.</w:t>
            </w:r>
          </w:p>
        </w:tc>
      </w:tr>
      <w:tr w:rsidR="00AB4982" w:rsidRPr="008C20F9" w:rsidTr="00AB49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268" w:type="dxa"/>
            <w:vMerge/>
            <w:shd w:val="clear" w:color="auto" w:fill="E7E6E6" w:themeFill="background2"/>
          </w:tcPr>
          <w:p w:rsidR="00790379" w:rsidRDefault="00790379" w:rsidP="00790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hange </w:t>
            </w:r>
            <w:r w:rsidR="00A90D63">
              <w:rPr>
                <w:rFonts w:asciiTheme="majorBidi" w:hAnsiTheme="majorBidi" w:cstheme="majorBidi"/>
                <w:sz w:val="24"/>
                <w:szCs w:val="24"/>
              </w:rPr>
              <w:t>Username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username form database (with instant logout after changing)</w:t>
            </w:r>
          </w:p>
        </w:tc>
      </w:tr>
      <w:tr w:rsidR="00AB4982" w:rsidRPr="008C20F9" w:rsidTr="00AB4982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1268" w:type="dxa"/>
            <w:vMerge/>
            <w:tcBorders>
              <w:bottom w:val="single" w:sz="4" w:space="0" w:color="auto"/>
            </w:tcBorders>
            <w:shd w:val="clear" w:color="auto" w:fill="E7E6E6" w:themeFill="background2"/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Password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password form database (with instant logout after changing)</w:t>
            </w:r>
          </w:p>
        </w:tc>
      </w:tr>
      <w:tr w:rsidR="00790379" w:rsidRPr="008C20F9" w:rsidTr="00B67045">
        <w:trPr>
          <w:gridAfter w:val="3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9262" w:type="dxa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right w:val="nil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790379" w:rsidRPr="008C20F9" w:rsidTr="00FB1C1C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8" w:type="dxa"/>
            <w:vMerge w:val="restart"/>
            <w:tcBorders>
              <w:top w:val="single" w:sz="4" w:space="0" w:color="auto"/>
            </w:tcBorders>
            <w:textDirection w:val="btLr"/>
          </w:tcPr>
          <w:p w:rsidR="00790379" w:rsidRPr="00622FF9" w:rsidRDefault="00790379" w:rsidP="00790379">
            <w:pPr>
              <w:ind w:left="113" w:right="113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50"/>
                <w:szCs w:val="50"/>
              </w:rPr>
            </w:pPr>
            <w:r w:rsidRPr="00622FF9">
              <w:rPr>
                <w:rFonts w:asciiTheme="majorBidi" w:hAnsiTheme="majorBidi" w:cstheme="majorBidi"/>
                <w:color w:val="auto"/>
                <w:sz w:val="50"/>
                <w:szCs w:val="50"/>
              </w:rPr>
              <w:t>Admin</w:t>
            </w: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eck Booked Flight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e all the flights available in database</w:t>
            </w:r>
          </w:p>
        </w:tc>
      </w:tr>
      <w:tr w:rsidR="00790379" w:rsidRPr="008C20F9" w:rsidTr="00FB1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flight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a flight in database which users can see</w:t>
            </w:r>
          </w:p>
        </w:tc>
      </w:tr>
      <w:tr w:rsidR="00790379" w:rsidRPr="008C20F9" w:rsidTr="00FB1C1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Flight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a flight from database</w:t>
            </w:r>
          </w:p>
        </w:tc>
      </w:tr>
      <w:tr w:rsidR="00790379" w:rsidRPr="008C20F9" w:rsidTr="00FB1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e Complaint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how admin all the complains added by users</w:t>
            </w:r>
          </w:p>
        </w:tc>
      </w:tr>
      <w:tr w:rsidR="00790379" w:rsidRPr="008C20F9" w:rsidTr="00FB1C1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Appearance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color of text and background</w:t>
            </w:r>
          </w:p>
        </w:tc>
      </w:tr>
      <w:tr w:rsidR="00790379" w:rsidRPr="008C20F9" w:rsidTr="00FB1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Contact Info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contact number from database</w:t>
            </w:r>
          </w:p>
        </w:tc>
      </w:tr>
      <w:tr w:rsidR="00790379" w:rsidRPr="008C20F9" w:rsidTr="00FB1C1C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Help Menu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hange contact number from database</w:t>
            </w:r>
          </w:p>
        </w:tc>
      </w:tr>
      <w:tr w:rsidR="00790379" w:rsidRPr="008C20F9" w:rsidTr="00FB1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arch Customer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earch customers from database by name, date number of flights took.</w:t>
            </w:r>
          </w:p>
        </w:tc>
      </w:tr>
      <w:tr w:rsidR="00790379" w:rsidRPr="008C20F9" w:rsidTr="00FB1C1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Customer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customers from database</w:t>
            </w:r>
          </w:p>
        </w:tc>
      </w:tr>
      <w:tr w:rsidR="00790379" w:rsidRPr="008C20F9" w:rsidTr="00FB1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Announcemen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announcement in its section so that users can see them</w:t>
            </w:r>
          </w:p>
        </w:tc>
      </w:tr>
      <w:tr w:rsidR="00790379" w:rsidRPr="008C20F9" w:rsidTr="00FB1C1C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Announcemen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an announcement in case it gets outdated.</w:t>
            </w:r>
          </w:p>
        </w:tc>
      </w:tr>
      <w:tr w:rsidR="00790379" w:rsidRPr="008C20F9" w:rsidTr="00FB1C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1268" w:type="dxa"/>
            <w:vMerge/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dify Announcemen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odify announcement in case there was a mistake</w:t>
            </w:r>
          </w:p>
        </w:tc>
      </w:tr>
      <w:tr w:rsidR="00790379" w:rsidRPr="008C20F9" w:rsidTr="00FB1C1C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1268" w:type="dxa"/>
            <w:vMerge/>
            <w:tcBorders>
              <w:bottom w:val="single" w:sz="4" w:space="0" w:color="auto"/>
            </w:tcBorders>
          </w:tcPr>
          <w:p w:rsidR="00790379" w:rsidRDefault="00790379" w:rsidP="007903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6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Pr="00B23858" w:rsidRDefault="00790379" w:rsidP="00790379">
            <w:pPr>
              <w:tabs>
                <w:tab w:val="left" w:pos="1125"/>
                <w:tab w:val="center" w:pos="29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ad Announcement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</w:tcPr>
          <w:p w:rsidR="00790379" w:rsidRDefault="00790379" w:rsidP="00790379">
            <w:pPr>
              <w:tabs>
                <w:tab w:val="left" w:pos="1125"/>
                <w:tab w:val="center" w:pos="2902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min can see announcements he has made.</w:t>
            </w:r>
          </w:p>
        </w:tc>
      </w:tr>
    </w:tbl>
    <w:p w:rsidR="00234230" w:rsidRDefault="00FE4F58" w:rsidP="00234230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br w:type="textWrapping" w:clear="all"/>
      </w:r>
    </w:p>
    <w:p w:rsidR="00A66AB3" w:rsidRPr="00662D03" w:rsidRDefault="00A66AB3" w:rsidP="00A66AB3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 xml:space="preserve">The </w:t>
      </w:r>
      <w:r w:rsidR="003620AE" w:rsidRPr="00662D03">
        <w:rPr>
          <w:rFonts w:asciiTheme="majorBidi" w:hAnsiTheme="majorBidi" w:cstheme="majorBidi"/>
          <w:sz w:val="24"/>
          <w:szCs w:val="24"/>
        </w:rPr>
        <w:t>password</w:t>
      </w:r>
      <w:r w:rsidRPr="00662D03">
        <w:rPr>
          <w:rFonts w:asciiTheme="majorBidi" w:hAnsiTheme="majorBidi" w:cstheme="majorBidi"/>
          <w:sz w:val="24"/>
          <w:szCs w:val="24"/>
        </w:rPr>
        <w:t xml:space="preserve"> must be 8 </w:t>
      </w:r>
      <w:r w:rsidR="003620AE" w:rsidRPr="00662D03">
        <w:rPr>
          <w:rFonts w:asciiTheme="majorBidi" w:hAnsiTheme="majorBidi" w:cstheme="majorBidi"/>
          <w:sz w:val="24"/>
          <w:szCs w:val="24"/>
        </w:rPr>
        <w:t>characters</w:t>
      </w:r>
      <w:r w:rsidRPr="00662D03">
        <w:rPr>
          <w:rFonts w:asciiTheme="majorBidi" w:hAnsiTheme="majorBidi" w:cstheme="majorBidi"/>
          <w:sz w:val="24"/>
          <w:szCs w:val="24"/>
        </w:rPr>
        <w:t xml:space="preserve"> long with a numeric value.</w:t>
      </w:r>
    </w:p>
    <w:p w:rsidR="00A66AB3" w:rsidRPr="00662D03" w:rsidRDefault="00A66AB3" w:rsidP="00A66AB3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>Passport number must be correct</w:t>
      </w:r>
    </w:p>
    <w:p w:rsidR="00A66AB3" w:rsidRPr="00662D03" w:rsidRDefault="00A66AB3" w:rsidP="00A66AB3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>Phone number must be correct</w:t>
      </w:r>
    </w:p>
    <w:p w:rsidR="00A66AB3" w:rsidRPr="00662D03" w:rsidRDefault="00A66AB3" w:rsidP="00A66AB3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>Username must not be taken</w:t>
      </w:r>
    </w:p>
    <w:p w:rsidR="003620AE" w:rsidRPr="00662D03" w:rsidRDefault="00A66AB3" w:rsidP="00FB1C1C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>Seats are available in flights</w:t>
      </w:r>
    </w:p>
    <w:p w:rsidR="003620AE" w:rsidRPr="00662D03" w:rsidRDefault="003620AE" w:rsidP="00FB1C1C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>Discounts are also available which are notified via announcements.</w:t>
      </w:r>
    </w:p>
    <w:p w:rsidR="003620AE" w:rsidRPr="00662D03" w:rsidRDefault="003620AE" w:rsidP="003620AE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>User cannot cancel flight after certain time.</w:t>
      </w:r>
    </w:p>
    <w:p w:rsidR="00234230" w:rsidRDefault="00A66AB3" w:rsidP="003620AE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662D03">
        <w:rPr>
          <w:rFonts w:asciiTheme="majorBidi" w:hAnsiTheme="majorBidi" w:cstheme="majorBidi"/>
          <w:sz w:val="24"/>
          <w:szCs w:val="24"/>
        </w:rPr>
        <w:t>And more.</w:t>
      </w:r>
    </w:p>
    <w:p w:rsidR="00344912" w:rsidRPr="00344912" w:rsidRDefault="00344912" w:rsidP="00344912">
      <w:pPr>
        <w:rPr>
          <w:rFonts w:asciiTheme="majorBidi" w:hAnsiTheme="majorBidi" w:cstheme="majorBidi"/>
          <w:sz w:val="24"/>
          <w:szCs w:val="24"/>
        </w:rPr>
      </w:pPr>
    </w:p>
    <w:p w:rsidR="006B369E" w:rsidRDefault="006B369E" w:rsidP="006B369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:rsidR="00F15875" w:rsidRPr="00662D03" w:rsidRDefault="00F15875" w:rsidP="006B369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:rsidR="004872E0" w:rsidRPr="00034532" w:rsidRDefault="00FC29E5" w:rsidP="00034532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lastRenderedPageBreak/>
        <w:t>Wireframes</w:t>
      </w:r>
    </w:p>
    <w:p w:rsidR="00075C06" w:rsidRDefault="00075C06" w:rsidP="006B369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D631A1" w:rsidRDefault="00485566" w:rsidP="006B369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1: </w:t>
      </w:r>
      <w:r w:rsidR="005C47CE">
        <w:rPr>
          <w:rFonts w:asciiTheme="majorBidi" w:hAnsiTheme="majorBidi" w:cstheme="majorBidi"/>
          <w:b/>
          <w:bCs/>
          <w:sz w:val="24"/>
          <w:szCs w:val="32"/>
        </w:rPr>
        <w:t>Startup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 xml:space="preserve"> Screen</w:t>
      </w:r>
    </w:p>
    <w:p w:rsidR="005C47CE" w:rsidRDefault="002B35E7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24"/>
          <w:szCs w:val="32"/>
          <w:lang w:eastAsia="zh-TW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2.6pt;height:178.2pt">
            <v:imagedata r:id="rId9" o:title="1" croptop="10637f" cropbottom="18707f" cropright="12976f"/>
          </v:shape>
        </w:pict>
      </w:r>
    </w:p>
    <w:p w:rsidR="00034532" w:rsidRDefault="00801DC3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2</w:t>
      </w:r>
      <w:r w:rsidR="005C47CE"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 w:rsidR="005C47CE" w:rsidRPr="00485566">
        <w:rPr>
          <w:rFonts w:asciiTheme="majorBidi" w:hAnsiTheme="majorBidi" w:cstheme="majorBidi"/>
          <w:b/>
          <w:bCs/>
          <w:sz w:val="24"/>
          <w:szCs w:val="32"/>
        </w:rPr>
        <w:t>Login Screen</w:t>
      </w:r>
      <w:r w:rsidR="002B35E7">
        <w:rPr>
          <w:rFonts w:asciiTheme="majorBidi" w:hAnsiTheme="majorBidi" w:cstheme="majorBidi"/>
          <w:b/>
          <w:bCs/>
          <w:sz w:val="32"/>
          <w:szCs w:val="32"/>
        </w:rPr>
        <w:pict>
          <v:shape id="_x0000_i1026" type="#_x0000_t75" style="width:431.4pt;height:137.4pt">
            <v:imagedata r:id="rId10" o:title="2" croptop="9273f" cropbottom="27567f" cropright="13180f"/>
          </v:shape>
        </w:pict>
      </w:r>
      <w:r w:rsidR="005C47CE" w:rsidRPr="005C47CE">
        <w:rPr>
          <w:rFonts w:asciiTheme="majorBidi" w:hAnsiTheme="majorBidi" w:cstheme="majorBidi"/>
          <w:b/>
          <w:bCs/>
          <w:sz w:val="24"/>
          <w:szCs w:val="32"/>
        </w:rPr>
        <w:t xml:space="preserve"> </w:t>
      </w:r>
    </w:p>
    <w:p w:rsidR="005C47CE" w:rsidRPr="00034532" w:rsidRDefault="00801DC3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3</w:t>
      </w:r>
      <w:r w:rsidR="005C47CE"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32"/>
        </w:rPr>
        <w:t>Admin Interface</w:t>
      </w:r>
    </w:p>
    <w:p w:rsidR="00F15875" w:rsidRPr="00075C06" w:rsidRDefault="002B35E7" w:rsidP="00075C06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27" type="#_x0000_t75" style="width:415.2pt;height:219.6pt">
            <v:imagedata r:id="rId11" o:title="3" croptop="8207f" cropbottom="12617f" cropright="15090f"/>
          </v:shape>
        </w:pict>
      </w:r>
    </w:p>
    <w:p w:rsidR="00801DC3" w:rsidRDefault="00801DC3" w:rsidP="00801DC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lastRenderedPageBreak/>
        <w:t>Figure 4: Book Flight</w:t>
      </w:r>
    </w:p>
    <w:p w:rsidR="00801DC3" w:rsidRDefault="002B35E7" w:rsidP="005C47CE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28" type="#_x0000_t75" style="width:350.4pt;height:199.2pt">
            <v:imagedata r:id="rId12" o:title="4" croptop="5671f" cropbottom="17896f" cropright="22963f"/>
          </v:shape>
        </w:pict>
      </w:r>
    </w:p>
    <w:p w:rsidR="00801DC3" w:rsidRDefault="00801DC3" w:rsidP="00801DC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7266E9" w:rsidRDefault="007266E9" w:rsidP="007266E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5: Cancel Flight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29" type="#_x0000_t75" style="width:418.8pt;height:159.6pt">
            <v:imagedata r:id="rId13" o:title="5" croptop="7849f" cropbottom="24545f" cropright="14580f"/>
          </v:shape>
        </w:pict>
      </w:r>
      <w:r w:rsidR="00801DC3" w:rsidRPr="00801DC3">
        <w:rPr>
          <w:rFonts w:asciiTheme="majorBidi" w:hAnsiTheme="majorBidi" w:cstheme="majorBidi"/>
          <w:b/>
          <w:bCs/>
          <w:sz w:val="24"/>
          <w:szCs w:val="32"/>
        </w:rPr>
        <w:t xml:space="preserve"> </w:t>
      </w:r>
    </w:p>
    <w:p w:rsidR="00B62E36" w:rsidRDefault="00B62E36" w:rsidP="007266E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801DC3" w:rsidRDefault="007266E9" w:rsidP="006D754A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6</w:t>
      </w:r>
      <w:r w:rsidR="00801DC3"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 w:rsidR="006D754A">
        <w:rPr>
          <w:rFonts w:asciiTheme="majorBidi" w:hAnsiTheme="majorBidi" w:cstheme="majorBidi"/>
          <w:b/>
          <w:bCs/>
          <w:sz w:val="24"/>
          <w:szCs w:val="32"/>
        </w:rPr>
        <w:t>File</w:t>
      </w:r>
      <w:r>
        <w:rPr>
          <w:rFonts w:asciiTheme="majorBidi" w:hAnsiTheme="majorBidi" w:cstheme="majorBidi"/>
          <w:b/>
          <w:bCs/>
          <w:sz w:val="24"/>
          <w:szCs w:val="32"/>
        </w:rPr>
        <w:t xml:space="preserve"> Complain</w:t>
      </w:r>
    </w:p>
    <w:p w:rsidR="00801DC3" w:rsidRDefault="002B35E7" w:rsidP="005C47CE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0" type="#_x0000_t75" style="width:420pt;height:126pt">
            <v:imagedata r:id="rId14" o:title="6" croptop="7632f" cropbottom="32465f" cropright="14564f"/>
          </v:shape>
        </w:pict>
      </w:r>
    </w:p>
    <w:p w:rsidR="00801E47" w:rsidRDefault="00801E47" w:rsidP="007266E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F15875" w:rsidRDefault="00F15875" w:rsidP="007266E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801DC3" w:rsidRDefault="007266E9" w:rsidP="007266E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lastRenderedPageBreak/>
        <w:t>Figure 7</w:t>
      </w:r>
      <w:r w:rsidR="00801DC3">
        <w:rPr>
          <w:rFonts w:asciiTheme="majorBidi" w:hAnsiTheme="majorBidi" w:cstheme="majorBidi"/>
          <w:b/>
          <w:bCs/>
          <w:sz w:val="24"/>
          <w:szCs w:val="32"/>
        </w:rPr>
        <w:t xml:space="preserve">: </w:t>
      </w:r>
      <w:r>
        <w:rPr>
          <w:rFonts w:asciiTheme="majorBidi" w:hAnsiTheme="majorBidi" w:cstheme="majorBidi"/>
          <w:b/>
          <w:bCs/>
          <w:sz w:val="24"/>
          <w:szCs w:val="32"/>
        </w:rPr>
        <w:t>See Complains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1" type="#_x0000_t75" style="width:420pt;height:119.4pt">
            <v:imagedata r:id="rId15" o:title="7" croptop="8862f" cropbottom="32403f" cropright="14507f"/>
          </v:shape>
        </w:pict>
      </w:r>
    </w:p>
    <w:p w:rsidR="00B62E36" w:rsidRDefault="00B62E36" w:rsidP="00801E4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801DC3" w:rsidRPr="00801E47" w:rsidRDefault="007266E9" w:rsidP="00801E47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</w:t>
      </w:r>
      <w:r w:rsidR="002A23EE">
        <w:rPr>
          <w:rFonts w:asciiTheme="majorBidi" w:hAnsiTheme="majorBidi" w:cstheme="majorBidi"/>
          <w:b/>
          <w:bCs/>
          <w:sz w:val="24"/>
          <w:szCs w:val="32"/>
        </w:rPr>
        <w:t>8</w:t>
      </w:r>
      <w:r>
        <w:rPr>
          <w:rFonts w:asciiTheme="majorBidi" w:hAnsiTheme="majorBidi" w:cstheme="majorBidi"/>
          <w:b/>
          <w:bCs/>
          <w:sz w:val="24"/>
          <w:szCs w:val="32"/>
        </w:rPr>
        <w:t>: Change Food Type</w:t>
      </w:r>
    </w:p>
    <w:p w:rsidR="00801DC3" w:rsidRDefault="002B35E7" w:rsidP="00801E47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2" type="#_x0000_t75" style="width:430.8pt;height:164.4pt">
            <v:imagedata r:id="rId16" o:title="9" croptop="7732f" cropbottom="24300f" cropright="13253f"/>
          </v:shape>
        </w:pict>
      </w:r>
    </w:p>
    <w:p w:rsidR="00B62E36" w:rsidRDefault="00B62E36" w:rsidP="002A23E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2A23EE" w:rsidRDefault="002A23EE" w:rsidP="002A23E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9: See Announcements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3" type="#_x0000_t75" style="width:423.6pt;height:163.8pt">
            <v:imagedata r:id="rId17" o:title="10" croptop="7132f" cropbottom="24837f" cropright="14069f"/>
          </v:shape>
        </w:pict>
      </w:r>
    </w:p>
    <w:p w:rsidR="00801DC3" w:rsidRDefault="00801DC3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801DC3" w:rsidRDefault="00801DC3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F15875" w:rsidRDefault="00F15875" w:rsidP="002A23E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2A23EE" w:rsidRDefault="002A23EE" w:rsidP="002A23E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lastRenderedPageBreak/>
        <w:t>Figure 10: Change ID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4" type="#_x0000_t75" style="width:419.4pt;height:120pt">
            <v:imagedata r:id="rId18" o:title="11" croptop="8010f" cropbottom="33253f" cropright="14580f"/>
          </v:shape>
        </w:pict>
      </w:r>
    </w:p>
    <w:p w:rsidR="00801DC3" w:rsidRDefault="00801DC3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:rsidR="00801DC3" w:rsidRPr="00B62E36" w:rsidRDefault="002A23EE" w:rsidP="00B62E3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11: See Help Menu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5" type="#_x0000_t75" style="width:419.4pt;height:106.8pt">
            <v:imagedata r:id="rId19" o:title="12" croptop="7869f" cropbottom="35780f" cropright="14580f"/>
          </v:shape>
        </w:pict>
      </w:r>
    </w:p>
    <w:p w:rsidR="00B62E36" w:rsidRDefault="00B62E36" w:rsidP="002A23E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2A23EE" w:rsidRDefault="002A23EE" w:rsidP="002A23EE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12: Add Flight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6" type="#_x0000_t75" style="width:421.8pt;height:161.4pt">
            <v:imagedata r:id="rId20" o:title="13" croptop="8527f" cropbottom="24241f" cropright="14215f"/>
          </v:shape>
        </w:pict>
      </w:r>
    </w:p>
    <w:p w:rsidR="00801E47" w:rsidRDefault="00801E47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2C6C3C" w:rsidRDefault="002C6C3C" w:rsidP="002C6C3C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13: Add Announcements</w:t>
      </w:r>
    </w:p>
    <w:p w:rsidR="00F15875" w:rsidRPr="002C6C3C" w:rsidRDefault="002C6C3C" w:rsidP="002C6C3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lang w:eastAsia="zh-TW"/>
        </w:rPr>
        <w:drawing>
          <wp:inline distT="0" distB="0" distL="0" distR="0">
            <wp:extent cx="5313045" cy="1205230"/>
            <wp:effectExtent l="0" t="0" r="1905" b="0"/>
            <wp:docPr id="1" name="Picture 1" descr="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00" r="22556" b="57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045" cy="1205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4532" w:rsidRDefault="002C6C3C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lastRenderedPageBreak/>
        <w:t>Figure 14</w:t>
      </w:r>
      <w:r w:rsidR="00034532">
        <w:rPr>
          <w:rFonts w:asciiTheme="majorBidi" w:hAnsiTheme="majorBidi" w:cstheme="majorBidi"/>
          <w:b/>
          <w:bCs/>
          <w:sz w:val="24"/>
          <w:szCs w:val="32"/>
        </w:rPr>
        <w:t>: Remove Flight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7" type="#_x0000_t75" style="width:416.4pt;height:176.4pt">
            <v:imagedata r:id="rId22" o:title="14" croptop="7405f" cropbottom="21969f" cropright="15000f"/>
          </v:shape>
        </w:pict>
      </w:r>
    </w:p>
    <w:p w:rsidR="00B62E36" w:rsidRDefault="00B62E36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034532" w:rsidRDefault="002C6C3C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15</w:t>
      </w:r>
      <w:r w:rsidR="00034532">
        <w:rPr>
          <w:rFonts w:asciiTheme="majorBidi" w:hAnsiTheme="majorBidi" w:cstheme="majorBidi"/>
          <w:b/>
          <w:bCs/>
          <w:sz w:val="24"/>
          <w:szCs w:val="32"/>
        </w:rPr>
        <w:t>: See Booked Flights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8" type="#_x0000_t75" style="width:415.8pt;height:123pt">
            <v:imagedata r:id="rId23" o:title="15" croptop="8495f" cropbottom="32161f" cropright="15017f"/>
          </v:shape>
        </w:pict>
      </w:r>
    </w:p>
    <w:p w:rsidR="00B62E36" w:rsidRDefault="00B62E36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034532" w:rsidRDefault="002C6C3C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16</w:t>
      </w:r>
      <w:r w:rsidR="00034532">
        <w:rPr>
          <w:rFonts w:asciiTheme="majorBidi" w:hAnsiTheme="majorBidi" w:cstheme="majorBidi"/>
          <w:b/>
          <w:bCs/>
          <w:sz w:val="24"/>
          <w:szCs w:val="32"/>
        </w:rPr>
        <w:t>: See Complains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39" type="#_x0000_t75" style="width:414.6pt;height:181.8pt">
            <v:imagedata r:id="rId24" o:title="16" croptop="8116f" cropbottom="20594f" cropright="15163f"/>
          </v:shape>
        </w:pict>
      </w:r>
    </w:p>
    <w:p w:rsidR="00801E47" w:rsidRDefault="00801E47" w:rsidP="00B62E36">
      <w:pPr>
        <w:rPr>
          <w:rFonts w:asciiTheme="majorBidi" w:hAnsiTheme="majorBidi" w:cstheme="majorBidi"/>
          <w:b/>
          <w:bCs/>
          <w:sz w:val="24"/>
          <w:szCs w:val="32"/>
        </w:rPr>
      </w:pPr>
    </w:p>
    <w:p w:rsidR="00F15875" w:rsidRDefault="00F15875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034532" w:rsidRDefault="002C6C3C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lastRenderedPageBreak/>
        <w:t>Figure 17</w:t>
      </w:r>
      <w:r w:rsidR="00034532">
        <w:rPr>
          <w:rFonts w:asciiTheme="majorBidi" w:hAnsiTheme="majorBidi" w:cstheme="majorBidi"/>
          <w:b/>
          <w:bCs/>
          <w:sz w:val="24"/>
          <w:szCs w:val="32"/>
        </w:rPr>
        <w:t>: Search Flight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40" type="#_x0000_t75" style="width:445.2pt;height:151.8pt">
            <v:imagedata r:id="rId25" o:title="17" croptop="8897f" cropbottom="24811f" cropright="11518f"/>
          </v:shape>
        </w:pict>
      </w:r>
    </w:p>
    <w:p w:rsidR="00B62E36" w:rsidRDefault="00B62E36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034532" w:rsidRDefault="002C6C3C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18</w:t>
      </w:r>
      <w:r w:rsidR="00034532">
        <w:rPr>
          <w:rFonts w:asciiTheme="majorBidi" w:hAnsiTheme="majorBidi" w:cstheme="majorBidi"/>
          <w:b/>
          <w:bCs/>
          <w:sz w:val="24"/>
          <w:szCs w:val="32"/>
        </w:rPr>
        <w:t>:</w:t>
      </w:r>
      <w:r w:rsidR="00B62E36">
        <w:rPr>
          <w:rFonts w:asciiTheme="majorBidi" w:hAnsiTheme="majorBidi" w:cstheme="majorBidi"/>
          <w:b/>
          <w:bCs/>
          <w:sz w:val="24"/>
          <w:szCs w:val="32"/>
        </w:rPr>
        <w:t xml:space="preserve"> </w:t>
      </w:r>
      <w:r w:rsidR="00034532">
        <w:rPr>
          <w:rFonts w:asciiTheme="majorBidi" w:hAnsiTheme="majorBidi" w:cstheme="majorBidi"/>
          <w:b/>
          <w:bCs/>
          <w:sz w:val="24"/>
          <w:szCs w:val="32"/>
        </w:rPr>
        <w:t>Change Flight Price</w:t>
      </w:r>
    </w:p>
    <w:p w:rsidR="00801DC3" w:rsidRDefault="002B35E7" w:rsidP="00801DC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41" type="#_x0000_t75" style="width:443.4pt;height:205.8pt">
            <v:imagedata r:id="rId26" o:title="18" croptop="8532f" cropbottom="14591f" cropright="11591f"/>
          </v:shape>
        </w:pict>
      </w:r>
    </w:p>
    <w:p w:rsidR="00B62E36" w:rsidRDefault="00B62E36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F15875" w:rsidRDefault="00F15875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:rsidR="00034532" w:rsidRDefault="002C6C3C" w:rsidP="00034532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>Figure 19</w:t>
      </w:r>
      <w:r w:rsidR="00034532">
        <w:rPr>
          <w:rFonts w:asciiTheme="majorBidi" w:hAnsiTheme="majorBidi" w:cstheme="majorBidi"/>
          <w:b/>
          <w:bCs/>
          <w:sz w:val="24"/>
          <w:szCs w:val="32"/>
        </w:rPr>
        <w:t>: Remove Announcements</w:t>
      </w:r>
    </w:p>
    <w:p w:rsidR="00FE4F58" w:rsidRPr="005C47CE" w:rsidRDefault="002B35E7" w:rsidP="00801DC3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pict>
          <v:shape id="_x0000_i1042" type="#_x0000_t75" style="width:428.4pt;height:145.2pt">
            <v:imagedata r:id="rId27" o:title="20" croptop="8484f" cropbottom="27296f" cropright="13617f"/>
          </v:shape>
        </w:pict>
      </w:r>
    </w:p>
    <w:p w:rsidR="002B35E7" w:rsidRPr="002B35E7" w:rsidRDefault="002B35E7" w:rsidP="002B35E7">
      <w:pPr>
        <w:pStyle w:val="ListParagraph"/>
        <w:numPr>
          <w:ilvl w:val="0"/>
          <w:numId w:val="4"/>
        </w:num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2B35E7">
        <w:rPr>
          <w:rFonts w:asciiTheme="majorBidi" w:hAnsiTheme="majorBidi" w:cstheme="majorBidi"/>
          <w:b/>
          <w:bCs/>
          <w:sz w:val="32"/>
          <w:szCs w:val="32"/>
        </w:rPr>
        <w:lastRenderedPageBreak/>
        <w:t>Complete Code of the Business Application</w:t>
      </w: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#include &lt;iostream&g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#include&lt;conio.h&g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#include&lt;windows.h&g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#include&lt;fstream&g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#include&lt;string&g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#include &lt;ctime&g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#include&lt;time.h&g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using namespace st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currentrole = "none";        // this shows what role is currently now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currentId = "none";          // this shows what role is currently now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Username[20] ;               // usernames are storeed in i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Password[20] ;               // password are storeed in i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Role[20] ;                   // admin/user are storeed in i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nr_users = 0 - 1;               // stored in such a way, if there are 1 users, nr_users are 0, so indexing is easy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flightFrom[20] ;             // where flight will leav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flightDestination[20];       // where flight will reach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flightDate[20] ;             // self explanatory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flightPrice[20] ;            // self explanatory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int nr_flights = 0 - 1;             // stored in such a way, if there are 1 flights, nr_fligths are 0, so indexing is easy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bookedUsersId[20]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bookedUsersFlight[20]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bookedUsersFood[20]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nr_booking = 0-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hangeFood();                  // user can chose to change food of a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everyEnd();                    // what is to be printed at the end of every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void printHeader();             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Start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EnterOp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Login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Sign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dFileComplai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enterIdPassword(string, string, string);                  //check for validity of id and password and return 0 or 1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checkIdPassword(string, string, string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newPasswordCheck(string);                                   // check if a new password meets required criteria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bookFlight();                                          // user option 1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displayFlight(string, string, string, int);                 // shows all the flights availabl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modifyFlight();      // not used anywhere as of now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changePassword();                           // user op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changeId();                                 // user op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exit();                                    // used to move back to startup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ancelFlight();                            // user op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displaySpecificUserFlight();               // display booked flights of current user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adminAddFlight();                           // admin option, adds flight to a databa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adminSeeBookedFlight();                     // see flights booked by user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adminRemoveFlight();                        // remove flights fromdataba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RemoveCustomer();                     // delete a user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announcmentMessage[20]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nr_announcements = 0-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void adminAddAccnouncement();                   // admin options      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RemoveAccnouncement();                // admin optio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ModifyAccnouncement();                // admin optio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SearchFlight();                       // admin optio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ubShowAllAnnouncement(string, int, string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eeAnnouncemen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complainId[20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complainMessages[20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>int nr_complains = 0-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removeComplai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PrintComplai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string CheckAlphabet = "abcdefghijklmnopqrstuvwxyzABCDEFGHIJKLMNOPQRSTUVWXYZ";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CheckNumber = "123456789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contactNo = "04665952275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mail = "flightmanagement@gmail.com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helpMessage = "You can find help her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resetContactNo = "04665952275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resetEmail = "flightmanagement@gmail.com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resetHelpMessage = "You can find help her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HelpMenu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EditHelpMenu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learWithou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exitToUserInterface(string, int);          // move back to user interfac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exitToAdminInterface(string, int);         // move back to admin interfac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Sky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Plane(in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learSp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oneTimeStartup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eachWord(string, string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//        ==================================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//              anim prototypes             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printRobo();                   // print robo used in help menu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printAdminInterface();         // print animationused in startup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printHowToLogo();      // print animationused in startup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howToUseFull();      // print animationused in startup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printRoboInterface();      // print animationused in startup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StartupOneTimeAnim();      // print animationused in startup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bool isAnimShown = false;           // so that inly 1 time is show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//        ==================================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>void adminchangeAppearance();`      // removed in final vers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//     VERSION 2.0 CHANGES    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IdPass();         // store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IdPass();          // load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Announcments();       // store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Announcments();        // load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AvailableFlights();       // store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AvailableFlights();        // load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BookedFlights();       // store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BookedFlights();        // load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Complains();       // store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Complains();        // load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AllFiles();        // load all data form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getFieldFromRecord(string record, int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//     VERSION 2.1 CHANGES    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GeneralShowSingleFlight(string, string, string, string, int);   // show flights booked by a user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ubReturnCountAnnouncement();                           // return nr. of announcemtns available without non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ubReturnCountComplains();                           // return nr. of complains available without non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bool isLocationAvailable(string, string);                // if location to go input by user available ??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ToLoca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FromLoca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DateCorrectly();                            // validatio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foodCorrectly();                            // validatio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gotostartupscreen(string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hangePri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printTime();                                     // time at top lef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UniqueLine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mai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loadAllFile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oneTimeStartup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tart up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Start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EnterOp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===================================================================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gotoxy(int x, int y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ORD coordinates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ordinates.X = x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ordinates.Y = y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etConsoleCursorPosition(GetStdHandle(STD_OUTPUT_HANDLE), coordinates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oneTimeStartup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olor 03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otoxy(28, 12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===== Enter full screen for best experience =====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otoxy(0,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olor 3F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ystem("color *blue**white*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Sky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otoxy(90,3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LOADING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1; i &lt;= 30; i++)    // 17x5 = 85  \\ 300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Plane(i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leep(12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clearSp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Plane(3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otoxy(90,3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LOADED SUCCESSFULLY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leep(100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ystem("Color 03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==================================================================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eachWord(string word, string sentence)  // this will tell if a word is present in a string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word_index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matching_Word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wordCheckSize = word.lengt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sentence.length(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sentence[i] == ' '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word_index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matching_Word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sentence[i] == word[word_index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matching_Word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matching_Word == wordCheckSize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return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word_index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displayFlight(string from = "any", string destination = "any", string date = "any", int option = nr_flights*2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From               To               Time               Pric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nr_flight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j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=0; i &lt;= nr_flight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lightFrom[i] == from || from == "an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flightFrom[i]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flightDestination[i] == destination || destination == "an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flightDate[i] == date || date == "an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if (option == nr_flights*2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temp_nr_flights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GeneralShowSingleFlight(flightFrom[i], flightDestination[i], flightDate[i], flightPrice[i], temp_nr_flights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j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if (option == j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    return i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temp_nr_flights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newPasswordCheck(string password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 xml:space="preserve"> // this will tell if a passwordsi valid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alphabetCount = 0, numberCount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&lt; password.length(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or (int j = 0; j &lt; CheckAlphabet.length(); j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password[i] == CheckAlphabet[j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alphabetCount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password[i] == CheckNumber[j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numberCount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numberCount &lt;&lt; "  " &lt;&lt; alphabetCoun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alphabetCount &lt; 8 || numberCount &lt; 4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return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1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checkIdPassword(string username, string password, string role ="none")  // more validatio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 nr_user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username == Username[i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password == Password[i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role == "isadmin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if (Role[i] == "Admin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return 1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return 0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role == "unknown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return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role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return 1;             // giving 1 if no presen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return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enterIdPassword(string username, string password, string rol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checkIdPassword(username, password) == 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username already exi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return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user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Username[nr_users] = usernam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assword[nr_users] = 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ole[nr_users] = rol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IdPas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added successfully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ubShowAllAnnouncement(string method = "show all", int option = -1, string message 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index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none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 nr_announcement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tring tempAnnouncement = announcmentMessage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tempAnnouncement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none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method == "show all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" &lt;&lt; index &lt;&lt; ".    "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dex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 (int j = 0; j&lt;=tempAnnouncement.length(); j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j&gt;=3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cout &lt;&lt; " 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tempAnnouncement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method == "show specific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option == index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\t" &lt;&lt; index &lt;&lt; ".    "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for (int j = 0; j&lt;=tempAnnouncement.length(); j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if (j%60 == 0 &amp;&amp; j!=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cout &lt;&lt; endl&lt;&lt; "\t    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cout &lt;&lt; tempAnnouncement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dex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cout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method == "remov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option == index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announcmentMessage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dex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method == "modif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option == index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announcmentMessage[i] = messag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dex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exitToUserInterface(string option, int intoption = 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option == "exit" || option == "Exit" || option == "EXIT" || option == "-1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intoption == -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exitToAdminInterface(string option, int intoption = 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option == "exit" || option == "Exit" || option == "EXIT" || option == "-1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intoption == -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==================================================================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================     VERSION 2.1 CHANGES      ===================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GeneralShowSingleFlight(string flight_from,string  flight_to,string  flight_date,string  flight_price, int index = -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temp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index == -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" &lt;&lt; flight_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" &lt;&lt; index &lt;&lt; " " &lt;&lt; flight_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temp = flight_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(19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flight_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temp = flight_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(17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flight_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(19-10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flight_pric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index != -2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ubReturnCountAnnouncemen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ur_no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= nr_announcements; i 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announcmentMessage[i]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our_no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our_no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subReturnCountComplain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ur_no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 nr_complains; i 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omplainMessages[i]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our_no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our_n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bool isLocationAvailable(string location, string fromTo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fromTo == "from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or(int i = 0; i &lt;= nr_flight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flightFrom[i] == locatio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return tr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fromTo == "to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or(int i = 0; i &lt;= nr_flight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flightDestination[i] == locatio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return tr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fals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gotostartupscreen(string optio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option == "exit" || option == "Exit" || option == "EXIT" || option == "-1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Start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DestinationLocatio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Enter Your destination(Name, any)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UserInterface(to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o == "an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return 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if (isLocationAvailable(to, "to"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return 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please enter valid informatio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FromLocatio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pickup point(Name, any)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from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rom == "an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return 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isLocationAvailable(from, "from"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return 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no flight available from this locatio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DateCorrectly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full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Your fullDate(use 01-01-2003, any)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full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exitToUserInterface(fulldat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ulldate == "an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return full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ulldate.length() != 1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please enter valid info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ulldate[2] = '-'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ulldate[5] = '-'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return full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enterfoodCorrectly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foo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 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new food type (veg, non-Veg)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foo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foo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ood == "non-veg" || food == "Non-Veg" || food == "Non-veg" || food == "non veg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od = "Non-Veg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ood == "veg" || food == "Veg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od = "Veg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please chose from above options, try again \n\n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foo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hangePrice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nr_flights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temp_nr_flights = display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_nr_flight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No flights available, returning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Enter flight you want to change Pric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 1 || option &gt; temp_nr_flights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invalid option, try agai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newPric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tenter new pric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newPric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j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= nr_flight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lightFrom[i]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j==optio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t j = i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change flight from databa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lightPrice[i] = newPric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n\tflight changes successfully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j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Available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printTime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time_t ct = time(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currenttime = ctime(&amp;c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currenttim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Complain Section      Can do a fun here mayb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eeComplai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index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Your complains are: 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nr_complain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complainId[i] == currentId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"&lt;&lt; index &lt;&lt; ". " &lt;&lt; complainMessages[i]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dex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index == 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 no complains available to see"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removeComplai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nr_complain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index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Your all complains are: \n\n";      // showing all complai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nr_complain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complainId[i] == currentId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nr_complain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cout &lt;&lt; "\t"&lt;&lt; index &lt;&lt; ". " &lt;&lt; complainMessages[i]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dex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nr_complain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     no complains available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     enter complain you want to remove: ";          // selecting complai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 1 || option &gt; nr_complai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enter valid nr.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j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nr_complain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complainId[i] == currentId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(option == j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\n     The complain, \n   ----&gt; " &lt;&lt; complainMessages[i] &lt;&lt; "\n     has been deleted.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mplainId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mplainMessages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j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Complain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dFileComplai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userComplain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t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Enter complain your : ";                // selecting complain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line(cin, userComplai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UserInterface(userComplain);           // if -1 entered, go back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t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complain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mplainId[nr_complains] = currentI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mplainMessages[nr_complains] = userComplai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t Your message has been saved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Complain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PrintComplai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NrComplain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    These are complains that are issues by user\n\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User id                        Message\n"&lt;&lt; endl;    // 31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 nr_complain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omplainMessages[i] !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NrComplain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" &lt;&lt; tempNrComplains &lt;&lt; " " &lt;&lt; complainId[i]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string id_temp = complainId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(int i = 0; i &lt; (31-id_temp.length()); i++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string tempMessage = complainMessages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(int j = 0; j&lt;=tempMessage.length();j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j &gt;= 2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        cout &lt;&lt; "....."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tempMessage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NrComplain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no complains availabl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                         // go back to admin interfac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enter message you see properly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1 || option &gt; tempNrComplains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invalid complain id, try again;  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j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nr_complain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omplainMessages[i] !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(option == j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\n\t---&gt; " &lt;&lt; complainMessages[i]; // showing messag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j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Announcement Sec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eeAnnouncement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All aannouncements are: 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ubShowAllAnnouncement("show all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chose announcement you want to se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out &lt;&lt; "\n" &lt;&lt; announcmentMessage[option-1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option &lt; 1 || option &gt; subReturnCountAnnouncement(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please enter valid announcement number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ubShowAllAnnouncement("show specific", option);    // show announcemtn by a admi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void adminModifyAccnouncement()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chose announcement you want to Modify \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ubShowAllAnnouncement("show all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chose announcement you want to modify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"any", option);          );                 // if -1 entered, go back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 1 || option &gt; (subReturnCountAnnouncement()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invalid option, try agai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new_announcemen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Enter new announcement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line(cin, new_announcemen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ubShowAllAnnouncement("modify", option, new_announcemen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Selected announcement has been modified";          // enter a number for an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Announcmen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RemoveAccnouncement()        // remove from databa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chose announcement you want to reomv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ubShowAllAnnouncement("show all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     chose announcement you want to remov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if (option &lt; 1 || option &gt; nr_announcements+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 1 || option &gt; (subReturnCountAnnouncement()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     invalid option, try agai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ubShowAllAnnouncement("remove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Selected announcement has been removed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Announcmen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AddAccnouncemen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announcemen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enter new announcement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line(cin, announcemen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announcemen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announcements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announcmentMessage[nr_announcements] = announcemen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t Your record has been saved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Announcmen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Admin Interface Sec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adminAddFligh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to, from, date, pric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Enter flight Departure spot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from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Enter flight Destination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to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Enter Date of flight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dat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Enter Price of flight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pric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pric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flights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lightFrom[nr_flights] = 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flightDestination[nr_flights] = 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lightDate[nr_flights] = 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lightPrice[nr_flights] = pric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The following flight has been added in database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From               To               Time               Pric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j = nr_flights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neralShowSingleFlight(flightFrom[j], flightDestination[j], flightDate[j], flightPrice[j]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t" &lt;&lt; flightFrom[nr_flights] &lt;&lt; "    " &lt;&lt; flightDestination[nr_flights] &lt;&lt; "    "&lt;&lt; flightDate[nr_flights] &lt;&lt; "    " &lt;&lt; flightPrice[nr_flights] &lt;&lt; endl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Available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adminRemoveFlight()         // option validation self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nr_flight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t  From               To               Time               Pric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temp_nr_flights = display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_nr_flight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No flights available, returning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Enter flight you want to remov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 1 || option &gt; temp_nr_flights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invalid option, try agai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j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= nr_flight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flightFrom[i]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j==optio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t j = i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GeneralShowSingleFlight(flightFrom[j], flightDestination[j], flightDate[j], flightPrice[j]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(int k = 0; k &lt;= nr_booking; k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bookedUsersFlight[k] == i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bookedUsersId[k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bookedUsersFlight[k] = -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bookedUsersFood[k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removing flight from databa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lightFrom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lightDestination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lightDate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lightPrice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j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Available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adminSeeBookedFligh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ID                 From               To               Time               Pric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int tempIndex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= nr_booking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nt j = bookedUsersFlight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bookedUsersId[i] == "none" || flightFrom[j]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tring temp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" &lt;&lt; tempIndex &lt;&lt; " " &lt;&lt; bookedUsersId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tempIndex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temp = bookedUsersId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or (int i = 0; i &lt;(19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flightFrom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temp = flightFrom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or (int i = 0; i &lt;(19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flightDestination[j]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temp = flightDestination[j]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or (int i = 0; i &lt;(17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flightDate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or (int i = 0; i &lt;(19-10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flightPrice[j]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out &lt;&lt; bookedUsersId[i] &lt;&lt; "   " &lt;&lt; bookedUsersFood[i] &lt;&lt; "   " &lt;&lt; flightFrom[j] &lt;&lt; "   " &lt;&lt; flightDestination[j] &lt;&lt; "   " &lt;&lt; flightDate[j] &lt;&lt; "   " &lt;&lt; flightPrice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out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Press any key to continue ;" &lt;&lt;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>void adminSearchFligh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to, from, 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enter pickup point (name/ any)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from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from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enter destinaton point (name/ any)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to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to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enter Date (01-01-2003/ any)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dat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dat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displayFlight(from=from, to, dat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All results re shown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RemoveCustomer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Chose user you want to remove. He/She must be User 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UserID          Passward          Role\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temp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nr_customer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nr_user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Role[i] == "User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_nr_customers 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 = Username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" &lt;&lt; temp_nr_customers &lt;&lt; " " &lt;&lt; Username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 (int i = 0; i &lt; (16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 = Password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Password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 (int i = 0; i &lt; (18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    cout &lt;&lt; 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Role[i]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_nr_customer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     No Users to show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     enter user you want to remov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 1 || option &gt; temp_nr_customers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n     invalid option, try agai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j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&lt;=nr_user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(Role[i] == "User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j==optio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removing lfights if any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for (int k = 0; k&lt;= nr_flights; k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if (bookedUsersId[k] == Username[i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bookedUsersId[k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bookedUsersFlight[k] = -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// removing from databa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Username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Password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Role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j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     User removed Successfully and with his bookings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toreIdPass();                    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atoring all data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toreBookedFlights(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stirng all data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Help Sec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HelpMenu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This is help menu 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Contact No: "&lt;&lt; contactNo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Email: " &lt;&lt; email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helpMessag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dminEditHelpMenu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do you want to change contact nr(y/n):  ";           // asking op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option == "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tring new_contac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enter new contact nr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new_contac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new_contac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contactNo = new_contac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do you want to change Email(y/n): 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option == "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tring new_emai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enter new email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new_emai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AdminInterface(new_email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mail = new_emai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do you want to change Help Message(y/n): 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option == "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tring new_messag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enter new messag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new_messag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helpMessage = new_messag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do you want to reset evrything to default: ";              // asking if wnt to rese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AdminInterface(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option == "y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ntactNo = "04665952275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mail = "flightmanagement@gmail.com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helpMessage = "You can find help her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Done. Press anything to go back to admin interface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User Interface Sec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void bookFlight()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name, passport, from, destination, fullDate, timings, foodTyp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Chose Optio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Enter Your Nam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nam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UserInterface(nam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 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7 digit passport Number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passport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passpor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passport.length() != 7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please enter valid passport no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rom =  enterFromLoca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destination = enterDestinationLoca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ullDate = enterDateCorrectly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odType = enterfoodCorrectly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ls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t Available Flights are: 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ans = displayFlight(from, destination, fullDat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_an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no flights avail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1 to try again, enter 2 to go back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if (option == 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ook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\t chose option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&lt; 1 || option &gt; temp_ans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please enter valid flight.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selectedOption = displayFlight(from, destination, fullDate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temp = flightFrom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" &lt;&lt; flightFrom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 (19- 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temp = flightDestination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 &lt;&lt; flightDestination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int i = 0; i &lt; (17- 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cout &lt;&lt; flightDate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   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flightPrice[selectedOption] &lt;&lt; endl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booking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bookedUsersId[nr_booking] = currentI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bookedUsersFlight[nr_booking] = selected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bookedUsersFood[nr_booking] = foodTyp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t This flight has been booked.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Booked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bookedUsersId[nr_booking] &lt;&lt; bookedUsersFlight[nr_booking] &lt;&lt; bookedUsersFood[nr_booking]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storing in tx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Press anything to go back to user interfac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ancelFligh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{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From               To               Time               Pric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nr_flights=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 nr_booking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bookedUsersId[i] == currentId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t j = bookedUsersFlight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flightFrom[j] == "none" || flightDestination[j] == "none"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if db shows non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printing with proper syntax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_nr_flight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GeneralShowSingleFlight(flightFrom[j], flightDestination[j], flightDate[j], flightPrice[j], temp_nr_flights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_nr_flight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 no flight available to cancel, going back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 enter flight you want to cancel: "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asking for inpu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&lt; 1 || option &gt; temp_nr_flights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plz enter valid flight nr.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k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 nr_booking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bookedUsersId[i] == currentId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option == k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nt j = bookedUsersFlight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flightFrom[j] == "none" || flightDestination[j] == "none"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means if null in db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nt selectedOption = j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GeneralShowSingleFlight(flightFrom[selectedOption], flightDestination[selectedOption], flightDate[selectedOption], flightPrice[selectedOption]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string temp = flightFrom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cout &lt;&lt; "\t  " &lt;&lt; flightFrom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for(int i = 0; i &lt; (19- 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    cout &lt;&lt; " "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printing a spac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temp = flightDestination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cout  &lt;&lt; flightDestination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for(int i = 0; i &lt; (17- 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    //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    cout &lt;&lt; 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cout &lt;&lt; flightDate[selectedOption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cout &lt;&lt; "        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cout &lt;&lt; flightPrice[selectedOption] &lt;&lt; endl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cout &lt;&lt; "\n\t  " &lt;&lt; flightFrom[j] &lt;&lt; "    " &lt;&lt; flightDestination[j] &lt;&lt; "    "&lt;&lt; flightDate[j] &lt;&lt; "    " &lt;&lt; flightPrice[j] &lt;&lt; endl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bookedUsersId[i] = "none"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/ storing in db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bookedUsersFlight[i] = -1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storing in db as a null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bookedUsersFood[i]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k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Booked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t This Flight has been cancelled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displaySpecificUserFligh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nr_flight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From               To               Time               Pric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 nr_booking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bookedUsersId[i] == currentId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t j = bookedUsersFlight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flightFrom[j] == "none" || flightDestination[j] =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ntin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    // proper index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_nr_flights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GeneralShowSingleFlight(flightFrom[j], flightDestination[j], flightDate[j], flightPrice[j], temp_nr_flights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old no indenda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cout &lt;&lt; "\t\t" &lt;&lt; flightFrom[j] &lt;&lt; "    " &lt;&lt; flightDestination[j] &lt;&lt; "    "&lt;&lt; flightDate[j] &lt;&lt; "    " &lt;&lt; flightPrice[j] &lt;&lt; endl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_nr_flight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No flights are boooked as of now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changeFood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_nr_flight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Please chose flight you want to change food type 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From               To               Time               Food Type 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 nr_booking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bookedUsersId[i] == currentId &amp;&amp; flightFrom[bookedUsersFlight[i]] !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nt j = bookedUsersFlight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// proper indenta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_nr_flights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string temp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" &lt;&lt; temp_nr_flights &lt;&lt; " "&lt;&lt; flightFrom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 = flightFrom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 (int i = 0; i &lt;(19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flightDestination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temp = flightDestination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for (int i = 0; i &lt;(17-temp.length()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flightDate[j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 (int i = 0; i &lt;(19-10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bookedUsersFood[i]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_nr_flights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No flight has booked by user. Returning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 Enter flight you want to change food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ToUserInterface("any"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&lt; 1 || option &gt; temp_nr_flights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please enter right option\n";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new_foo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ew_food = enterfoodCorrectly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k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 nr_booking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bookedUsersId[i] == currentId &amp;&amp; flightFrom[bookedUsersFlight[i]] != "none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k == option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bookedUsersFood[i] = new_foo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\n\t changed successsfully";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k+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Booked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changeId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oldPassword, newI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You must first validate before changing password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enter old password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old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UserInterface(oldPasswor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UserIndex = -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nr_user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urrentId == Username[i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oldPassword == Password[i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\n     Validation Successful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tempUserIndex = i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 "\n     Validation failed,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tempUserIndex == -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 "\n     Validation failed,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enter new usernam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newI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UserInterface(newI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Username[tempUserIndex] = newI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Id changed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IdPas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int changePassword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oldPassword, new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You must first validate before changing password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enter old password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old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UserInterface(oldPasswor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tempUserIndex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=nr_user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urrentId == Username[i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if (oldPassword == Password[i]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"\n     Validation Successful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tempUserIndex = i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cout &lt;&lt;  "\n     Validation failed,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     enter new password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 &gt;&gt; new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xitToUserInterface(newPasswor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newPasswordCheck(newPassword)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     invalid, follow insturctions, returning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hangePassword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assword[tempUserIndex] = new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Password changed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oreIdPas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Main Interface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AdminInterface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Chose Optio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1. Add Flight                                7. Search Flights                  "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2. Remove Flight                             8. Change Pric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3. Check Booked Flights                      9.  Add announcement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4. See Complain Box                          10. Remove announcemen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5. See How To Guide                          11. Modify announcemen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6. Change Contact info                       12. Remove customer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                          13. Exit                        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option = "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EnterOp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getline(cin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 (  !SeachWord("see", option) &amp;&amp; !SeachWord("remove", option) &amp;&amp; (option == "1"       || ( ( SeachWord("enter", option) || SeachWord("add", option) || SeachWord("new", option))  &amp;&amp; (SeachWord("flight", option) || SeachWord("flights", option))  )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Book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Add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2"  || ( ( SeachWord("remove", option) || SeachWord("cancel", option) || SeachWord("delete", option))  &amp;&amp; (SeachWord("flight", option) || SeachWord("flights", option) )) 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Remove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Remove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3"  || ( ( SeachWord("see", option) || SeachWord("show", option) || SeachWord("check", option)  || SeachWord("booked", option))  &amp;&amp; (SeachWord("flight", option) || SeachWord("flights", option))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Book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SeeBooked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4"  || (( SeachWord("see", option) || SeachWord("show", option) || SeachWord("box", option))  &amp;&amp; (SeachWord("complain", option) || SeachWord("complains", option) )) 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Add Complai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PrintComplai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5" || SeachWord("guide", option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See how to guid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nimStartupOneTimeAnim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6"  || ( SeachWord("help", option)  ||  (SeachWord("contact", option))  ) )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hange help menu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EditHelpMenu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7" || ( SeachWord("search", option) || (SeachWord("find", option) ))  &amp;&amp; ((SeachWord("flight", option) || (SeachWord("flights", option)) ) ) 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Search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SearchFlight();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12" || (( SeachWord("remove", option) || SeachWord("delete", option) )  &amp;&amp; ( SeachWord("customer", option) || SeachWord("customers", option) ) )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Remove Customer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RemoveCustom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 !SeachWord("see", option) &amp;&amp; !SeachWord("remove", option) &amp;&amp;  (option == "9" || (( SeachWord("add", option) || SeachWord("new", option) )  &amp;&amp; ( SeachWord("announcement", option) || SeachWord("announcements", option) ) )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Add Announcemen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AddAccnouncemen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10"|| (( SeachWord("remove", option) || SeachWord("cancel", option) || SeachWord("delete", option))  &amp;&amp; ( SeachWord("announcement", option) || SeachWord("announcements", option) )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Remove Announcemen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RemoveAccnouncemen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11" || (( SeachWord("modify", option) || SeachWord("edit", option)) &amp;&amp; ( SeachWord("announcement", option) || SeachWord("announcements", option) ) )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modify aannouncemen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minModifyAccnouncemen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8" ||  SeachWord("price", option)  ||  SeachWord("Price", option)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hange pric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hangePri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13" || SeachWord("Exit", option) || SeachWord("exit", option)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no valid option selected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UserInterface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Chose Optio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1. Book Flight                                7. Change Food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2. Cancel Flight                              8. See Announcements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3. See My Flights                             9. Change Usernam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4. File Complain                              10. Change Password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5. See Complain                               11. Help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6. Remove Complain                            12. Exi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printEnterOp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in.ignor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line(cin, optio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  !SeachWord("see", option) &amp;&amp; !SeachWord("cancel", option) &amp;&amp; (option == "1"  || ( (SeachWord("book", option)||SeachWord("add", option)||SeachWord("new", option))  &amp;&amp;  (SeachWord("flight", option)||SeachWord("flights", option))  )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Book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book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2" || ( (SeachWord("cancel", option)||SeachWord("remove", option)||SeachWord("delete", option))  &amp;&amp;  (SeachWord("flight", option)||SeachWord("flights", option)) 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Book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ancel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3" || ( (SeachWord("see", option)||SeachWord("show", option)||SeachWord("boooked", option))  &amp;&amp;  (SeachWord("flight", option)||SeachWord("flights", option)) 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Book Fligh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displaySpecificUserFligh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 !SeachWord("see", option) &amp;&amp; !SeachWord("remove", option) &amp;&amp; (option == "4" || ( (SeachWord("add", option)||SeachWord("new", option)||SeachWord("file", option))  &amp;&amp;  (SeachWord("complain", option)||SeachWord("complains", option))  )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Add Complai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ddFileComplai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5" || ( (SeachWord("see", option)||SeachWord("show", option))  &amp;&amp;  (SeachWord("complain", option)||SeachWord("complains", option)) 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See Complai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eeComplai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6" || ( (SeachWord("remove", option)||SeachWord("delete", option))  &amp;&amp;  (SeachWord("complain", option)||SeachWord("complains", option)) 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Remove Complai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removeComplai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7" || SeachWord("food", option)  || SeachWord("Food", option))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hange Food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hangeFood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8" || ( (SeachWord("see", option)||SeachWord("show", option))  &amp;&amp;  (SeachWord("announcements", option)||SeachWord("announcement", option)) 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See announcement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eeAnnouncemen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9" || ( (SeachWord("change", option)||SeachWord("edit", option))  &amp;&amp;  (SeachWord("id", option)||SeachWord("username", option)||SeachWord("Username", option) )  ) )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hange Id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hangeId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10" || ( (SeachWord("change", option)||SeachWord("edit", option))  &amp;&amp;  (SeachWord("password", option)||SeachWord("passward", option)||SeachWord("Password", option) )  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Change Password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hangePassword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11" ||  SeachWord("help", option)  ||  SeachWord("contact", option) || SeachWord("Help", option)  )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printHelpMenu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option == "12" ||  SeachWord("exit", option)  ||  SeachWord("Exit", option) 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xit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no valid option selected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Sub Interface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StartupScree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ls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olor 03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Chose Optio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1.Logi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2.Signup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bool allow 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     Enter option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option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option == "1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login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printLogin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if (option == "2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login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    //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printSign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please select valid optio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SignupScree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Header(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print on top on screen after cl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username, password, rol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Chose Optio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Usernam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usernam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otostartupscreen(usernam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heckIdPassword(username, "none") == 1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1 means id already in db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already exist, plz try agai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 Enter a 8 digit password (must have atleast 7 characters and 3 numeric digits): \n\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otostartupscreen(passwor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newPasswordCheck(password) == 0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t invalid pass plz enter full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tru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 Chose Admin or User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rol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otostartupscreen(rol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role == "user" || role == "User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role = "User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if (role == "admin" || role == "Admin)  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helps in user input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role = "Admi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break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please chose from admin or user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role == "Admin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ystem("cls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string adminpass, admini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to register as admin, you must first ask an admin to enter his credentials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\t Enter Username of a admin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admini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cout &lt;&lt; "\t Enter password for admin 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adminpass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heckIdPassword(adminid, adminpass, "isadmin") == 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n\t authentecation succesful, Admin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enterIdPassword(username, password, rol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n\t Admin Cannot be verified, please try again from start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printSign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role == "User"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if matchrd only th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nterIdPassword(username, password, role);</w:t>
      </w:r>
      <w:r w:rsidRPr="002B35E7">
        <w:rPr>
          <w:rFonts w:ascii="Times New Roman" w:hAnsi="Times New Roman" w:cs="Times New Roman"/>
          <w:sz w:val="24"/>
        </w:rPr>
        <w:tab/>
        <w:t>// checking id pass, if matches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t  Enter Username of a admin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t  Enter password for admin 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*********************************************************************************************";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veryEnd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tartup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Start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LoginScree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username, 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Chose Optio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bool correctinfo = fals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correctinfo == false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 xml:space="preserve">     // only when not already in databas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Usernam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usernam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otostartupscreen(username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ut &lt;&lt; "\t Enter Password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in &gt;&gt; passw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otostartupscreen(passwor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checkIdPassword(username, password, "unknown") == 1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n\t Authentication successful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rrectinfo = tr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or (int i = 0; i &lt;= nr_users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if (Username[i] == username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currentId = Username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    currentrole = Role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n\t Authentication unsuccessful, plz try agai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Sleep(150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printLogin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veryEnd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isAnimShown == false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thid is so only first time anim is show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nimStartupOneTimeAnim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sAnimShown = true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f (currentrole == "Admin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User Admin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printEnterOp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else if (currentrole == "User"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User interface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//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User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rintEnterOp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void printHeader()   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 xml:space="preserve">  // printing header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ls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cout &lt;&lt; "\t\t\t\tflight management system                         "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\t\t\tFLIGHT MANAGEMENT SYSTEM                         "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 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*********************************************************************************************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                                                             " &lt;&lt; printTim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// =============================================================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printEnterOption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Enter Your Option...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everyEnd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     enter any key to continu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>void exit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urrentrole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urrentId = "none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tartup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system("cls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StartupScree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EnterOption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//        ==================================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//          anim functions                  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howToUseFull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ls"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clearing scree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animprintHowToLogo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animprintRobo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printAdminInterface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//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    Chose Option"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1. Add Flight                                7. Search Flights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2. Remove Flight                             8. Remove customer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3. Check Booked Flights                      9. Add announcement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4. See Complain Box                          10. Remove announcemen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5. Change Appearence                         11. Modify announcemen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cout &lt;&lt; "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t  6. Change Contact info                       12. Exit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\tEnter your choice: 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animStartupOneTimeAnim(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showing animation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animhowToUseFull(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showing robo guid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ystem("cls"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printHeader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animprintAdmin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cout &lt;&lt; "\n\n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animprintRoboInterfac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getch(); 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//       VERSION 2.0 CHANGES   //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IdPas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id_Pass.txt", ios::ou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 int i= 0 ; i &lt;= nr_users 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ile1 &lt;&lt; Username[i] &lt;&lt; "," &lt;&lt; Password[i] &lt;&lt; "," &lt;&lt; Role[i] &lt;&lt; endl;</w:t>
      </w:r>
      <w:r w:rsidRPr="002B35E7">
        <w:rPr>
          <w:rFonts w:ascii="Times New Roman" w:hAnsi="Times New Roman" w:cs="Times New Roman"/>
          <w:sz w:val="24"/>
        </w:rPr>
        <w:tab/>
        <w:t>// storing data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IdPas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user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record = "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id_Pass.txt", ios::in); 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opening file in input mod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getline(file1, record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Username[nr_users] = getFieldFromRecord(record, 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Password[nr_users] = getFieldFromRecord(record, 1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Role[nr_users] = getFieldFromRecord(record, 2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    nr_user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users -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Announcment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announcements.txt", ios::ou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 int i= 0 ; i &lt;= nr_announcements 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ile1 &lt;&lt; announcmentMessage[i]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Announcment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announcement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record = "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announcements.txt", ios::i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getline(file1, record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announcmentMessage[nr_announcements] = rec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nr_announcement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announcements -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AvailableFlight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availableFlights.txt", ios::out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 xml:space="preserve"> // opening file in output mod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 int i= 0 ; i &lt;= nr_flights 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ile1 &lt;&lt; flightFrom[i] &lt;&lt; "," &lt;&lt; flightDestination[i] &lt;&lt; "," &lt;&lt; flightDate[i] &lt;&lt; "," &lt;&lt; flightPrice[i]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AvailableFlight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flight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record = "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availableFlights.txt", ios::in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opening file in input mod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getline(file1, record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lightFrom[nr_flights] = getFieldFromRecord(record, 0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lightDestination[nr_flights] = getFieldFromRecord(record, 1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lightDate[nr_flights] = getFieldFromRecord(record, 2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lightPrice[nr_flights] = getFieldFromRecord(record, 3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nr_flight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flights -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BookedFlight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BookedFlights.txt", ios::out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 int i= 0 ; i &lt;= nr_booking 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ile1 &lt;&lt; bookedUsersId[i] &lt;&lt; "," &lt;&lt; bookedUsersFlight[i] &lt;&lt; "," &lt;&lt; bookedUsersFood[i]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BookedFlight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booking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record = "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BookedFlights.txt", ios::i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getline(file1, record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bookedUsersId[nr_booking] = getFieldFromRecord(record, 0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storing data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bookedUsersFlight[nr_booking] = stoi(getFieldFromRecord(record, 1)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bookedUsersFood[nr_booking] = getFieldFromRecord(record, 2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nr_booking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booking -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storeComplain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Complains.txt", ios::out)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opening text fil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( int i= 0 ; i &lt;= nr_complains 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file1 &lt;&lt; complainId[i] &lt;&lt; endl &lt;&lt; complainMessages[i] &lt;&lt; endl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Complain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complains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record = "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stream file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open("textFiles/Complains.txt", ios::in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while(getline(file1, record)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mplainId[nr_complains] = recor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getline(file1, record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complainMessages[nr_complains] = record;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>// storing data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nr_complains += 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nr_complains -=1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ile1.close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void loadAllFiles(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loadIdPas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loadAnnouncmen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lastRenderedPageBreak/>
        <w:t xml:space="preserve">    loadAvailable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loadBookedFlight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loadComplains()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string getFieldFromRecord(string record, int option)</w:t>
      </w:r>
      <w:r w:rsidRPr="002B35E7">
        <w:rPr>
          <w:rFonts w:ascii="Times New Roman" w:hAnsi="Times New Roman" w:cs="Times New Roman"/>
          <w:sz w:val="24"/>
        </w:rPr>
        <w:tab/>
        <w:t>// getting a word from a line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int count = 0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string field = ""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for (int i = 0; i &lt; record.length(); i++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if (record[i] == ',')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count ++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else if (count == option)</w:t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</w:r>
      <w:r w:rsidRPr="002B35E7">
        <w:rPr>
          <w:rFonts w:ascii="Times New Roman" w:hAnsi="Times New Roman" w:cs="Times New Roman"/>
          <w:sz w:val="24"/>
        </w:rPr>
        <w:tab/>
        <w:t xml:space="preserve">// if option matches with requirement 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{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    field = field + record[i]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 xml:space="preserve">    return field;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  <w:r w:rsidRPr="002B35E7">
        <w:rPr>
          <w:rFonts w:ascii="Times New Roman" w:hAnsi="Times New Roman" w:cs="Times New Roman"/>
          <w:sz w:val="24"/>
        </w:rPr>
        <w:t>}</w:t>
      </w:r>
    </w:p>
    <w:p w:rsidR="002B35E7" w:rsidRPr="002B35E7" w:rsidRDefault="002B35E7" w:rsidP="002B35E7">
      <w:pPr>
        <w:pStyle w:val="ListParagraph"/>
        <w:rPr>
          <w:rFonts w:ascii="Times New Roman" w:hAnsi="Times New Roman" w:cs="Times New Roman"/>
          <w:sz w:val="24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2B35E7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2B35E7" w:rsidRDefault="002B35E7" w:rsidP="00F332E6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F332E6" w:rsidRPr="00F332E6" w:rsidRDefault="00F332E6" w:rsidP="00F332E6">
      <w:pPr>
        <w:rPr>
          <w:rFonts w:asciiTheme="majorBidi" w:hAnsiTheme="majorBidi" w:cstheme="majorBidi"/>
          <w:b/>
          <w:bCs/>
          <w:sz w:val="32"/>
          <w:szCs w:val="32"/>
        </w:rPr>
      </w:pPr>
      <w:bookmarkStart w:id="0" w:name="_GoBack"/>
      <w:bookmarkEnd w:id="0"/>
    </w:p>
    <w:p w:rsidR="00F96D5F" w:rsidRDefault="003C59C0" w:rsidP="00F96D5F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Data Structures </w:t>
      </w:r>
    </w:p>
    <w:p w:rsidR="00F96D5F" w:rsidRPr="00F96D5F" w:rsidRDefault="00F96D5F" w:rsidP="00F96D5F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Username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Password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Role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int nr_users</w:t>
      </w:r>
      <w:r>
        <w:rPr>
          <w:rFonts w:ascii="Times New Roman" w:hAnsi="Times New Roman" w:cs="Times New Roman"/>
          <w:sz w:val="24"/>
        </w:rPr>
        <w:t xml:space="preserve"> </w:t>
      </w:r>
      <w:r w:rsidRPr="00F96D5F">
        <w:rPr>
          <w:rFonts w:ascii="Times New Roman" w:hAnsi="Times New Roman" w:cs="Times New Roman"/>
          <w:sz w:val="24"/>
        </w:rPr>
        <w:t>;</w:t>
      </w:r>
    </w:p>
    <w:p w:rsidR="00F96D5F" w:rsidRDefault="00F96D5F" w:rsidP="00FE25E6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flightFrom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flightDestination[20]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flightDate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flightPrice[20] ;</w:t>
      </w:r>
    </w:p>
    <w:p w:rsid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int nr_flights;</w:t>
      </w:r>
    </w:p>
    <w:p w:rsidR="00F96D5F" w:rsidRDefault="00F96D5F" w:rsidP="00FE25E6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bookedUsersId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int bookedUsersFlight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bookedUsersFood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int nr_booking</w:t>
      </w:r>
      <w:r>
        <w:rPr>
          <w:rFonts w:ascii="Times New Roman" w:hAnsi="Times New Roman" w:cs="Times New Roman"/>
          <w:sz w:val="24"/>
        </w:rPr>
        <w:t xml:space="preserve"> </w:t>
      </w:r>
      <w:r w:rsidRPr="00F96D5F">
        <w:rPr>
          <w:rFonts w:ascii="Times New Roman" w:hAnsi="Times New Roman" w:cs="Times New Roman"/>
          <w:sz w:val="24"/>
        </w:rPr>
        <w:t>;</w:t>
      </w:r>
    </w:p>
    <w:p w:rsidR="00F96D5F" w:rsidRPr="00F96D5F" w:rsidRDefault="00F96D5F" w:rsidP="00FE25E6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complainId[20]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complainMessages[20]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int nr_complains</w:t>
      </w:r>
      <w:r>
        <w:rPr>
          <w:rFonts w:ascii="Times New Roman" w:hAnsi="Times New Roman" w:cs="Times New Roman"/>
          <w:sz w:val="24"/>
        </w:rPr>
        <w:t xml:space="preserve"> </w:t>
      </w:r>
      <w:r w:rsidRPr="00F96D5F">
        <w:rPr>
          <w:rFonts w:ascii="Times New Roman" w:hAnsi="Times New Roman" w:cs="Times New Roman"/>
          <w:sz w:val="24"/>
        </w:rPr>
        <w:t>;</w:t>
      </w:r>
    </w:p>
    <w:p w:rsidR="00F96D5F" w:rsidRPr="00F96D5F" w:rsidRDefault="00F96D5F" w:rsidP="00FE25E6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string announcmentMessage[20] ;</w:t>
      </w:r>
    </w:p>
    <w:p w:rsidR="00F96D5F" w:rsidRPr="00F96D5F" w:rsidRDefault="00F96D5F" w:rsidP="00F96D5F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F96D5F">
        <w:rPr>
          <w:rFonts w:ascii="Times New Roman" w:hAnsi="Times New Roman" w:cs="Times New Roman"/>
          <w:sz w:val="24"/>
        </w:rPr>
        <w:t>int nr_announcements</w:t>
      </w:r>
      <w:r>
        <w:rPr>
          <w:rFonts w:ascii="Times New Roman" w:hAnsi="Times New Roman" w:cs="Times New Roman"/>
          <w:sz w:val="24"/>
        </w:rPr>
        <w:t xml:space="preserve"> </w:t>
      </w:r>
      <w:r w:rsidRPr="00F96D5F">
        <w:rPr>
          <w:rFonts w:ascii="Times New Roman" w:hAnsi="Times New Roman" w:cs="Times New Roman"/>
          <w:sz w:val="24"/>
        </w:rPr>
        <w:t>;</w:t>
      </w:r>
    </w:p>
    <w:p w:rsidR="00F96D5F" w:rsidRPr="00F96D5F" w:rsidRDefault="00F96D5F" w:rsidP="00F96D5F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</w:p>
    <w:p w:rsidR="003C59C0" w:rsidRDefault="003C59C0" w:rsidP="003C59C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:rsidR="005103B8" w:rsidRDefault="003C59C0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have to write all your function prototypes here. This will show either your functions are fulfilling the single responsibility principle or not.</w:t>
      </w:r>
    </w:p>
    <w:p w:rsidR="005103B8" w:rsidRDefault="005103B8" w:rsidP="005103B8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5103B8" w:rsidRPr="00E142D9" w:rsidRDefault="005103B8" w:rsidP="00E142D9">
      <w:pPr>
        <w:jc w:val="both"/>
        <w:rPr>
          <w:rFonts w:ascii="Times New Roman" w:hAnsi="Times New Roman" w:cs="Times New Roman"/>
          <w:sz w:val="24"/>
        </w:rPr>
      </w:pP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printHeader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printStartupScreen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printEnterOption();</w:t>
      </w:r>
    </w:p>
    <w:p w:rsidR="005103B8" w:rsidRPr="005103B8" w:rsidRDefault="005103B8" w:rsidP="005103B8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printLoginScreen();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printSignupScreen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printUserInterface();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printAdminInterface();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addFileComplain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 xml:space="preserve">int enterIdPassword(string, string, string); 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int checkId</w:t>
      </w:r>
      <w:r w:rsidR="00F267F1">
        <w:rPr>
          <w:rFonts w:ascii="Times New Roman" w:hAnsi="Times New Roman" w:cs="Times New Roman"/>
          <w:sz w:val="24"/>
        </w:rPr>
        <w:t>Password(string, string, string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lastRenderedPageBreak/>
        <w:t xml:space="preserve">int newPasswordCheck(string); 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bookFlight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 xml:space="preserve">int displayFlight(string, string, string, int); 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modifyFlight();      // not used anywhere as of now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int changePassword();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int changeId();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exit();</w:t>
      </w:r>
    </w:p>
    <w:p w:rsidR="005103B8" w:rsidRPr="005103B8" w:rsidRDefault="005103B8" w:rsidP="00FB1C1C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cancelFlight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displaySpecificUserFlight();</w:t>
      </w:r>
    </w:p>
    <w:p w:rsidR="005103B8" w:rsidRPr="005103B8" w:rsidRDefault="005103B8" w:rsidP="005103B8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int adminAddFlight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int adminSeeBookedFlight();</w:t>
      </w:r>
    </w:p>
    <w:p w:rsidR="005103B8" w:rsidRP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int adminRemoveFlight();</w:t>
      </w:r>
    </w:p>
    <w:p w:rsidR="005103B8" w:rsidRDefault="005103B8" w:rsidP="005103B8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adminRemoveCustomer();</w:t>
      </w:r>
    </w:p>
    <w:p w:rsidR="00FB1C1C" w:rsidRPr="005103B8" w:rsidRDefault="00FB1C1C" w:rsidP="009E3E07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FB1C1C" w:rsidRPr="0036099B" w:rsidRDefault="005103B8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 xml:space="preserve"> </w:t>
      </w:r>
      <w:r w:rsidR="00FB1C1C" w:rsidRPr="0036099B">
        <w:rPr>
          <w:rFonts w:ascii="Times New Roman" w:hAnsi="Times New Roman" w:cs="Times New Roman"/>
          <w:sz w:val="24"/>
        </w:rPr>
        <w:t>void adminAddAccnouncement();</w:t>
      </w:r>
    </w:p>
    <w:p w:rsidR="00FB1C1C" w:rsidRPr="0036099B" w:rsidRDefault="00FB1C1C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dminRemoveAccnouncement();</w:t>
      </w:r>
    </w:p>
    <w:p w:rsidR="00FB1C1C" w:rsidRPr="0036099B" w:rsidRDefault="00FB1C1C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dminModifyAccnouncement();</w:t>
      </w:r>
    </w:p>
    <w:p w:rsidR="00FB1C1C" w:rsidRPr="0036099B" w:rsidRDefault="00FB1C1C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dminSearchFlight();</w:t>
      </w:r>
    </w:p>
    <w:p w:rsidR="00FB1C1C" w:rsidRPr="0036099B" w:rsidRDefault="00FB1C1C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int subShowAllAnnouncement(string, int, string);</w:t>
      </w:r>
    </w:p>
    <w:p w:rsidR="00FB1C1C" w:rsidRPr="0036099B" w:rsidRDefault="00FB1C1C" w:rsidP="008C0CD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FB1C1C" w:rsidRPr="0036099B" w:rsidRDefault="00FB1C1C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seeAnnouncements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removeComplain();</w:t>
      </w:r>
    </w:p>
    <w:p w:rsidR="0036099B" w:rsidRPr="0036099B" w:rsidRDefault="0036099B" w:rsidP="002F17B3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dminPrintComplain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printHelpMenu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dminEditHelpMenu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clearWithoutHeader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exitToUserInterface(string, int);</w:t>
      </w:r>
    </w:p>
    <w:p w:rsidR="004C6180" w:rsidRDefault="0036099B" w:rsidP="004C6180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exitToAdminInterface(string, int);</w:t>
      </w:r>
    </w:p>
    <w:p w:rsidR="004C6180" w:rsidRDefault="004C6180" w:rsidP="004C2BDC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4C6180" w:rsidRDefault="004C6180" w:rsidP="004C6180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dminchangeAppearance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printSky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printPlane(int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clearSpace();</w:t>
      </w:r>
    </w:p>
    <w:p w:rsidR="0036099B" w:rsidRPr="0036099B" w:rsidRDefault="0036099B" w:rsidP="002074D6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oneTimeStartup();</w:t>
      </w:r>
    </w:p>
    <w:p w:rsidR="0036099B" w:rsidRPr="0036099B" w:rsidRDefault="0036099B" w:rsidP="002074D6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int SeachWord(string, string);</w:t>
      </w:r>
    </w:p>
    <w:p w:rsidR="00E142D9" w:rsidRPr="005103B8" w:rsidRDefault="00E142D9" w:rsidP="00E142D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changeFood();</w:t>
      </w:r>
    </w:p>
    <w:p w:rsidR="00E142D9" w:rsidRDefault="00E142D9" w:rsidP="00E142D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5103B8">
        <w:rPr>
          <w:rFonts w:ascii="Times New Roman" w:hAnsi="Times New Roman" w:cs="Times New Roman"/>
          <w:sz w:val="24"/>
        </w:rPr>
        <w:t>void everyEnd();</w:t>
      </w:r>
    </w:p>
    <w:p w:rsidR="006314B3" w:rsidRDefault="006314B3" w:rsidP="00E142D9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6314B3" w:rsidRDefault="006314B3" w:rsidP="00E142D9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6314B3" w:rsidRPr="0036099B" w:rsidRDefault="006314B3" w:rsidP="00E142D9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lastRenderedPageBreak/>
        <w:t>//        ==================================  //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//              anim</w:t>
      </w:r>
      <w:r w:rsidR="00F267F1">
        <w:rPr>
          <w:rFonts w:ascii="Times New Roman" w:hAnsi="Times New Roman" w:cs="Times New Roman"/>
          <w:sz w:val="24"/>
        </w:rPr>
        <w:t>ation</w:t>
      </w:r>
      <w:r w:rsidRPr="0036099B">
        <w:rPr>
          <w:rFonts w:ascii="Times New Roman" w:hAnsi="Times New Roman" w:cs="Times New Roman"/>
          <w:sz w:val="24"/>
        </w:rPr>
        <w:t xml:space="preserve"> prototypes               //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nimprintRobo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nimprintAdminInterface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nimprintHowToLogo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nimhowToUseFull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nimprintRoboInterface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animStartupOneTimeAnim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bool isAnimShown = false;</w:t>
      </w:r>
    </w:p>
    <w:p w:rsidR="0036099B" w:rsidRPr="0036099B" w:rsidRDefault="0036099B" w:rsidP="00622D8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622D8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//        ==================================  //</w:t>
      </w:r>
    </w:p>
    <w:p w:rsidR="00DD4366" w:rsidRPr="0036099B" w:rsidRDefault="00DD4366" w:rsidP="00DD4366">
      <w:pPr>
        <w:pStyle w:val="ListParagraph"/>
        <w:ind w:left="1440" w:firstLine="720"/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//     VERSION 2.0 CHANGES      //</w:t>
      </w:r>
    </w:p>
    <w:p w:rsidR="0036099B" w:rsidRPr="0036099B" w:rsidRDefault="0036099B" w:rsidP="00622D8B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storeIdPass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loadIdPass();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storeAnnouncments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loadAnnouncments();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storeAvailableFlights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loadAvailableFlights();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storeBookedFlights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lastRenderedPageBreak/>
        <w:t>void loadBookedFlights();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storeComplains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loadComplains();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loadAllFiles();</w:t>
      </w:r>
    </w:p>
    <w:p w:rsidR="0036099B" w:rsidRPr="0036099B" w:rsidRDefault="0036099B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string getFieldFromRecord(string record, int option);</w:t>
      </w:r>
    </w:p>
    <w:p w:rsidR="004D2CED" w:rsidRPr="0036099B" w:rsidRDefault="004D2CED" w:rsidP="008F60A5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Default="0036099B" w:rsidP="004D2CE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//     VERSION 2.1 CHANGES      //</w:t>
      </w:r>
    </w:p>
    <w:p w:rsidR="004D2CED" w:rsidRPr="0036099B" w:rsidRDefault="004D2CED" w:rsidP="006F17C4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GeneralShowSingleFlight(string, string, string, string, int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int subReturnCountAnnouncement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int subReturnCountComplains();</w:t>
      </w:r>
    </w:p>
    <w:p w:rsidR="0036099B" w:rsidRPr="0036099B" w:rsidRDefault="0036099B" w:rsidP="004D2CE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6099B" w:rsidRPr="004D2CED" w:rsidRDefault="0036099B" w:rsidP="004D2CE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bool isLocationAvailable(string, string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string enterToLocation();</w:t>
      </w:r>
    </w:p>
    <w:p w:rsidR="0036099B" w:rsidRPr="004D2CED" w:rsidRDefault="0036099B" w:rsidP="004D2CE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string enterFromLocation();</w:t>
      </w:r>
    </w:p>
    <w:p w:rsidR="0036099B" w:rsidRPr="0036099B" w:rsidRDefault="0036099B" w:rsidP="0036099B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string enterDateCorrectly();</w:t>
      </w:r>
    </w:p>
    <w:p w:rsidR="0036099B" w:rsidRPr="004D2CED" w:rsidRDefault="0036099B" w:rsidP="004D2CE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string enterfoodCorrectly();</w:t>
      </w:r>
    </w:p>
    <w:p w:rsidR="0036099B" w:rsidRPr="004D2CED" w:rsidRDefault="0036099B" w:rsidP="004D2CE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gotostartupscreen(string);</w:t>
      </w:r>
    </w:p>
    <w:p w:rsidR="0036099B" w:rsidRPr="004D2CED" w:rsidRDefault="0036099B" w:rsidP="004D2CE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changePrice();</w:t>
      </w:r>
    </w:p>
    <w:p w:rsidR="0036099B" w:rsidRPr="004D2CED" w:rsidRDefault="0036099B" w:rsidP="004D2CE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string printTime();</w:t>
      </w:r>
    </w:p>
    <w:p w:rsidR="003C59C0" w:rsidRDefault="0036099B" w:rsidP="004D2CE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 w:rsidRPr="0036099B">
        <w:rPr>
          <w:rFonts w:ascii="Times New Roman" w:hAnsi="Times New Roman" w:cs="Times New Roman"/>
          <w:sz w:val="24"/>
        </w:rPr>
        <w:t>void printUniqueLines();</w:t>
      </w:r>
    </w:p>
    <w:p w:rsidR="00A43723" w:rsidRPr="004D2CED" w:rsidRDefault="00A43723" w:rsidP="00A43723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3C59C0" w:rsidRDefault="003C59C0" w:rsidP="003C59C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s Working Flow</w:t>
      </w:r>
    </w:p>
    <w:p w:rsidR="003C59C0" w:rsidRDefault="003C59C0" w:rsidP="003C59C0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ere you have to draw a diagram that will show how you are calling your functions. This will show how you have designed the flow of your code.</w:t>
      </w:r>
    </w:p>
    <w:p w:rsidR="00820E40" w:rsidRDefault="003E5F70" w:rsidP="000E63EC">
      <w:pPr>
        <w:jc w:val="both"/>
        <w:rPr>
          <w:rFonts w:ascii="Times New Roman" w:hAnsi="Times New Roman" w:cs="Times New Roman"/>
          <w:sz w:val="24"/>
        </w:rPr>
      </w:pPr>
      <w:r>
        <w:rPr>
          <w:noProof/>
          <w:lang w:eastAsia="zh-TW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236422</wp:posOffset>
                </wp:positionH>
                <wp:positionV relativeFrom="paragraph">
                  <wp:posOffset>4260215</wp:posOffset>
                </wp:positionV>
                <wp:extent cx="457200" cy="0"/>
                <wp:effectExtent l="38100" t="76200" r="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D9D4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54.85pt;margin-top:335.45pt;width:36pt;height:0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="000E63EC">
        <w:rPr>
          <w:noProof/>
          <w:lang w:eastAsia="zh-TW"/>
        </w:rPr>
        <w:drawing>
          <wp:inline distT="0" distB="0" distL="0" distR="0" wp14:anchorId="058305F8" wp14:editId="0E88B0D2">
            <wp:extent cx="6934200" cy="6518564"/>
            <wp:effectExtent l="0" t="3810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8" r:lo="rId29" r:qs="rId30" r:cs="rId31"/>
              </a:graphicData>
            </a:graphic>
          </wp:inline>
        </w:drawing>
      </w:r>
    </w:p>
    <w:p w:rsidR="00F642B5" w:rsidRPr="00B55EE6" w:rsidRDefault="00820E40" w:rsidP="00B55EE6">
      <w:pPr>
        <w:jc w:val="both"/>
        <w:rPr>
          <w:rFonts w:ascii="Times New Roman" w:hAnsi="Times New Roman" w:cs="Times New Roman"/>
          <w:sz w:val="24"/>
        </w:rPr>
      </w:pPr>
      <w:r>
        <w:rPr>
          <w:noProof/>
          <w:lang w:eastAsia="zh-TW"/>
        </w:rPr>
        <w:lastRenderedPageBreak/>
        <w:drawing>
          <wp:inline distT="0" distB="0" distL="0" distR="0" wp14:anchorId="1B4B3924" wp14:editId="2FDBD114">
            <wp:extent cx="6645910" cy="8435340"/>
            <wp:effectExtent l="0" t="38100" r="0" b="4191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3" r:lo="rId34" r:qs="rId35" r:cs="rId36"/>
              </a:graphicData>
            </a:graphic>
          </wp:inline>
        </w:drawing>
      </w:r>
    </w:p>
    <w:p w:rsidR="003C59C0" w:rsidRDefault="003C59C0" w:rsidP="003C59C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Weakness in the Business Application</w:t>
      </w:r>
    </w:p>
    <w:p w:rsidR="003C59C0" w:rsidRDefault="00713A59" w:rsidP="00713A5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 think the UI can be a bit better, more representable and beautiful. </w:t>
      </w:r>
    </w:p>
    <w:p w:rsidR="00713A59" w:rsidRDefault="00713A59" w:rsidP="00713A5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an Have more graphical elements</w:t>
      </w:r>
    </w:p>
    <w:p w:rsidR="003C59C0" w:rsidRDefault="003C59C0" w:rsidP="003C59C0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:rsidR="003C59C0" w:rsidRDefault="003C59C0" w:rsidP="003C59C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ture Directions</w:t>
      </w:r>
    </w:p>
    <w:p w:rsidR="003C59C0" w:rsidRDefault="00713A59" w:rsidP="003C59C0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ke the application more beautiful and easy to use.</w:t>
      </w:r>
    </w:p>
    <w:p w:rsidR="00713A59" w:rsidRPr="0080640D" w:rsidRDefault="00713A59" w:rsidP="00713A59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sing full sentence function features can be optimized a bit more.</w:t>
      </w:r>
    </w:p>
    <w:p w:rsidR="003C59C0" w:rsidRPr="00B87A16" w:rsidRDefault="003C59C0" w:rsidP="003C59C0">
      <w:pPr>
        <w:rPr>
          <w:rFonts w:asciiTheme="majorBidi" w:hAnsiTheme="majorBidi" w:cstheme="majorBidi"/>
          <w:bCs/>
          <w:sz w:val="28"/>
          <w:szCs w:val="28"/>
        </w:rPr>
      </w:pPr>
    </w:p>
    <w:p w:rsidR="003C59C0" w:rsidRPr="00666ED3" w:rsidRDefault="003C59C0" w:rsidP="003C59C0">
      <w:pPr>
        <w:rPr>
          <w:rFonts w:asciiTheme="majorBidi" w:hAnsiTheme="majorBidi" w:cstheme="majorBidi"/>
          <w:b/>
          <w:bCs/>
          <w:sz w:val="28"/>
          <w:szCs w:val="28"/>
        </w:rPr>
      </w:pPr>
      <w:r w:rsidRPr="00666ED3">
        <w:rPr>
          <w:rFonts w:asciiTheme="majorBidi" w:hAnsiTheme="majorBidi" w:cstheme="majorBidi"/>
          <w:b/>
          <w:bCs/>
          <w:sz w:val="28"/>
          <w:szCs w:val="28"/>
        </w:rPr>
        <w:t>Formatting Instructions</w:t>
      </w:r>
    </w:p>
    <w:p w:rsidR="003C59C0" w:rsidRPr="00485566" w:rsidRDefault="003C59C0" w:rsidP="003C59C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Heading Size is 16</w:t>
      </w:r>
    </w:p>
    <w:p w:rsidR="003C59C0" w:rsidRPr="00485566" w:rsidRDefault="003C59C0" w:rsidP="003C59C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Sub heading size is 14</w:t>
      </w:r>
    </w:p>
    <w:p w:rsidR="003C59C0" w:rsidRPr="00485566" w:rsidRDefault="003C59C0" w:rsidP="003C59C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Further heading size is 13</w:t>
      </w:r>
    </w:p>
    <w:p w:rsidR="003C59C0" w:rsidRPr="00485566" w:rsidRDefault="003C59C0" w:rsidP="003C59C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Make your heading font bold</w:t>
      </w:r>
    </w:p>
    <w:p w:rsidR="003C59C0" w:rsidRPr="00485566" w:rsidRDefault="003C59C0" w:rsidP="003C59C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Text Font size</w:t>
      </w:r>
      <w:r>
        <w:rPr>
          <w:rFonts w:asciiTheme="majorBidi" w:hAnsiTheme="majorBidi" w:cstheme="majorBidi"/>
          <w:sz w:val="24"/>
          <w:szCs w:val="28"/>
        </w:rPr>
        <w:t xml:space="preserve"> in the paragraph</w:t>
      </w:r>
      <w:r w:rsidRPr="00485566">
        <w:rPr>
          <w:rFonts w:asciiTheme="majorBidi" w:hAnsiTheme="majorBidi" w:cstheme="majorBidi"/>
          <w:sz w:val="24"/>
          <w:szCs w:val="28"/>
        </w:rPr>
        <w:t xml:space="preserve"> is 12</w:t>
      </w:r>
    </w:p>
    <w:p w:rsidR="003C59C0" w:rsidRPr="00485566" w:rsidRDefault="003C59C0" w:rsidP="003C59C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Use Times New Roman Font Style</w:t>
      </w:r>
    </w:p>
    <w:p w:rsidR="003C59C0" w:rsidRDefault="003C59C0" w:rsidP="003C59C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 w:rsidRPr="00485566">
        <w:rPr>
          <w:rFonts w:asciiTheme="majorBidi" w:hAnsiTheme="majorBidi" w:cstheme="majorBidi"/>
          <w:sz w:val="24"/>
          <w:szCs w:val="28"/>
        </w:rPr>
        <w:t>Text paragraphs should be justified. (Justify is feature of MS World)</w:t>
      </w:r>
    </w:p>
    <w:p w:rsidR="003C59C0" w:rsidRPr="00713A59" w:rsidRDefault="003C59C0" w:rsidP="00713A5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8"/>
        </w:rPr>
      </w:pPr>
      <w:r>
        <w:rPr>
          <w:rFonts w:asciiTheme="majorBidi" w:hAnsiTheme="majorBidi" w:cstheme="majorBidi"/>
          <w:sz w:val="24"/>
          <w:szCs w:val="28"/>
        </w:rPr>
        <w:t>Your code line spacing should be 1. Also remove the spacing before and after the paragraph in your code to make it compact in the word file.</w:t>
      </w:r>
    </w:p>
    <w:p w:rsidR="003C59C0" w:rsidRDefault="003C59C0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713A59" w:rsidRDefault="00713A59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5844EB" w:rsidRDefault="005844EB" w:rsidP="003C59C0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pPr w:leftFromText="181" w:rightFromText="181" w:vertAnchor="text" w:horzAnchor="margin" w:tblpXSpec="center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3C59C0" w:rsidRPr="0081072E" w:rsidTr="003C59C0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3C59C0" w:rsidRPr="0081072E" w:rsidTr="003C59C0">
        <w:trPr>
          <w:trHeight w:val="428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3C59C0" w:rsidRPr="0081072E" w:rsidTr="003C59C0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3C59C0" w:rsidRPr="0081072E" w:rsidTr="003C59C0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:rsidR="003C59C0" w:rsidRPr="0081072E" w:rsidRDefault="003C59C0" w:rsidP="003C59C0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en the documentation meet less than 50% of the criteria.</w:t>
            </w:r>
          </w:p>
        </w:tc>
      </w:tr>
      <w:tr w:rsidR="003C59C0" w:rsidRPr="0081072E" w:rsidTr="003C59C0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3C59C0" w:rsidRPr="0081072E" w:rsidRDefault="003C59C0" w:rsidP="003C59C0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- 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3C59C0" w:rsidRPr="0081072E" w:rsidTr="003C59C0">
        <w:trPr>
          <w:trHeight w:val="428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3C59C0" w:rsidRPr="0081072E" w:rsidTr="003C59C0">
        <w:trPr>
          <w:trHeight w:val="428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3C59C0" w:rsidRPr="0081072E" w:rsidTr="003C59C0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3C59C0" w:rsidRPr="0081072E" w:rsidRDefault="003C59C0" w:rsidP="003C59C0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3C59C0" w:rsidRPr="0081072E" w:rsidTr="003C59C0">
        <w:trPr>
          <w:trHeight w:val="845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is synchronized. 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does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3C59C0" w:rsidRPr="0081072E" w:rsidTr="003C59C0">
        <w:trPr>
          <w:trHeight w:val="428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3C59C0" w:rsidRPr="0081072E" w:rsidTr="003C59C0">
        <w:trPr>
          <w:trHeight w:val="428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3C59C0" w:rsidRPr="0081072E" w:rsidTr="003C59C0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arameter list and return types).</w:t>
            </w:r>
          </w:p>
        </w:tc>
      </w:tr>
      <w:tr w:rsidR="003C59C0" w:rsidRPr="0081072E" w:rsidTr="003C59C0">
        <w:trPr>
          <w:trHeight w:val="353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3C59C0" w:rsidRPr="0081072E" w:rsidTr="003C59C0">
        <w:trPr>
          <w:trHeight w:val="110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3C59C0" w:rsidRPr="0081072E" w:rsidTr="003C59C0">
        <w:trPr>
          <w:trHeight w:val="308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3C59C0" w:rsidRPr="0081072E" w:rsidTr="003C59C0">
        <w:trPr>
          <w:trHeight w:val="428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3C59C0" w:rsidRPr="0081072E" w:rsidTr="003C59C0">
        <w:trPr>
          <w:trHeight w:val="859"/>
        </w:trPr>
        <w:tc>
          <w:tcPr>
            <w:tcW w:w="17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:rsidR="003C59C0" w:rsidRPr="0081072E" w:rsidRDefault="003C59C0" w:rsidP="003C59C0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43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good understand but some place he does not know the concepts</w:t>
            </w:r>
          </w:p>
        </w:tc>
        <w:tc>
          <w:tcPr>
            <w:tcW w:w="2610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:rsidR="003C59C0" w:rsidRPr="0081072E" w:rsidRDefault="003C59C0" w:rsidP="003C59C0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:rsidR="003C59C0" w:rsidRPr="0081072E" w:rsidRDefault="003C59C0" w:rsidP="003C59C0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Student Reg. No. :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-605122169"/>
          <w:placeholder>
            <w:docPart w:val="DF3131EF7072434E837BF4FD7E804972"/>
          </w:placeholder>
        </w:sdtPr>
        <w:sdtEndPr/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-717734446"/>
          <w:placeholder>
            <w:docPart w:val="E350F829C3E64BE8B1AC4B53FDCEEFA2"/>
          </w:placeholder>
        </w:sdtPr>
        <w:sdtEndPr/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</w:p>
    <w:p w:rsidR="003C59C0" w:rsidRDefault="003C59C0" w:rsidP="003C59C0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3C59C0" w:rsidRPr="0081072E" w:rsidTr="00FB1C1C">
        <w:trPr>
          <w:trHeight w:val="239"/>
        </w:trPr>
        <w:tc>
          <w:tcPr>
            <w:tcW w:w="2362" w:type="dxa"/>
            <w:vAlign w:val="bottom"/>
          </w:tcPr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3C59C0" w:rsidRPr="0081072E" w:rsidTr="00FB1C1C">
        <w:trPr>
          <w:trHeight w:val="239"/>
        </w:trPr>
        <w:tc>
          <w:tcPr>
            <w:tcW w:w="2362" w:type="dxa"/>
          </w:tcPr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:rsidR="003C59C0" w:rsidRPr="0081072E" w:rsidRDefault="003C59C0" w:rsidP="00FB1C1C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:rsidR="003C59C0" w:rsidRPr="006B369E" w:rsidRDefault="003C59C0" w:rsidP="00A460A1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sectPr w:rsidR="003C59C0" w:rsidRPr="006B369E" w:rsidSect="00612FA3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1906" w:h="16838" w:code="9"/>
      <w:pgMar w:top="720" w:right="720" w:bottom="720" w:left="720" w:header="432" w:footer="43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6BB" w:rsidRDefault="00DA46BB" w:rsidP="00F70F88">
      <w:pPr>
        <w:spacing w:after="0" w:line="240" w:lineRule="auto"/>
      </w:pPr>
      <w:r>
        <w:separator/>
      </w:r>
    </w:p>
  </w:endnote>
  <w:endnote w:type="continuationSeparator" w:id="0">
    <w:p w:rsidR="00DA46BB" w:rsidRDefault="00DA46BB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EA3" w:rsidRDefault="001D1E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C1C" w:rsidRDefault="00FB1C1C" w:rsidP="00F70F88">
    <w:pPr>
      <w:pStyle w:val="Footer"/>
    </w:pPr>
    <w:r>
      <w:t>__________________________________________________________________________________________________</w:t>
    </w:r>
  </w:p>
  <w:p w:rsidR="00FB1C1C" w:rsidRDefault="00FB1C1C" w:rsidP="00F906DC">
    <w:pPr>
      <w:pStyle w:val="Footer"/>
    </w:pPr>
    <w:r>
      <w:t>M.IJLAL    2022-CS-04</w:t>
    </w:r>
    <w:r>
      <w:tab/>
    </w:r>
    <w:r>
      <w:tab/>
      <w:t xml:space="preserve">                     </w:t>
    </w:r>
    <w:r w:rsidR="001D1EA3">
      <w:t>62</w:t>
    </w:r>
  </w:p>
  <w:p w:rsidR="00FB1C1C" w:rsidRDefault="00FB1C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EA3" w:rsidRDefault="001D1E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6BB" w:rsidRDefault="00DA46BB" w:rsidP="00F70F88">
      <w:pPr>
        <w:spacing w:after="0" w:line="240" w:lineRule="auto"/>
      </w:pPr>
      <w:r>
        <w:separator/>
      </w:r>
    </w:p>
  </w:footnote>
  <w:footnote w:type="continuationSeparator" w:id="0">
    <w:p w:rsidR="00DA46BB" w:rsidRDefault="00DA46BB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EA3" w:rsidRDefault="001D1E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1C1C" w:rsidRDefault="00FB1C1C" w:rsidP="003F3507">
    <w:pPr>
      <w:pStyle w:val="Header"/>
    </w:pPr>
    <w:r>
      <w:t>Flight Management System</w:t>
    </w:r>
  </w:p>
  <w:p w:rsidR="00FB1C1C" w:rsidRDefault="00FB1C1C" w:rsidP="00F70F88">
    <w:pPr>
      <w:pStyle w:val="Footer"/>
    </w:pPr>
    <w:r>
      <w:t>__________________________________________________________________________________________________</w:t>
    </w:r>
  </w:p>
  <w:p w:rsidR="00FB1C1C" w:rsidRDefault="00FB1C1C" w:rsidP="00F70F88">
    <w:pPr>
      <w:pStyle w:val="Header"/>
    </w:pPr>
  </w:p>
  <w:p w:rsidR="00FB1C1C" w:rsidRDefault="00FB1C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D1EA3" w:rsidRDefault="001D1E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04ED5"/>
    <w:multiLevelType w:val="hybridMultilevel"/>
    <w:tmpl w:val="01A8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46020"/>
    <w:multiLevelType w:val="hybridMultilevel"/>
    <w:tmpl w:val="F074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650328"/>
    <w:multiLevelType w:val="hybridMultilevel"/>
    <w:tmpl w:val="96D8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1448E"/>
    <w:rsid w:val="00034532"/>
    <w:rsid w:val="0005405F"/>
    <w:rsid w:val="00075C06"/>
    <w:rsid w:val="000C6C9A"/>
    <w:rsid w:val="000E63EC"/>
    <w:rsid w:val="000F6BB8"/>
    <w:rsid w:val="00102D05"/>
    <w:rsid w:val="00132F7A"/>
    <w:rsid w:val="001432B1"/>
    <w:rsid w:val="0017581D"/>
    <w:rsid w:val="00183281"/>
    <w:rsid w:val="001855E7"/>
    <w:rsid w:val="00195C43"/>
    <w:rsid w:val="001C00B1"/>
    <w:rsid w:val="001C7716"/>
    <w:rsid w:val="001D1EA3"/>
    <w:rsid w:val="001D2EBF"/>
    <w:rsid w:val="001D3B16"/>
    <w:rsid w:val="002074D6"/>
    <w:rsid w:val="00234230"/>
    <w:rsid w:val="00247965"/>
    <w:rsid w:val="002510F8"/>
    <w:rsid w:val="0026148D"/>
    <w:rsid w:val="00292F08"/>
    <w:rsid w:val="002A23EE"/>
    <w:rsid w:val="002B35E7"/>
    <w:rsid w:val="002C0579"/>
    <w:rsid w:val="002C6C3C"/>
    <w:rsid w:val="002D1AEC"/>
    <w:rsid w:val="002F17B3"/>
    <w:rsid w:val="00307A14"/>
    <w:rsid w:val="00311EA4"/>
    <w:rsid w:val="00344912"/>
    <w:rsid w:val="0036099B"/>
    <w:rsid w:val="003620AE"/>
    <w:rsid w:val="003864F8"/>
    <w:rsid w:val="003C4E47"/>
    <w:rsid w:val="003C59C0"/>
    <w:rsid w:val="003D277B"/>
    <w:rsid w:val="003E5F70"/>
    <w:rsid w:val="003F3507"/>
    <w:rsid w:val="0040454A"/>
    <w:rsid w:val="00412D28"/>
    <w:rsid w:val="00423444"/>
    <w:rsid w:val="004520E2"/>
    <w:rsid w:val="00456421"/>
    <w:rsid w:val="00485566"/>
    <w:rsid w:val="004872E0"/>
    <w:rsid w:val="004C2BDC"/>
    <w:rsid w:val="004C6180"/>
    <w:rsid w:val="004D2CED"/>
    <w:rsid w:val="005103B8"/>
    <w:rsid w:val="00520D14"/>
    <w:rsid w:val="00531C03"/>
    <w:rsid w:val="0056582F"/>
    <w:rsid w:val="00571ABB"/>
    <w:rsid w:val="00575DAE"/>
    <w:rsid w:val="00576A8B"/>
    <w:rsid w:val="005809F4"/>
    <w:rsid w:val="005844EB"/>
    <w:rsid w:val="005873CD"/>
    <w:rsid w:val="005B2842"/>
    <w:rsid w:val="005B6A3B"/>
    <w:rsid w:val="005C47CE"/>
    <w:rsid w:val="005D4FAC"/>
    <w:rsid w:val="00612FA3"/>
    <w:rsid w:val="00622D8B"/>
    <w:rsid w:val="00622FF9"/>
    <w:rsid w:val="006314B3"/>
    <w:rsid w:val="006334A7"/>
    <w:rsid w:val="00650F77"/>
    <w:rsid w:val="00662D03"/>
    <w:rsid w:val="006633E3"/>
    <w:rsid w:val="00666ED3"/>
    <w:rsid w:val="006747E2"/>
    <w:rsid w:val="006902D0"/>
    <w:rsid w:val="00697CD4"/>
    <w:rsid w:val="006A311D"/>
    <w:rsid w:val="006B369E"/>
    <w:rsid w:val="006C2B34"/>
    <w:rsid w:val="006D754A"/>
    <w:rsid w:val="006E03BD"/>
    <w:rsid w:val="006E2FA8"/>
    <w:rsid w:val="006F17C4"/>
    <w:rsid w:val="00700EAC"/>
    <w:rsid w:val="00713A59"/>
    <w:rsid w:val="0071702D"/>
    <w:rsid w:val="007266E9"/>
    <w:rsid w:val="0073203B"/>
    <w:rsid w:val="007504B6"/>
    <w:rsid w:val="00785156"/>
    <w:rsid w:val="00790379"/>
    <w:rsid w:val="007C3695"/>
    <w:rsid w:val="007C512F"/>
    <w:rsid w:val="007E3630"/>
    <w:rsid w:val="007E623A"/>
    <w:rsid w:val="00801DC3"/>
    <w:rsid w:val="00801E47"/>
    <w:rsid w:val="00807577"/>
    <w:rsid w:val="00820E40"/>
    <w:rsid w:val="00824FC9"/>
    <w:rsid w:val="00845B6A"/>
    <w:rsid w:val="00867689"/>
    <w:rsid w:val="008C0CDB"/>
    <w:rsid w:val="008F60A5"/>
    <w:rsid w:val="008F622A"/>
    <w:rsid w:val="0092168B"/>
    <w:rsid w:val="009436D3"/>
    <w:rsid w:val="009678F9"/>
    <w:rsid w:val="0097171F"/>
    <w:rsid w:val="009721E6"/>
    <w:rsid w:val="00975FD4"/>
    <w:rsid w:val="00982ED4"/>
    <w:rsid w:val="00996A05"/>
    <w:rsid w:val="009A48CF"/>
    <w:rsid w:val="009A587C"/>
    <w:rsid w:val="009B5D39"/>
    <w:rsid w:val="009D47D4"/>
    <w:rsid w:val="009D5806"/>
    <w:rsid w:val="009E3E07"/>
    <w:rsid w:val="009F2EAB"/>
    <w:rsid w:val="009F6D4C"/>
    <w:rsid w:val="00A43723"/>
    <w:rsid w:val="00A444D8"/>
    <w:rsid w:val="00A460A1"/>
    <w:rsid w:val="00A462E1"/>
    <w:rsid w:val="00A57D19"/>
    <w:rsid w:val="00A61460"/>
    <w:rsid w:val="00A66AB3"/>
    <w:rsid w:val="00A90D63"/>
    <w:rsid w:val="00AA1431"/>
    <w:rsid w:val="00AB4982"/>
    <w:rsid w:val="00B06308"/>
    <w:rsid w:val="00B24B75"/>
    <w:rsid w:val="00B34CC7"/>
    <w:rsid w:val="00B462FC"/>
    <w:rsid w:val="00B55EE6"/>
    <w:rsid w:val="00B62E36"/>
    <w:rsid w:val="00B67045"/>
    <w:rsid w:val="00B82E10"/>
    <w:rsid w:val="00BF020C"/>
    <w:rsid w:val="00C36F9F"/>
    <w:rsid w:val="00C55691"/>
    <w:rsid w:val="00C730EE"/>
    <w:rsid w:val="00C93E30"/>
    <w:rsid w:val="00CB3535"/>
    <w:rsid w:val="00CD54AE"/>
    <w:rsid w:val="00D005A9"/>
    <w:rsid w:val="00D055D3"/>
    <w:rsid w:val="00D0632D"/>
    <w:rsid w:val="00D24A75"/>
    <w:rsid w:val="00D60F89"/>
    <w:rsid w:val="00D631A1"/>
    <w:rsid w:val="00D71935"/>
    <w:rsid w:val="00D762F2"/>
    <w:rsid w:val="00DA46BB"/>
    <w:rsid w:val="00DA6C83"/>
    <w:rsid w:val="00DD4366"/>
    <w:rsid w:val="00E142D9"/>
    <w:rsid w:val="00E63A0F"/>
    <w:rsid w:val="00E812A3"/>
    <w:rsid w:val="00EB23FE"/>
    <w:rsid w:val="00EF2B4D"/>
    <w:rsid w:val="00F06A9B"/>
    <w:rsid w:val="00F154CC"/>
    <w:rsid w:val="00F15875"/>
    <w:rsid w:val="00F267F1"/>
    <w:rsid w:val="00F332E6"/>
    <w:rsid w:val="00F338E9"/>
    <w:rsid w:val="00F34228"/>
    <w:rsid w:val="00F45658"/>
    <w:rsid w:val="00F57A8E"/>
    <w:rsid w:val="00F642B5"/>
    <w:rsid w:val="00F70F88"/>
    <w:rsid w:val="00F71680"/>
    <w:rsid w:val="00F744E2"/>
    <w:rsid w:val="00F906DC"/>
    <w:rsid w:val="00F96D5F"/>
    <w:rsid w:val="00FA2F50"/>
    <w:rsid w:val="00FA3314"/>
    <w:rsid w:val="00FB1C1C"/>
    <w:rsid w:val="00FC29E5"/>
    <w:rsid w:val="00FC5304"/>
    <w:rsid w:val="00FE25E6"/>
    <w:rsid w:val="00FE375A"/>
    <w:rsid w:val="00FE4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BD26B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45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436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6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46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7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0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1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8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1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6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1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46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07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6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23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95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55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7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19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06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377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58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71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2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3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9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4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2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1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9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1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4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9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9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3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3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9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8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52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5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0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4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7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0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6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76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8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0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2.xml"/><Relationship Id="rId21" Type="http://schemas.openxmlformats.org/officeDocument/2006/relationships/image" Target="media/image14.png"/><Relationship Id="rId34" Type="http://schemas.openxmlformats.org/officeDocument/2006/relationships/diagramLayout" Target="diagrams/layout2.xml"/><Relationship Id="rId42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diagramLayout" Target="diagrams/layout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microsoft.com/office/2007/relationships/diagramDrawing" Target="diagrams/drawing1.xml"/><Relationship Id="rId37" Type="http://schemas.microsoft.com/office/2007/relationships/diagramDrawing" Target="diagrams/drawing2.xml"/><Relationship Id="rId40" Type="http://schemas.openxmlformats.org/officeDocument/2006/relationships/footer" Target="footer1.xml"/><Relationship Id="rId45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diagramData" Target="diagrams/data1.xml"/><Relationship Id="rId36" Type="http://schemas.openxmlformats.org/officeDocument/2006/relationships/diagramColors" Target="diagrams/colors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diagramColors" Target="diagrams/colors1.xm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diagramQuickStyle" Target="diagrams/quickStyle1.xml"/><Relationship Id="rId35" Type="http://schemas.openxmlformats.org/officeDocument/2006/relationships/diagramQuickStyle" Target="diagrams/quickStyle2.xml"/><Relationship Id="rId43" Type="http://schemas.openxmlformats.org/officeDocument/2006/relationships/footer" Target="footer3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diagramData" Target="diagrams/data2.xml"/><Relationship Id="rId38" Type="http://schemas.openxmlformats.org/officeDocument/2006/relationships/header" Target="header1.xml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footer" Target="footer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E214680-38F5-49D8-957C-7FFA23CF3D9A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182ABA6F-3DE7-43D7-BF35-416BEA328635}">
      <dgm:prSet phldrT="[Text]"/>
      <dgm:spPr/>
      <dgm:t>
        <a:bodyPr/>
        <a:lstStyle/>
        <a:p>
          <a:r>
            <a:rPr lang="en-US"/>
            <a:t>Load all files</a:t>
          </a:r>
        </a:p>
      </dgm:t>
    </dgm:pt>
    <dgm:pt modelId="{07EED91F-4F76-44AE-A779-910DB6092036}" type="sibTrans" cxnId="{44FD6742-560D-4E13-A1D8-D282739FC4A4}">
      <dgm:prSet/>
      <dgm:spPr/>
      <dgm:t>
        <a:bodyPr/>
        <a:lstStyle/>
        <a:p>
          <a:endParaRPr lang="en-US"/>
        </a:p>
      </dgm:t>
    </dgm:pt>
    <dgm:pt modelId="{C88515BA-96ED-4C35-8D4B-85149B3BDDF8}" type="parTrans" cxnId="{44FD6742-560D-4E13-A1D8-D282739FC4A4}">
      <dgm:prSet/>
      <dgm:spPr/>
      <dgm:t>
        <a:bodyPr/>
        <a:lstStyle/>
        <a:p>
          <a:endParaRPr lang="en-US"/>
        </a:p>
      </dgm:t>
    </dgm:pt>
    <dgm:pt modelId="{8BAAA6AC-9CCD-4949-A9E5-7BCFAFFECBA6}">
      <dgm:prSet/>
      <dgm:spPr/>
      <dgm:t>
        <a:bodyPr/>
        <a:lstStyle/>
        <a:p>
          <a:r>
            <a:rPr lang="en-US"/>
            <a:t>main</a:t>
          </a:r>
        </a:p>
      </dgm:t>
    </dgm:pt>
    <dgm:pt modelId="{A0748E71-3A99-40A7-B80F-0DA2410CBB09}" type="sibTrans" cxnId="{C12605BE-C102-4E58-9027-716E47DF4825}">
      <dgm:prSet/>
      <dgm:spPr/>
      <dgm:t>
        <a:bodyPr/>
        <a:lstStyle/>
        <a:p>
          <a:endParaRPr lang="en-US"/>
        </a:p>
      </dgm:t>
    </dgm:pt>
    <dgm:pt modelId="{7D0F9CA3-BE65-40F9-A614-C4C4AC8B666C}" type="parTrans" cxnId="{C12605BE-C102-4E58-9027-716E47DF4825}">
      <dgm:prSet/>
      <dgm:spPr/>
      <dgm:t>
        <a:bodyPr/>
        <a:lstStyle/>
        <a:p>
          <a:endParaRPr lang="en-US"/>
        </a:p>
      </dgm:t>
    </dgm:pt>
    <dgm:pt modelId="{8B26A884-1F86-492B-86EB-54CDBADBC1A8}">
      <dgm:prSet/>
      <dgm:spPr/>
      <dgm:t>
        <a:bodyPr/>
        <a:lstStyle/>
        <a:p>
          <a:r>
            <a:rPr lang="en-US" b="0"/>
            <a:t>oneTimeStartup animation</a:t>
          </a:r>
          <a:endParaRPr lang="en-US"/>
        </a:p>
      </dgm:t>
    </dgm:pt>
    <dgm:pt modelId="{49EB1ABE-B72D-489A-8553-8B1F6C85C2A7}" type="parTrans" cxnId="{5A9B2FD7-58F1-4498-81B6-1A76A0105EAD}">
      <dgm:prSet/>
      <dgm:spPr/>
      <dgm:t>
        <a:bodyPr/>
        <a:lstStyle/>
        <a:p>
          <a:endParaRPr lang="en-US"/>
        </a:p>
      </dgm:t>
    </dgm:pt>
    <dgm:pt modelId="{6FE4B3CC-BC9D-4B55-A3CB-77B4760E4299}" type="sibTrans" cxnId="{5A9B2FD7-58F1-4498-81B6-1A76A0105EAD}">
      <dgm:prSet/>
      <dgm:spPr/>
      <dgm:t>
        <a:bodyPr/>
        <a:lstStyle/>
        <a:p>
          <a:endParaRPr lang="en-US"/>
        </a:p>
      </dgm:t>
    </dgm:pt>
    <dgm:pt modelId="{3A44B447-6963-4713-914F-440848C17C91}">
      <dgm:prSet/>
      <dgm:spPr/>
      <dgm:t>
        <a:bodyPr/>
        <a:lstStyle/>
        <a:p>
          <a:r>
            <a:rPr lang="en-US" b="0"/>
            <a:t>PrintStartupScreen</a:t>
          </a:r>
          <a:endParaRPr lang="en-US"/>
        </a:p>
      </dgm:t>
    </dgm:pt>
    <dgm:pt modelId="{3E27784F-830F-4EF2-A811-29E6FB680AC3}" type="parTrans" cxnId="{3B2BA682-FB4D-4CD5-83F9-0C0F4A197AF3}">
      <dgm:prSet/>
      <dgm:spPr/>
      <dgm:t>
        <a:bodyPr/>
        <a:lstStyle/>
        <a:p>
          <a:endParaRPr lang="en-US"/>
        </a:p>
      </dgm:t>
    </dgm:pt>
    <dgm:pt modelId="{B927E5DF-4784-4159-85A9-C307908CA32F}" type="sibTrans" cxnId="{3B2BA682-FB4D-4CD5-83F9-0C0F4A197AF3}">
      <dgm:prSet/>
      <dgm:spPr/>
      <dgm:t>
        <a:bodyPr/>
        <a:lstStyle/>
        <a:p>
          <a:endParaRPr lang="en-US"/>
        </a:p>
      </dgm:t>
    </dgm:pt>
    <dgm:pt modelId="{F319D198-2E1C-4513-AE7E-02C1F937B3CA}">
      <dgm:prSet/>
      <dgm:spPr/>
      <dgm:t>
        <a:bodyPr/>
        <a:lstStyle/>
        <a:p>
          <a:r>
            <a:rPr lang="en-US"/>
            <a:t>Login</a:t>
          </a:r>
        </a:p>
      </dgm:t>
    </dgm:pt>
    <dgm:pt modelId="{87441EBB-C7D9-4B9E-9675-7E4BFECCEA07}" type="parTrans" cxnId="{D749A956-0583-4C4A-A200-DE0F1F2850DA}">
      <dgm:prSet/>
      <dgm:spPr/>
      <dgm:t>
        <a:bodyPr/>
        <a:lstStyle/>
        <a:p>
          <a:endParaRPr lang="en-US"/>
        </a:p>
      </dgm:t>
    </dgm:pt>
    <dgm:pt modelId="{1D4FC1BD-A19D-4D1F-BF19-2F46A74DE50D}" type="sibTrans" cxnId="{D749A956-0583-4C4A-A200-DE0F1F2850DA}">
      <dgm:prSet/>
      <dgm:spPr/>
      <dgm:t>
        <a:bodyPr/>
        <a:lstStyle/>
        <a:p>
          <a:endParaRPr lang="en-US"/>
        </a:p>
      </dgm:t>
    </dgm:pt>
    <dgm:pt modelId="{5731B880-D25F-4CF3-911E-7AB50C3C3E3D}">
      <dgm:prSet/>
      <dgm:spPr/>
      <dgm:t>
        <a:bodyPr/>
        <a:lstStyle/>
        <a:p>
          <a:r>
            <a:rPr lang="en-US"/>
            <a:t>Signup</a:t>
          </a:r>
        </a:p>
      </dgm:t>
    </dgm:pt>
    <dgm:pt modelId="{268939BA-3CA7-4C51-B2CE-6B66719C8A4F}" type="parTrans" cxnId="{2E516F83-6677-4E70-966C-04BB15C633B4}">
      <dgm:prSet/>
      <dgm:spPr/>
      <dgm:t>
        <a:bodyPr/>
        <a:lstStyle/>
        <a:p>
          <a:endParaRPr lang="en-US"/>
        </a:p>
      </dgm:t>
    </dgm:pt>
    <dgm:pt modelId="{83E04851-4396-46DC-8B10-901B542D8CF8}" type="sibTrans" cxnId="{2E516F83-6677-4E70-966C-04BB15C633B4}">
      <dgm:prSet/>
      <dgm:spPr/>
      <dgm:t>
        <a:bodyPr/>
        <a:lstStyle/>
        <a:p>
          <a:endParaRPr lang="en-US"/>
        </a:p>
      </dgm:t>
    </dgm:pt>
    <dgm:pt modelId="{3ABC0225-A971-4658-8E0F-D46B8641AF1B}">
      <dgm:prSet/>
      <dgm:spPr/>
      <dgm:t>
        <a:bodyPr/>
        <a:lstStyle/>
        <a:p>
          <a:r>
            <a:rPr lang="en-US"/>
            <a:t>Admin</a:t>
          </a:r>
        </a:p>
      </dgm:t>
    </dgm:pt>
    <dgm:pt modelId="{209E220D-741D-4967-88AD-F47ADE1C657B}" type="sibTrans" cxnId="{D89090F0-AC04-446F-9F15-08809D174DFC}">
      <dgm:prSet/>
      <dgm:spPr/>
      <dgm:t>
        <a:bodyPr/>
        <a:lstStyle/>
        <a:p>
          <a:endParaRPr lang="en-US"/>
        </a:p>
      </dgm:t>
    </dgm:pt>
    <dgm:pt modelId="{106F12BE-F3A9-49CC-8643-79113C7FDD35}" type="parTrans" cxnId="{D89090F0-AC04-446F-9F15-08809D174DFC}">
      <dgm:prSet/>
      <dgm:spPr/>
      <dgm:t>
        <a:bodyPr/>
        <a:lstStyle/>
        <a:p>
          <a:endParaRPr lang="en-US"/>
        </a:p>
      </dgm:t>
    </dgm:pt>
    <dgm:pt modelId="{6A13FD17-DD7B-4BC0-B1B9-2B8084A26AE7}">
      <dgm:prSet/>
      <dgm:spPr/>
      <dgm:t>
        <a:bodyPr/>
        <a:lstStyle/>
        <a:p>
          <a:r>
            <a:rPr lang="en-US"/>
            <a:t>User</a:t>
          </a:r>
        </a:p>
      </dgm:t>
    </dgm:pt>
    <dgm:pt modelId="{307ED94A-3DD8-4095-9664-5D664F02F15F}" type="parTrans" cxnId="{06141158-EE39-4355-A255-89B18912F83A}">
      <dgm:prSet/>
      <dgm:spPr/>
      <dgm:t>
        <a:bodyPr/>
        <a:lstStyle/>
        <a:p>
          <a:endParaRPr lang="en-US"/>
        </a:p>
      </dgm:t>
    </dgm:pt>
    <dgm:pt modelId="{719C9E62-93A5-4009-881C-BE369A23BBD9}" type="sibTrans" cxnId="{06141158-EE39-4355-A255-89B18912F83A}">
      <dgm:prSet/>
      <dgm:spPr/>
      <dgm:t>
        <a:bodyPr/>
        <a:lstStyle/>
        <a:p>
          <a:endParaRPr lang="en-US"/>
        </a:p>
      </dgm:t>
    </dgm:pt>
    <dgm:pt modelId="{636069FD-E790-44BB-81C2-C82E706D60CC}" type="pres">
      <dgm:prSet presAssocID="{DE214680-38F5-49D8-957C-7FFA23CF3D9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E05DD5D6-1631-402D-B5A2-BCC2AE5722AE}" type="pres">
      <dgm:prSet presAssocID="{8BAAA6AC-9CCD-4949-A9E5-7BCFAFFECBA6}" presName="hierRoot1" presStyleCnt="0">
        <dgm:presLayoutVars>
          <dgm:hierBranch val="init"/>
        </dgm:presLayoutVars>
      </dgm:prSet>
      <dgm:spPr/>
    </dgm:pt>
    <dgm:pt modelId="{5CE641F5-CE6F-4B6D-94E8-289AFBE7DB25}" type="pres">
      <dgm:prSet presAssocID="{8BAAA6AC-9CCD-4949-A9E5-7BCFAFFECBA6}" presName="rootComposite1" presStyleCnt="0"/>
      <dgm:spPr/>
    </dgm:pt>
    <dgm:pt modelId="{27D37BB4-F2E7-4965-9283-728D43C242B9}" type="pres">
      <dgm:prSet presAssocID="{8BAAA6AC-9CCD-4949-A9E5-7BCFAFFECBA6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2BA32D-C52E-4789-89CB-25B60FE9520A}" type="pres">
      <dgm:prSet presAssocID="{8BAAA6AC-9CCD-4949-A9E5-7BCFAFFECBA6}" presName="rootConnector1" presStyleLbl="node1" presStyleIdx="0" presStyleCnt="0"/>
      <dgm:spPr/>
      <dgm:t>
        <a:bodyPr/>
        <a:lstStyle/>
        <a:p>
          <a:endParaRPr lang="en-US"/>
        </a:p>
      </dgm:t>
    </dgm:pt>
    <dgm:pt modelId="{A37CCB48-9570-4269-8F36-813C565866B3}" type="pres">
      <dgm:prSet presAssocID="{8BAAA6AC-9CCD-4949-A9E5-7BCFAFFECBA6}" presName="hierChild2" presStyleCnt="0"/>
      <dgm:spPr/>
    </dgm:pt>
    <dgm:pt modelId="{6CCC216A-F058-4032-970A-8C024FC404FC}" type="pres">
      <dgm:prSet presAssocID="{C88515BA-96ED-4C35-8D4B-85149B3BDDF8}" presName="Name37" presStyleLbl="parChTrans1D2" presStyleIdx="0" presStyleCnt="1"/>
      <dgm:spPr/>
      <dgm:t>
        <a:bodyPr/>
        <a:lstStyle/>
        <a:p>
          <a:endParaRPr lang="en-US"/>
        </a:p>
      </dgm:t>
    </dgm:pt>
    <dgm:pt modelId="{019020A6-87B3-4144-8C17-7DA18D947A44}" type="pres">
      <dgm:prSet presAssocID="{182ABA6F-3DE7-43D7-BF35-416BEA328635}" presName="hierRoot2" presStyleCnt="0">
        <dgm:presLayoutVars>
          <dgm:hierBranch val="init"/>
        </dgm:presLayoutVars>
      </dgm:prSet>
      <dgm:spPr/>
    </dgm:pt>
    <dgm:pt modelId="{FFFFF5A2-808D-4BA6-9898-E43E69E9F611}" type="pres">
      <dgm:prSet presAssocID="{182ABA6F-3DE7-43D7-BF35-416BEA328635}" presName="rootComposite" presStyleCnt="0"/>
      <dgm:spPr/>
    </dgm:pt>
    <dgm:pt modelId="{E98DF4C8-5B02-489F-ABF0-AE7E3FAC01AF}" type="pres">
      <dgm:prSet presAssocID="{182ABA6F-3DE7-43D7-BF35-416BEA328635}" presName="rootText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C56C0DA-1CAA-4D57-9C66-B408ED7AD81B}" type="pres">
      <dgm:prSet presAssocID="{182ABA6F-3DE7-43D7-BF35-416BEA328635}" presName="rootConnector" presStyleLbl="node2" presStyleIdx="0" presStyleCnt="1"/>
      <dgm:spPr/>
      <dgm:t>
        <a:bodyPr/>
        <a:lstStyle/>
        <a:p>
          <a:endParaRPr lang="en-US"/>
        </a:p>
      </dgm:t>
    </dgm:pt>
    <dgm:pt modelId="{B7407378-5DA0-4DF2-BCA8-585C48F247D9}" type="pres">
      <dgm:prSet presAssocID="{182ABA6F-3DE7-43D7-BF35-416BEA328635}" presName="hierChild4" presStyleCnt="0"/>
      <dgm:spPr/>
    </dgm:pt>
    <dgm:pt modelId="{D02C39BA-E7D6-465A-A7F1-A9F5B905024B}" type="pres">
      <dgm:prSet presAssocID="{49EB1ABE-B72D-489A-8553-8B1F6C85C2A7}" presName="Name37" presStyleLbl="parChTrans1D3" presStyleIdx="0" presStyleCnt="1"/>
      <dgm:spPr/>
      <dgm:t>
        <a:bodyPr/>
        <a:lstStyle/>
        <a:p>
          <a:endParaRPr lang="en-US"/>
        </a:p>
      </dgm:t>
    </dgm:pt>
    <dgm:pt modelId="{DD8AA29F-3E4C-4B85-B058-0F1B1E518353}" type="pres">
      <dgm:prSet presAssocID="{8B26A884-1F86-492B-86EB-54CDBADBC1A8}" presName="hierRoot2" presStyleCnt="0">
        <dgm:presLayoutVars>
          <dgm:hierBranch val="init"/>
        </dgm:presLayoutVars>
      </dgm:prSet>
      <dgm:spPr/>
    </dgm:pt>
    <dgm:pt modelId="{A6026ECE-CD47-4186-80B8-6A25703E71EB}" type="pres">
      <dgm:prSet presAssocID="{8B26A884-1F86-492B-86EB-54CDBADBC1A8}" presName="rootComposite" presStyleCnt="0"/>
      <dgm:spPr/>
    </dgm:pt>
    <dgm:pt modelId="{70504982-6896-4C73-BD8B-1C19FC84E431}" type="pres">
      <dgm:prSet presAssocID="{8B26A884-1F86-492B-86EB-54CDBADBC1A8}" presName="rootText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7F58E0-8FD6-4E20-9098-B7F413E4524A}" type="pres">
      <dgm:prSet presAssocID="{8B26A884-1F86-492B-86EB-54CDBADBC1A8}" presName="rootConnector" presStyleLbl="node3" presStyleIdx="0" presStyleCnt="1"/>
      <dgm:spPr/>
      <dgm:t>
        <a:bodyPr/>
        <a:lstStyle/>
        <a:p>
          <a:endParaRPr lang="en-US"/>
        </a:p>
      </dgm:t>
    </dgm:pt>
    <dgm:pt modelId="{EFDF49BC-80E3-4F27-9233-CC124D7680AF}" type="pres">
      <dgm:prSet presAssocID="{8B26A884-1F86-492B-86EB-54CDBADBC1A8}" presName="hierChild4" presStyleCnt="0"/>
      <dgm:spPr/>
    </dgm:pt>
    <dgm:pt modelId="{4C00A0A7-D74F-42B2-95BE-F4FB8D8C3DA5}" type="pres">
      <dgm:prSet presAssocID="{3E27784F-830F-4EF2-A811-29E6FB680AC3}" presName="Name37" presStyleLbl="parChTrans1D4" presStyleIdx="0" presStyleCnt="5"/>
      <dgm:spPr/>
      <dgm:t>
        <a:bodyPr/>
        <a:lstStyle/>
        <a:p>
          <a:endParaRPr lang="en-US"/>
        </a:p>
      </dgm:t>
    </dgm:pt>
    <dgm:pt modelId="{33640526-02F0-4DD7-A524-6C00E330C973}" type="pres">
      <dgm:prSet presAssocID="{3A44B447-6963-4713-914F-440848C17C91}" presName="hierRoot2" presStyleCnt="0">
        <dgm:presLayoutVars>
          <dgm:hierBranch val="init"/>
        </dgm:presLayoutVars>
      </dgm:prSet>
      <dgm:spPr/>
    </dgm:pt>
    <dgm:pt modelId="{2623CD56-F99E-4048-AF15-7404CD00B4D0}" type="pres">
      <dgm:prSet presAssocID="{3A44B447-6963-4713-914F-440848C17C91}" presName="rootComposite" presStyleCnt="0"/>
      <dgm:spPr/>
    </dgm:pt>
    <dgm:pt modelId="{5C22065D-CDE7-4759-A082-267944BF736D}" type="pres">
      <dgm:prSet presAssocID="{3A44B447-6963-4713-914F-440848C17C91}" presName="rootText" presStyleLbl="node4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F144BDF-CA16-4163-AF2D-C2437E87A13C}" type="pres">
      <dgm:prSet presAssocID="{3A44B447-6963-4713-914F-440848C17C91}" presName="rootConnector" presStyleLbl="node4" presStyleIdx="0" presStyleCnt="5"/>
      <dgm:spPr/>
      <dgm:t>
        <a:bodyPr/>
        <a:lstStyle/>
        <a:p>
          <a:endParaRPr lang="en-US"/>
        </a:p>
      </dgm:t>
    </dgm:pt>
    <dgm:pt modelId="{F2134101-EEC5-4ACF-9997-F3CA5D297317}" type="pres">
      <dgm:prSet presAssocID="{3A44B447-6963-4713-914F-440848C17C91}" presName="hierChild4" presStyleCnt="0"/>
      <dgm:spPr/>
    </dgm:pt>
    <dgm:pt modelId="{78F65D9B-967B-466F-8552-3A7D172DBB75}" type="pres">
      <dgm:prSet presAssocID="{87441EBB-C7D9-4B9E-9675-7E4BFECCEA07}" presName="Name37" presStyleLbl="parChTrans1D4" presStyleIdx="1" presStyleCnt="5"/>
      <dgm:spPr/>
      <dgm:t>
        <a:bodyPr/>
        <a:lstStyle/>
        <a:p>
          <a:endParaRPr lang="en-US"/>
        </a:p>
      </dgm:t>
    </dgm:pt>
    <dgm:pt modelId="{D6977AEA-525B-4FA4-9D55-B5B86B0E18BF}" type="pres">
      <dgm:prSet presAssocID="{F319D198-2E1C-4513-AE7E-02C1F937B3CA}" presName="hierRoot2" presStyleCnt="0">
        <dgm:presLayoutVars>
          <dgm:hierBranch val="init"/>
        </dgm:presLayoutVars>
      </dgm:prSet>
      <dgm:spPr/>
    </dgm:pt>
    <dgm:pt modelId="{F4931F4D-447F-4F3F-B4B5-09DCB21B9D92}" type="pres">
      <dgm:prSet presAssocID="{F319D198-2E1C-4513-AE7E-02C1F937B3CA}" presName="rootComposite" presStyleCnt="0"/>
      <dgm:spPr/>
    </dgm:pt>
    <dgm:pt modelId="{6582A665-F96B-4F49-987E-B1C8EEB7663D}" type="pres">
      <dgm:prSet presAssocID="{F319D198-2E1C-4513-AE7E-02C1F937B3CA}" presName="rootText" presStyleLbl="node4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11C9E8-6CCF-4511-A448-BB5E86F4A9A4}" type="pres">
      <dgm:prSet presAssocID="{F319D198-2E1C-4513-AE7E-02C1F937B3CA}" presName="rootConnector" presStyleLbl="node4" presStyleIdx="1" presStyleCnt="5"/>
      <dgm:spPr/>
      <dgm:t>
        <a:bodyPr/>
        <a:lstStyle/>
        <a:p>
          <a:endParaRPr lang="en-US"/>
        </a:p>
      </dgm:t>
    </dgm:pt>
    <dgm:pt modelId="{F5958666-CEB7-441B-859C-2183FF6C5915}" type="pres">
      <dgm:prSet presAssocID="{F319D198-2E1C-4513-AE7E-02C1F937B3CA}" presName="hierChild4" presStyleCnt="0"/>
      <dgm:spPr/>
    </dgm:pt>
    <dgm:pt modelId="{C7A74886-DE1D-4707-8AB3-5AB270BD2307}" type="pres">
      <dgm:prSet presAssocID="{106F12BE-F3A9-49CC-8643-79113C7FDD35}" presName="Name37" presStyleLbl="parChTrans1D4" presStyleIdx="2" presStyleCnt="5"/>
      <dgm:spPr/>
      <dgm:t>
        <a:bodyPr/>
        <a:lstStyle/>
        <a:p>
          <a:endParaRPr lang="en-US"/>
        </a:p>
      </dgm:t>
    </dgm:pt>
    <dgm:pt modelId="{EA8460D8-34CB-464E-B008-4B2323A74691}" type="pres">
      <dgm:prSet presAssocID="{3ABC0225-A971-4658-8E0F-D46B8641AF1B}" presName="hierRoot2" presStyleCnt="0">
        <dgm:presLayoutVars>
          <dgm:hierBranch val="init"/>
        </dgm:presLayoutVars>
      </dgm:prSet>
      <dgm:spPr/>
    </dgm:pt>
    <dgm:pt modelId="{89CE0952-4F42-43E4-A1F1-E09A73D0A609}" type="pres">
      <dgm:prSet presAssocID="{3ABC0225-A971-4658-8E0F-D46B8641AF1B}" presName="rootComposite" presStyleCnt="0"/>
      <dgm:spPr/>
    </dgm:pt>
    <dgm:pt modelId="{A64168E1-AA48-4024-82B9-71A47347E99F}" type="pres">
      <dgm:prSet presAssocID="{3ABC0225-A971-4658-8E0F-D46B8641AF1B}" presName="rootText" presStyleLbl="node4" presStyleIdx="2" presStyleCnt="5" custLinFactX="59292" custLinFactNeighborX="100000" custLinFactNeighborY="1660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1FB21C-6A0E-42E7-980E-97AE1AF9BA03}" type="pres">
      <dgm:prSet presAssocID="{3ABC0225-A971-4658-8E0F-D46B8641AF1B}" presName="rootConnector" presStyleLbl="node4" presStyleIdx="2" presStyleCnt="5"/>
      <dgm:spPr/>
      <dgm:t>
        <a:bodyPr/>
        <a:lstStyle/>
        <a:p>
          <a:endParaRPr lang="en-US"/>
        </a:p>
      </dgm:t>
    </dgm:pt>
    <dgm:pt modelId="{290714CB-E630-4657-830B-BD79B8ACE039}" type="pres">
      <dgm:prSet presAssocID="{3ABC0225-A971-4658-8E0F-D46B8641AF1B}" presName="hierChild4" presStyleCnt="0"/>
      <dgm:spPr/>
    </dgm:pt>
    <dgm:pt modelId="{10FE4A52-3395-4F8F-AD61-90F2A79E9934}" type="pres">
      <dgm:prSet presAssocID="{3ABC0225-A971-4658-8E0F-D46B8641AF1B}" presName="hierChild5" presStyleCnt="0"/>
      <dgm:spPr/>
    </dgm:pt>
    <dgm:pt modelId="{0BC70517-9F8B-4B4A-8F31-B7968DBF2B56}" type="pres">
      <dgm:prSet presAssocID="{307ED94A-3DD8-4095-9664-5D664F02F15F}" presName="Name37" presStyleLbl="parChTrans1D4" presStyleIdx="3" presStyleCnt="5"/>
      <dgm:spPr/>
      <dgm:t>
        <a:bodyPr/>
        <a:lstStyle/>
        <a:p>
          <a:endParaRPr lang="en-US"/>
        </a:p>
      </dgm:t>
    </dgm:pt>
    <dgm:pt modelId="{87648DC9-9743-483F-81CB-7BD7B36B218D}" type="pres">
      <dgm:prSet presAssocID="{6A13FD17-DD7B-4BC0-B1B9-2B8084A26AE7}" presName="hierRoot2" presStyleCnt="0">
        <dgm:presLayoutVars>
          <dgm:hierBranch val="init"/>
        </dgm:presLayoutVars>
      </dgm:prSet>
      <dgm:spPr/>
    </dgm:pt>
    <dgm:pt modelId="{8688DDF1-CD82-4653-A36C-29B1151A1D45}" type="pres">
      <dgm:prSet presAssocID="{6A13FD17-DD7B-4BC0-B1B9-2B8084A26AE7}" presName="rootComposite" presStyleCnt="0"/>
      <dgm:spPr/>
    </dgm:pt>
    <dgm:pt modelId="{992E3487-9966-42FC-9674-F6CB80045ADC}" type="pres">
      <dgm:prSet presAssocID="{6A13FD17-DD7B-4BC0-B1B9-2B8084A26AE7}" presName="rootText" presStyleLbl="node4" presStyleIdx="3" presStyleCnt="5" custLinFactY="-10675" custLinFactNeighborX="29250" custLinFactNeighborY="-10000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E5E75B-5375-40EE-8B49-02D61645B50A}" type="pres">
      <dgm:prSet presAssocID="{6A13FD17-DD7B-4BC0-B1B9-2B8084A26AE7}" presName="rootConnector" presStyleLbl="node4" presStyleIdx="3" presStyleCnt="5"/>
      <dgm:spPr/>
      <dgm:t>
        <a:bodyPr/>
        <a:lstStyle/>
        <a:p>
          <a:endParaRPr lang="en-US"/>
        </a:p>
      </dgm:t>
    </dgm:pt>
    <dgm:pt modelId="{DF925467-D46D-4E8C-A92A-3B89263FA38B}" type="pres">
      <dgm:prSet presAssocID="{6A13FD17-DD7B-4BC0-B1B9-2B8084A26AE7}" presName="hierChild4" presStyleCnt="0"/>
      <dgm:spPr/>
    </dgm:pt>
    <dgm:pt modelId="{15749A91-7026-4959-943F-FE035BF9DBC5}" type="pres">
      <dgm:prSet presAssocID="{6A13FD17-DD7B-4BC0-B1B9-2B8084A26AE7}" presName="hierChild5" presStyleCnt="0"/>
      <dgm:spPr/>
    </dgm:pt>
    <dgm:pt modelId="{50B8A34A-F954-4D1F-850B-31D76ABC8277}" type="pres">
      <dgm:prSet presAssocID="{F319D198-2E1C-4513-AE7E-02C1F937B3CA}" presName="hierChild5" presStyleCnt="0"/>
      <dgm:spPr/>
    </dgm:pt>
    <dgm:pt modelId="{D0F29D86-1B02-4438-8F6E-D8B6EBBC1D70}" type="pres">
      <dgm:prSet presAssocID="{268939BA-3CA7-4C51-B2CE-6B66719C8A4F}" presName="Name37" presStyleLbl="parChTrans1D4" presStyleIdx="4" presStyleCnt="5"/>
      <dgm:spPr/>
      <dgm:t>
        <a:bodyPr/>
        <a:lstStyle/>
        <a:p>
          <a:endParaRPr lang="en-US"/>
        </a:p>
      </dgm:t>
    </dgm:pt>
    <dgm:pt modelId="{892804FF-2C8C-49F3-9673-4690E06DBDD1}" type="pres">
      <dgm:prSet presAssocID="{5731B880-D25F-4CF3-911E-7AB50C3C3E3D}" presName="hierRoot2" presStyleCnt="0">
        <dgm:presLayoutVars>
          <dgm:hierBranch val="init"/>
        </dgm:presLayoutVars>
      </dgm:prSet>
      <dgm:spPr/>
    </dgm:pt>
    <dgm:pt modelId="{6041357F-B670-4253-B5EF-012AC93C9A6B}" type="pres">
      <dgm:prSet presAssocID="{5731B880-D25F-4CF3-911E-7AB50C3C3E3D}" presName="rootComposite" presStyleCnt="0"/>
      <dgm:spPr/>
    </dgm:pt>
    <dgm:pt modelId="{6FB61401-0920-4E92-B663-663E51584376}" type="pres">
      <dgm:prSet presAssocID="{5731B880-D25F-4CF3-911E-7AB50C3C3E3D}" presName="rootText" presStyleLbl="node4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4F0185-F5AC-4078-BBAC-EE93DF79924C}" type="pres">
      <dgm:prSet presAssocID="{5731B880-D25F-4CF3-911E-7AB50C3C3E3D}" presName="rootConnector" presStyleLbl="node4" presStyleIdx="4" presStyleCnt="5"/>
      <dgm:spPr/>
      <dgm:t>
        <a:bodyPr/>
        <a:lstStyle/>
        <a:p>
          <a:endParaRPr lang="en-US"/>
        </a:p>
      </dgm:t>
    </dgm:pt>
    <dgm:pt modelId="{E4E2EE37-CB62-4DDE-8F76-358704E1D717}" type="pres">
      <dgm:prSet presAssocID="{5731B880-D25F-4CF3-911E-7AB50C3C3E3D}" presName="hierChild4" presStyleCnt="0"/>
      <dgm:spPr/>
    </dgm:pt>
    <dgm:pt modelId="{80AE33FB-B208-444E-83C7-55FEC7957433}" type="pres">
      <dgm:prSet presAssocID="{5731B880-D25F-4CF3-911E-7AB50C3C3E3D}" presName="hierChild5" presStyleCnt="0"/>
      <dgm:spPr/>
    </dgm:pt>
    <dgm:pt modelId="{F9AAEB38-F1BA-46B9-B328-13981F4E3C5B}" type="pres">
      <dgm:prSet presAssocID="{3A44B447-6963-4713-914F-440848C17C91}" presName="hierChild5" presStyleCnt="0"/>
      <dgm:spPr/>
    </dgm:pt>
    <dgm:pt modelId="{2B922CB4-A1B3-4C84-BB71-9CA8EE6DED76}" type="pres">
      <dgm:prSet presAssocID="{8B26A884-1F86-492B-86EB-54CDBADBC1A8}" presName="hierChild5" presStyleCnt="0"/>
      <dgm:spPr/>
    </dgm:pt>
    <dgm:pt modelId="{3E584408-9BED-49C3-8ED0-260E1379E9C3}" type="pres">
      <dgm:prSet presAssocID="{182ABA6F-3DE7-43D7-BF35-416BEA328635}" presName="hierChild5" presStyleCnt="0"/>
      <dgm:spPr/>
    </dgm:pt>
    <dgm:pt modelId="{2C664955-169C-4024-B30A-E00B58FE0FD1}" type="pres">
      <dgm:prSet presAssocID="{8BAAA6AC-9CCD-4949-A9E5-7BCFAFFECBA6}" presName="hierChild3" presStyleCnt="0"/>
      <dgm:spPr/>
    </dgm:pt>
  </dgm:ptLst>
  <dgm:cxnLst>
    <dgm:cxn modelId="{D749A956-0583-4C4A-A200-DE0F1F2850DA}" srcId="{3A44B447-6963-4713-914F-440848C17C91}" destId="{F319D198-2E1C-4513-AE7E-02C1F937B3CA}" srcOrd="0" destOrd="0" parTransId="{87441EBB-C7D9-4B9E-9675-7E4BFECCEA07}" sibTransId="{1D4FC1BD-A19D-4D1F-BF19-2F46A74DE50D}"/>
    <dgm:cxn modelId="{2E516F83-6677-4E70-966C-04BB15C633B4}" srcId="{3A44B447-6963-4713-914F-440848C17C91}" destId="{5731B880-D25F-4CF3-911E-7AB50C3C3E3D}" srcOrd="1" destOrd="0" parTransId="{268939BA-3CA7-4C51-B2CE-6B66719C8A4F}" sibTransId="{83E04851-4396-46DC-8B10-901B542D8CF8}"/>
    <dgm:cxn modelId="{E4DE7F46-FD14-4FB3-BB25-3C7E238DC822}" type="presOf" srcId="{87441EBB-C7D9-4B9E-9675-7E4BFECCEA07}" destId="{78F65D9B-967B-466F-8552-3A7D172DBB75}" srcOrd="0" destOrd="0" presId="urn:microsoft.com/office/officeart/2005/8/layout/orgChart1"/>
    <dgm:cxn modelId="{3BCFD33C-8EA7-4512-B035-1BF3869647D8}" type="presOf" srcId="{49EB1ABE-B72D-489A-8553-8B1F6C85C2A7}" destId="{D02C39BA-E7D6-465A-A7F1-A9F5B905024B}" srcOrd="0" destOrd="0" presId="urn:microsoft.com/office/officeart/2005/8/layout/orgChart1"/>
    <dgm:cxn modelId="{0F662C23-31B2-48A4-8051-E0A29F2F88F3}" type="presOf" srcId="{3ABC0225-A971-4658-8E0F-D46B8641AF1B}" destId="{D31FB21C-6A0E-42E7-980E-97AE1AF9BA03}" srcOrd="1" destOrd="0" presId="urn:microsoft.com/office/officeart/2005/8/layout/orgChart1"/>
    <dgm:cxn modelId="{3D5BF0C3-6449-438B-9B37-95412228754F}" type="presOf" srcId="{182ABA6F-3DE7-43D7-BF35-416BEA328635}" destId="{7C56C0DA-1CAA-4D57-9C66-B408ED7AD81B}" srcOrd="1" destOrd="0" presId="urn:microsoft.com/office/officeart/2005/8/layout/orgChart1"/>
    <dgm:cxn modelId="{A61A4A34-BD85-4134-B980-03B571B813BF}" type="presOf" srcId="{3ABC0225-A971-4658-8E0F-D46B8641AF1B}" destId="{A64168E1-AA48-4024-82B9-71A47347E99F}" srcOrd="0" destOrd="0" presId="urn:microsoft.com/office/officeart/2005/8/layout/orgChart1"/>
    <dgm:cxn modelId="{BDCDFDC3-0FF2-4468-8B77-9EB029E76617}" type="presOf" srcId="{8B26A884-1F86-492B-86EB-54CDBADBC1A8}" destId="{70504982-6896-4C73-BD8B-1C19FC84E431}" srcOrd="0" destOrd="0" presId="urn:microsoft.com/office/officeart/2005/8/layout/orgChart1"/>
    <dgm:cxn modelId="{EA77A184-D49F-47DB-B149-F7AC0F052EA5}" type="presOf" srcId="{C88515BA-96ED-4C35-8D4B-85149B3BDDF8}" destId="{6CCC216A-F058-4032-970A-8C024FC404FC}" srcOrd="0" destOrd="0" presId="urn:microsoft.com/office/officeart/2005/8/layout/orgChart1"/>
    <dgm:cxn modelId="{7015A388-703A-4B52-A6CA-3D28942D2EEC}" type="presOf" srcId="{268939BA-3CA7-4C51-B2CE-6B66719C8A4F}" destId="{D0F29D86-1B02-4438-8F6E-D8B6EBBC1D70}" srcOrd="0" destOrd="0" presId="urn:microsoft.com/office/officeart/2005/8/layout/orgChart1"/>
    <dgm:cxn modelId="{F744C82A-081D-464F-B6F0-66CD5827CC2D}" type="presOf" srcId="{3A44B447-6963-4713-914F-440848C17C91}" destId="{5C22065D-CDE7-4759-A082-267944BF736D}" srcOrd="0" destOrd="0" presId="urn:microsoft.com/office/officeart/2005/8/layout/orgChart1"/>
    <dgm:cxn modelId="{3B2BA682-FB4D-4CD5-83F9-0C0F4A197AF3}" srcId="{8B26A884-1F86-492B-86EB-54CDBADBC1A8}" destId="{3A44B447-6963-4713-914F-440848C17C91}" srcOrd="0" destOrd="0" parTransId="{3E27784F-830F-4EF2-A811-29E6FB680AC3}" sibTransId="{B927E5DF-4784-4159-85A9-C307908CA32F}"/>
    <dgm:cxn modelId="{535E11DD-3A64-4E24-A146-B69D78B858EB}" type="presOf" srcId="{307ED94A-3DD8-4095-9664-5D664F02F15F}" destId="{0BC70517-9F8B-4B4A-8F31-B7968DBF2B56}" srcOrd="0" destOrd="0" presId="urn:microsoft.com/office/officeart/2005/8/layout/orgChart1"/>
    <dgm:cxn modelId="{C12605BE-C102-4E58-9027-716E47DF4825}" srcId="{DE214680-38F5-49D8-957C-7FFA23CF3D9A}" destId="{8BAAA6AC-9CCD-4949-A9E5-7BCFAFFECBA6}" srcOrd="0" destOrd="0" parTransId="{7D0F9CA3-BE65-40F9-A614-C4C4AC8B666C}" sibTransId="{A0748E71-3A99-40A7-B80F-0DA2410CBB09}"/>
    <dgm:cxn modelId="{D89090F0-AC04-446F-9F15-08809D174DFC}" srcId="{F319D198-2E1C-4513-AE7E-02C1F937B3CA}" destId="{3ABC0225-A971-4658-8E0F-D46B8641AF1B}" srcOrd="0" destOrd="0" parTransId="{106F12BE-F3A9-49CC-8643-79113C7FDD35}" sibTransId="{209E220D-741D-4967-88AD-F47ADE1C657B}"/>
    <dgm:cxn modelId="{576A1DCD-B17E-4C56-A7AB-21932AA19B8F}" type="presOf" srcId="{6A13FD17-DD7B-4BC0-B1B9-2B8084A26AE7}" destId="{992E3487-9966-42FC-9674-F6CB80045ADC}" srcOrd="0" destOrd="0" presId="urn:microsoft.com/office/officeart/2005/8/layout/orgChart1"/>
    <dgm:cxn modelId="{65A9B208-AFA0-4FE3-8127-71D02F32AFCC}" type="presOf" srcId="{5731B880-D25F-4CF3-911E-7AB50C3C3E3D}" destId="{6FB61401-0920-4E92-B663-663E51584376}" srcOrd="0" destOrd="0" presId="urn:microsoft.com/office/officeart/2005/8/layout/orgChart1"/>
    <dgm:cxn modelId="{79806F0E-E877-4F30-A89A-F84163F189CA}" type="presOf" srcId="{8B26A884-1F86-492B-86EB-54CDBADBC1A8}" destId="{AF7F58E0-8FD6-4E20-9098-B7F413E4524A}" srcOrd="1" destOrd="0" presId="urn:microsoft.com/office/officeart/2005/8/layout/orgChart1"/>
    <dgm:cxn modelId="{06141158-EE39-4355-A255-89B18912F83A}" srcId="{F319D198-2E1C-4513-AE7E-02C1F937B3CA}" destId="{6A13FD17-DD7B-4BC0-B1B9-2B8084A26AE7}" srcOrd="1" destOrd="0" parTransId="{307ED94A-3DD8-4095-9664-5D664F02F15F}" sibTransId="{719C9E62-93A5-4009-881C-BE369A23BBD9}"/>
    <dgm:cxn modelId="{A73528A8-174E-4D1F-B5BD-307738526729}" type="presOf" srcId="{3E27784F-830F-4EF2-A811-29E6FB680AC3}" destId="{4C00A0A7-D74F-42B2-95BE-F4FB8D8C3DA5}" srcOrd="0" destOrd="0" presId="urn:microsoft.com/office/officeart/2005/8/layout/orgChart1"/>
    <dgm:cxn modelId="{8EB62A2A-437E-4676-AF06-E99B8974E4FD}" type="presOf" srcId="{106F12BE-F3A9-49CC-8643-79113C7FDD35}" destId="{C7A74886-DE1D-4707-8AB3-5AB270BD2307}" srcOrd="0" destOrd="0" presId="urn:microsoft.com/office/officeart/2005/8/layout/orgChart1"/>
    <dgm:cxn modelId="{2B5D20F8-031F-44B8-A994-E5E4651C65C9}" type="presOf" srcId="{F319D198-2E1C-4513-AE7E-02C1F937B3CA}" destId="{6582A665-F96B-4F49-987E-B1C8EEB7663D}" srcOrd="0" destOrd="0" presId="urn:microsoft.com/office/officeart/2005/8/layout/orgChart1"/>
    <dgm:cxn modelId="{68A3EB3C-4508-4D6B-A48B-71672B70315E}" type="presOf" srcId="{8BAAA6AC-9CCD-4949-A9E5-7BCFAFFECBA6}" destId="{952BA32D-C52E-4789-89CB-25B60FE9520A}" srcOrd="1" destOrd="0" presId="urn:microsoft.com/office/officeart/2005/8/layout/orgChart1"/>
    <dgm:cxn modelId="{6660E309-3BDB-499C-AE86-0EB3F30832E6}" type="presOf" srcId="{6A13FD17-DD7B-4BC0-B1B9-2B8084A26AE7}" destId="{AAE5E75B-5375-40EE-8B49-02D61645B50A}" srcOrd="1" destOrd="0" presId="urn:microsoft.com/office/officeart/2005/8/layout/orgChart1"/>
    <dgm:cxn modelId="{5A9B2FD7-58F1-4498-81B6-1A76A0105EAD}" srcId="{182ABA6F-3DE7-43D7-BF35-416BEA328635}" destId="{8B26A884-1F86-492B-86EB-54CDBADBC1A8}" srcOrd="0" destOrd="0" parTransId="{49EB1ABE-B72D-489A-8553-8B1F6C85C2A7}" sibTransId="{6FE4B3CC-BC9D-4B55-A3CB-77B4760E4299}"/>
    <dgm:cxn modelId="{66F0E44D-D53D-4023-9BD1-B3777666425B}" type="presOf" srcId="{3A44B447-6963-4713-914F-440848C17C91}" destId="{7F144BDF-CA16-4163-AF2D-C2437E87A13C}" srcOrd="1" destOrd="0" presId="urn:microsoft.com/office/officeart/2005/8/layout/orgChart1"/>
    <dgm:cxn modelId="{91675629-6B7F-4BF6-9473-8D7A0C759B9C}" type="presOf" srcId="{5731B880-D25F-4CF3-911E-7AB50C3C3E3D}" destId="{E64F0185-F5AC-4078-BBAC-EE93DF79924C}" srcOrd="1" destOrd="0" presId="urn:microsoft.com/office/officeart/2005/8/layout/orgChart1"/>
    <dgm:cxn modelId="{9CB178AA-CD76-4935-A868-58B98BCF724E}" type="presOf" srcId="{182ABA6F-3DE7-43D7-BF35-416BEA328635}" destId="{E98DF4C8-5B02-489F-ABF0-AE7E3FAC01AF}" srcOrd="0" destOrd="0" presId="urn:microsoft.com/office/officeart/2005/8/layout/orgChart1"/>
    <dgm:cxn modelId="{95855AAF-35CD-4BF5-9A6B-C7AB0618AF5F}" type="presOf" srcId="{F319D198-2E1C-4513-AE7E-02C1F937B3CA}" destId="{1511C9E8-6CCF-4511-A448-BB5E86F4A9A4}" srcOrd="1" destOrd="0" presId="urn:microsoft.com/office/officeart/2005/8/layout/orgChart1"/>
    <dgm:cxn modelId="{848B77FF-F5F9-4E2F-8EE4-BAB2F55CB10D}" type="presOf" srcId="{8BAAA6AC-9CCD-4949-A9E5-7BCFAFFECBA6}" destId="{27D37BB4-F2E7-4965-9283-728D43C242B9}" srcOrd="0" destOrd="0" presId="urn:microsoft.com/office/officeart/2005/8/layout/orgChart1"/>
    <dgm:cxn modelId="{44FD6742-560D-4E13-A1D8-D282739FC4A4}" srcId="{8BAAA6AC-9CCD-4949-A9E5-7BCFAFFECBA6}" destId="{182ABA6F-3DE7-43D7-BF35-416BEA328635}" srcOrd="0" destOrd="0" parTransId="{C88515BA-96ED-4C35-8D4B-85149B3BDDF8}" sibTransId="{07EED91F-4F76-44AE-A779-910DB6092036}"/>
    <dgm:cxn modelId="{0394FEE3-0407-4D3D-8C4E-E936473B8BD3}" type="presOf" srcId="{DE214680-38F5-49D8-957C-7FFA23CF3D9A}" destId="{636069FD-E790-44BB-81C2-C82E706D60CC}" srcOrd="0" destOrd="0" presId="urn:microsoft.com/office/officeart/2005/8/layout/orgChart1"/>
    <dgm:cxn modelId="{DBCABBDA-93CD-48CE-874B-6F0137ED6CAD}" type="presParOf" srcId="{636069FD-E790-44BB-81C2-C82E706D60CC}" destId="{E05DD5D6-1631-402D-B5A2-BCC2AE5722AE}" srcOrd="0" destOrd="0" presId="urn:microsoft.com/office/officeart/2005/8/layout/orgChart1"/>
    <dgm:cxn modelId="{2B15AF4F-1F27-43DA-9381-C3D8B4D37D7E}" type="presParOf" srcId="{E05DD5D6-1631-402D-B5A2-BCC2AE5722AE}" destId="{5CE641F5-CE6F-4B6D-94E8-289AFBE7DB25}" srcOrd="0" destOrd="0" presId="urn:microsoft.com/office/officeart/2005/8/layout/orgChart1"/>
    <dgm:cxn modelId="{94DB8E8E-7A43-4E9B-8320-9B3A1DBF968F}" type="presParOf" srcId="{5CE641F5-CE6F-4B6D-94E8-289AFBE7DB25}" destId="{27D37BB4-F2E7-4965-9283-728D43C242B9}" srcOrd="0" destOrd="0" presId="urn:microsoft.com/office/officeart/2005/8/layout/orgChart1"/>
    <dgm:cxn modelId="{63EA587C-0480-46D2-8BA2-361A849ED65B}" type="presParOf" srcId="{5CE641F5-CE6F-4B6D-94E8-289AFBE7DB25}" destId="{952BA32D-C52E-4789-89CB-25B60FE9520A}" srcOrd="1" destOrd="0" presId="urn:microsoft.com/office/officeart/2005/8/layout/orgChart1"/>
    <dgm:cxn modelId="{5D94FA2A-5CF9-47A2-8343-D030169644FD}" type="presParOf" srcId="{E05DD5D6-1631-402D-B5A2-BCC2AE5722AE}" destId="{A37CCB48-9570-4269-8F36-813C565866B3}" srcOrd="1" destOrd="0" presId="urn:microsoft.com/office/officeart/2005/8/layout/orgChart1"/>
    <dgm:cxn modelId="{4E452493-C111-4AB1-9311-B40C2ED8975C}" type="presParOf" srcId="{A37CCB48-9570-4269-8F36-813C565866B3}" destId="{6CCC216A-F058-4032-970A-8C024FC404FC}" srcOrd="0" destOrd="0" presId="urn:microsoft.com/office/officeart/2005/8/layout/orgChart1"/>
    <dgm:cxn modelId="{2615F709-EBA2-4A1E-AD14-610438BB904A}" type="presParOf" srcId="{A37CCB48-9570-4269-8F36-813C565866B3}" destId="{019020A6-87B3-4144-8C17-7DA18D947A44}" srcOrd="1" destOrd="0" presId="urn:microsoft.com/office/officeart/2005/8/layout/orgChart1"/>
    <dgm:cxn modelId="{0B26A749-5567-4A64-9A9D-166F3972DD3C}" type="presParOf" srcId="{019020A6-87B3-4144-8C17-7DA18D947A44}" destId="{FFFFF5A2-808D-4BA6-9898-E43E69E9F611}" srcOrd="0" destOrd="0" presId="urn:microsoft.com/office/officeart/2005/8/layout/orgChart1"/>
    <dgm:cxn modelId="{C8D2B1A1-99FA-44B2-93FE-507C7AB24399}" type="presParOf" srcId="{FFFFF5A2-808D-4BA6-9898-E43E69E9F611}" destId="{E98DF4C8-5B02-489F-ABF0-AE7E3FAC01AF}" srcOrd="0" destOrd="0" presId="urn:microsoft.com/office/officeart/2005/8/layout/orgChart1"/>
    <dgm:cxn modelId="{6161CAF3-9D1F-4600-B64E-0299299BAD8F}" type="presParOf" srcId="{FFFFF5A2-808D-4BA6-9898-E43E69E9F611}" destId="{7C56C0DA-1CAA-4D57-9C66-B408ED7AD81B}" srcOrd="1" destOrd="0" presId="urn:microsoft.com/office/officeart/2005/8/layout/orgChart1"/>
    <dgm:cxn modelId="{6832BFA7-1937-41E2-B3D8-CF647FE37DD0}" type="presParOf" srcId="{019020A6-87B3-4144-8C17-7DA18D947A44}" destId="{B7407378-5DA0-4DF2-BCA8-585C48F247D9}" srcOrd="1" destOrd="0" presId="urn:microsoft.com/office/officeart/2005/8/layout/orgChart1"/>
    <dgm:cxn modelId="{C168FC6D-EB0B-46C6-9D54-CCDB449420E0}" type="presParOf" srcId="{B7407378-5DA0-4DF2-BCA8-585C48F247D9}" destId="{D02C39BA-E7D6-465A-A7F1-A9F5B905024B}" srcOrd="0" destOrd="0" presId="urn:microsoft.com/office/officeart/2005/8/layout/orgChart1"/>
    <dgm:cxn modelId="{7E24D85E-6DF5-40E2-A4D2-5B28E2437AF1}" type="presParOf" srcId="{B7407378-5DA0-4DF2-BCA8-585C48F247D9}" destId="{DD8AA29F-3E4C-4B85-B058-0F1B1E518353}" srcOrd="1" destOrd="0" presId="urn:microsoft.com/office/officeart/2005/8/layout/orgChart1"/>
    <dgm:cxn modelId="{6FD22536-ABB5-4726-BEA1-369EC7A85DD3}" type="presParOf" srcId="{DD8AA29F-3E4C-4B85-B058-0F1B1E518353}" destId="{A6026ECE-CD47-4186-80B8-6A25703E71EB}" srcOrd="0" destOrd="0" presId="urn:microsoft.com/office/officeart/2005/8/layout/orgChart1"/>
    <dgm:cxn modelId="{1A870A9F-FC71-40DA-B23E-8F539682DA2F}" type="presParOf" srcId="{A6026ECE-CD47-4186-80B8-6A25703E71EB}" destId="{70504982-6896-4C73-BD8B-1C19FC84E431}" srcOrd="0" destOrd="0" presId="urn:microsoft.com/office/officeart/2005/8/layout/orgChart1"/>
    <dgm:cxn modelId="{6E5A2C37-2957-4E6C-9542-573F0A85D271}" type="presParOf" srcId="{A6026ECE-CD47-4186-80B8-6A25703E71EB}" destId="{AF7F58E0-8FD6-4E20-9098-B7F413E4524A}" srcOrd="1" destOrd="0" presId="urn:microsoft.com/office/officeart/2005/8/layout/orgChart1"/>
    <dgm:cxn modelId="{002759DF-E0BF-4EBF-A6A5-D071C982D5AE}" type="presParOf" srcId="{DD8AA29F-3E4C-4B85-B058-0F1B1E518353}" destId="{EFDF49BC-80E3-4F27-9233-CC124D7680AF}" srcOrd="1" destOrd="0" presId="urn:microsoft.com/office/officeart/2005/8/layout/orgChart1"/>
    <dgm:cxn modelId="{2969BEBE-F391-45F4-A3F9-270AF7DE3C3E}" type="presParOf" srcId="{EFDF49BC-80E3-4F27-9233-CC124D7680AF}" destId="{4C00A0A7-D74F-42B2-95BE-F4FB8D8C3DA5}" srcOrd="0" destOrd="0" presId="urn:microsoft.com/office/officeart/2005/8/layout/orgChart1"/>
    <dgm:cxn modelId="{281C0DBA-1F37-460D-898D-5316F7ADA4EB}" type="presParOf" srcId="{EFDF49BC-80E3-4F27-9233-CC124D7680AF}" destId="{33640526-02F0-4DD7-A524-6C00E330C973}" srcOrd="1" destOrd="0" presId="urn:microsoft.com/office/officeart/2005/8/layout/orgChart1"/>
    <dgm:cxn modelId="{AC0E218F-EA77-4F07-8ED7-DA8667720574}" type="presParOf" srcId="{33640526-02F0-4DD7-A524-6C00E330C973}" destId="{2623CD56-F99E-4048-AF15-7404CD00B4D0}" srcOrd="0" destOrd="0" presId="urn:microsoft.com/office/officeart/2005/8/layout/orgChart1"/>
    <dgm:cxn modelId="{1FEA7CA2-E75E-4101-8FF5-65239C8884A5}" type="presParOf" srcId="{2623CD56-F99E-4048-AF15-7404CD00B4D0}" destId="{5C22065D-CDE7-4759-A082-267944BF736D}" srcOrd="0" destOrd="0" presId="urn:microsoft.com/office/officeart/2005/8/layout/orgChart1"/>
    <dgm:cxn modelId="{C0EC51C9-AEB1-4A38-97BA-3CBE41291C4F}" type="presParOf" srcId="{2623CD56-F99E-4048-AF15-7404CD00B4D0}" destId="{7F144BDF-CA16-4163-AF2D-C2437E87A13C}" srcOrd="1" destOrd="0" presId="urn:microsoft.com/office/officeart/2005/8/layout/orgChart1"/>
    <dgm:cxn modelId="{94DE9AC4-BE09-407D-AB90-BC11EC79A1B3}" type="presParOf" srcId="{33640526-02F0-4DD7-A524-6C00E330C973}" destId="{F2134101-EEC5-4ACF-9997-F3CA5D297317}" srcOrd="1" destOrd="0" presId="urn:microsoft.com/office/officeart/2005/8/layout/orgChart1"/>
    <dgm:cxn modelId="{C0DDB5AB-2A7A-4F35-994B-87F35FD34645}" type="presParOf" srcId="{F2134101-EEC5-4ACF-9997-F3CA5D297317}" destId="{78F65D9B-967B-466F-8552-3A7D172DBB75}" srcOrd="0" destOrd="0" presId="urn:microsoft.com/office/officeart/2005/8/layout/orgChart1"/>
    <dgm:cxn modelId="{F8FCE817-74DA-411B-BD47-9D21A2697B4D}" type="presParOf" srcId="{F2134101-EEC5-4ACF-9997-F3CA5D297317}" destId="{D6977AEA-525B-4FA4-9D55-B5B86B0E18BF}" srcOrd="1" destOrd="0" presId="urn:microsoft.com/office/officeart/2005/8/layout/orgChart1"/>
    <dgm:cxn modelId="{7459AE88-706E-4915-8A3D-302D3020C68A}" type="presParOf" srcId="{D6977AEA-525B-4FA4-9D55-B5B86B0E18BF}" destId="{F4931F4D-447F-4F3F-B4B5-09DCB21B9D92}" srcOrd="0" destOrd="0" presId="urn:microsoft.com/office/officeart/2005/8/layout/orgChart1"/>
    <dgm:cxn modelId="{FC38E531-7CA0-48DD-A96B-FA89A2BEF6CE}" type="presParOf" srcId="{F4931F4D-447F-4F3F-B4B5-09DCB21B9D92}" destId="{6582A665-F96B-4F49-987E-B1C8EEB7663D}" srcOrd="0" destOrd="0" presId="urn:microsoft.com/office/officeart/2005/8/layout/orgChart1"/>
    <dgm:cxn modelId="{0B23EE40-8080-4CB8-9B50-66FC639A4AF5}" type="presParOf" srcId="{F4931F4D-447F-4F3F-B4B5-09DCB21B9D92}" destId="{1511C9E8-6CCF-4511-A448-BB5E86F4A9A4}" srcOrd="1" destOrd="0" presId="urn:microsoft.com/office/officeart/2005/8/layout/orgChart1"/>
    <dgm:cxn modelId="{AC0CBF7F-748A-4271-85BF-DE2BAE21ACF4}" type="presParOf" srcId="{D6977AEA-525B-4FA4-9D55-B5B86B0E18BF}" destId="{F5958666-CEB7-441B-859C-2183FF6C5915}" srcOrd="1" destOrd="0" presId="urn:microsoft.com/office/officeart/2005/8/layout/orgChart1"/>
    <dgm:cxn modelId="{FD5F6F68-FF7A-455F-92AB-DB6ECD3B3216}" type="presParOf" srcId="{F5958666-CEB7-441B-859C-2183FF6C5915}" destId="{C7A74886-DE1D-4707-8AB3-5AB270BD2307}" srcOrd="0" destOrd="0" presId="urn:microsoft.com/office/officeart/2005/8/layout/orgChart1"/>
    <dgm:cxn modelId="{4546FE8D-6865-4DAE-B77A-6DA75E3D4D56}" type="presParOf" srcId="{F5958666-CEB7-441B-859C-2183FF6C5915}" destId="{EA8460D8-34CB-464E-B008-4B2323A74691}" srcOrd="1" destOrd="0" presId="urn:microsoft.com/office/officeart/2005/8/layout/orgChart1"/>
    <dgm:cxn modelId="{20FEF7E1-1BDF-413C-81AE-FE08E0CACB2F}" type="presParOf" srcId="{EA8460D8-34CB-464E-B008-4B2323A74691}" destId="{89CE0952-4F42-43E4-A1F1-E09A73D0A609}" srcOrd="0" destOrd="0" presId="urn:microsoft.com/office/officeart/2005/8/layout/orgChart1"/>
    <dgm:cxn modelId="{9C9B5697-09F7-41A0-A2A2-05185166B371}" type="presParOf" srcId="{89CE0952-4F42-43E4-A1F1-E09A73D0A609}" destId="{A64168E1-AA48-4024-82B9-71A47347E99F}" srcOrd="0" destOrd="0" presId="urn:microsoft.com/office/officeart/2005/8/layout/orgChart1"/>
    <dgm:cxn modelId="{ABE90F55-F36C-4F9F-B43A-C2985CBB385A}" type="presParOf" srcId="{89CE0952-4F42-43E4-A1F1-E09A73D0A609}" destId="{D31FB21C-6A0E-42E7-980E-97AE1AF9BA03}" srcOrd="1" destOrd="0" presId="urn:microsoft.com/office/officeart/2005/8/layout/orgChart1"/>
    <dgm:cxn modelId="{A66E9159-703F-4925-9154-CF29183A66BF}" type="presParOf" srcId="{EA8460D8-34CB-464E-B008-4B2323A74691}" destId="{290714CB-E630-4657-830B-BD79B8ACE039}" srcOrd="1" destOrd="0" presId="urn:microsoft.com/office/officeart/2005/8/layout/orgChart1"/>
    <dgm:cxn modelId="{88F8E3C0-575C-41C4-911B-A29A2DD07444}" type="presParOf" srcId="{EA8460D8-34CB-464E-B008-4B2323A74691}" destId="{10FE4A52-3395-4F8F-AD61-90F2A79E9934}" srcOrd="2" destOrd="0" presId="urn:microsoft.com/office/officeart/2005/8/layout/orgChart1"/>
    <dgm:cxn modelId="{74120609-8912-4AA1-A0A0-ED68FE8B74EC}" type="presParOf" srcId="{F5958666-CEB7-441B-859C-2183FF6C5915}" destId="{0BC70517-9F8B-4B4A-8F31-B7968DBF2B56}" srcOrd="2" destOrd="0" presId="urn:microsoft.com/office/officeart/2005/8/layout/orgChart1"/>
    <dgm:cxn modelId="{89F4B751-0C2D-4EDC-A18C-6435EA121A71}" type="presParOf" srcId="{F5958666-CEB7-441B-859C-2183FF6C5915}" destId="{87648DC9-9743-483F-81CB-7BD7B36B218D}" srcOrd="3" destOrd="0" presId="urn:microsoft.com/office/officeart/2005/8/layout/orgChart1"/>
    <dgm:cxn modelId="{42086A7D-6274-4A1D-9553-A667390ABD08}" type="presParOf" srcId="{87648DC9-9743-483F-81CB-7BD7B36B218D}" destId="{8688DDF1-CD82-4653-A36C-29B1151A1D45}" srcOrd="0" destOrd="0" presId="urn:microsoft.com/office/officeart/2005/8/layout/orgChart1"/>
    <dgm:cxn modelId="{92AD6E08-5EB4-4F90-B074-824FB1F76D4C}" type="presParOf" srcId="{8688DDF1-CD82-4653-A36C-29B1151A1D45}" destId="{992E3487-9966-42FC-9674-F6CB80045ADC}" srcOrd="0" destOrd="0" presId="urn:microsoft.com/office/officeart/2005/8/layout/orgChart1"/>
    <dgm:cxn modelId="{0661447B-5402-48D3-AA9D-790D090196D9}" type="presParOf" srcId="{8688DDF1-CD82-4653-A36C-29B1151A1D45}" destId="{AAE5E75B-5375-40EE-8B49-02D61645B50A}" srcOrd="1" destOrd="0" presId="urn:microsoft.com/office/officeart/2005/8/layout/orgChart1"/>
    <dgm:cxn modelId="{FC8F1B0E-43A7-463B-9D91-B27C7867A1A7}" type="presParOf" srcId="{87648DC9-9743-483F-81CB-7BD7B36B218D}" destId="{DF925467-D46D-4E8C-A92A-3B89263FA38B}" srcOrd="1" destOrd="0" presId="urn:microsoft.com/office/officeart/2005/8/layout/orgChart1"/>
    <dgm:cxn modelId="{946378E9-EFD1-4732-90DE-DC797820D477}" type="presParOf" srcId="{87648DC9-9743-483F-81CB-7BD7B36B218D}" destId="{15749A91-7026-4959-943F-FE035BF9DBC5}" srcOrd="2" destOrd="0" presId="urn:microsoft.com/office/officeart/2005/8/layout/orgChart1"/>
    <dgm:cxn modelId="{9722E2DF-3A7C-4FC6-82AF-A04EF6F09232}" type="presParOf" srcId="{D6977AEA-525B-4FA4-9D55-B5B86B0E18BF}" destId="{50B8A34A-F954-4D1F-850B-31D76ABC8277}" srcOrd="2" destOrd="0" presId="urn:microsoft.com/office/officeart/2005/8/layout/orgChart1"/>
    <dgm:cxn modelId="{41D3BABA-F0A6-48E5-9289-9855D6B5696A}" type="presParOf" srcId="{F2134101-EEC5-4ACF-9997-F3CA5D297317}" destId="{D0F29D86-1B02-4438-8F6E-D8B6EBBC1D70}" srcOrd="2" destOrd="0" presId="urn:microsoft.com/office/officeart/2005/8/layout/orgChart1"/>
    <dgm:cxn modelId="{51A7A8E4-0508-47A9-941A-9BAF3B2365D4}" type="presParOf" srcId="{F2134101-EEC5-4ACF-9997-F3CA5D297317}" destId="{892804FF-2C8C-49F3-9673-4690E06DBDD1}" srcOrd="3" destOrd="0" presId="urn:microsoft.com/office/officeart/2005/8/layout/orgChart1"/>
    <dgm:cxn modelId="{E33DFFCE-D82C-4B97-B1E8-4119D50CC0A9}" type="presParOf" srcId="{892804FF-2C8C-49F3-9673-4690E06DBDD1}" destId="{6041357F-B670-4253-B5EF-012AC93C9A6B}" srcOrd="0" destOrd="0" presId="urn:microsoft.com/office/officeart/2005/8/layout/orgChart1"/>
    <dgm:cxn modelId="{8F83A064-932D-4EFA-B1C1-0F20FA710BFD}" type="presParOf" srcId="{6041357F-B670-4253-B5EF-012AC93C9A6B}" destId="{6FB61401-0920-4E92-B663-663E51584376}" srcOrd="0" destOrd="0" presId="urn:microsoft.com/office/officeart/2005/8/layout/orgChart1"/>
    <dgm:cxn modelId="{6C23B0CD-0C4D-4F48-BCA7-5D94949F2C38}" type="presParOf" srcId="{6041357F-B670-4253-B5EF-012AC93C9A6B}" destId="{E64F0185-F5AC-4078-BBAC-EE93DF79924C}" srcOrd="1" destOrd="0" presId="urn:microsoft.com/office/officeart/2005/8/layout/orgChart1"/>
    <dgm:cxn modelId="{C36003BE-A653-4D12-841F-5D9F4689B3C2}" type="presParOf" srcId="{892804FF-2C8C-49F3-9673-4690E06DBDD1}" destId="{E4E2EE37-CB62-4DDE-8F76-358704E1D717}" srcOrd="1" destOrd="0" presId="urn:microsoft.com/office/officeart/2005/8/layout/orgChart1"/>
    <dgm:cxn modelId="{503D5D6B-A62B-4769-98B8-B7650DB059DF}" type="presParOf" srcId="{892804FF-2C8C-49F3-9673-4690E06DBDD1}" destId="{80AE33FB-B208-444E-83C7-55FEC7957433}" srcOrd="2" destOrd="0" presId="urn:microsoft.com/office/officeart/2005/8/layout/orgChart1"/>
    <dgm:cxn modelId="{30DF4CD3-93ED-478A-A82D-3CEC1D2F9721}" type="presParOf" srcId="{33640526-02F0-4DD7-A524-6C00E330C973}" destId="{F9AAEB38-F1BA-46B9-B328-13981F4E3C5B}" srcOrd="2" destOrd="0" presId="urn:microsoft.com/office/officeart/2005/8/layout/orgChart1"/>
    <dgm:cxn modelId="{61D56BE7-2A49-45A0-A806-E701217A399B}" type="presParOf" srcId="{DD8AA29F-3E4C-4B85-B058-0F1B1E518353}" destId="{2B922CB4-A1B3-4C84-BB71-9CA8EE6DED76}" srcOrd="2" destOrd="0" presId="urn:microsoft.com/office/officeart/2005/8/layout/orgChart1"/>
    <dgm:cxn modelId="{D4B9278F-A2E4-4547-806A-9AF0147F87D4}" type="presParOf" srcId="{019020A6-87B3-4144-8C17-7DA18D947A44}" destId="{3E584408-9BED-49C3-8ED0-260E1379E9C3}" srcOrd="2" destOrd="0" presId="urn:microsoft.com/office/officeart/2005/8/layout/orgChart1"/>
    <dgm:cxn modelId="{3AFA8183-6AB1-4B20-A548-0A0FDD2D6D85}" type="presParOf" srcId="{E05DD5D6-1631-402D-B5A2-BCC2AE5722AE}" destId="{2C664955-169C-4024-B30A-E00B58FE0FD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E214680-38F5-49D8-957C-7FFA23CF3D9A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3A44B447-6963-4713-914F-440848C17C91}">
      <dgm:prSet/>
      <dgm:spPr/>
      <dgm:t>
        <a:bodyPr/>
        <a:lstStyle/>
        <a:p>
          <a:r>
            <a:rPr lang="en-US" b="0"/>
            <a:t>Login</a:t>
          </a:r>
          <a:endParaRPr lang="en-US"/>
        </a:p>
      </dgm:t>
    </dgm:pt>
    <dgm:pt modelId="{3E27784F-830F-4EF2-A811-29E6FB680AC3}" type="parTrans" cxnId="{3B2BA682-FB4D-4CD5-83F9-0C0F4A197AF3}">
      <dgm:prSet/>
      <dgm:spPr/>
      <dgm:t>
        <a:bodyPr/>
        <a:lstStyle/>
        <a:p>
          <a:endParaRPr lang="en-US"/>
        </a:p>
      </dgm:t>
    </dgm:pt>
    <dgm:pt modelId="{B927E5DF-4784-4159-85A9-C307908CA32F}" type="sibTrans" cxnId="{3B2BA682-FB4D-4CD5-83F9-0C0F4A197AF3}">
      <dgm:prSet/>
      <dgm:spPr/>
      <dgm:t>
        <a:bodyPr/>
        <a:lstStyle/>
        <a:p>
          <a:endParaRPr lang="en-US"/>
        </a:p>
      </dgm:t>
    </dgm:pt>
    <dgm:pt modelId="{F319D198-2E1C-4513-AE7E-02C1F937B3CA}">
      <dgm:prSet/>
      <dgm:spPr/>
      <dgm:t>
        <a:bodyPr/>
        <a:lstStyle/>
        <a:p>
          <a:r>
            <a:rPr lang="en-US"/>
            <a:t>Admin</a:t>
          </a:r>
        </a:p>
      </dgm:t>
    </dgm:pt>
    <dgm:pt modelId="{87441EBB-C7D9-4B9E-9675-7E4BFECCEA07}" type="parTrans" cxnId="{D749A956-0583-4C4A-A200-DE0F1F2850DA}">
      <dgm:prSet/>
      <dgm:spPr/>
      <dgm:t>
        <a:bodyPr/>
        <a:lstStyle/>
        <a:p>
          <a:endParaRPr lang="en-US"/>
        </a:p>
      </dgm:t>
    </dgm:pt>
    <dgm:pt modelId="{1D4FC1BD-A19D-4D1F-BF19-2F46A74DE50D}" type="sibTrans" cxnId="{D749A956-0583-4C4A-A200-DE0F1F2850DA}">
      <dgm:prSet/>
      <dgm:spPr/>
      <dgm:t>
        <a:bodyPr/>
        <a:lstStyle/>
        <a:p>
          <a:endParaRPr lang="en-US"/>
        </a:p>
      </dgm:t>
    </dgm:pt>
    <dgm:pt modelId="{5731B880-D25F-4CF3-911E-7AB50C3C3E3D}">
      <dgm:prSet/>
      <dgm:spPr/>
      <dgm:t>
        <a:bodyPr/>
        <a:lstStyle/>
        <a:p>
          <a:r>
            <a:rPr lang="en-US"/>
            <a:t>User</a:t>
          </a:r>
        </a:p>
      </dgm:t>
    </dgm:pt>
    <dgm:pt modelId="{268939BA-3CA7-4C51-B2CE-6B66719C8A4F}" type="parTrans" cxnId="{2E516F83-6677-4E70-966C-04BB15C633B4}">
      <dgm:prSet/>
      <dgm:spPr/>
      <dgm:t>
        <a:bodyPr/>
        <a:lstStyle/>
        <a:p>
          <a:endParaRPr lang="en-US"/>
        </a:p>
      </dgm:t>
    </dgm:pt>
    <dgm:pt modelId="{83E04851-4396-46DC-8B10-901B542D8CF8}" type="sibTrans" cxnId="{2E516F83-6677-4E70-966C-04BB15C633B4}">
      <dgm:prSet/>
      <dgm:spPr/>
      <dgm:t>
        <a:bodyPr/>
        <a:lstStyle/>
        <a:p>
          <a:endParaRPr lang="en-US"/>
        </a:p>
      </dgm:t>
    </dgm:pt>
    <dgm:pt modelId="{910ACE54-4DDA-4C17-8465-6E30D6816F14}">
      <dgm:prSet/>
      <dgm:spPr/>
      <dgm:t>
        <a:bodyPr/>
        <a:lstStyle/>
        <a:p>
          <a:r>
            <a:rPr lang="en-US"/>
            <a:t>AddFlight</a:t>
          </a:r>
        </a:p>
      </dgm:t>
    </dgm:pt>
    <dgm:pt modelId="{305FF361-06B0-4A64-8C4D-1BBC7D84FB72}" type="sibTrans" cxnId="{1B3D91EC-F750-44E0-B2CC-28803F2F2F80}">
      <dgm:prSet/>
      <dgm:spPr/>
      <dgm:t>
        <a:bodyPr/>
        <a:lstStyle/>
        <a:p>
          <a:endParaRPr lang="en-US"/>
        </a:p>
      </dgm:t>
    </dgm:pt>
    <dgm:pt modelId="{5040A289-8E71-46AB-9C89-A0EC50C8EBC1}" type="parTrans" cxnId="{1B3D91EC-F750-44E0-B2CC-28803F2F2F80}">
      <dgm:prSet/>
      <dgm:spPr/>
      <dgm:t>
        <a:bodyPr/>
        <a:lstStyle/>
        <a:p>
          <a:endParaRPr lang="en-US"/>
        </a:p>
      </dgm:t>
    </dgm:pt>
    <dgm:pt modelId="{7C3C79BF-F0E5-4D40-97E9-5CF3CC8E8D72}">
      <dgm:prSet/>
      <dgm:spPr/>
      <dgm:t>
        <a:bodyPr/>
        <a:lstStyle/>
        <a:p>
          <a:r>
            <a:rPr lang="en-US"/>
            <a:t>Remove Flight</a:t>
          </a:r>
        </a:p>
      </dgm:t>
    </dgm:pt>
    <dgm:pt modelId="{B4FBDF1A-2563-4C83-96A7-C87603991CF1}" type="sibTrans" cxnId="{8EFF5F47-CF99-4C25-B243-B8D88ED2F198}">
      <dgm:prSet/>
      <dgm:spPr/>
      <dgm:t>
        <a:bodyPr/>
        <a:lstStyle/>
        <a:p>
          <a:endParaRPr lang="en-US"/>
        </a:p>
      </dgm:t>
    </dgm:pt>
    <dgm:pt modelId="{53D669A0-FC35-4F94-B1B4-3CF25974FA9D}" type="parTrans" cxnId="{8EFF5F47-CF99-4C25-B243-B8D88ED2F198}">
      <dgm:prSet/>
      <dgm:spPr/>
      <dgm:t>
        <a:bodyPr/>
        <a:lstStyle/>
        <a:p>
          <a:endParaRPr lang="en-US"/>
        </a:p>
      </dgm:t>
    </dgm:pt>
    <dgm:pt modelId="{95B4D4A6-7D28-4728-8978-4DAA032A7364}">
      <dgm:prSet/>
      <dgm:spPr/>
      <dgm:t>
        <a:bodyPr/>
        <a:lstStyle/>
        <a:p>
          <a:r>
            <a:rPr lang="en-US"/>
            <a:t>Check Booked FLigths</a:t>
          </a:r>
        </a:p>
      </dgm:t>
    </dgm:pt>
    <dgm:pt modelId="{1DDAE30A-A6FD-46BC-98CB-46E6C1F2CE02}" type="sibTrans" cxnId="{B9E8D5D5-F1F0-46EA-A82C-07C8B65A9999}">
      <dgm:prSet/>
      <dgm:spPr/>
      <dgm:t>
        <a:bodyPr/>
        <a:lstStyle/>
        <a:p>
          <a:endParaRPr lang="en-US"/>
        </a:p>
      </dgm:t>
    </dgm:pt>
    <dgm:pt modelId="{6420B4FF-606F-4F46-BCFB-9A49ABE0B3B2}" type="parTrans" cxnId="{B9E8D5D5-F1F0-46EA-A82C-07C8B65A9999}">
      <dgm:prSet/>
      <dgm:spPr/>
      <dgm:t>
        <a:bodyPr/>
        <a:lstStyle/>
        <a:p>
          <a:endParaRPr lang="en-US"/>
        </a:p>
      </dgm:t>
    </dgm:pt>
    <dgm:pt modelId="{562C58EE-4DD8-4ACB-B88C-1025E463B937}">
      <dgm:prSet/>
      <dgm:spPr/>
      <dgm:t>
        <a:bodyPr/>
        <a:lstStyle/>
        <a:p>
          <a:r>
            <a:rPr lang="en-US"/>
            <a:t>See Complains Box</a:t>
          </a:r>
        </a:p>
      </dgm:t>
    </dgm:pt>
    <dgm:pt modelId="{EA0BA37C-7867-4603-91DB-E5D5F6403E7A}" type="sibTrans" cxnId="{5B8ACE44-FA89-4247-B85F-2E08804E43FB}">
      <dgm:prSet/>
      <dgm:spPr/>
      <dgm:t>
        <a:bodyPr/>
        <a:lstStyle/>
        <a:p>
          <a:endParaRPr lang="en-US"/>
        </a:p>
      </dgm:t>
    </dgm:pt>
    <dgm:pt modelId="{18433258-DC2A-4A16-87B4-42E520B77C61}" type="parTrans" cxnId="{5B8ACE44-FA89-4247-B85F-2E08804E43FB}">
      <dgm:prSet/>
      <dgm:spPr/>
      <dgm:t>
        <a:bodyPr/>
        <a:lstStyle/>
        <a:p>
          <a:endParaRPr lang="en-US"/>
        </a:p>
      </dgm:t>
    </dgm:pt>
    <dgm:pt modelId="{FFAD2940-5F05-4C9A-8BA1-D02BF914106F}">
      <dgm:prSet/>
      <dgm:spPr/>
      <dgm:t>
        <a:bodyPr/>
        <a:lstStyle/>
        <a:p>
          <a:r>
            <a:rPr lang="en-US"/>
            <a:t>See How to Guide</a:t>
          </a:r>
        </a:p>
      </dgm:t>
    </dgm:pt>
    <dgm:pt modelId="{CAB136F8-B0A4-47C5-B587-A47AB8E4FA8B}" type="sibTrans" cxnId="{B00F860E-D221-43A9-B266-0DCB3308FFA8}">
      <dgm:prSet/>
      <dgm:spPr/>
      <dgm:t>
        <a:bodyPr/>
        <a:lstStyle/>
        <a:p>
          <a:endParaRPr lang="en-US"/>
        </a:p>
      </dgm:t>
    </dgm:pt>
    <dgm:pt modelId="{6F709353-B6A3-4D35-ACAD-0F4DCA8CF486}" type="parTrans" cxnId="{B00F860E-D221-43A9-B266-0DCB3308FFA8}">
      <dgm:prSet/>
      <dgm:spPr/>
      <dgm:t>
        <a:bodyPr/>
        <a:lstStyle/>
        <a:p>
          <a:endParaRPr lang="en-US"/>
        </a:p>
      </dgm:t>
    </dgm:pt>
    <dgm:pt modelId="{4851A358-475B-4FDA-8C9C-FD316FC7C592}">
      <dgm:prSet/>
      <dgm:spPr/>
      <dgm:t>
        <a:bodyPr/>
        <a:lstStyle/>
        <a:p>
          <a:r>
            <a:rPr lang="en-US"/>
            <a:t>Change Contact Info</a:t>
          </a:r>
        </a:p>
      </dgm:t>
    </dgm:pt>
    <dgm:pt modelId="{9845074E-0269-4CB0-840C-F02F844AB6B2}" type="sibTrans" cxnId="{44C270F0-97DB-46CA-9544-5D3D3F511F5C}">
      <dgm:prSet/>
      <dgm:spPr/>
      <dgm:t>
        <a:bodyPr/>
        <a:lstStyle/>
        <a:p>
          <a:endParaRPr lang="en-US"/>
        </a:p>
      </dgm:t>
    </dgm:pt>
    <dgm:pt modelId="{EF9B4DEC-609E-4032-BCA5-0FD3A8E9D8DF}" type="parTrans" cxnId="{44C270F0-97DB-46CA-9544-5D3D3F511F5C}">
      <dgm:prSet/>
      <dgm:spPr/>
      <dgm:t>
        <a:bodyPr/>
        <a:lstStyle/>
        <a:p>
          <a:endParaRPr lang="en-US"/>
        </a:p>
      </dgm:t>
    </dgm:pt>
    <dgm:pt modelId="{C7A34533-5ED7-4172-828C-21F3972BB42F}">
      <dgm:prSet/>
      <dgm:spPr/>
      <dgm:t>
        <a:bodyPr/>
        <a:lstStyle/>
        <a:p>
          <a:r>
            <a:rPr lang="en-US"/>
            <a:t>Search Flights</a:t>
          </a:r>
        </a:p>
      </dgm:t>
    </dgm:pt>
    <dgm:pt modelId="{D3304B86-9264-45F9-8D9F-7641DCF1F03E}" type="sibTrans" cxnId="{33748815-E94A-4AC8-8D0B-3326AADDBE79}">
      <dgm:prSet/>
      <dgm:spPr/>
      <dgm:t>
        <a:bodyPr/>
        <a:lstStyle/>
        <a:p>
          <a:endParaRPr lang="en-US"/>
        </a:p>
      </dgm:t>
    </dgm:pt>
    <dgm:pt modelId="{C3BC0C9A-42DB-4A1C-B4F9-A344EC0FA84C}" type="parTrans" cxnId="{33748815-E94A-4AC8-8D0B-3326AADDBE79}">
      <dgm:prSet/>
      <dgm:spPr/>
      <dgm:t>
        <a:bodyPr/>
        <a:lstStyle/>
        <a:p>
          <a:endParaRPr lang="en-US"/>
        </a:p>
      </dgm:t>
    </dgm:pt>
    <dgm:pt modelId="{FFEAF89C-F9D2-44F3-85EA-FCE4F592B47D}">
      <dgm:prSet/>
      <dgm:spPr/>
      <dgm:t>
        <a:bodyPr/>
        <a:lstStyle/>
        <a:p>
          <a:r>
            <a:rPr lang="en-US"/>
            <a:t>Change Price</a:t>
          </a:r>
        </a:p>
      </dgm:t>
    </dgm:pt>
    <dgm:pt modelId="{268EBE09-ED7C-48C5-BB79-A1B475735C8A}" type="sibTrans" cxnId="{6BB21AF0-900C-43CB-9E18-B5FC91D21985}">
      <dgm:prSet/>
      <dgm:spPr/>
      <dgm:t>
        <a:bodyPr/>
        <a:lstStyle/>
        <a:p>
          <a:endParaRPr lang="en-US"/>
        </a:p>
      </dgm:t>
    </dgm:pt>
    <dgm:pt modelId="{4246F536-7D7E-4C8A-81FE-1066C1211CF4}" type="parTrans" cxnId="{6BB21AF0-900C-43CB-9E18-B5FC91D21985}">
      <dgm:prSet/>
      <dgm:spPr/>
      <dgm:t>
        <a:bodyPr/>
        <a:lstStyle/>
        <a:p>
          <a:endParaRPr lang="en-US"/>
        </a:p>
      </dgm:t>
    </dgm:pt>
    <dgm:pt modelId="{4312108A-D83D-4C10-BDD6-2C04AC1669EF}">
      <dgm:prSet/>
      <dgm:spPr/>
      <dgm:t>
        <a:bodyPr/>
        <a:lstStyle/>
        <a:p>
          <a:r>
            <a:rPr lang="en-US"/>
            <a:t>Add Announcement</a:t>
          </a:r>
        </a:p>
      </dgm:t>
    </dgm:pt>
    <dgm:pt modelId="{66A70712-5EC2-4191-AD36-A7957AC9501C}" type="sibTrans" cxnId="{DD1776C9-2F6E-4E15-80AD-92C45620A2AA}">
      <dgm:prSet/>
      <dgm:spPr/>
      <dgm:t>
        <a:bodyPr/>
        <a:lstStyle/>
        <a:p>
          <a:endParaRPr lang="en-US"/>
        </a:p>
      </dgm:t>
    </dgm:pt>
    <dgm:pt modelId="{573A9EC8-76B6-4002-B214-CDF3A4A92AB5}" type="parTrans" cxnId="{DD1776C9-2F6E-4E15-80AD-92C45620A2AA}">
      <dgm:prSet/>
      <dgm:spPr/>
      <dgm:t>
        <a:bodyPr/>
        <a:lstStyle/>
        <a:p>
          <a:endParaRPr lang="en-US"/>
        </a:p>
      </dgm:t>
    </dgm:pt>
    <dgm:pt modelId="{CC5AF53F-EE0A-4D52-A02F-E128DC1DE366}">
      <dgm:prSet/>
      <dgm:spPr/>
      <dgm:t>
        <a:bodyPr/>
        <a:lstStyle/>
        <a:p>
          <a:r>
            <a:rPr lang="en-US"/>
            <a:t>Remove Announcement</a:t>
          </a:r>
        </a:p>
      </dgm:t>
    </dgm:pt>
    <dgm:pt modelId="{76F3642A-308C-49EA-BBC5-4A45A4EBCF63}" type="sibTrans" cxnId="{7FA733D7-5741-4386-8CF2-44D85893FF9F}">
      <dgm:prSet/>
      <dgm:spPr/>
      <dgm:t>
        <a:bodyPr/>
        <a:lstStyle/>
        <a:p>
          <a:endParaRPr lang="en-US"/>
        </a:p>
      </dgm:t>
    </dgm:pt>
    <dgm:pt modelId="{E9EA4B16-9117-4C0E-8EDB-54433451F8B9}" type="parTrans" cxnId="{7FA733D7-5741-4386-8CF2-44D85893FF9F}">
      <dgm:prSet/>
      <dgm:spPr/>
      <dgm:t>
        <a:bodyPr/>
        <a:lstStyle/>
        <a:p>
          <a:endParaRPr lang="en-US"/>
        </a:p>
      </dgm:t>
    </dgm:pt>
    <dgm:pt modelId="{FB3DF413-034E-4EC5-A6CE-F311B5ADC3D7}">
      <dgm:prSet/>
      <dgm:spPr/>
      <dgm:t>
        <a:bodyPr/>
        <a:lstStyle/>
        <a:p>
          <a:r>
            <a:rPr lang="en-US"/>
            <a:t>Modify Announcement</a:t>
          </a:r>
        </a:p>
      </dgm:t>
    </dgm:pt>
    <dgm:pt modelId="{CD0B063F-40DE-41EB-BBC2-9395BBD45EAE}" type="sibTrans" cxnId="{6129589D-D427-4EA9-9E48-CB05C6BBDE4B}">
      <dgm:prSet/>
      <dgm:spPr/>
      <dgm:t>
        <a:bodyPr/>
        <a:lstStyle/>
        <a:p>
          <a:endParaRPr lang="en-US"/>
        </a:p>
      </dgm:t>
    </dgm:pt>
    <dgm:pt modelId="{9E965474-0A29-4860-B374-CE0BBA9A1559}" type="parTrans" cxnId="{6129589D-D427-4EA9-9E48-CB05C6BBDE4B}">
      <dgm:prSet/>
      <dgm:spPr/>
      <dgm:t>
        <a:bodyPr/>
        <a:lstStyle/>
        <a:p>
          <a:endParaRPr lang="en-US"/>
        </a:p>
      </dgm:t>
    </dgm:pt>
    <dgm:pt modelId="{C979F226-5FBC-48D2-A4AE-2E4938D841ED}">
      <dgm:prSet/>
      <dgm:spPr/>
      <dgm:t>
        <a:bodyPr/>
        <a:lstStyle/>
        <a:p>
          <a:r>
            <a:rPr lang="en-US"/>
            <a:t>Remove Customer</a:t>
          </a:r>
        </a:p>
      </dgm:t>
    </dgm:pt>
    <dgm:pt modelId="{AD24AC1E-0740-49E9-B7E8-4A6118D796AC}" type="sibTrans" cxnId="{02210158-4DE0-4150-8F5B-56473747F6BA}">
      <dgm:prSet/>
      <dgm:spPr/>
      <dgm:t>
        <a:bodyPr/>
        <a:lstStyle/>
        <a:p>
          <a:endParaRPr lang="en-US"/>
        </a:p>
      </dgm:t>
    </dgm:pt>
    <dgm:pt modelId="{7FAA7E4F-E1F4-4A5B-9B67-7E856D011552}" type="parTrans" cxnId="{02210158-4DE0-4150-8F5B-56473747F6BA}">
      <dgm:prSet/>
      <dgm:spPr/>
      <dgm:t>
        <a:bodyPr/>
        <a:lstStyle/>
        <a:p>
          <a:endParaRPr lang="en-US"/>
        </a:p>
      </dgm:t>
    </dgm:pt>
    <dgm:pt modelId="{319E48CB-B1C3-4EA5-89D4-EEABD059F4FD}">
      <dgm:prSet/>
      <dgm:spPr/>
      <dgm:t>
        <a:bodyPr/>
        <a:lstStyle/>
        <a:p>
          <a:r>
            <a:rPr lang="en-US"/>
            <a:t>Book Flight</a:t>
          </a:r>
        </a:p>
      </dgm:t>
    </dgm:pt>
    <dgm:pt modelId="{DDF01651-5F3C-43BB-8F34-D4BBF79B9DA4}" type="parTrans" cxnId="{0DE7E6CC-F89A-4BCA-B238-2A2AC32698E2}">
      <dgm:prSet/>
      <dgm:spPr/>
      <dgm:t>
        <a:bodyPr/>
        <a:lstStyle/>
        <a:p>
          <a:endParaRPr lang="en-US"/>
        </a:p>
      </dgm:t>
    </dgm:pt>
    <dgm:pt modelId="{A5C95368-C25D-4050-88B7-2A99E16952F4}" type="sibTrans" cxnId="{0DE7E6CC-F89A-4BCA-B238-2A2AC32698E2}">
      <dgm:prSet/>
      <dgm:spPr/>
      <dgm:t>
        <a:bodyPr/>
        <a:lstStyle/>
        <a:p>
          <a:endParaRPr lang="en-US"/>
        </a:p>
      </dgm:t>
    </dgm:pt>
    <dgm:pt modelId="{30BB920F-B99F-436E-8F7A-7CED1DFF368C}">
      <dgm:prSet/>
      <dgm:spPr/>
      <dgm:t>
        <a:bodyPr/>
        <a:lstStyle/>
        <a:p>
          <a:r>
            <a:rPr lang="en-US"/>
            <a:t>Cancel Flight</a:t>
          </a:r>
        </a:p>
      </dgm:t>
    </dgm:pt>
    <dgm:pt modelId="{DE8E0AFF-F9B8-4FDB-B519-707F5B6CAD35}" type="parTrans" cxnId="{7C348863-DB1A-4F94-A8E9-1C97ED602FFB}">
      <dgm:prSet/>
      <dgm:spPr/>
      <dgm:t>
        <a:bodyPr/>
        <a:lstStyle/>
        <a:p>
          <a:endParaRPr lang="en-US"/>
        </a:p>
      </dgm:t>
    </dgm:pt>
    <dgm:pt modelId="{BC89AEDB-E427-4B21-BB45-734248E0C2B1}" type="sibTrans" cxnId="{7C348863-DB1A-4F94-A8E9-1C97ED602FFB}">
      <dgm:prSet/>
      <dgm:spPr/>
      <dgm:t>
        <a:bodyPr/>
        <a:lstStyle/>
        <a:p>
          <a:endParaRPr lang="en-US"/>
        </a:p>
      </dgm:t>
    </dgm:pt>
    <dgm:pt modelId="{D1858AE0-FE3A-4CF5-A58E-994AE12FF880}">
      <dgm:prSet/>
      <dgm:spPr/>
      <dgm:t>
        <a:bodyPr/>
        <a:lstStyle/>
        <a:p>
          <a:r>
            <a:rPr lang="en-US"/>
            <a:t>See My Flight</a:t>
          </a:r>
        </a:p>
      </dgm:t>
    </dgm:pt>
    <dgm:pt modelId="{53E3911A-60AE-48AD-9C87-24398B49EA38}" type="parTrans" cxnId="{DA1D2596-3065-4E3A-A448-09F224FBA10D}">
      <dgm:prSet/>
      <dgm:spPr/>
      <dgm:t>
        <a:bodyPr/>
        <a:lstStyle/>
        <a:p>
          <a:endParaRPr lang="en-US"/>
        </a:p>
      </dgm:t>
    </dgm:pt>
    <dgm:pt modelId="{A84D250D-F9B5-4B60-9346-491780205AE4}" type="sibTrans" cxnId="{DA1D2596-3065-4E3A-A448-09F224FBA10D}">
      <dgm:prSet/>
      <dgm:spPr/>
      <dgm:t>
        <a:bodyPr/>
        <a:lstStyle/>
        <a:p>
          <a:endParaRPr lang="en-US"/>
        </a:p>
      </dgm:t>
    </dgm:pt>
    <dgm:pt modelId="{162E6F2B-C9A2-483A-AAB4-72ECE8661E8A}">
      <dgm:prSet/>
      <dgm:spPr/>
      <dgm:t>
        <a:bodyPr/>
        <a:lstStyle/>
        <a:p>
          <a:r>
            <a:rPr lang="en-US"/>
            <a:t>File Complain</a:t>
          </a:r>
        </a:p>
      </dgm:t>
    </dgm:pt>
    <dgm:pt modelId="{3B3F3F58-5F17-47E6-BE5E-1C25D4FDDA13}" type="parTrans" cxnId="{96957026-B4B5-44FE-B616-622677E70CD5}">
      <dgm:prSet/>
      <dgm:spPr/>
      <dgm:t>
        <a:bodyPr/>
        <a:lstStyle/>
        <a:p>
          <a:endParaRPr lang="en-US"/>
        </a:p>
      </dgm:t>
    </dgm:pt>
    <dgm:pt modelId="{8A01DA79-8939-4D36-B767-34B97043680E}" type="sibTrans" cxnId="{96957026-B4B5-44FE-B616-622677E70CD5}">
      <dgm:prSet/>
      <dgm:spPr/>
      <dgm:t>
        <a:bodyPr/>
        <a:lstStyle/>
        <a:p>
          <a:endParaRPr lang="en-US"/>
        </a:p>
      </dgm:t>
    </dgm:pt>
    <dgm:pt modelId="{B9D0330F-EA5E-4F03-A115-022B464CECEC}">
      <dgm:prSet/>
      <dgm:spPr/>
      <dgm:t>
        <a:bodyPr/>
        <a:lstStyle/>
        <a:p>
          <a:r>
            <a:rPr lang="en-US"/>
            <a:t>Remove Complain</a:t>
          </a:r>
        </a:p>
      </dgm:t>
    </dgm:pt>
    <dgm:pt modelId="{0FCF3B79-C7F5-4857-BEF3-18CCDD6DACED}" type="parTrans" cxnId="{236AEE0A-6D15-478B-A2B6-01AC9C9AC02F}">
      <dgm:prSet/>
      <dgm:spPr/>
      <dgm:t>
        <a:bodyPr/>
        <a:lstStyle/>
        <a:p>
          <a:endParaRPr lang="en-US"/>
        </a:p>
      </dgm:t>
    </dgm:pt>
    <dgm:pt modelId="{501B69A9-E045-4E4C-8EBF-DEAAF3DFC00B}" type="sibTrans" cxnId="{236AEE0A-6D15-478B-A2B6-01AC9C9AC02F}">
      <dgm:prSet/>
      <dgm:spPr/>
      <dgm:t>
        <a:bodyPr/>
        <a:lstStyle/>
        <a:p>
          <a:endParaRPr lang="en-US"/>
        </a:p>
      </dgm:t>
    </dgm:pt>
    <dgm:pt modelId="{02313B2F-87CF-441E-9023-01FAD82E80C9}">
      <dgm:prSet/>
      <dgm:spPr/>
      <dgm:t>
        <a:bodyPr/>
        <a:lstStyle/>
        <a:p>
          <a:r>
            <a:rPr lang="en-US"/>
            <a:t>See Complain</a:t>
          </a:r>
        </a:p>
      </dgm:t>
    </dgm:pt>
    <dgm:pt modelId="{B79A41C1-3658-41BC-9E89-FD9DC0D90DAD}" type="parTrans" cxnId="{9997C2E1-96CD-4CC4-90CA-A7D2CBBBD3E1}">
      <dgm:prSet/>
      <dgm:spPr/>
      <dgm:t>
        <a:bodyPr/>
        <a:lstStyle/>
        <a:p>
          <a:endParaRPr lang="en-US"/>
        </a:p>
      </dgm:t>
    </dgm:pt>
    <dgm:pt modelId="{7E698B41-AD9C-45C2-BE8E-6F976D7EAF76}" type="sibTrans" cxnId="{9997C2E1-96CD-4CC4-90CA-A7D2CBBBD3E1}">
      <dgm:prSet/>
      <dgm:spPr/>
      <dgm:t>
        <a:bodyPr/>
        <a:lstStyle/>
        <a:p>
          <a:endParaRPr lang="en-US"/>
        </a:p>
      </dgm:t>
    </dgm:pt>
    <dgm:pt modelId="{52A46724-3AB8-4D2D-87FC-6F49F9D3AA29}">
      <dgm:prSet/>
      <dgm:spPr/>
      <dgm:t>
        <a:bodyPr/>
        <a:lstStyle/>
        <a:p>
          <a:r>
            <a:rPr lang="en-US"/>
            <a:t>Change Food</a:t>
          </a:r>
        </a:p>
      </dgm:t>
    </dgm:pt>
    <dgm:pt modelId="{F3B6BFF0-5E58-449C-827F-B209CFA82AA3}" type="parTrans" cxnId="{C2B47CFA-C315-46CF-B230-39C382964771}">
      <dgm:prSet/>
      <dgm:spPr/>
      <dgm:t>
        <a:bodyPr/>
        <a:lstStyle/>
        <a:p>
          <a:endParaRPr lang="en-US"/>
        </a:p>
      </dgm:t>
    </dgm:pt>
    <dgm:pt modelId="{607517C9-4419-41AC-A152-1BFF91E2AC7B}" type="sibTrans" cxnId="{C2B47CFA-C315-46CF-B230-39C382964771}">
      <dgm:prSet/>
      <dgm:spPr/>
      <dgm:t>
        <a:bodyPr/>
        <a:lstStyle/>
        <a:p>
          <a:endParaRPr lang="en-US"/>
        </a:p>
      </dgm:t>
    </dgm:pt>
    <dgm:pt modelId="{A46054C0-AC3B-42CC-A1A1-45E27E390261}">
      <dgm:prSet/>
      <dgm:spPr/>
      <dgm:t>
        <a:bodyPr/>
        <a:lstStyle/>
        <a:p>
          <a:r>
            <a:rPr lang="en-US"/>
            <a:t>See Announcement</a:t>
          </a:r>
        </a:p>
      </dgm:t>
    </dgm:pt>
    <dgm:pt modelId="{4699D1A9-1F8C-4F4A-B6FF-20E48310E5B9}" type="parTrans" cxnId="{3463A77B-47DC-4CA3-81E0-8823C3AB6801}">
      <dgm:prSet/>
      <dgm:spPr/>
      <dgm:t>
        <a:bodyPr/>
        <a:lstStyle/>
        <a:p>
          <a:endParaRPr lang="en-US"/>
        </a:p>
      </dgm:t>
    </dgm:pt>
    <dgm:pt modelId="{C48F4B6C-6516-4B42-BAA9-276510545EC7}" type="sibTrans" cxnId="{3463A77B-47DC-4CA3-81E0-8823C3AB6801}">
      <dgm:prSet/>
      <dgm:spPr/>
      <dgm:t>
        <a:bodyPr/>
        <a:lstStyle/>
        <a:p>
          <a:endParaRPr lang="en-US"/>
        </a:p>
      </dgm:t>
    </dgm:pt>
    <dgm:pt modelId="{170F66BC-65D9-4861-9B8D-8348C9017710}">
      <dgm:prSet/>
      <dgm:spPr/>
      <dgm:t>
        <a:bodyPr/>
        <a:lstStyle/>
        <a:p>
          <a:r>
            <a:rPr lang="en-US"/>
            <a:t>Change ID</a:t>
          </a:r>
        </a:p>
      </dgm:t>
    </dgm:pt>
    <dgm:pt modelId="{1D41A015-B6C9-4E91-91F5-B7C0745B0E13}" type="parTrans" cxnId="{1DDD5D16-43E2-4068-8F87-126DA06C8992}">
      <dgm:prSet/>
      <dgm:spPr/>
      <dgm:t>
        <a:bodyPr/>
        <a:lstStyle/>
        <a:p>
          <a:endParaRPr lang="en-US"/>
        </a:p>
      </dgm:t>
    </dgm:pt>
    <dgm:pt modelId="{83848A58-F56F-42EE-8F9A-A809CFA36347}" type="sibTrans" cxnId="{1DDD5D16-43E2-4068-8F87-126DA06C8992}">
      <dgm:prSet/>
      <dgm:spPr/>
      <dgm:t>
        <a:bodyPr/>
        <a:lstStyle/>
        <a:p>
          <a:endParaRPr lang="en-US"/>
        </a:p>
      </dgm:t>
    </dgm:pt>
    <dgm:pt modelId="{CA438C25-B381-42E5-A682-F750B08C80F8}">
      <dgm:prSet/>
      <dgm:spPr/>
      <dgm:t>
        <a:bodyPr/>
        <a:lstStyle/>
        <a:p>
          <a:r>
            <a:rPr lang="en-US"/>
            <a:t>Change Password</a:t>
          </a:r>
        </a:p>
      </dgm:t>
    </dgm:pt>
    <dgm:pt modelId="{D6C38F15-758A-419E-A224-A15CC680ADE2}" type="parTrans" cxnId="{F61FE31F-DE4C-42D7-9DD0-C44443E0551A}">
      <dgm:prSet/>
      <dgm:spPr/>
      <dgm:t>
        <a:bodyPr/>
        <a:lstStyle/>
        <a:p>
          <a:endParaRPr lang="en-US"/>
        </a:p>
      </dgm:t>
    </dgm:pt>
    <dgm:pt modelId="{91457710-F043-4444-8CC5-A48F8505FF0B}" type="sibTrans" cxnId="{F61FE31F-DE4C-42D7-9DD0-C44443E0551A}">
      <dgm:prSet/>
      <dgm:spPr/>
      <dgm:t>
        <a:bodyPr/>
        <a:lstStyle/>
        <a:p>
          <a:endParaRPr lang="en-US"/>
        </a:p>
      </dgm:t>
    </dgm:pt>
    <dgm:pt modelId="{F65D8C44-F7EE-4F3D-BB96-51F260F8E3D7}">
      <dgm:prSet/>
      <dgm:spPr/>
      <dgm:t>
        <a:bodyPr/>
        <a:lstStyle/>
        <a:p>
          <a:r>
            <a:rPr lang="en-US"/>
            <a:t>Help</a:t>
          </a:r>
        </a:p>
      </dgm:t>
    </dgm:pt>
    <dgm:pt modelId="{F96E5337-049A-4A01-B9DF-1C1127EF257F}" type="parTrans" cxnId="{1EDB22C2-A259-43CC-ADDC-06DB875E8777}">
      <dgm:prSet/>
      <dgm:spPr/>
      <dgm:t>
        <a:bodyPr/>
        <a:lstStyle/>
        <a:p>
          <a:endParaRPr lang="en-US"/>
        </a:p>
      </dgm:t>
    </dgm:pt>
    <dgm:pt modelId="{8A72F214-C6E6-46A0-BA51-9011A1871BEE}" type="sibTrans" cxnId="{1EDB22C2-A259-43CC-ADDC-06DB875E8777}">
      <dgm:prSet/>
      <dgm:spPr/>
      <dgm:t>
        <a:bodyPr/>
        <a:lstStyle/>
        <a:p>
          <a:endParaRPr lang="en-US"/>
        </a:p>
      </dgm:t>
    </dgm:pt>
    <dgm:pt modelId="{98B61CF7-A59C-4430-A561-701D2E6756E6}">
      <dgm:prSet/>
      <dgm:spPr/>
      <dgm:t>
        <a:bodyPr/>
        <a:lstStyle/>
        <a:p>
          <a:r>
            <a:rPr lang="en-US"/>
            <a:t>Exit</a:t>
          </a:r>
        </a:p>
      </dgm:t>
    </dgm:pt>
    <dgm:pt modelId="{8DA48A33-0A25-4C36-9F70-CE667A3B8A2E}" type="parTrans" cxnId="{E64F06C1-06C0-4EF2-BB5F-64AFF79809C6}">
      <dgm:prSet/>
      <dgm:spPr/>
      <dgm:t>
        <a:bodyPr/>
        <a:lstStyle/>
        <a:p>
          <a:endParaRPr lang="en-US"/>
        </a:p>
      </dgm:t>
    </dgm:pt>
    <dgm:pt modelId="{2842B7DA-5460-46C0-AA84-B5D01A29CE64}" type="sibTrans" cxnId="{E64F06C1-06C0-4EF2-BB5F-64AFF79809C6}">
      <dgm:prSet/>
      <dgm:spPr/>
      <dgm:t>
        <a:bodyPr/>
        <a:lstStyle/>
        <a:p>
          <a:endParaRPr lang="en-US"/>
        </a:p>
      </dgm:t>
    </dgm:pt>
    <dgm:pt modelId="{636069FD-E790-44BB-81C2-C82E706D60CC}" type="pres">
      <dgm:prSet presAssocID="{DE214680-38F5-49D8-957C-7FFA23CF3D9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C8134A01-7617-4E87-84DA-EFE43C9D31BB}" type="pres">
      <dgm:prSet presAssocID="{3A44B447-6963-4713-914F-440848C17C91}" presName="hierRoot1" presStyleCnt="0">
        <dgm:presLayoutVars>
          <dgm:hierBranch val="init"/>
        </dgm:presLayoutVars>
      </dgm:prSet>
      <dgm:spPr/>
    </dgm:pt>
    <dgm:pt modelId="{645EF190-1B76-493B-A35D-65596C1CF3B0}" type="pres">
      <dgm:prSet presAssocID="{3A44B447-6963-4713-914F-440848C17C91}" presName="rootComposite1" presStyleCnt="0"/>
      <dgm:spPr/>
    </dgm:pt>
    <dgm:pt modelId="{CE21A5DD-6638-45AC-A50E-3C8179B3B44F}" type="pres">
      <dgm:prSet presAssocID="{3A44B447-6963-4713-914F-440848C17C91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FCDB34-0A46-46A1-897E-8A0E2FD1C814}" type="pres">
      <dgm:prSet presAssocID="{3A44B447-6963-4713-914F-440848C17C91}" presName="rootConnector1" presStyleLbl="node1" presStyleIdx="0" presStyleCnt="0"/>
      <dgm:spPr/>
      <dgm:t>
        <a:bodyPr/>
        <a:lstStyle/>
        <a:p>
          <a:endParaRPr lang="en-US"/>
        </a:p>
      </dgm:t>
    </dgm:pt>
    <dgm:pt modelId="{FA54C5A1-8482-4238-A44D-BDB68D46A3DE}" type="pres">
      <dgm:prSet presAssocID="{3A44B447-6963-4713-914F-440848C17C91}" presName="hierChild2" presStyleCnt="0"/>
      <dgm:spPr/>
    </dgm:pt>
    <dgm:pt modelId="{78F65D9B-967B-466F-8552-3A7D172DBB75}" type="pres">
      <dgm:prSet presAssocID="{87441EBB-C7D9-4B9E-9675-7E4BFECCEA07}" presName="Name37" presStyleLbl="parChTrans1D2" presStyleIdx="0" presStyleCnt="2"/>
      <dgm:spPr/>
      <dgm:t>
        <a:bodyPr/>
        <a:lstStyle/>
        <a:p>
          <a:endParaRPr lang="en-US"/>
        </a:p>
      </dgm:t>
    </dgm:pt>
    <dgm:pt modelId="{D6977AEA-525B-4FA4-9D55-B5B86B0E18BF}" type="pres">
      <dgm:prSet presAssocID="{F319D198-2E1C-4513-AE7E-02C1F937B3CA}" presName="hierRoot2" presStyleCnt="0">
        <dgm:presLayoutVars>
          <dgm:hierBranch val="init"/>
        </dgm:presLayoutVars>
      </dgm:prSet>
      <dgm:spPr/>
    </dgm:pt>
    <dgm:pt modelId="{F4931F4D-447F-4F3F-B4B5-09DCB21B9D92}" type="pres">
      <dgm:prSet presAssocID="{F319D198-2E1C-4513-AE7E-02C1F937B3CA}" presName="rootComposite" presStyleCnt="0"/>
      <dgm:spPr/>
    </dgm:pt>
    <dgm:pt modelId="{6582A665-F96B-4F49-987E-B1C8EEB7663D}" type="pres">
      <dgm:prSet presAssocID="{F319D198-2E1C-4513-AE7E-02C1F937B3CA}" presName="rootText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11C9E8-6CCF-4511-A448-BB5E86F4A9A4}" type="pres">
      <dgm:prSet presAssocID="{F319D198-2E1C-4513-AE7E-02C1F937B3CA}" presName="rootConnector" presStyleLbl="node2" presStyleIdx="0" presStyleCnt="2"/>
      <dgm:spPr/>
      <dgm:t>
        <a:bodyPr/>
        <a:lstStyle/>
        <a:p>
          <a:endParaRPr lang="en-US"/>
        </a:p>
      </dgm:t>
    </dgm:pt>
    <dgm:pt modelId="{F5958666-CEB7-441B-859C-2183FF6C5915}" type="pres">
      <dgm:prSet presAssocID="{F319D198-2E1C-4513-AE7E-02C1F937B3CA}" presName="hierChild4" presStyleCnt="0"/>
      <dgm:spPr/>
    </dgm:pt>
    <dgm:pt modelId="{3A6C2BAB-E6E8-4964-BC5A-39F0AE0D9DF6}" type="pres">
      <dgm:prSet presAssocID="{5040A289-8E71-46AB-9C89-A0EC50C8EBC1}" presName="Name37" presStyleLbl="parChTrans1D3" presStyleIdx="0" presStyleCnt="24"/>
      <dgm:spPr/>
      <dgm:t>
        <a:bodyPr/>
        <a:lstStyle/>
        <a:p>
          <a:endParaRPr lang="en-US"/>
        </a:p>
      </dgm:t>
    </dgm:pt>
    <dgm:pt modelId="{333E13F9-87F4-418A-9C1C-231F35E45A7D}" type="pres">
      <dgm:prSet presAssocID="{910ACE54-4DDA-4C17-8465-6E30D6816F14}" presName="hierRoot2" presStyleCnt="0">
        <dgm:presLayoutVars>
          <dgm:hierBranch val="init"/>
        </dgm:presLayoutVars>
      </dgm:prSet>
      <dgm:spPr/>
    </dgm:pt>
    <dgm:pt modelId="{04627955-3314-4F37-9D90-0F6FD5849D81}" type="pres">
      <dgm:prSet presAssocID="{910ACE54-4DDA-4C17-8465-6E30D6816F14}" presName="rootComposite" presStyleCnt="0"/>
      <dgm:spPr/>
    </dgm:pt>
    <dgm:pt modelId="{76E29C16-882A-46A4-9F17-B93B4C233193}" type="pres">
      <dgm:prSet presAssocID="{910ACE54-4DDA-4C17-8465-6E30D6816F14}" presName="rootText" presStyleLbl="node3" presStyleIdx="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B4C350B-A689-4DF9-9FE3-8111B59121B1}" type="pres">
      <dgm:prSet presAssocID="{910ACE54-4DDA-4C17-8465-6E30D6816F14}" presName="rootConnector" presStyleLbl="node3" presStyleIdx="0" presStyleCnt="24"/>
      <dgm:spPr/>
      <dgm:t>
        <a:bodyPr/>
        <a:lstStyle/>
        <a:p>
          <a:endParaRPr lang="en-US"/>
        </a:p>
      </dgm:t>
    </dgm:pt>
    <dgm:pt modelId="{1F90EAAF-0767-4878-BA17-461275E9786D}" type="pres">
      <dgm:prSet presAssocID="{910ACE54-4DDA-4C17-8465-6E30D6816F14}" presName="hierChild4" presStyleCnt="0"/>
      <dgm:spPr/>
    </dgm:pt>
    <dgm:pt modelId="{CFE79020-322D-4A63-ADE4-C366914D02B5}" type="pres">
      <dgm:prSet presAssocID="{910ACE54-4DDA-4C17-8465-6E30D6816F14}" presName="hierChild5" presStyleCnt="0"/>
      <dgm:spPr/>
    </dgm:pt>
    <dgm:pt modelId="{87AC1C4D-BAEF-4E44-9812-68E452D01264}" type="pres">
      <dgm:prSet presAssocID="{53D669A0-FC35-4F94-B1B4-3CF25974FA9D}" presName="Name37" presStyleLbl="parChTrans1D3" presStyleIdx="1" presStyleCnt="24"/>
      <dgm:spPr/>
      <dgm:t>
        <a:bodyPr/>
        <a:lstStyle/>
        <a:p>
          <a:endParaRPr lang="en-US"/>
        </a:p>
      </dgm:t>
    </dgm:pt>
    <dgm:pt modelId="{51CEE1FD-8AD3-4C32-B4B9-B72515225D47}" type="pres">
      <dgm:prSet presAssocID="{7C3C79BF-F0E5-4D40-97E9-5CF3CC8E8D72}" presName="hierRoot2" presStyleCnt="0">
        <dgm:presLayoutVars>
          <dgm:hierBranch val="hang"/>
        </dgm:presLayoutVars>
      </dgm:prSet>
      <dgm:spPr/>
    </dgm:pt>
    <dgm:pt modelId="{6EE64DEA-E90A-497E-AFEC-90025E9D4288}" type="pres">
      <dgm:prSet presAssocID="{7C3C79BF-F0E5-4D40-97E9-5CF3CC8E8D72}" presName="rootComposite" presStyleCnt="0"/>
      <dgm:spPr/>
    </dgm:pt>
    <dgm:pt modelId="{5A2C8298-DA45-44F6-AEAD-9E8B8895A26F}" type="pres">
      <dgm:prSet presAssocID="{7C3C79BF-F0E5-4D40-97E9-5CF3CC8E8D72}" presName="rootText" presStyleLbl="node3" presStyleIdx="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D5FD4A-5B6E-468C-8534-245F38CAC507}" type="pres">
      <dgm:prSet presAssocID="{7C3C79BF-F0E5-4D40-97E9-5CF3CC8E8D72}" presName="rootConnector" presStyleLbl="node3" presStyleIdx="1" presStyleCnt="24"/>
      <dgm:spPr/>
      <dgm:t>
        <a:bodyPr/>
        <a:lstStyle/>
        <a:p>
          <a:endParaRPr lang="en-US"/>
        </a:p>
      </dgm:t>
    </dgm:pt>
    <dgm:pt modelId="{2D4C0644-6E20-4B72-87FA-BE03813099EF}" type="pres">
      <dgm:prSet presAssocID="{7C3C79BF-F0E5-4D40-97E9-5CF3CC8E8D72}" presName="hierChild4" presStyleCnt="0"/>
      <dgm:spPr/>
    </dgm:pt>
    <dgm:pt modelId="{81ECC4CE-E094-49BE-B0AA-109A2EE88A3A}" type="pres">
      <dgm:prSet presAssocID="{7C3C79BF-F0E5-4D40-97E9-5CF3CC8E8D72}" presName="hierChild5" presStyleCnt="0"/>
      <dgm:spPr/>
    </dgm:pt>
    <dgm:pt modelId="{7920F8DE-4769-49BA-9BD4-67127DC09F68}" type="pres">
      <dgm:prSet presAssocID="{6420B4FF-606F-4F46-BCFB-9A49ABE0B3B2}" presName="Name37" presStyleLbl="parChTrans1D3" presStyleIdx="2" presStyleCnt="24"/>
      <dgm:spPr/>
      <dgm:t>
        <a:bodyPr/>
        <a:lstStyle/>
        <a:p>
          <a:endParaRPr lang="en-US"/>
        </a:p>
      </dgm:t>
    </dgm:pt>
    <dgm:pt modelId="{0DE09E22-C2F8-4EBA-8C83-47B2D01A6CF5}" type="pres">
      <dgm:prSet presAssocID="{95B4D4A6-7D28-4728-8978-4DAA032A7364}" presName="hierRoot2" presStyleCnt="0">
        <dgm:presLayoutVars>
          <dgm:hierBranch val="init"/>
        </dgm:presLayoutVars>
      </dgm:prSet>
      <dgm:spPr/>
    </dgm:pt>
    <dgm:pt modelId="{8D7B64FA-5590-458F-AE5E-2FF103A5F9D9}" type="pres">
      <dgm:prSet presAssocID="{95B4D4A6-7D28-4728-8978-4DAA032A7364}" presName="rootComposite" presStyleCnt="0"/>
      <dgm:spPr/>
    </dgm:pt>
    <dgm:pt modelId="{48D5C4F7-1FE5-4958-863B-09A94C0B3869}" type="pres">
      <dgm:prSet presAssocID="{95B4D4A6-7D28-4728-8978-4DAA032A7364}" presName="rootText" presStyleLbl="node3" presStyleIdx="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FF202F-AFCC-4FCF-A468-E1CC909EFFD3}" type="pres">
      <dgm:prSet presAssocID="{95B4D4A6-7D28-4728-8978-4DAA032A7364}" presName="rootConnector" presStyleLbl="node3" presStyleIdx="2" presStyleCnt="24"/>
      <dgm:spPr/>
      <dgm:t>
        <a:bodyPr/>
        <a:lstStyle/>
        <a:p>
          <a:endParaRPr lang="en-US"/>
        </a:p>
      </dgm:t>
    </dgm:pt>
    <dgm:pt modelId="{82284B68-3411-4E86-8051-8E43413DD038}" type="pres">
      <dgm:prSet presAssocID="{95B4D4A6-7D28-4728-8978-4DAA032A7364}" presName="hierChild4" presStyleCnt="0"/>
      <dgm:spPr/>
    </dgm:pt>
    <dgm:pt modelId="{330FC780-C2A2-4A11-BB42-2186E9ABB053}" type="pres">
      <dgm:prSet presAssocID="{95B4D4A6-7D28-4728-8978-4DAA032A7364}" presName="hierChild5" presStyleCnt="0"/>
      <dgm:spPr/>
    </dgm:pt>
    <dgm:pt modelId="{628A77DD-5415-402E-9513-7005CF43E2A4}" type="pres">
      <dgm:prSet presAssocID="{18433258-DC2A-4A16-87B4-42E520B77C61}" presName="Name37" presStyleLbl="parChTrans1D3" presStyleIdx="3" presStyleCnt="24"/>
      <dgm:spPr/>
      <dgm:t>
        <a:bodyPr/>
        <a:lstStyle/>
        <a:p>
          <a:endParaRPr lang="en-US"/>
        </a:p>
      </dgm:t>
    </dgm:pt>
    <dgm:pt modelId="{084DF97E-7F25-401E-856A-67D775D7CC7C}" type="pres">
      <dgm:prSet presAssocID="{562C58EE-4DD8-4ACB-B88C-1025E463B937}" presName="hierRoot2" presStyleCnt="0">
        <dgm:presLayoutVars>
          <dgm:hierBranch val="init"/>
        </dgm:presLayoutVars>
      </dgm:prSet>
      <dgm:spPr/>
    </dgm:pt>
    <dgm:pt modelId="{435B5EA9-5F95-4BB5-910E-57DA03FAB7D5}" type="pres">
      <dgm:prSet presAssocID="{562C58EE-4DD8-4ACB-B88C-1025E463B937}" presName="rootComposite" presStyleCnt="0"/>
      <dgm:spPr/>
    </dgm:pt>
    <dgm:pt modelId="{71D8601C-5364-4791-9F46-1F16042D562C}" type="pres">
      <dgm:prSet presAssocID="{562C58EE-4DD8-4ACB-B88C-1025E463B937}" presName="rootText" presStyleLbl="node3" presStyleIdx="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4863C-FB24-498B-A4F6-7E7C5B20BC31}" type="pres">
      <dgm:prSet presAssocID="{562C58EE-4DD8-4ACB-B88C-1025E463B937}" presName="rootConnector" presStyleLbl="node3" presStyleIdx="3" presStyleCnt="24"/>
      <dgm:spPr/>
      <dgm:t>
        <a:bodyPr/>
        <a:lstStyle/>
        <a:p>
          <a:endParaRPr lang="en-US"/>
        </a:p>
      </dgm:t>
    </dgm:pt>
    <dgm:pt modelId="{0E84DE11-BC46-4B05-AA98-25CE51E3713F}" type="pres">
      <dgm:prSet presAssocID="{562C58EE-4DD8-4ACB-B88C-1025E463B937}" presName="hierChild4" presStyleCnt="0"/>
      <dgm:spPr/>
    </dgm:pt>
    <dgm:pt modelId="{A066561C-4C11-4118-92E0-4FAB81E6B8C3}" type="pres">
      <dgm:prSet presAssocID="{562C58EE-4DD8-4ACB-B88C-1025E463B937}" presName="hierChild5" presStyleCnt="0"/>
      <dgm:spPr/>
    </dgm:pt>
    <dgm:pt modelId="{CC783CF3-1779-4DEE-8360-B035B8190A55}" type="pres">
      <dgm:prSet presAssocID="{6F709353-B6A3-4D35-ACAD-0F4DCA8CF486}" presName="Name37" presStyleLbl="parChTrans1D3" presStyleIdx="4" presStyleCnt="24"/>
      <dgm:spPr/>
      <dgm:t>
        <a:bodyPr/>
        <a:lstStyle/>
        <a:p>
          <a:endParaRPr lang="en-US"/>
        </a:p>
      </dgm:t>
    </dgm:pt>
    <dgm:pt modelId="{4FCEB72F-FCD3-46D3-98E5-13D9482A3E8F}" type="pres">
      <dgm:prSet presAssocID="{FFAD2940-5F05-4C9A-8BA1-D02BF914106F}" presName="hierRoot2" presStyleCnt="0">
        <dgm:presLayoutVars>
          <dgm:hierBranch val="init"/>
        </dgm:presLayoutVars>
      </dgm:prSet>
      <dgm:spPr/>
    </dgm:pt>
    <dgm:pt modelId="{618ED9F5-14DA-4A74-8EFC-720112024F16}" type="pres">
      <dgm:prSet presAssocID="{FFAD2940-5F05-4C9A-8BA1-D02BF914106F}" presName="rootComposite" presStyleCnt="0"/>
      <dgm:spPr/>
    </dgm:pt>
    <dgm:pt modelId="{A26D9B71-E497-4EB7-9520-DAA8124CD2D8}" type="pres">
      <dgm:prSet presAssocID="{FFAD2940-5F05-4C9A-8BA1-D02BF914106F}" presName="rootText" presStyleLbl="node3" presStyleIdx="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712115-A3BB-48B5-9455-199BCF73BA7D}" type="pres">
      <dgm:prSet presAssocID="{FFAD2940-5F05-4C9A-8BA1-D02BF914106F}" presName="rootConnector" presStyleLbl="node3" presStyleIdx="4" presStyleCnt="24"/>
      <dgm:spPr/>
      <dgm:t>
        <a:bodyPr/>
        <a:lstStyle/>
        <a:p>
          <a:endParaRPr lang="en-US"/>
        </a:p>
      </dgm:t>
    </dgm:pt>
    <dgm:pt modelId="{1276057F-F531-4EB3-8072-8022EAF9559F}" type="pres">
      <dgm:prSet presAssocID="{FFAD2940-5F05-4C9A-8BA1-D02BF914106F}" presName="hierChild4" presStyleCnt="0"/>
      <dgm:spPr/>
    </dgm:pt>
    <dgm:pt modelId="{D8CBCBE0-E45A-4843-978D-FA76557E2539}" type="pres">
      <dgm:prSet presAssocID="{FFAD2940-5F05-4C9A-8BA1-D02BF914106F}" presName="hierChild5" presStyleCnt="0"/>
      <dgm:spPr/>
    </dgm:pt>
    <dgm:pt modelId="{29B3E9CE-06F5-41EA-94B3-D3E510F00772}" type="pres">
      <dgm:prSet presAssocID="{EF9B4DEC-609E-4032-BCA5-0FD3A8E9D8DF}" presName="Name37" presStyleLbl="parChTrans1D3" presStyleIdx="5" presStyleCnt="24"/>
      <dgm:spPr/>
      <dgm:t>
        <a:bodyPr/>
        <a:lstStyle/>
        <a:p>
          <a:endParaRPr lang="en-US"/>
        </a:p>
      </dgm:t>
    </dgm:pt>
    <dgm:pt modelId="{68A78205-ADA2-4CF5-AF38-04BD18F74A32}" type="pres">
      <dgm:prSet presAssocID="{4851A358-475B-4FDA-8C9C-FD316FC7C592}" presName="hierRoot2" presStyleCnt="0">
        <dgm:presLayoutVars>
          <dgm:hierBranch val="init"/>
        </dgm:presLayoutVars>
      </dgm:prSet>
      <dgm:spPr/>
    </dgm:pt>
    <dgm:pt modelId="{D0B62345-8B05-403B-AD9A-42C31A453598}" type="pres">
      <dgm:prSet presAssocID="{4851A358-475B-4FDA-8C9C-FD316FC7C592}" presName="rootComposite" presStyleCnt="0"/>
      <dgm:spPr/>
    </dgm:pt>
    <dgm:pt modelId="{CC83D7E8-8153-46A6-9BF1-2C345F3BEEE0}" type="pres">
      <dgm:prSet presAssocID="{4851A358-475B-4FDA-8C9C-FD316FC7C592}" presName="rootText" presStyleLbl="node3" presStyleIdx="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2F6E677-D861-4E4C-8D84-CD19C42555A2}" type="pres">
      <dgm:prSet presAssocID="{4851A358-475B-4FDA-8C9C-FD316FC7C592}" presName="rootConnector" presStyleLbl="node3" presStyleIdx="5" presStyleCnt="24"/>
      <dgm:spPr/>
      <dgm:t>
        <a:bodyPr/>
        <a:lstStyle/>
        <a:p>
          <a:endParaRPr lang="en-US"/>
        </a:p>
      </dgm:t>
    </dgm:pt>
    <dgm:pt modelId="{AE1B98A9-BBD4-4929-993B-06C4AA4DF599}" type="pres">
      <dgm:prSet presAssocID="{4851A358-475B-4FDA-8C9C-FD316FC7C592}" presName="hierChild4" presStyleCnt="0"/>
      <dgm:spPr/>
    </dgm:pt>
    <dgm:pt modelId="{130255C1-C57A-441C-83F2-008472EE694D}" type="pres">
      <dgm:prSet presAssocID="{4851A358-475B-4FDA-8C9C-FD316FC7C592}" presName="hierChild5" presStyleCnt="0"/>
      <dgm:spPr/>
    </dgm:pt>
    <dgm:pt modelId="{4B1AD9DA-F826-4856-9D92-6E828A08B22D}" type="pres">
      <dgm:prSet presAssocID="{C3BC0C9A-42DB-4A1C-B4F9-A344EC0FA84C}" presName="Name37" presStyleLbl="parChTrans1D3" presStyleIdx="6" presStyleCnt="24"/>
      <dgm:spPr/>
      <dgm:t>
        <a:bodyPr/>
        <a:lstStyle/>
        <a:p>
          <a:endParaRPr lang="en-US"/>
        </a:p>
      </dgm:t>
    </dgm:pt>
    <dgm:pt modelId="{1584D2F2-2513-435B-8F05-4CE0559CD61E}" type="pres">
      <dgm:prSet presAssocID="{C7A34533-5ED7-4172-828C-21F3972BB42F}" presName="hierRoot2" presStyleCnt="0">
        <dgm:presLayoutVars>
          <dgm:hierBranch val="init"/>
        </dgm:presLayoutVars>
      </dgm:prSet>
      <dgm:spPr/>
    </dgm:pt>
    <dgm:pt modelId="{2DCA542C-E81F-4F51-A40F-0907B8CA3A96}" type="pres">
      <dgm:prSet presAssocID="{C7A34533-5ED7-4172-828C-21F3972BB42F}" presName="rootComposite" presStyleCnt="0"/>
      <dgm:spPr/>
    </dgm:pt>
    <dgm:pt modelId="{8E1B61B2-70A7-4361-AD6D-B6BA74CD1A96}" type="pres">
      <dgm:prSet presAssocID="{C7A34533-5ED7-4172-828C-21F3972BB42F}" presName="rootText" presStyleLbl="node3" presStyleIdx="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98741D-1863-4F51-A56C-2EC47BB80C8B}" type="pres">
      <dgm:prSet presAssocID="{C7A34533-5ED7-4172-828C-21F3972BB42F}" presName="rootConnector" presStyleLbl="node3" presStyleIdx="6" presStyleCnt="24"/>
      <dgm:spPr/>
      <dgm:t>
        <a:bodyPr/>
        <a:lstStyle/>
        <a:p>
          <a:endParaRPr lang="en-US"/>
        </a:p>
      </dgm:t>
    </dgm:pt>
    <dgm:pt modelId="{7077DF2E-AD85-4537-9A21-F143A176D7C6}" type="pres">
      <dgm:prSet presAssocID="{C7A34533-5ED7-4172-828C-21F3972BB42F}" presName="hierChild4" presStyleCnt="0"/>
      <dgm:spPr/>
    </dgm:pt>
    <dgm:pt modelId="{978F6CA7-9EE5-4CF4-9A86-1AAB0E4CF93F}" type="pres">
      <dgm:prSet presAssocID="{C7A34533-5ED7-4172-828C-21F3972BB42F}" presName="hierChild5" presStyleCnt="0"/>
      <dgm:spPr/>
    </dgm:pt>
    <dgm:pt modelId="{C346BACD-1FC3-4BE3-BDDA-7F0F791DD3A7}" type="pres">
      <dgm:prSet presAssocID="{4246F536-7D7E-4C8A-81FE-1066C1211CF4}" presName="Name37" presStyleLbl="parChTrans1D3" presStyleIdx="7" presStyleCnt="24"/>
      <dgm:spPr/>
      <dgm:t>
        <a:bodyPr/>
        <a:lstStyle/>
        <a:p>
          <a:endParaRPr lang="en-US"/>
        </a:p>
      </dgm:t>
    </dgm:pt>
    <dgm:pt modelId="{43F64166-58A4-4265-B8D8-CA2AB0D4A819}" type="pres">
      <dgm:prSet presAssocID="{FFEAF89C-F9D2-44F3-85EA-FCE4F592B47D}" presName="hierRoot2" presStyleCnt="0">
        <dgm:presLayoutVars>
          <dgm:hierBranch val="init"/>
        </dgm:presLayoutVars>
      </dgm:prSet>
      <dgm:spPr/>
    </dgm:pt>
    <dgm:pt modelId="{3ACE0615-98EB-4CFD-850B-2879B1B45269}" type="pres">
      <dgm:prSet presAssocID="{FFEAF89C-F9D2-44F3-85EA-FCE4F592B47D}" presName="rootComposite" presStyleCnt="0"/>
      <dgm:spPr/>
    </dgm:pt>
    <dgm:pt modelId="{4E2DD081-72C2-4B60-A3A3-18273215ACEA}" type="pres">
      <dgm:prSet presAssocID="{FFEAF89C-F9D2-44F3-85EA-FCE4F592B47D}" presName="rootText" presStyleLbl="node3" presStyleIdx="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ECD3332-B73A-4C08-8D29-B6032FE561B2}" type="pres">
      <dgm:prSet presAssocID="{FFEAF89C-F9D2-44F3-85EA-FCE4F592B47D}" presName="rootConnector" presStyleLbl="node3" presStyleIdx="7" presStyleCnt="24"/>
      <dgm:spPr/>
      <dgm:t>
        <a:bodyPr/>
        <a:lstStyle/>
        <a:p>
          <a:endParaRPr lang="en-US"/>
        </a:p>
      </dgm:t>
    </dgm:pt>
    <dgm:pt modelId="{A7F5B5C1-1B5E-4538-9D0D-701FA5582087}" type="pres">
      <dgm:prSet presAssocID="{FFEAF89C-F9D2-44F3-85EA-FCE4F592B47D}" presName="hierChild4" presStyleCnt="0"/>
      <dgm:spPr/>
    </dgm:pt>
    <dgm:pt modelId="{1D78A1A8-6D41-44D6-9BD4-88BCAFE77E8B}" type="pres">
      <dgm:prSet presAssocID="{FFEAF89C-F9D2-44F3-85EA-FCE4F592B47D}" presName="hierChild5" presStyleCnt="0"/>
      <dgm:spPr/>
    </dgm:pt>
    <dgm:pt modelId="{0094CF6B-BDF4-4644-8C48-1DD028376C76}" type="pres">
      <dgm:prSet presAssocID="{573A9EC8-76B6-4002-B214-CDF3A4A92AB5}" presName="Name37" presStyleLbl="parChTrans1D3" presStyleIdx="8" presStyleCnt="24"/>
      <dgm:spPr/>
      <dgm:t>
        <a:bodyPr/>
        <a:lstStyle/>
        <a:p>
          <a:endParaRPr lang="en-US"/>
        </a:p>
      </dgm:t>
    </dgm:pt>
    <dgm:pt modelId="{8049980D-7CF2-4D76-AA0B-2C2C90BACC97}" type="pres">
      <dgm:prSet presAssocID="{4312108A-D83D-4C10-BDD6-2C04AC1669EF}" presName="hierRoot2" presStyleCnt="0">
        <dgm:presLayoutVars>
          <dgm:hierBranch val="init"/>
        </dgm:presLayoutVars>
      </dgm:prSet>
      <dgm:spPr/>
    </dgm:pt>
    <dgm:pt modelId="{75DAE4A4-41C0-4DB5-AB06-62B6D36EBC1E}" type="pres">
      <dgm:prSet presAssocID="{4312108A-D83D-4C10-BDD6-2C04AC1669EF}" presName="rootComposite" presStyleCnt="0"/>
      <dgm:spPr/>
    </dgm:pt>
    <dgm:pt modelId="{FA01760F-F6C9-4C36-94A9-824CDCEFA063}" type="pres">
      <dgm:prSet presAssocID="{4312108A-D83D-4C10-BDD6-2C04AC1669EF}" presName="rootText" presStyleLbl="node3" presStyleIdx="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503FC0-3B6F-4DF8-A7C8-2725EB82097F}" type="pres">
      <dgm:prSet presAssocID="{4312108A-D83D-4C10-BDD6-2C04AC1669EF}" presName="rootConnector" presStyleLbl="node3" presStyleIdx="8" presStyleCnt="24"/>
      <dgm:spPr/>
      <dgm:t>
        <a:bodyPr/>
        <a:lstStyle/>
        <a:p>
          <a:endParaRPr lang="en-US"/>
        </a:p>
      </dgm:t>
    </dgm:pt>
    <dgm:pt modelId="{EC4C63FA-76A0-480B-B1DD-7C339B3CC289}" type="pres">
      <dgm:prSet presAssocID="{4312108A-D83D-4C10-BDD6-2C04AC1669EF}" presName="hierChild4" presStyleCnt="0"/>
      <dgm:spPr/>
    </dgm:pt>
    <dgm:pt modelId="{05CE5FB5-6184-4576-A308-984C9F59DF0B}" type="pres">
      <dgm:prSet presAssocID="{4312108A-D83D-4C10-BDD6-2C04AC1669EF}" presName="hierChild5" presStyleCnt="0"/>
      <dgm:spPr/>
    </dgm:pt>
    <dgm:pt modelId="{08BDBCC9-28D3-4E09-A325-C5B26953446B}" type="pres">
      <dgm:prSet presAssocID="{E9EA4B16-9117-4C0E-8EDB-54433451F8B9}" presName="Name37" presStyleLbl="parChTrans1D3" presStyleIdx="9" presStyleCnt="24"/>
      <dgm:spPr/>
      <dgm:t>
        <a:bodyPr/>
        <a:lstStyle/>
        <a:p>
          <a:endParaRPr lang="en-US"/>
        </a:p>
      </dgm:t>
    </dgm:pt>
    <dgm:pt modelId="{613198AA-CA68-4AD8-ABE6-0ACF3D40756A}" type="pres">
      <dgm:prSet presAssocID="{CC5AF53F-EE0A-4D52-A02F-E128DC1DE366}" presName="hierRoot2" presStyleCnt="0">
        <dgm:presLayoutVars>
          <dgm:hierBranch val="init"/>
        </dgm:presLayoutVars>
      </dgm:prSet>
      <dgm:spPr/>
    </dgm:pt>
    <dgm:pt modelId="{BED92ED3-E14F-440E-92C6-3ED65DD16978}" type="pres">
      <dgm:prSet presAssocID="{CC5AF53F-EE0A-4D52-A02F-E128DC1DE366}" presName="rootComposite" presStyleCnt="0"/>
      <dgm:spPr/>
    </dgm:pt>
    <dgm:pt modelId="{993B1E05-8EF2-4A86-9F6F-732B7570EAA6}" type="pres">
      <dgm:prSet presAssocID="{CC5AF53F-EE0A-4D52-A02F-E128DC1DE366}" presName="rootText" presStyleLbl="node3" presStyleIdx="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CE50EA4-25A2-4F70-8B8C-C3FA44F3825B}" type="pres">
      <dgm:prSet presAssocID="{CC5AF53F-EE0A-4D52-A02F-E128DC1DE366}" presName="rootConnector" presStyleLbl="node3" presStyleIdx="9" presStyleCnt="24"/>
      <dgm:spPr/>
      <dgm:t>
        <a:bodyPr/>
        <a:lstStyle/>
        <a:p>
          <a:endParaRPr lang="en-US"/>
        </a:p>
      </dgm:t>
    </dgm:pt>
    <dgm:pt modelId="{8453F31C-93D6-4C37-89E3-26D903C89848}" type="pres">
      <dgm:prSet presAssocID="{CC5AF53F-EE0A-4D52-A02F-E128DC1DE366}" presName="hierChild4" presStyleCnt="0"/>
      <dgm:spPr/>
    </dgm:pt>
    <dgm:pt modelId="{09286323-238A-4C86-97ED-1E848FDDABCC}" type="pres">
      <dgm:prSet presAssocID="{CC5AF53F-EE0A-4D52-A02F-E128DC1DE366}" presName="hierChild5" presStyleCnt="0"/>
      <dgm:spPr/>
    </dgm:pt>
    <dgm:pt modelId="{ECE11D50-84CD-4CDF-B1B5-D426BA9FF4D3}" type="pres">
      <dgm:prSet presAssocID="{9E965474-0A29-4860-B374-CE0BBA9A1559}" presName="Name37" presStyleLbl="parChTrans1D3" presStyleIdx="10" presStyleCnt="24"/>
      <dgm:spPr/>
      <dgm:t>
        <a:bodyPr/>
        <a:lstStyle/>
        <a:p>
          <a:endParaRPr lang="en-US"/>
        </a:p>
      </dgm:t>
    </dgm:pt>
    <dgm:pt modelId="{E2EBA704-0455-41EF-9E8E-07BFE2BA9495}" type="pres">
      <dgm:prSet presAssocID="{FB3DF413-034E-4EC5-A6CE-F311B5ADC3D7}" presName="hierRoot2" presStyleCnt="0">
        <dgm:presLayoutVars>
          <dgm:hierBranch val="init"/>
        </dgm:presLayoutVars>
      </dgm:prSet>
      <dgm:spPr/>
    </dgm:pt>
    <dgm:pt modelId="{EEBC3D90-FD04-4A9F-A60F-4D02F3E96667}" type="pres">
      <dgm:prSet presAssocID="{FB3DF413-034E-4EC5-A6CE-F311B5ADC3D7}" presName="rootComposite" presStyleCnt="0"/>
      <dgm:spPr/>
    </dgm:pt>
    <dgm:pt modelId="{AD385F35-E6EA-434A-AEDF-80E3B2FF695C}" type="pres">
      <dgm:prSet presAssocID="{FB3DF413-034E-4EC5-A6CE-F311B5ADC3D7}" presName="rootText" presStyleLbl="node3" presStyleIdx="1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570649C-B7A8-4297-A061-23467392DF8A}" type="pres">
      <dgm:prSet presAssocID="{FB3DF413-034E-4EC5-A6CE-F311B5ADC3D7}" presName="rootConnector" presStyleLbl="node3" presStyleIdx="10" presStyleCnt="24"/>
      <dgm:spPr/>
      <dgm:t>
        <a:bodyPr/>
        <a:lstStyle/>
        <a:p>
          <a:endParaRPr lang="en-US"/>
        </a:p>
      </dgm:t>
    </dgm:pt>
    <dgm:pt modelId="{6E3C9258-A939-4B08-9BAE-143F9D9F590E}" type="pres">
      <dgm:prSet presAssocID="{FB3DF413-034E-4EC5-A6CE-F311B5ADC3D7}" presName="hierChild4" presStyleCnt="0"/>
      <dgm:spPr/>
    </dgm:pt>
    <dgm:pt modelId="{641CC583-2E2E-4EFF-ACAB-AB27C18CE714}" type="pres">
      <dgm:prSet presAssocID="{FB3DF413-034E-4EC5-A6CE-F311B5ADC3D7}" presName="hierChild5" presStyleCnt="0"/>
      <dgm:spPr/>
    </dgm:pt>
    <dgm:pt modelId="{7BBC2DE5-8A3D-4195-AC07-65725941BBC8}" type="pres">
      <dgm:prSet presAssocID="{7FAA7E4F-E1F4-4A5B-9B67-7E856D011552}" presName="Name37" presStyleLbl="parChTrans1D3" presStyleIdx="11" presStyleCnt="24"/>
      <dgm:spPr/>
      <dgm:t>
        <a:bodyPr/>
        <a:lstStyle/>
        <a:p>
          <a:endParaRPr lang="en-US"/>
        </a:p>
      </dgm:t>
    </dgm:pt>
    <dgm:pt modelId="{0610F8BF-D02E-4359-B344-4196DFC03D1A}" type="pres">
      <dgm:prSet presAssocID="{C979F226-5FBC-48D2-A4AE-2E4938D841ED}" presName="hierRoot2" presStyleCnt="0">
        <dgm:presLayoutVars>
          <dgm:hierBranch val="init"/>
        </dgm:presLayoutVars>
      </dgm:prSet>
      <dgm:spPr/>
    </dgm:pt>
    <dgm:pt modelId="{E1BAA7E1-571A-4E31-9B6E-E1A9528C4C4B}" type="pres">
      <dgm:prSet presAssocID="{C979F226-5FBC-48D2-A4AE-2E4938D841ED}" presName="rootComposite" presStyleCnt="0"/>
      <dgm:spPr/>
    </dgm:pt>
    <dgm:pt modelId="{3D29B0E7-ADAF-4BC9-A67B-DAA3C72EDC92}" type="pres">
      <dgm:prSet presAssocID="{C979F226-5FBC-48D2-A4AE-2E4938D841ED}" presName="rootText" presStyleLbl="node3" presStyleIdx="1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E04441-777F-4286-AC3B-D1EA7082FC14}" type="pres">
      <dgm:prSet presAssocID="{C979F226-5FBC-48D2-A4AE-2E4938D841ED}" presName="rootConnector" presStyleLbl="node3" presStyleIdx="11" presStyleCnt="24"/>
      <dgm:spPr/>
      <dgm:t>
        <a:bodyPr/>
        <a:lstStyle/>
        <a:p>
          <a:endParaRPr lang="en-US"/>
        </a:p>
      </dgm:t>
    </dgm:pt>
    <dgm:pt modelId="{C4B9C9B4-232B-4567-84AC-FA43B718B631}" type="pres">
      <dgm:prSet presAssocID="{C979F226-5FBC-48D2-A4AE-2E4938D841ED}" presName="hierChild4" presStyleCnt="0"/>
      <dgm:spPr/>
    </dgm:pt>
    <dgm:pt modelId="{69A85EF6-D9DF-41CC-B254-97D4838AEF4F}" type="pres">
      <dgm:prSet presAssocID="{C979F226-5FBC-48D2-A4AE-2E4938D841ED}" presName="hierChild5" presStyleCnt="0"/>
      <dgm:spPr/>
    </dgm:pt>
    <dgm:pt modelId="{50B8A34A-F954-4D1F-850B-31D76ABC8277}" type="pres">
      <dgm:prSet presAssocID="{F319D198-2E1C-4513-AE7E-02C1F937B3CA}" presName="hierChild5" presStyleCnt="0"/>
      <dgm:spPr/>
    </dgm:pt>
    <dgm:pt modelId="{D0F29D86-1B02-4438-8F6E-D8B6EBBC1D70}" type="pres">
      <dgm:prSet presAssocID="{268939BA-3CA7-4C51-B2CE-6B66719C8A4F}" presName="Name37" presStyleLbl="parChTrans1D2" presStyleIdx="1" presStyleCnt="2"/>
      <dgm:spPr/>
      <dgm:t>
        <a:bodyPr/>
        <a:lstStyle/>
        <a:p>
          <a:endParaRPr lang="en-US"/>
        </a:p>
      </dgm:t>
    </dgm:pt>
    <dgm:pt modelId="{892804FF-2C8C-49F3-9673-4690E06DBDD1}" type="pres">
      <dgm:prSet presAssocID="{5731B880-D25F-4CF3-911E-7AB50C3C3E3D}" presName="hierRoot2" presStyleCnt="0">
        <dgm:presLayoutVars>
          <dgm:hierBranch val="init"/>
        </dgm:presLayoutVars>
      </dgm:prSet>
      <dgm:spPr/>
    </dgm:pt>
    <dgm:pt modelId="{6041357F-B670-4253-B5EF-012AC93C9A6B}" type="pres">
      <dgm:prSet presAssocID="{5731B880-D25F-4CF3-911E-7AB50C3C3E3D}" presName="rootComposite" presStyleCnt="0"/>
      <dgm:spPr/>
    </dgm:pt>
    <dgm:pt modelId="{6FB61401-0920-4E92-B663-663E51584376}" type="pres">
      <dgm:prSet presAssocID="{5731B880-D25F-4CF3-911E-7AB50C3C3E3D}" presName="rootText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4F0185-F5AC-4078-BBAC-EE93DF79924C}" type="pres">
      <dgm:prSet presAssocID="{5731B880-D25F-4CF3-911E-7AB50C3C3E3D}" presName="rootConnector" presStyleLbl="node2" presStyleIdx="1" presStyleCnt="2"/>
      <dgm:spPr/>
      <dgm:t>
        <a:bodyPr/>
        <a:lstStyle/>
        <a:p>
          <a:endParaRPr lang="en-US"/>
        </a:p>
      </dgm:t>
    </dgm:pt>
    <dgm:pt modelId="{E4E2EE37-CB62-4DDE-8F76-358704E1D717}" type="pres">
      <dgm:prSet presAssocID="{5731B880-D25F-4CF3-911E-7AB50C3C3E3D}" presName="hierChild4" presStyleCnt="0"/>
      <dgm:spPr/>
    </dgm:pt>
    <dgm:pt modelId="{6E4FBACB-239E-486B-AB1D-413BE3AB73C1}" type="pres">
      <dgm:prSet presAssocID="{DDF01651-5F3C-43BB-8F34-D4BBF79B9DA4}" presName="Name37" presStyleLbl="parChTrans1D3" presStyleIdx="12" presStyleCnt="24"/>
      <dgm:spPr/>
      <dgm:t>
        <a:bodyPr/>
        <a:lstStyle/>
        <a:p>
          <a:endParaRPr lang="en-US"/>
        </a:p>
      </dgm:t>
    </dgm:pt>
    <dgm:pt modelId="{94DA9D74-B9F7-414B-AEB5-A0302B7A5E41}" type="pres">
      <dgm:prSet presAssocID="{319E48CB-B1C3-4EA5-89D4-EEABD059F4FD}" presName="hierRoot2" presStyleCnt="0">
        <dgm:presLayoutVars>
          <dgm:hierBranch val="init"/>
        </dgm:presLayoutVars>
      </dgm:prSet>
      <dgm:spPr/>
    </dgm:pt>
    <dgm:pt modelId="{D1AC4BC5-D80B-4756-85CF-F5F4BCE88187}" type="pres">
      <dgm:prSet presAssocID="{319E48CB-B1C3-4EA5-89D4-EEABD059F4FD}" presName="rootComposite" presStyleCnt="0"/>
      <dgm:spPr/>
    </dgm:pt>
    <dgm:pt modelId="{9676625A-CC04-4E61-BA28-9333C95FF294}" type="pres">
      <dgm:prSet presAssocID="{319E48CB-B1C3-4EA5-89D4-EEABD059F4FD}" presName="rootText" presStyleLbl="node3" presStyleIdx="1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DC275-3DD3-4BA7-A192-84C2F8E94BF6}" type="pres">
      <dgm:prSet presAssocID="{319E48CB-B1C3-4EA5-89D4-EEABD059F4FD}" presName="rootConnector" presStyleLbl="node3" presStyleIdx="12" presStyleCnt="24"/>
      <dgm:spPr/>
      <dgm:t>
        <a:bodyPr/>
        <a:lstStyle/>
        <a:p>
          <a:endParaRPr lang="en-US"/>
        </a:p>
      </dgm:t>
    </dgm:pt>
    <dgm:pt modelId="{B3CB0B2F-EF24-487D-A192-84DA666AC9A2}" type="pres">
      <dgm:prSet presAssocID="{319E48CB-B1C3-4EA5-89D4-EEABD059F4FD}" presName="hierChild4" presStyleCnt="0"/>
      <dgm:spPr/>
    </dgm:pt>
    <dgm:pt modelId="{3FA6E10B-9A3F-4E19-868B-4E7F0CD8AE02}" type="pres">
      <dgm:prSet presAssocID="{319E48CB-B1C3-4EA5-89D4-EEABD059F4FD}" presName="hierChild5" presStyleCnt="0"/>
      <dgm:spPr/>
    </dgm:pt>
    <dgm:pt modelId="{461CA889-C34E-4D55-AD9F-1A3D53DDF4CA}" type="pres">
      <dgm:prSet presAssocID="{DE8E0AFF-F9B8-4FDB-B519-707F5B6CAD35}" presName="Name37" presStyleLbl="parChTrans1D3" presStyleIdx="13" presStyleCnt="24"/>
      <dgm:spPr/>
      <dgm:t>
        <a:bodyPr/>
        <a:lstStyle/>
        <a:p>
          <a:endParaRPr lang="en-US"/>
        </a:p>
      </dgm:t>
    </dgm:pt>
    <dgm:pt modelId="{1E6C876B-8A4C-41BF-9362-FE049D4DA4E3}" type="pres">
      <dgm:prSet presAssocID="{30BB920F-B99F-436E-8F7A-7CED1DFF368C}" presName="hierRoot2" presStyleCnt="0">
        <dgm:presLayoutVars>
          <dgm:hierBranch val="init"/>
        </dgm:presLayoutVars>
      </dgm:prSet>
      <dgm:spPr/>
    </dgm:pt>
    <dgm:pt modelId="{5E8D8BA8-09F1-425D-8835-112500264D5C}" type="pres">
      <dgm:prSet presAssocID="{30BB920F-B99F-436E-8F7A-7CED1DFF368C}" presName="rootComposite" presStyleCnt="0"/>
      <dgm:spPr/>
    </dgm:pt>
    <dgm:pt modelId="{F5C7CB16-BA96-4F1D-A5B8-DB9E29E4BFD7}" type="pres">
      <dgm:prSet presAssocID="{30BB920F-B99F-436E-8F7A-7CED1DFF368C}" presName="rootText" presStyleLbl="node3" presStyleIdx="1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60E8B7-8FE4-438C-8872-5DA79978B9B0}" type="pres">
      <dgm:prSet presAssocID="{30BB920F-B99F-436E-8F7A-7CED1DFF368C}" presName="rootConnector" presStyleLbl="node3" presStyleIdx="13" presStyleCnt="24"/>
      <dgm:spPr/>
      <dgm:t>
        <a:bodyPr/>
        <a:lstStyle/>
        <a:p>
          <a:endParaRPr lang="en-US"/>
        </a:p>
      </dgm:t>
    </dgm:pt>
    <dgm:pt modelId="{E7412BEA-A698-49F2-8071-AB3CBAC794C1}" type="pres">
      <dgm:prSet presAssocID="{30BB920F-B99F-436E-8F7A-7CED1DFF368C}" presName="hierChild4" presStyleCnt="0"/>
      <dgm:spPr/>
    </dgm:pt>
    <dgm:pt modelId="{C9955203-DBA5-463E-9917-CEB1A6B876A9}" type="pres">
      <dgm:prSet presAssocID="{30BB920F-B99F-436E-8F7A-7CED1DFF368C}" presName="hierChild5" presStyleCnt="0"/>
      <dgm:spPr/>
    </dgm:pt>
    <dgm:pt modelId="{BAF850EF-E36E-49FA-9581-A9CB97F3AD60}" type="pres">
      <dgm:prSet presAssocID="{53E3911A-60AE-48AD-9C87-24398B49EA38}" presName="Name37" presStyleLbl="parChTrans1D3" presStyleIdx="14" presStyleCnt="24"/>
      <dgm:spPr/>
      <dgm:t>
        <a:bodyPr/>
        <a:lstStyle/>
        <a:p>
          <a:endParaRPr lang="en-US"/>
        </a:p>
      </dgm:t>
    </dgm:pt>
    <dgm:pt modelId="{9E5BD34F-9F30-4D9B-89A1-1C2E8206053B}" type="pres">
      <dgm:prSet presAssocID="{D1858AE0-FE3A-4CF5-A58E-994AE12FF880}" presName="hierRoot2" presStyleCnt="0">
        <dgm:presLayoutVars>
          <dgm:hierBranch val="init"/>
        </dgm:presLayoutVars>
      </dgm:prSet>
      <dgm:spPr/>
    </dgm:pt>
    <dgm:pt modelId="{0F35ACF7-7276-498C-AB65-111EF96835AA}" type="pres">
      <dgm:prSet presAssocID="{D1858AE0-FE3A-4CF5-A58E-994AE12FF880}" presName="rootComposite" presStyleCnt="0"/>
      <dgm:spPr/>
    </dgm:pt>
    <dgm:pt modelId="{3863239F-EDDE-4AFB-8A22-77CB1B6FBC3F}" type="pres">
      <dgm:prSet presAssocID="{D1858AE0-FE3A-4CF5-A58E-994AE12FF880}" presName="rootText" presStyleLbl="node3" presStyleIdx="1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87C00E-FD5C-4477-A97C-CE24B8A8AEDE}" type="pres">
      <dgm:prSet presAssocID="{D1858AE0-FE3A-4CF5-A58E-994AE12FF880}" presName="rootConnector" presStyleLbl="node3" presStyleIdx="14" presStyleCnt="24"/>
      <dgm:spPr/>
      <dgm:t>
        <a:bodyPr/>
        <a:lstStyle/>
        <a:p>
          <a:endParaRPr lang="en-US"/>
        </a:p>
      </dgm:t>
    </dgm:pt>
    <dgm:pt modelId="{AA514187-09D7-4CA8-8189-6114096350B8}" type="pres">
      <dgm:prSet presAssocID="{D1858AE0-FE3A-4CF5-A58E-994AE12FF880}" presName="hierChild4" presStyleCnt="0"/>
      <dgm:spPr/>
    </dgm:pt>
    <dgm:pt modelId="{2412639E-48FC-4B08-A5C8-FED9F6112B2A}" type="pres">
      <dgm:prSet presAssocID="{D1858AE0-FE3A-4CF5-A58E-994AE12FF880}" presName="hierChild5" presStyleCnt="0"/>
      <dgm:spPr/>
    </dgm:pt>
    <dgm:pt modelId="{1D0EFBDE-8747-4FE9-8D52-BE0662C4CD2E}" type="pres">
      <dgm:prSet presAssocID="{3B3F3F58-5F17-47E6-BE5E-1C25D4FDDA13}" presName="Name37" presStyleLbl="parChTrans1D3" presStyleIdx="15" presStyleCnt="24"/>
      <dgm:spPr/>
      <dgm:t>
        <a:bodyPr/>
        <a:lstStyle/>
        <a:p>
          <a:endParaRPr lang="en-US"/>
        </a:p>
      </dgm:t>
    </dgm:pt>
    <dgm:pt modelId="{93355DD7-A407-448B-BA22-88A0B938E590}" type="pres">
      <dgm:prSet presAssocID="{162E6F2B-C9A2-483A-AAB4-72ECE8661E8A}" presName="hierRoot2" presStyleCnt="0">
        <dgm:presLayoutVars>
          <dgm:hierBranch val="init"/>
        </dgm:presLayoutVars>
      </dgm:prSet>
      <dgm:spPr/>
    </dgm:pt>
    <dgm:pt modelId="{140F1CC4-4F26-45C8-9713-E9AA3B396B2F}" type="pres">
      <dgm:prSet presAssocID="{162E6F2B-C9A2-483A-AAB4-72ECE8661E8A}" presName="rootComposite" presStyleCnt="0"/>
      <dgm:spPr/>
    </dgm:pt>
    <dgm:pt modelId="{975EB6C2-7D4F-4D78-991C-A9496261463A}" type="pres">
      <dgm:prSet presAssocID="{162E6F2B-C9A2-483A-AAB4-72ECE8661E8A}" presName="rootText" presStyleLbl="node3" presStyleIdx="1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7B606-72BE-4404-A6ED-196085CB2B65}" type="pres">
      <dgm:prSet presAssocID="{162E6F2B-C9A2-483A-AAB4-72ECE8661E8A}" presName="rootConnector" presStyleLbl="node3" presStyleIdx="15" presStyleCnt="24"/>
      <dgm:spPr/>
      <dgm:t>
        <a:bodyPr/>
        <a:lstStyle/>
        <a:p>
          <a:endParaRPr lang="en-US"/>
        </a:p>
      </dgm:t>
    </dgm:pt>
    <dgm:pt modelId="{89D7752D-34A6-41D0-957F-29299DE3FFE8}" type="pres">
      <dgm:prSet presAssocID="{162E6F2B-C9A2-483A-AAB4-72ECE8661E8A}" presName="hierChild4" presStyleCnt="0"/>
      <dgm:spPr/>
    </dgm:pt>
    <dgm:pt modelId="{AE3B1CFA-CC23-43E6-A105-A774F1EAF4D6}" type="pres">
      <dgm:prSet presAssocID="{162E6F2B-C9A2-483A-AAB4-72ECE8661E8A}" presName="hierChild5" presStyleCnt="0"/>
      <dgm:spPr/>
    </dgm:pt>
    <dgm:pt modelId="{537B5FFC-6E18-4D85-964C-4F3BA92BD403}" type="pres">
      <dgm:prSet presAssocID="{0FCF3B79-C7F5-4857-BEF3-18CCDD6DACED}" presName="Name37" presStyleLbl="parChTrans1D3" presStyleIdx="16" presStyleCnt="24"/>
      <dgm:spPr/>
      <dgm:t>
        <a:bodyPr/>
        <a:lstStyle/>
        <a:p>
          <a:endParaRPr lang="en-US"/>
        </a:p>
      </dgm:t>
    </dgm:pt>
    <dgm:pt modelId="{12E8F002-5EFF-4785-AE38-E98AC4C73607}" type="pres">
      <dgm:prSet presAssocID="{B9D0330F-EA5E-4F03-A115-022B464CECEC}" presName="hierRoot2" presStyleCnt="0">
        <dgm:presLayoutVars>
          <dgm:hierBranch val="init"/>
        </dgm:presLayoutVars>
      </dgm:prSet>
      <dgm:spPr/>
    </dgm:pt>
    <dgm:pt modelId="{6C58390A-C0F2-4DA4-97D1-39E0F62E9005}" type="pres">
      <dgm:prSet presAssocID="{B9D0330F-EA5E-4F03-A115-022B464CECEC}" presName="rootComposite" presStyleCnt="0"/>
      <dgm:spPr/>
    </dgm:pt>
    <dgm:pt modelId="{268EF5A4-62A6-420E-BC10-76B7C31F2C50}" type="pres">
      <dgm:prSet presAssocID="{B9D0330F-EA5E-4F03-A115-022B464CECEC}" presName="rootText" presStyleLbl="node3" presStyleIdx="1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FA9F24-66EF-4633-970F-753E4F764C8D}" type="pres">
      <dgm:prSet presAssocID="{B9D0330F-EA5E-4F03-A115-022B464CECEC}" presName="rootConnector" presStyleLbl="node3" presStyleIdx="16" presStyleCnt="24"/>
      <dgm:spPr/>
      <dgm:t>
        <a:bodyPr/>
        <a:lstStyle/>
        <a:p>
          <a:endParaRPr lang="en-US"/>
        </a:p>
      </dgm:t>
    </dgm:pt>
    <dgm:pt modelId="{5AEE3D0B-7512-4AE9-B4A3-5F68E9BB1362}" type="pres">
      <dgm:prSet presAssocID="{B9D0330F-EA5E-4F03-A115-022B464CECEC}" presName="hierChild4" presStyleCnt="0"/>
      <dgm:spPr/>
    </dgm:pt>
    <dgm:pt modelId="{0CE704C7-0CD8-4C97-91F1-689602E7F586}" type="pres">
      <dgm:prSet presAssocID="{B9D0330F-EA5E-4F03-A115-022B464CECEC}" presName="hierChild5" presStyleCnt="0"/>
      <dgm:spPr/>
    </dgm:pt>
    <dgm:pt modelId="{6C60B67C-6CF1-4D11-9CA1-4830E2651A25}" type="pres">
      <dgm:prSet presAssocID="{B79A41C1-3658-41BC-9E89-FD9DC0D90DAD}" presName="Name37" presStyleLbl="parChTrans1D3" presStyleIdx="17" presStyleCnt="24"/>
      <dgm:spPr/>
      <dgm:t>
        <a:bodyPr/>
        <a:lstStyle/>
        <a:p>
          <a:endParaRPr lang="en-US"/>
        </a:p>
      </dgm:t>
    </dgm:pt>
    <dgm:pt modelId="{4138932A-6D51-426B-9F2F-CC1C11D1BEBC}" type="pres">
      <dgm:prSet presAssocID="{02313B2F-87CF-441E-9023-01FAD82E80C9}" presName="hierRoot2" presStyleCnt="0">
        <dgm:presLayoutVars>
          <dgm:hierBranch val="init"/>
        </dgm:presLayoutVars>
      </dgm:prSet>
      <dgm:spPr/>
    </dgm:pt>
    <dgm:pt modelId="{0DFDA1DA-27DB-47E6-981B-BD79BBBB3C1A}" type="pres">
      <dgm:prSet presAssocID="{02313B2F-87CF-441E-9023-01FAD82E80C9}" presName="rootComposite" presStyleCnt="0"/>
      <dgm:spPr/>
    </dgm:pt>
    <dgm:pt modelId="{ABCE83BB-C915-4D04-A7ED-944238D7664E}" type="pres">
      <dgm:prSet presAssocID="{02313B2F-87CF-441E-9023-01FAD82E80C9}" presName="rootText" presStyleLbl="node3" presStyleIdx="1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B54DBE-4B9C-44A3-AEF2-27444BCB357B}" type="pres">
      <dgm:prSet presAssocID="{02313B2F-87CF-441E-9023-01FAD82E80C9}" presName="rootConnector" presStyleLbl="node3" presStyleIdx="17" presStyleCnt="24"/>
      <dgm:spPr/>
      <dgm:t>
        <a:bodyPr/>
        <a:lstStyle/>
        <a:p>
          <a:endParaRPr lang="en-US"/>
        </a:p>
      </dgm:t>
    </dgm:pt>
    <dgm:pt modelId="{6095E7AD-4031-48CF-BE87-948F33423C26}" type="pres">
      <dgm:prSet presAssocID="{02313B2F-87CF-441E-9023-01FAD82E80C9}" presName="hierChild4" presStyleCnt="0"/>
      <dgm:spPr/>
    </dgm:pt>
    <dgm:pt modelId="{8A4DC684-F4F3-4945-8A5D-8F832C6FAB26}" type="pres">
      <dgm:prSet presAssocID="{02313B2F-87CF-441E-9023-01FAD82E80C9}" presName="hierChild5" presStyleCnt="0"/>
      <dgm:spPr/>
    </dgm:pt>
    <dgm:pt modelId="{45C8E3D0-DEEC-49F1-80F5-129BECD0DD7F}" type="pres">
      <dgm:prSet presAssocID="{F3B6BFF0-5E58-449C-827F-B209CFA82AA3}" presName="Name37" presStyleLbl="parChTrans1D3" presStyleIdx="18" presStyleCnt="24"/>
      <dgm:spPr/>
      <dgm:t>
        <a:bodyPr/>
        <a:lstStyle/>
        <a:p>
          <a:endParaRPr lang="en-US"/>
        </a:p>
      </dgm:t>
    </dgm:pt>
    <dgm:pt modelId="{44995F1F-D67A-4835-9EF9-63561A61B1CB}" type="pres">
      <dgm:prSet presAssocID="{52A46724-3AB8-4D2D-87FC-6F49F9D3AA29}" presName="hierRoot2" presStyleCnt="0">
        <dgm:presLayoutVars>
          <dgm:hierBranch val="init"/>
        </dgm:presLayoutVars>
      </dgm:prSet>
      <dgm:spPr/>
    </dgm:pt>
    <dgm:pt modelId="{F18D9F57-DE2B-45DA-A6EA-9878012B5418}" type="pres">
      <dgm:prSet presAssocID="{52A46724-3AB8-4D2D-87FC-6F49F9D3AA29}" presName="rootComposite" presStyleCnt="0"/>
      <dgm:spPr/>
    </dgm:pt>
    <dgm:pt modelId="{24E689B0-9094-4FDF-83E2-70DD3AC9B2DE}" type="pres">
      <dgm:prSet presAssocID="{52A46724-3AB8-4D2D-87FC-6F49F9D3AA29}" presName="rootText" presStyleLbl="node3" presStyleIdx="1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DEE9A78-07F8-4CC3-BBA6-C0DE8E99B223}" type="pres">
      <dgm:prSet presAssocID="{52A46724-3AB8-4D2D-87FC-6F49F9D3AA29}" presName="rootConnector" presStyleLbl="node3" presStyleIdx="18" presStyleCnt="24"/>
      <dgm:spPr/>
      <dgm:t>
        <a:bodyPr/>
        <a:lstStyle/>
        <a:p>
          <a:endParaRPr lang="en-US"/>
        </a:p>
      </dgm:t>
    </dgm:pt>
    <dgm:pt modelId="{4AB53097-D754-47AB-8CCA-C5DE51B33955}" type="pres">
      <dgm:prSet presAssocID="{52A46724-3AB8-4D2D-87FC-6F49F9D3AA29}" presName="hierChild4" presStyleCnt="0"/>
      <dgm:spPr/>
    </dgm:pt>
    <dgm:pt modelId="{9D4AA4BB-D242-4EA3-B14C-6874CED5FB0A}" type="pres">
      <dgm:prSet presAssocID="{52A46724-3AB8-4D2D-87FC-6F49F9D3AA29}" presName="hierChild5" presStyleCnt="0"/>
      <dgm:spPr/>
    </dgm:pt>
    <dgm:pt modelId="{746B401D-08A4-4DF7-BAB9-5CA1E53ED521}" type="pres">
      <dgm:prSet presAssocID="{4699D1A9-1F8C-4F4A-B6FF-20E48310E5B9}" presName="Name37" presStyleLbl="parChTrans1D3" presStyleIdx="19" presStyleCnt="24"/>
      <dgm:spPr/>
      <dgm:t>
        <a:bodyPr/>
        <a:lstStyle/>
        <a:p>
          <a:endParaRPr lang="en-US"/>
        </a:p>
      </dgm:t>
    </dgm:pt>
    <dgm:pt modelId="{43E3DB79-73FE-467C-8996-A2811FCA5ED9}" type="pres">
      <dgm:prSet presAssocID="{A46054C0-AC3B-42CC-A1A1-45E27E390261}" presName="hierRoot2" presStyleCnt="0">
        <dgm:presLayoutVars>
          <dgm:hierBranch val="init"/>
        </dgm:presLayoutVars>
      </dgm:prSet>
      <dgm:spPr/>
    </dgm:pt>
    <dgm:pt modelId="{9B86D3F0-5663-4029-8F29-62D98D2319F5}" type="pres">
      <dgm:prSet presAssocID="{A46054C0-AC3B-42CC-A1A1-45E27E390261}" presName="rootComposite" presStyleCnt="0"/>
      <dgm:spPr/>
    </dgm:pt>
    <dgm:pt modelId="{22ADEE9F-2428-4422-B9AB-D3DAAB5A05EA}" type="pres">
      <dgm:prSet presAssocID="{A46054C0-AC3B-42CC-A1A1-45E27E390261}" presName="rootText" presStyleLbl="node3" presStyleIdx="1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022E2FC-E0DF-418D-967E-21F04719D56D}" type="pres">
      <dgm:prSet presAssocID="{A46054C0-AC3B-42CC-A1A1-45E27E390261}" presName="rootConnector" presStyleLbl="node3" presStyleIdx="19" presStyleCnt="24"/>
      <dgm:spPr/>
      <dgm:t>
        <a:bodyPr/>
        <a:lstStyle/>
        <a:p>
          <a:endParaRPr lang="en-US"/>
        </a:p>
      </dgm:t>
    </dgm:pt>
    <dgm:pt modelId="{60BCCD55-5DC4-47C3-8C0D-77881F3CE508}" type="pres">
      <dgm:prSet presAssocID="{A46054C0-AC3B-42CC-A1A1-45E27E390261}" presName="hierChild4" presStyleCnt="0"/>
      <dgm:spPr/>
    </dgm:pt>
    <dgm:pt modelId="{B78A21FB-CA52-4417-A7F4-8D87207F5EE2}" type="pres">
      <dgm:prSet presAssocID="{A46054C0-AC3B-42CC-A1A1-45E27E390261}" presName="hierChild5" presStyleCnt="0"/>
      <dgm:spPr/>
    </dgm:pt>
    <dgm:pt modelId="{C1B129D0-84A6-4E7D-BF24-50433E0AECF1}" type="pres">
      <dgm:prSet presAssocID="{1D41A015-B6C9-4E91-91F5-B7C0745B0E13}" presName="Name37" presStyleLbl="parChTrans1D3" presStyleIdx="20" presStyleCnt="24"/>
      <dgm:spPr/>
      <dgm:t>
        <a:bodyPr/>
        <a:lstStyle/>
        <a:p>
          <a:endParaRPr lang="en-US"/>
        </a:p>
      </dgm:t>
    </dgm:pt>
    <dgm:pt modelId="{8A82F7AC-DB3D-47FC-A78B-0A2FBF5D6CAD}" type="pres">
      <dgm:prSet presAssocID="{170F66BC-65D9-4861-9B8D-8348C9017710}" presName="hierRoot2" presStyleCnt="0">
        <dgm:presLayoutVars>
          <dgm:hierBranch val="init"/>
        </dgm:presLayoutVars>
      </dgm:prSet>
      <dgm:spPr/>
    </dgm:pt>
    <dgm:pt modelId="{B2F55820-0787-454A-99EF-A30F79DB4F46}" type="pres">
      <dgm:prSet presAssocID="{170F66BC-65D9-4861-9B8D-8348C9017710}" presName="rootComposite" presStyleCnt="0"/>
      <dgm:spPr/>
    </dgm:pt>
    <dgm:pt modelId="{18281492-28AA-41B8-97E5-164922AD4C2F}" type="pres">
      <dgm:prSet presAssocID="{170F66BC-65D9-4861-9B8D-8348C9017710}" presName="rootText" presStyleLbl="node3" presStyleIdx="2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98028F-5B8F-4BD5-82B0-921B36EF3BB8}" type="pres">
      <dgm:prSet presAssocID="{170F66BC-65D9-4861-9B8D-8348C9017710}" presName="rootConnector" presStyleLbl="node3" presStyleIdx="20" presStyleCnt="24"/>
      <dgm:spPr/>
      <dgm:t>
        <a:bodyPr/>
        <a:lstStyle/>
        <a:p>
          <a:endParaRPr lang="en-US"/>
        </a:p>
      </dgm:t>
    </dgm:pt>
    <dgm:pt modelId="{50753484-6E46-411C-9969-105D3C4C4554}" type="pres">
      <dgm:prSet presAssocID="{170F66BC-65D9-4861-9B8D-8348C9017710}" presName="hierChild4" presStyleCnt="0"/>
      <dgm:spPr/>
    </dgm:pt>
    <dgm:pt modelId="{F014E51A-785C-4B4B-9CA0-A8C85FA6F51D}" type="pres">
      <dgm:prSet presAssocID="{170F66BC-65D9-4861-9B8D-8348C9017710}" presName="hierChild5" presStyleCnt="0"/>
      <dgm:spPr/>
    </dgm:pt>
    <dgm:pt modelId="{AA16A418-4187-495F-8944-C8FC8F7D745A}" type="pres">
      <dgm:prSet presAssocID="{D6C38F15-758A-419E-A224-A15CC680ADE2}" presName="Name37" presStyleLbl="parChTrans1D3" presStyleIdx="21" presStyleCnt="24"/>
      <dgm:spPr/>
      <dgm:t>
        <a:bodyPr/>
        <a:lstStyle/>
        <a:p>
          <a:endParaRPr lang="en-US"/>
        </a:p>
      </dgm:t>
    </dgm:pt>
    <dgm:pt modelId="{90C393D7-80C7-4C19-887A-7DD081E4FFA4}" type="pres">
      <dgm:prSet presAssocID="{CA438C25-B381-42E5-A682-F750B08C80F8}" presName="hierRoot2" presStyleCnt="0">
        <dgm:presLayoutVars>
          <dgm:hierBranch val="init"/>
        </dgm:presLayoutVars>
      </dgm:prSet>
      <dgm:spPr/>
    </dgm:pt>
    <dgm:pt modelId="{96472D85-A3AD-40ED-ADAE-6DDBA3ECB5E6}" type="pres">
      <dgm:prSet presAssocID="{CA438C25-B381-42E5-A682-F750B08C80F8}" presName="rootComposite" presStyleCnt="0"/>
      <dgm:spPr/>
    </dgm:pt>
    <dgm:pt modelId="{DBC587C6-2FF6-42A1-B146-98E1DB052390}" type="pres">
      <dgm:prSet presAssocID="{CA438C25-B381-42E5-A682-F750B08C80F8}" presName="rootText" presStyleLbl="node3" presStyleIdx="2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5ECC55-98C8-41AC-94DD-DCAE0230A857}" type="pres">
      <dgm:prSet presAssocID="{CA438C25-B381-42E5-A682-F750B08C80F8}" presName="rootConnector" presStyleLbl="node3" presStyleIdx="21" presStyleCnt="24"/>
      <dgm:spPr/>
      <dgm:t>
        <a:bodyPr/>
        <a:lstStyle/>
        <a:p>
          <a:endParaRPr lang="en-US"/>
        </a:p>
      </dgm:t>
    </dgm:pt>
    <dgm:pt modelId="{FE49BD6C-D36E-4F3C-84FD-4DEB960ABDF7}" type="pres">
      <dgm:prSet presAssocID="{CA438C25-B381-42E5-A682-F750B08C80F8}" presName="hierChild4" presStyleCnt="0"/>
      <dgm:spPr/>
    </dgm:pt>
    <dgm:pt modelId="{1996B9A1-441F-4F90-A148-9F3368B9513D}" type="pres">
      <dgm:prSet presAssocID="{CA438C25-B381-42E5-A682-F750B08C80F8}" presName="hierChild5" presStyleCnt="0"/>
      <dgm:spPr/>
    </dgm:pt>
    <dgm:pt modelId="{433B3144-6155-4F63-ADB6-C044F5E553CF}" type="pres">
      <dgm:prSet presAssocID="{F96E5337-049A-4A01-B9DF-1C1127EF257F}" presName="Name37" presStyleLbl="parChTrans1D3" presStyleIdx="22" presStyleCnt="24"/>
      <dgm:spPr/>
      <dgm:t>
        <a:bodyPr/>
        <a:lstStyle/>
        <a:p>
          <a:endParaRPr lang="en-US"/>
        </a:p>
      </dgm:t>
    </dgm:pt>
    <dgm:pt modelId="{004E6248-D748-40CB-9C21-320933090BD7}" type="pres">
      <dgm:prSet presAssocID="{F65D8C44-F7EE-4F3D-BB96-51F260F8E3D7}" presName="hierRoot2" presStyleCnt="0">
        <dgm:presLayoutVars>
          <dgm:hierBranch val="init"/>
        </dgm:presLayoutVars>
      </dgm:prSet>
      <dgm:spPr/>
    </dgm:pt>
    <dgm:pt modelId="{C060AB2E-7C7C-4BAF-9997-4473085B8645}" type="pres">
      <dgm:prSet presAssocID="{F65D8C44-F7EE-4F3D-BB96-51F260F8E3D7}" presName="rootComposite" presStyleCnt="0"/>
      <dgm:spPr/>
    </dgm:pt>
    <dgm:pt modelId="{57FB2AC2-2E86-4BF8-84A4-7BF122311FC3}" type="pres">
      <dgm:prSet presAssocID="{F65D8C44-F7EE-4F3D-BB96-51F260F8E3D7}" presName="rootText" presStyleLbl="node3" presStyleIdx="2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FA4CCF-DFFD-4BC9-981B-718816C3AC71}" type="pres">
      <dgm:prSet presAssocID="{F65D8C44-F7EE-4F3D-BB96-51F260F8E3D7}" presName="rootConnector" presStyleLbl="node3" presStyleIdx="22" presStyleCnt="24"/>
      <dgm:spPr/>
      <dgm:t>
        <a:bodyPr/>
        <a:lstStyle/>
        <a:p>
          <a:endParaRPr lang="en-US"/>
        </a:p>
      </dgm:t>
    </dgm:pt>
    <dgm:pt modelId="{3E4B4124-32E8-4175-9DE1-B40D08F39781}" type="pres">
      <dgm:prSet presAssocID="{F65D8C44-F7EE-4F3D-BB96-51F260F8E3D7}" presName="hierChild4" presStyleCnt="0"/>
      <dgm:spPr/>
    </dgm:pt>
    <dgm:pt modelId="{D5DE2AE3-FE5D-45DD-8F03-E21C7D700DD1}" type="pres">
      <dgm:prSet presAssocID="{F65D8C44-F7EE-4F3D-BB96-51F260F8E3D7}" presName="hierChild5" presStyleCnt="0"/>
      <dgm:spPr/>
    </dgm:pt>
    <dgm:pt modelId="{6515F9AB-A22A-4F0C-99EA-A6EC23B2E7F2}" type="pres">
      <dgm:prSet presAssocID="{8DA48A33-0A25-4C36-9F70-CE667A3B8A2E}" presName="Name37" presStyleLbl="parChTrans1D3" presStyleIdx="23" presStyleCnt="24"/>
      <dgm:spPr/>
      <dgm:t>
        <a:bodyPr/>
        <a:lstStyle/>
        <a:p>
          <a:endParaRPr lang="en-US"/>
        </a:p>
      </dgm:t>
    </dgm:pt>
    <dgm:pt modelId="{7F2D6450-D148-4EE5-A980-86A1FF454196}" type="pres">
      <dgm:prSet presAssocID="{98B61CF7-A59C-4430-A561-701D2E6756E6}" presName="hierRoot2" presStyleCnt="0">
        <dgm:presLayoutVars>
          <dgm:hierBranch val="init"/>
        </dgm:presLayoutVars>
      </dgm:prSet>
      <dgm:spPr/>
    </dgm:pt>
    <dgm:pt modelId="{790E7EC6-F1B3-4BEB-BAC2-1EF1C69121BC}" type="pres">
      <dgm:prSet presAssocID="{98B61CF7-A59C-4430-A561-701D2E6756E6}" presName="rootComposite" presStyleCnt="0"/>
      <dgm:spPr/>
    </dgm:pt>
    <dgm:pt modelId="{CCF20E3A-BB95-4628-A3F3-E53B96DFC9E5}" type="pres">
      <dgm:prSet presAssocID="{98B61CF7-A59C-4430-A561-701D2E6756E6}" presName="rootText" presStyleLbl="node3" presStyleIdx="2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302B22F-7330-4534-8D38-1235FBF7AC48}" type="pres">
      <dgm:prSet presAssocID="{98B61CF7-A59C-4430-A561-701D2E6756E6}" presName="rootConnector" presStyleLbl="node3" presStyleIdx="23" presStyleCnt="24"/>
      <dgm:spPr/>
      <dgm:t>
        <a:bodyPr/>
        <a:lstStyle/>
        <a:p>
          <a:endParaRPr lang="en-US"/>
        </a:p>
      </dgm:t>
    </dgm:pt>
    <dgm:pt modelId="{C063DC95-B438-4618-A413-84DC3FA9E911}" type="pres">
      <dgm:prSet presAssocID="{98B61CF7-A59C-4430-A561-701D2E6756E6}" presName="hierChild4" presStyleCnt="0"/>
      <dgm:spPr/>
    </dgm:pt>
    <dgm:pt modelId="{DC70E9F7-358A-4E72-85FE-B46699AD704E}" type="pres">
      <dgm:prSet presAssocID="{98B61CF7-A59C-4430-A561-701D2E6756E6}" presName="hierChild5" presStyleCnt="0"/>
      <dgm:spPr/>
    </dgm:pt>
    <dgm:pt modelId="{80AE33FB-B208-444E-83C7-55FEC7957433}" type="pres">
      <dgm:prSet presAssocID="{5731B880-D25F-4CF3-911E-7AB50C3C3E3D}" presName="hierChild5" presStyleCnt="0"/>
      <dgm:spPr/>
    </dgm:pt>
    <dgm:pt modelId="{0B2AF9D2-0094-43C1-8FC9-1209A60DAE01}" type="pres">
      <dgm:prSet presAssocID="{3A44B447-6963-4713-914F-440848C17C91}" presName="hierChild3" presStyleCnt="0"/>
      <dgm:spPr/>
    </dgm:pt>
  </dgm:ptLst>
  <dgm:cxnLst>
    <dgm:cxn modelId="{D9633431-1D1C-4E85-9426-90AE55BFFF8E}" type="presOf" srcId="{F319D198-2E1C-4513-AE7E-02C1F937B3CA}" destId="{6582A665-F96B-4F49-987E-B1C8EEB7663D}" srcOrd="0" destOrd="0" presId="urn:microsoft.com/office/officeart/2005/8/layout/orgChart1"/>
    <dgm:cxn modelId="{E64F06C1-06C0-4EF2-BB5F-64AFF79809C6}" srcId="{5731B880-D25F-4CF3-911E-7AB50C3C3E3D}" destId="{98B61CF7-A59C-4430-A561-701D2E6756E6}" srcOrd="11" destOrd="0" parTransId="{8DA48A33-0A25-4C36-9F70-CE667A3B8A2E}" sibTransId="{2842B7DA-5460-46C0-AA84-B5D01A29CE64}"/>
    <dgm:cxn modelId="{1CA65409-2473-4E74-A673-C9CBE44E8664}" type="presOf" srcId="{162E6F2B-C9A2-483A-AAB4-72ECE8661E8A}" destId="{975EB6C2-7D4F-4D78-991C-A9496261463A}" srcOrd="0" destOrd="0" presId="urn:microsoft.com/office/officeart/2005/8/layout/orgChart1"/>
    <dgm:cxn modelId="{44855465-E1B7-4E52-909D-EB8E2A59677F}" type="presOf" srcId="{FFEAF89C-F9D2-44F3-85EA-FCE4F592B47D}" destId="{4ECD3332-B73A-4C08-8D29-B6032FE561B2}" srcOrd="1" destOrd="0" presId="urn:microsoft.com/office/officeart/2005/8/layout/orgChart1"/>
    <dgm:cxn modelId="{1B3D91EC-F750-44E0-B2CC-28803F2F2F80}" srcId="{F319D198-2E1C-4513-AE7E-02C1F937B3CA}" destId="{910ACE54-4DDA-4C17-8465-6E30D6816F14}" srcOrd="0" destOrd="0" parTransId="{5040A289-8E71-46AB-9C89-A0EC50C8EBC1}" sibTransId="{305FF361-06B0-4A64-8C4D-1BBC7D84FB72}"/>
    <dgm:cxn modelId="{758719A4-0851-4DDD-BD29-218F77299E44}" type="presOf" srcId="{8DA48A33-0A25-4C36-9F70-CE667A3B8A2E}" destId="{6515F9AB-A22A-4F0C-99EA-A6EC23B2E7F2}" srcOrd="0" destOrd="0" presId="urn:microsoft.com/office/officeart/2005/8/layout/orgChart1"/>
    <dgm:cxn modelId="{6C83BDC6-6AF0-4271-AC23-DD4BE6B8898E}" type="presOf" srcId="{5731B880-D25F-4CF3-911E-7AB50C3C3E3D}" destId="{6FB61401-0920-4E92-B663-663E51584376}" srcOrd="0" destOrd="0" presId="urn:microsoft.com/office/officeart/2005/8/layout/orgChart1"/>
    <dgm:cxn modelId="{AA862C26-83C3-4B8D-988A-6E196BB4060F}" type="presOf" srcId="{E9EA4B16-9117-4C0E-8EDB-54433451F8B9}" destId="{08BDBCC9-28D3-4E09-A325-C5B26953446B}" srcOrd="0" destOrd="0" presId="urn:microsoft.com/office/officeart/2005/8/layout/orgChart1"/>
    <dgm:cxn modelId="{D749A956-0583-4C4A-A200-DE0F1F2850DA}" srcId="{3A44B447-6963-4713-914F-440848C17C91}" destId="{F319D198-2E1C-4513-AE7E-02C1F937B3CA}" srcOrd="0" destOrd="0" parTransId="{87441EBB-C7D9-4B9E-9675-7E4BFECCEA07}" sibTransId="{1D4FC1BD-A19D-4D1F-BF19-2F46A74DE50D}"/>
    <dgm:cxn modelId="{E7D40320-0892-4903-8826-8CF6540C70C7}" type="presOf" srcId="{18433258-DC2A-4A16-87B4-42E520B77C61}" destId="{628A77DD-5415-402E-9513-7005CF43E2A4}" srcOrd="0" destOrd="0" presId="urn:microsoft.com/office/officeart/2005/8/layout/orgChart1"/>
    <dgm:cxn modelId="{E080E81F-C924-4938-B9DC-6EB76F1007E1}" type="presOf" srcId="{5040A289-8E71-46AB-9C89-A0EC50C8EBC1}" destId="{3A6C2BAB-E6E8-4964-BC5A-39F0AE0D9DF6}" srcOrd="0" destOrd="0" presId="urn:microsoft.com/office/officeart/2005/8/layout/orgChart1"/>
    <dgm:cxn modelId="{A3371E09-B2D7-4148-A0A9-7731E4BBB0B3}" type="presOf" srcId="{FB3DF413-034E-4EC5-A6CE-F311B5ADC3D7}" destId="{8570649C-B7A8-4297-A061-23467392DF8A}" srcOrd="1" destOrd="0" presId="urn:microsoft.com/office/officeart/2005/8/layout/orgChart1"/>
    <dgm:cxn modelId="{6BB21AF0-900C-43CB-9E18-B5FC91D21985}" srcId="{F319D198-2E1C-4513-AE7E-02C1F937B3CA}" destId="{FFEAF89C-F9D2-44F3-85EA-FCE4F592B47D}" srcOrd="7" destOrd="0" parTransId="{4246F536-7D7E-4C8A-81FE-1066C1211CF4}" sibTransId="{268EBE09-ED7C-48C5-BB79-A1B475735C8A}"/>
    <dgm:cxn modelId="{FD564414-21AD-4A00-9A1C-8DE05B58A2B5}" type="presOf" srcId="{B79A41C1-3658-41BC-9E89-FD9DC0D90DAD}" destId="{6C60B67C-6CF1-4D11-9CA1-4830E2651A25}" srcOrd="0" destOrd="0" presId="urn:microsoft.com/office/officeart/2005/8/layout/orgChart1"/>
    <dgm:cxn modelId="{E909708C-5539-4082-A4E6-AF1C5E577CFC}" type="presOf" srcId="{53D669A0-FC35-4F94-B1B4-3CF25974FA9D}" destId="{87AC1C4D-BAEF-4E44-9812-68E452D01264}" srcOrd="0" destOrd="0" presId="urn:microsoft.com/office/officeart/2005/8/layout/orgChart1"/>
    <dgm:cxn modelId="{7C0C36DC-A4E5-4109-964B-4E2256ECC550}" type="presOf" srcId="{87441EBB-C7D9-4B9E-9675-7E4BFECCEA07}" destId="{78F65D9B-967B-466F-8552-3A7D172DBB75}" srcOrd="0" destOrd="0" presId="urn:microsoft.com/office/officeart/2005/8/layout/orgChart1"/>
    <dgm:cxn modelId="{F61FE31F-DE4C-42D7-9DD0-C44443E0551A}" srcId="{5731B880-D25F-4CF3-911E-7AB50C3C3E3D}" destId="{CA438C25-B381-42E5-A682-F750B08C80F8}" srcOrd="9" destOrd="0" parTransId="{D6C38F15-758A-419E-A224-A15CC680ADE2}" sibTransId="{91457710-F043-4444-8CC5-A48F8505FF0B}"/>
    <dgm:cxn modelId="{EE219ECD-6746-475C-998D-1220151863D7}" type="presOf" srcId="{6F709353-B6A3-4D35-ACAD-0F4DCA8CF486}" destId="{CC783CF3-1779-4DEE-8360-B035B8190A55}" srcOrd="0" destOrd="0" presId="urn:microsoft.com/office/officeart/2005/8/layout/orgChart1"/>
    <dgm:cxn modelId="{226835DA-4CC4-4B0D-A912-921AA7835254}" type="presOf" srcId="{319E48CB-B1C3-4EA5-89D4-EEABD059F4FD}" destId="{9BBDC275-3DD3-4BA7-A192-84C2F8E94BF6}" srcOrd="1" destOrd="0" presId="urn:microsoft.com/office/officeart/2005/8/layout/orgChart1"/>
    <dgm:cxn modelId="{202F76B7-7CC1-4CB1-BF90-94C209E2A108}" type="presOf" srcId="{95B4D4A6-7D28-4728-8978-4DAA032A7364}" destId="{48D5C4F7-1FE5-4958-863B-09A94C0B3869}" srcOrd="0" destOrd="0" presId="urn:microsoft.com/office/officeart/2005/8/layout/orgChart1"/>
    <dgm:cxn modelId="{78C933CA-3486-4FCF-8A39-7A969E3392D3}" type="presOf" srcId="{CA438C25-B381-42E5-A682-F750B08C80F8}" destId="{DBC587C6-2FF6-42A1-B146-98E1DB052390}" srcOrd="0" destOrd="0" presId="urn:microsoft.com/office/officeart/2005/8/layout/orgChart1"/>
    <dgm:cxn modelId="{959CCA02-A3CE-4742-8CE0-E7EE0273F99A}" type="presOf" srcId="{7FAA7E4F-E1F4-4A5B-9B67-7E856D011552}" destId="{7BBC2DE5-8A3D-4195-AC07-65725941BBC8}" srcOrd="0" destOrd="0" presId="urn:microsoft.com/office/officeart/2005/8/layout/orgChart1"/>
    <dgm:cxn modelId="{AF835E4C-D3AB-4BF9-80BC-542B6212791E}" type="presOf" srcId="{F65D8C44-F7EE-4F3D-BB96-51F260F8E3D7}" destId="{57FB2AC2-2E86-4BF8-84A4-7BF122311FC3}" srcOrd="0" destOrd="0" presId="urn:microsoft.com/office/officeart/2005/8/layout/orgChart1"/>
    <dgm:cxn modelId="{620F8641-268D-4331-A9ED-4B2E55E791EC}" type="presOf" srcId="{CC5AF53F-EE0A-4D52-A02F-E128DC1DE366}" destId="{993B1E05-8EF2-4A86-9F6F-732B7570EAA6}" srcOrd="0" destOrd="0" presId="urn:microsoft.com/office/officeart/2005/8/layout/orgChart1"/>
    <dgm:cxn modelId="{D282A1A7-2CB2-4B2C-8F51-B2A693090234}" type="presOf" srcId="{53E3911A-60AE-48AD-9C87-24398B49EA38}" destId="{BAF850EF-E36E-49FA-9581-A9CB97F3AD60}" srcOrd="0" destOrd="0" presId="urn:microsoft.com/office/officeart/2005/8/layout/orgChart1"/>
    <dgm:cxn modelId="{5AEC8466-233C-4DBF-ABEA-8150132F853F}" type="presOf" srcId="{FFAD2940-5F05-4C9A-8BA1-D02BF914106F}" destId="{2F712115-A3BB-48B5-9455-199BCF73BA7D}" srcOrd="1" destOrd="0" presId="urn:microsoft.com/office/officeart/2005/8/layout/orgChart1"/>
    <dgm:cxn modelId="{DD1776C9-2F6E-4E15-80AD-92C45620A2AA}" srcId="{F319D198-2E1C-4513-AE7E-02C1F937B3CA}" destId="{4312108A-D83D-4C10-BDD6-2C04AC1669EF}" srcOrd="8" destOrd="0" parTransId="{573A9EC8-76B6-4002-B214-CDF3A4A92AB5}" sibTransId="{66A70712-5EC2-4191-AD36-A7957AC9501C}"/>
    <dgm:cxn modelId="{C67A6017-9463-485B-977A-BB58C4BBE3A4}" type="presOf" srcId="{4312108A-D83D-4C10-BDD6-2C04AC1669EF}" destId="{FA01760F-F6C9-4C36-94A9-824CDCEFA063}" srcOrd="0" destOrd="0" presId="urn:microsoft.com/office/officeart/2005/8/layout/orgChart1"/>
    <dgm:cxn modelId="{44C270F0-97DB-46CA-9544-5D3D3F511F5C}" srcId="{F319D198-2E1C-4513-AE7E-02C1F937B3CA}" destId="{4851A358-475B-4FDA-8C9C-FD316FC7C592}" srcOrd="5" destOrd="0" parTransId="{EF9B4DEC-609E-4032-BCA5-0FD3A8E9D8DF}" sibTransId="{9845074E-0269-4CB0-840C-F02F844AB6B2}"/>
    <dgm:cxn modelId="{76ADB01C-C586-4A47-9836-D645DED1BBE7}" type="presOf" srcId="{52A46724-3AB8-4D2D-87FC-6F49F9D3AA29}" destId="{24E689B0-9094-4FDF-83E2-70DD3AC9B2DE}" srcOrd="0" destOrd="0" presId="urn:microsoft.com/office/officeart/2005/8/layout/orgChart1"/>
    <dgm:cxn modelId="{150016FC-87B8-4B0F-90E2-1D037C87C921}" type="presOf" srcId="{D1858AE0-FE3A-4CF5-A58E-994AE12FF880}" destId="{2E87C00E-FD5C-4477-A97C-CE24B8A8AEDE}" srcOrd="1" destOrd="0" presId="urn:microsoft.com/office/officeart/2005/8/layout/orgChart1"/>
    <dgm:cxn modelId="{98C9542B-F79E-45C2-BB46-6D4FCAD601F7}" type="presOf" srcId="{D6C38F15-758A-419E-A224-A15CC680ADE2}" destId="{AA16A418-4187-495F-8944-C8FC8F7D745A}" srcOrd="0" destOrd="0" presId="urn:microsoft.com/office/officeart/2005/8/layout/orgChart1"/>
    <dgm:cxn modelId="{F0F593F7-E6C5-42F1-830D-12768CC05C3B}" type="presOf" srcId="{F65D8C44-F7EE-4F3D-BB96-51F260F8E3D7}" destId="{77FA4CCF-DFFD-4BC9-981B-718816C3AC71}" srcOrd="1" destOrd="0" presId="urn:microsoft.com/office/officeart/2005/8/layout/orgChart1"/>
    <dgm:cxn modelId="{27171247-E767-4386-B0E5-866CD95BEE56}" type="presOf" srcId="{4699D1A9-1F8C-4F4A-B6FF-20E48310E5B9}" destId="{746B401D-08A4-4DF7-BAB9-5CA1E53ED521}" srcOrd="0" destOrd="0" presId="urn:microsoft.com/office/officeart/2005/8/layout/orgChart1"/>
    <dgm:cxn modelId="{78EA2602-47B3-48AA-B5B0-A63E06D5AE23}" type="presOf" srcId="{0FCF3B79-C7F5-4857-BEF3-18CCDD6DACED}" destId="{537B5FFC-6E18-4D85-964C-4F3BA92BD403}" srcOrd="0" destOrd="0" presId="urn:microsoft.com/office/officeart/2005/8/layout/orgChart1"/>
    <dgm:cxn modelId="{222EC3BA-581C-400A-B322-21AC5A7EA658}" type="presOf" srcId="{A46054C0-AC3B-42CC-A1A1-45E27E390261}" destId="{22ADEE9F-2428-4422-B9AB-D3DAAB5A05EA}" srcOrd="0" destOrd="0" presId="urn:microsoft.com/office/officeart/2005/8/layout/orgChart1"/>
    <dgm:cxn modelId="{78AB55A3-44F1-400A-8C56-7D23524DBC5B}" type="presOf" srcId="{30BB920F-B99F-436E-8F7A-7CED1DFF368C}" destId="{9860E8B7-8FE4-438C-8872-5DA79978B9B0}" srcOrd="1" destOrd="0" presId="urn:microsoft.com/office/officeart/2005/8/layout/orgChart1"/>
    <dgm:cxn modelId="{D7BA4AB2-76BE-4C4A-84AD-E916C61C2865}" type="presOf" srcId="{B9D0330F-EA5E-4F03-A115-022B464CECEC}" destId="{E7FA9F24-66EF-4633-970F-753E4F764C8D}" srcOrd="1" destOrd="0" presId="urn:microsoft.com/office/officeart/2005/8/layout/orgChart1"/>
    <dgm:cxn modelId="{96957026-B4B5-44FE-B616-622677E70CD5}" srcId="{5731B880-D25F-4CF3-911E-7AB50C3C3E3D}" destId="{162E6F2B-C9A2-483A-AAB4-72ECE8661E8A}" srcOrd="3" destOrd="0" parTransId="{3B3F3F58-5F17-47E6-BE5E-1C25D4FDDA13}" sibTransId="{8A01DA79-8939-4D36-B767-34B97043680E}"/>
    <dgm:cxn modelId="{B204B75F-9AF4-4E2C-9983-DF49EC606E70}" type="presOf" srcId="{319E48CB-B1C3-4EA5-89D4-EEABD059F4FD}" destId="{9676625A-CC04-4E61-BA28-9333C95FF294}" srcOrd="0" destOrd="0" presId="urn:microsoft.com/office/officeart/2005/8/layout/orgChart1"/>
    <dgm:cxn modelId="{5C9B7ADD-4841-4E65-9E75-51785509E9A8}" type="presOf" srcId="{DE8E0AFF-F9B8-4FDB-B519-707F5B6CAD35}" destId="{461CA889-C34E-4D55-AD9F-1A3D53DDF4CA}" srcOrd="0" destOrd="0" presId="urn:microsoft.com/office/officeart/2005/8/layout/orgChart1"/>
    <dgm:cxn modelId="{E58CA9F7-C540-4A3B-9C69-0A488A860FA0}" type="presOf" srcId="{F3B6BFF0-5E58-449C-827F-B209CFA82AA3}" destId="{45C8E3D0-DEEC-49F1-80F5-129BECD0DD7F}" srcOrd="0" destOrd="0" presId="urn:microsoft.com/office/officeart/2005/8/layout/orgChart1"/>
    <dgm:cxn modelId="{D2F61047-C5B8-4424-B134-78464AAE2E4A}" type="presOf" srcId="{5731B880-D25F-4CF3-911E-7AB50C3C3E3D}" destId="{E64F0185-F5AC-4078-BBAC-EE93DF79924C}" srcOrd="1" destOrd="0" presId="urn:microsoft.com/office/officeart/2005/8/layout/orgChart1"/>
    <dgm:cxn modelId="{4EA65404-57FC-4E3E-B752-14DDEAB68223}" type="presOf" srcId="{30BB920F-B99F-436E-8F7A-7CED1DFF368C}" destId="{F5C7CB16-BA96-4F1D-A5B8-DB9E29E4BFD7}" srcOrd="0" destOrd="0" presId="urn:microsoft.com/office/officeart/2005/8/layout/orgChart1"/>
    <dgm:cxn modelId="{50A5EF1A-280F-46CE-9EB1-B30EC3188476}" type="presOf" srcId="{1D41A015-B6C9-4E91-91F5-B7C0745B0E13}" destId="{C1B129D0-84A6-4E7D-BF24-50433E0AECF1}" srcOrd="0" destOrd="0" presId="urn:microsoft.com/office/officeart/2005/8/layout/orgChart1"/>
    <dgm:cxn modelId="{4602A10D-7DB8-4DC2-99A0-1C6523E1E844}" type="presOf" srcId="{98B61CF7-A59C-4430-A561-701D2E6756E6}" destId="{CCF20E3A-BB95-4628-A3F3-E53B96DFC9E5}" srcOrd="0" destOrd="0" presId="urn:microsoft.com/office/officeart/2005/8/layout/orgChart1"/>
    <dgm:cxn modelId="{B2B6A30A-403D-4AB6-8032-E8065F1D8E8F}" type="presOf" srcId="{C7A34533-5ED7-4172-828C-21F3972BB42F}" destId="{F898741D-1863-4F51-A56C-2EC47BB80C8B}" srcOrd="1" destOrd="0" presId="urn:microsoft.com/office/officeart/2005/8/layout/orgChart1"/>
    <dgm:cxn modelId="{3FC105C3-5668-4CF8-827D-8643948F86BF}" type="presOf" srcId="{FFAD2940-5F05-4C9A-8BA1-D02BF914106F}" destId="{A26D9B71-E497-4EB7-9520-DAA8124CD2D8}" srcOrd="0" destOrd="0" presId="urn:microsoft.com/office/officeart/2005/8/layout/orgChart1"/>
    <dgm:cxn modelId="{4C3F1B20-A4FA-4352-BF48-DA84F39F0378}" type="presOf" srcId="{52A46724-3AB8-4D2D-87FC-6F49F9D3AA29}" destId="{0DEE9A78-07F8-4CC3-BBA6-C0DE8E99B223}" srcOrd="1" destOrd="0" presId="urn:microsoft.com/office/officeart/2005/8/layout/orgChart1"/>
    <dgm:cxn modelId="{3415E5FD-25E8-42B8-91F6-9D4D94DC5701}" type="presOf" srcId="{170F66BC-65D9-4861-9B8D-8348C9017710}" destId="{18281492-28AA-41B8-97E5-164922AD4C2F}" srcOrd="0" destOrd="0" presId="urn:microsoft.com/office/officeart/2005/8/layout/orgChart1"/>
    <dgm:cxn modelId="{10CCCCC9-A5C5-4854-80A9-8836E5EE5BDD}" type="presOf" srcId="{A46054C0-AC3B-42CC-A1A1-45E27E390261}" destId="{2022E2FC-E0DF-418D-967E-21F04719D56D}" srcOrd="1" destOrd="0" presId="urn:microsoft.com/office/officeart/2005/8/layout/orgChart1"/>
    <dgm:cxn modelId="{FDAD9A59-B02F-4E05-A11F-7A25DB70FA59}" type="presOf" srcId="{3A44B447-6963-4713-914F-440848C17C91}" destId="{CE21A5DD-6638-45AC-A50E-3C8179B3B44F}" srcOrd="0" destOrd="0" presId="urn:microsoft.com/office/officeart/2005/8/layout/orgChart1"/>
    <dgm:cxn modelId="{7C348863-DB1A-4F94-A8E9-1C97ED602FFB}" srcId="{5731B880-D25F-4CF3-911E-7AB50C3C3E3D}" destId="{30BB920F-B99F-436E-8F7A-7CED1DFF368C}" srcOrd="1" destOrd="0" parTransId="{DE8E0AFF-F9B8-4FDB-B519-707F5B6CAD35}" sibTransId="{BC89AEDB-E427-4B21-BB45-734248E0C2B1}"/>
    <dgm:cxn modelId="{C6CF38B2-4815-4AFB-835A-62C9D96CE529}" type="presOf" srcId="{F319D198-2E1C-4513-AE7E-02C1F937B3CA}" destId="{1511C9E8-6CCF-4511-A448-BB5E86F4A9A4}" srcOrd="1" destOrd="0" presId="urn:microsoft.com/office/officeart/2005/8/layout/orgChart1"/>
    <dgm:cxn modelId="{5B8ACE44-FA89-4247-B85F-2E08804E43FB}" srcId="{F319D198-2E1C-4513-AE7E-02C1F937B3CA}" destId="{562C58EE-4DD8-4ACB-B88C-1025E463B937}" srcOrd="3" destOrd="0" parTransId="{18433258-DC2A-4A16-87B4-42E520B77C61}" sibTransId="{EA0BA37C-7867-4603-91DB-E5D5F6403E7A}"/>
    <dgm:cxn modelId="{3B2BA682-FB4D-4CD5-83F9-0C0F4A197AF3}" srcId="{DE214680-38F5-49D8-957C-7FFA23CF3D9A}" destId="{3A44B447-6963-4713-914F-440848C17C91}" srcOrd="0" destOrd="0" parTransId="{3E27784F-830F-4EF2-A811-29E6FB680AC3}" sibTransId="{B927E5DF-4784-4159-85A9-C307908CA32F}"/>
    <dgm:cxn modelId="{F971E2F9-7741-4896-8148-623112FC08C7}" type="presOf" srcId="{268939BA-3CA7-4C51-B2CE-6B66719C8A4F}" destId="{D0F29D86-1B02-4438-8F6E-D8B6EBBC1D70}" srcOrd="0" destOrd="0" presId="urn:microsoft.com/office/officeart/2005/8/layout/orgChart1"/>
    <dgm:cxn modelId="{4538206B-B883-4338-B06C-241D1095F66C}" type="presOf" srcId="{95B4D4A6-7D28-4728-8978-4DAA032A7364}" destId="{72FF202F-AFCC-4FCF-A468-E1CC909EFFD3}" srcOrd="1" destOrd="0" presId="urn:microsoft.com/office/officeart/2005/8/layout/orgChart1"/>
    <dgm:cxn modelId="{DA1D2596-3065-4E3A-A448-09F224FBA10D}" srcId="{5731B880-D25F-4CF3-911E-7AB50C3C3E3D}" destId="{D1858AE0-FE3A-4CF5-A58E-994AE12FF880}" srcOrd="2" destOrd="0" parTransId="{53E3911A-60AE-48AD-9C87-24398B49EA38}" sibTransId="{A84D250D-F9B5-4B60-9346-491780205AE4}"/>
    <dgm:cxn modelId="{F435A3F1-8D6A-4F1C-A5D4-18B72FB08A7E}" type="presOf" srcId="{DDF01651-5F3C-43BB-8F34-D4BBF79B9DA4}" destId="{6E4FBACB-239E-486B-AB1D-413BE3AB73C1}" srcOrd="0" destOrd="0" presId="urn:microsoft.com/office/officeart/2005/8/layout/orgChart1"/>
    <dgm:cxn modelId="{3267C93C-4E81-409E-B502-F0C36B6C7AD4}" type="presOf" srcId="{4851A358-475B-4FDA-8C9C-FD316FC7C592}" destId="{22F6E677-D861-4E4C-8D84-CD19C42555A2}" srcOrd="1" destOrd="0" presId="urn:microsoft.com/office/officeart/2005/8/layout/orgChart1"/>
    <dgm:cxn modelId="{30D8B71D-A2E5-433D-AF85-B6A3A1F1BCFD}" type="presOf" srcId="{4312108A-D83D-4C10-BDD6-2C04AC1669EF}" destId="{B4503FC0-3B6F-4DF8-A7C8-2725EB82097F}" srcOrd="1" destOrd="0" presId="urn:microsoft.com/office/officeart/2005/8/layout/orgChart1"/>
    <dgm:cxn modelId="{0394FEE3-0407-4D3D-8C4E-E936473B8BD3}" type="presOf" srcId="{DE214680-38F5-49D8-957C-7FFA23CF3D9A}" destId="{636069FD-E790-44BB-81C2-C82E706D60CC}" srcOrd="0" destOrd="0" presId="urn:microsoft.com/office/officeart/2005/8/layout/orgChart1"/>
    <dgm:cxn modelId="{C2B47CFA-C315-46CF-B230-39C382964771}" srcId="{5731B880-D25F-4CF3-911E-7AB50C3C3E3D}" destId="{52A46724-3AB8-4D2D-87FC-6F49F9D3AA29}" srcOrd="6" destOrd="0" parTransId="{F3B6BFF0-5E58-449C-827F-B209CFA82AA3}" sibTransId="{607517C9-4419-41AC-A152-1BFF91E2AC7B}"/>
    <dgm:cxn modelId="{5FBB5060-5A5D-40E2-BB56-D27109D2071D}" type="presOf" srcId="{D1858AE0-FE3A-4CF5-A58E-994AE12FF880}" destId="{3863239F-EDDE-4AFB-8A22-77CB1B6FBC3F}" srcOrd="0" destOrd="0" presId="urn:microsoft.com/office/officeart/2005/8/layout/orgChart1"/>
    <dgm:cxn modelId="{4B88B7CC-1394-409B-A979-CF61448922C2}" type="presOf" srcId="{170F66BC-65D9-4861-9B8D-8348C9017710}" destId="{7D98028F-5B8F-4BD5-82B0-921B36EF3BB8}" srcOrd="1" destOrd="0" presId="urn:microsoft.com/office/officeart/2005/8/layout/orgChart1"/>
    <dgm:cxn modelId="{B9E8D5D5-F1F0-46EA-A82C-07C8B65A9999}" srcId="{F319D198-2E1C-4513-AE7E-02C1F937B3CA}" destId="{95B4D4A6-7D28-4728-8978-4DAA032A7364}" srcOrd="2" destOrd="0" parTransId="{6420B4FF-606F-4F46-BCFB-9A49ABE0B3B2}" sibTransId="{1DDAE30A-A6FD-46BC-98CB-46E6C1F2CE02}"/>
    <dgm:cxn modelId="{AFCDFC8E-0610-47C6-B8AD-2F1B075B545C}" type="presOf" srcId="{910ACE54-4DDA-4C17-8465-6E30D6816F14}" destId="{8B4C350B-A689-4DF9-9FE3-8111B59121B1}" srcOrd="1" destOrd="0" presId="urn:microsoft.com/office/officeart/2005/8/layout/orgChart1"/>
    <dgm:cxn modelId="{6129589D-D427-4EA9-9E48-CB05C6BBDE4B}" srcId="{F319D198-2E1C-4513-AE7E-02C1F937B3CA}" destId="{FB3DF413-034E-4EC5-A6CE-F311B5ADC3D7}" srcOrd="10" destOrd="0" parTransId="{9E965474-0A29-4860-B374-CE0BBA9A1559}" sibTransId="{CD0B063F-40DE-41EB-BBC2-9395BBD45EAE}"/>
    <dgm:cxn modelId="{7E951C10-2AC7-4D46-AD29-6F03197003DC}" type="presOf" srcId="{3A44B447-6963-4713-914F-440848C17C91}" destId="{B7FCDB34-0A46-46A1-897E-8A0E2FD1C814}" srcOrd="1" destOrd="0" presId="urn:microsoft.com/office/officeart/2005/8/layout/orgChart1"/>
    <dgm:cxn modelId="{49E133C3-4F14-4365-9B3F-5C46CD4885D9}" type="presOf" srcId="{C979F226-5FBC-48D2-A4AE-2E4938D841ED}" destId="{3D29B0E7-ADAF-4BC9-A67B-DAA3C72EDC92}" srcOrd="0" destOrd="0" presId="urn:microsoft.com/office/officeart/2005/8/layout/orgChart1"/>
    <dgm:cxn modelId="{3463A77B-47DC-4CA3-81E0-8823C3AB6801}" srcId="{5731B880-D25F-4CF3-911E-7AB50C3C3E3D}" destId="{A46054C0-AC3B-42CC-A1A1-45E27E390261}" srcOrd="7" destOrd="0" parTransId="{4699D1A9-1F8C-4F4A-B6FF-20E48310E5B9}" sibTransId="{C48F4B6C-6516-4B42-BAA9-276510545EC7}"/>
    <dgm:cxn modelId="{864DD8F0-7B96-450E-8C65-7A5B3C2DC1FA}" type="presOf" srcId="{3B3F3F58-5F17-47E6-BE5E-1C25D4FDDA13}" destId="{1D0EFBDE-8747-4FE9-8D52-BE0662C4CD2E}" srcOrd="0" destOrd="0" presId="urn:microsoft.com/office/officeart/2005/8/layout/orgChart1"/>
    <dgm:cxn modelId="{B3C8B2E1-5A0A-40A4-B793-91F83782FF0F}" type="presOf" srcId="{EF9B4DEC-609E-4032-BCA5-0FD3A8E9D8DF}" destId="{29B3E9CE-06F5-41EA-94B3-D3E510F00772}" srcOrd="0" destOrd="0" presId="urn:microsoft.com/office/officeart/2005/8/layout/orgChart1"/>
    <dgm:cxn modelId="{1B62B367-F646-4ADD-BEB3-CBBC8A1F2500}" type="presOf" srcId="{98B61CF7-A59C-4430-A561-701D2E6756E6}" destId="{3302B22F-7330-4534-8D38-1235FBF7AC48}" srcOrd="1" destOrd="0" presId="urn:microsoft.com/office/officeart/2005/8/layout/orgChart1"/>
    <dgm:cxn modelId="{1DDD5D16-43E2-4068-8F87-126DA06C8992}" srcId="{5731B880-D25F-4CF3-911E-7AB50C3C3E3D}" destId="{170F66BC-65D9-4861-9B8D-8348C9017710}" srcOrd="8" destOrd="0" parTransId="{1D41A015-B6C9-4E91-91F5-B7C0745B0E13}" sibTransId="{83848A58-F56F-42EE-8F9A-A809CFA36347}"/>
    <dgm:cxn modelId="{DD2E9BAE-60DA-41B0-A5F5-B088C206B184}" type="presOf" srcId="{9E965474-0A29-4860-B374-CE0BBA9A1559}" destId="{ECE11D50-84CD-4CDF-B1B5-D426BA9FF4D3}" srcOrd="0" destOrd="0" presId="urn:microsoft.com/office/officeart/2005/8/layout/orgChart1"/>
    <dgm:cxn modelId="{F7965918-A2EE-4632-A5A9-E19AC05C74D5}" type="presOf" srcId="{B9D0330F-EA5E-4F03-A115-022B464CECEC}" destId="{268EF5A4-62A6-420E-BC10-76B7C31F2C50}" srcOrd="0" destOrd="0" presId="urn:microsoft.com/office/officeart/2005/8/layout/orgChart1"/>
    <dgm:cxn modelId="{1E9D46B4-DCB3-4511-9B68-E47F36A49CA4}" type="presOf" srcId="{162E6F2B-C9A2-483A-AAB4-72ECE8661E8A}" destId="{D9E7B606-72BE-4404-A6ED-196085CB2B65}" srcOrd="1" destOrd="0" presId="urn:microsoft.com/office/officeart/2005/8/layout/orgChart1"/>
    <dgm:cxn modelId="{07A1AEB6-31A5-422F-818C-3F260FC8EAEF}" type="presOf" srcId="{573A9EC8-76B6-4002-B214-CDF3A4A92AB5}" destId="{0094CF6B-BDF4-4644-8C48-1DD028376C76}" srcOrd="0" destOrd="0" presId="urn:microsoft.com/office/officeart/2005/8/layout/orgChart1"/>
    <dgm:cxn modelId="{02210158-4DE0-4150-8F5B-56473747F6BA}" srcId="{F319D198-2E1C-4513-AE7E-02C1F937B3CA}" destId="{C979F226-5FBC-48D2-A4AE-2E4938D841ED}" srcOrd="11" destOrd="0" parTransId="{7FAA7E4F-E1F4-4A5B-9B67-7E856D011552}" sibTransId="{AD24AC1E-0740-49E9-B7E8-4A6118D796AC}"/>
    <dgm:cxn modelId="{0985CA84-948B-4B61-8FF2-7B753D296CC8}" type="presOf" srcId="{C7A34533-5ED7-4172-828C-21F3972BB42F}" destId="{8E1B61B2-70A7-4361-AD6D-B6BA74CD1A96}" srcOrd="0" destOrd="0" presId="urn:microsoft.com/office/officeart/2005/8/layout/orgChart1"/>
    <dgm:cxn modelId="{3BCA7B54-2AFB-4A3E-87B9-57E83E75DC4B}" type="presOf" srcId="{CC5AF53F-EE0A-4D52-A02F-E128DC1DE366}" destId="{CCE50EA4-25A2-4F70-8B8C-C3FA44F3825B}" srcOrd="1" destOrd="0" presId="urn:microsoft.com/office/officeart/2005/8/layout/orgChart1"/>
    <dgm:cxn modelId="{1EDB22C2-A259-43CC-ADDC-06DB875E8777}" srcId="{5731B880-D25F-4CF3-911E-7AB50C3C3E3D}" destId="{F65D8C44-F7EE-4F3D-BB96-51F260F8E3D7}" srcOrd="10" destOrd="0" parTransId="{F96E5337-049A-4A01-B9DF-1C1127EF257F}" sibTransId="{8A72F214-C6E6-46A0-BA51-9011A1871BEE}"/>
    <dgm:cxn modelId="{249D6AB8-916A-4D70-AC52-94B368EEED45}" type="presOf" srcId="{4851A358-475B-4FDA-8C9C-FD316FC7C592}" destId="{CC83D7E8-8153-46A6-9BF1-2C345F3BEEE0}" srcOrd="0" destOrd="0" presId="urn:microsoft.com/office/officeart/2005/8/layout/orgChart1"/>
    <dgm:cxn modelId="{61CA248A-5049-4B9F-981F-2279708F497C}" type="presOf" srcId="{FB3DF413-034E-4EC5-A6CE-F311B5ADC3D7}" destId="{AD385F35-E6EA-434A-AEDF-80E3B2FF695C}" srcOrd="0" destOrd="0" presId="urn:microsoft.com/office/officeart/2005/8/layout/orgChart1"/>
    <dgm:cxn modelId="{0DE7E6CC-F89A-4BCA-B238-2A2AC32698E2}" srcId="{5731B880-D25F-4CF3-911E-7AB50C3C3E3D}" destId="{319E48CB-B1C3-4EA5-89D4-EEABD059F4FD}" srcOrd="0" destOrd="0" parTransId="{DDF01651-5F3C-43BB-8F34-D4BBF79B9DA4}" sibTransId="{A5C95368-C25D-4050-88B7-2A99E16952F4}"/>
    <dgm:cxn modelId="{7FA733D7-5741-4386-8CF2-44D85893FF9F}" srcId="{F319D198-2E1C-4513-AE7E-02C1F937B3CA}" destId="{CC5AF53F-EE0A-4D52-A02F-E128DC1DE366}" srcOrd="9" destOrd="0" parTransId="{E9EA4B16-9117-4C0E-8EDB-54433451F8B9}" sibTransId="{76F3642A-308C-49EA-BBC5-4A45A4EBCF63}"/>
    <dgm:cxn modelId="{C25E4A96-B8F2-4058-B140-7EA0668E9095}" type="presOf" srcId="{910ACE54-4DDA-4C17-8465-6E30D6816F14}" destId="{76E29C16-882A-46A4-9F17-B93B4C233193}" srcOrd="0" destOrd="0" presId="urn:microsoft.com/office/officeart/2005/8/layout/orgChart1"/>
    <dgm:cxn modelId="{3D3CB9F4-8545-4374-9818-31AB33B74C14}" type="presOf" srcId="{4246F536-7D7E-4C8A-81FE-1066C1211CF4}" destId="{C346BACD-1FC3-4BE3-BDDA-7F0F791DD3A7}" srcOrd="0" destOrd="0" presId="urn:microsoft.com/office/officeart/2005/8/layout/orgChart1"/>
    <dgm:cxn modelId="{2E516F83-6677-4E70-966C-04BB15C633B4}" srcId="{3A44B447-6963-4713-914F-440848C17C91}" destId="{5731B880-D25F-4CF3-911E-7AB50C3C3E3D}" srcOrd="1" destOrd="0" parTransId="{268939BA-3CA7-4C51-B2CE-6B66719C8A4F}" sibTransId="{83E04851-4396-46DC-8B10-901B542D8CF8}"/>
    <dgm:cxn modelId="{46304A33-8113-44D4-8E93-563B1C76A6D9}" type="presOf" srcId="{7C3C79BF-F0E5-4D40-97E9-5CF3CC8E8D72}" destId="{5A2C8298-DA45-44F6-AEAD-9E8B8895A26F}" srcOrd="0" destOrd="0" presId="urn:microsoft.com/office/officeart/2005/8/layout/orgChart1"/>
    <dgm:cxn modelId="{9997C2E1-96CD-4CC4-90CA-A7D2CBBBD3E1}" srcId="{5731B880-D25F-4CF3-911E-7AB50C3C3E3D}" destId="{02313B2F-87CF-441E-9023-01FAD82E80C9}" srcOrd="5" destOrd="0" parTransId="{B79A41C1-3658-41BC-9E89-FD9DC0D90DAD}" sibTransId="{7E698B41-AD9C-45C2-BE8E-6F976D7EAF76}"/>
    <dgm:cxn modelId="{0D7D7546-BD20-439C-B7DE-A5AA30A5F51D}" type="presOf" srcId="{C3BC0C9A-42DB-4A1C-B4F9-A344EC0FA84C}" destId="{4B1AD9DA-F826-4856-9D92-6E828A08B22D}" srcOrd="0" destOrd="0" presId="urn:microsoft.com/office/officeart/2005/8/layout/orgChart1"/>
    <dgm:cxn modelId="{33748815-E94A-4AC8-8D0B-3326AADDBE79}" srcId="{F319D198-2E1C-4513-AE7E-02C1F937B3CA}" destId="{C7A34533-5ED7-4172-828C-21F3972BB42F}" srcOrd="6" destOrd="0" parTransId="{C3BC0C9A-42DB-4A1C-B4F9-A344EC0FA84C}" sibTransId="{D3304B86-9264-45F9-8D9F-7641DCF1F03E}"/>
    <dgm:cxn modelId="{43A20B23-9880-4B79-AD52-DE6C631F391F}" type="presOf" srcId="{562C58EE-4DD8-4ACB-B88C-1025E463B937}" destId="{71D8601C-5364-4791-9F46-1F16042D562C}" srcOrd="0" destOrd="0" presId="urn:microsoft.com/office/officeart/2005/8/layout/orgChart1"/>
    <dgm:cxn modelId="{2DB4C0CF-446E-41F2-A28A-06304837D7F3}" type="presOf" srcId="{562C58EE-4DD8-4ACB-B88C-1025E463B937}" destId="{0324863C-FB24-498B-A4F6-7E7C5B20BC31}" srcOrd="1" destOrd="0" presId="urn:microsoft.com/office/officeart/2005/8/layout/orgChart1"/>
    <dgm:cxn modelId="{D5A01756-4373-48D9-9231-6D8B9D524B89}" type="presOf" srcId="{FFEAF89C-F9D2-44F3-85EA-FCE4F592B47D}" destId="{4E2DD081-72C2-4B60-A3A3-18273215ACEA}" srcOrd="0" destOrd="0" presId="urn:microsoft.com/office/officeart/2005/8/layout/orgChart1"/>
    <dgm:cxn modelId="{44E589AE-F51B-45B4-89A2-56C094CFF0EC}" type="presOf" srcId="{6420B4FF-606F-4F46-BCFB-9A49ABE0B3B2}" destId="{7920F8DE-4769-49BA-9BD4-67127DC09F68}" srcOrd="0" destOrd="0" presId="urn:microsoft.com/office/officeart/2005/8/layout/orgChart1"/>
    <dgm:cxn modelId="{B00F860E-D221-43A9-B266-0DCB3308FFA8}" srcId="{F319D198-2E1C-4513-AE7E-02C1F937B3CA}" destId="{FFAD2940-5F05-4C9A-8BA1-D02BF914106F}" srcOrd="4" destOrd="0" parTransId="{6F709353-B6A3-4D35-ACAD-0F4DCA8CF486}" sibTransId="{CAB136F8-B0A4-47C5-B587-A47AB8E4FA8B}"/>
    <dgm:cxn modelId="{2745A9D3-3C37-4BE8-B050-DE4026D2E911}" type="presOf" srcId="{02313B2F-87CF-441E-9023-01FAD82E80C9}" destId="{BAB54DBE-4B9C-44A3-AEF2-27444BCB357B}" srcOrd="1" destOrd="0" presId="urn:microsoft.com/office/officeart/2005/8/layout/orgChart1"/>
    <dgm:cxn modelId="{236AEE0A-6D15-478B-A2B6-01AC9C9AC02F}" srcId="{5731B880-D25F-4CF3-911E-7AB50C3C3E3D}" destId="{B9D0330F-EA5E-4F03-A115-022B464CECEC}" srcOrd="4" destOrd="0" parTransId="{0FCF3B79-C7F5-4857-BEF3-18CCDD6DACED}" sibTransId="{501B69A9-E045-4E4C-8EBF-DEAAF3DFC00B}"/>
    <dgm:cxn modelId="{4E8FA09C-00F5-4AE7-8F39-19BBB8B557AB}" type="presOf" srcId="{7C3C79BF-F0E5-4D40-97E9-5CF3CC8E8D72}" destId="{BFD5FD4A-5B6E-468C-8534-245F38CAC507}" srcOrd="1" destOrd="0" presId="urn:microsoft.com/office/officeart/2005/8/layout/orgChart1"/>
    <dgm:cxn modelId="{C45E02A5-37AD-451C-B65F-5332F23947A4}" type="presOf" srcId="{02313B2F-87CF-441E-9023-01FAD82E80C9}" destId="{ABCE83BB-C915-4D04-A7ED-944238D7664E}" srcOrd="0" destOrd="0" presId="urn:microsoft.com/office/officeart/2005/8/layout/orgChart1"/>
    <dgm:cxn modelId="{2D3EC3A8-5989-491F-A8CD-71CC40E05020}" type="presOf" srcId="{C979F226-5FBC-48D2-A4AE-2E4938D841ED}" destId="{5AE04441-777F-4286-AC3B-D1EA7082FC14}" srcOrd="1" destOrd="0" presId="urn:microsoft.com/office/officeart/2005/8/layout/orgChart1"/>
    <dgm:cxn modelId="{B3DE8B30-5B8C-4F25-857F-353D1E0B717E}" type="presOf" srcId="{CA438C25-B381-42E5-A682-F750B08C80F8}" destId="{665ECC55-98C8-41AC-94DD-DCAE0230A857}" srcOrd="1" destOrd="0" presId="urn:microsoft.com/office/officeart/2005/8/layout/orgChart1"/>
    <dgm:cxn modelId="{8EFF5F47-CF99-4C25-B243-B8D88ED2F198}" srcId="{F319D198-2E1C-4513-AE7E-02C1F937B3CA}" destId="{7C3C79BF-F0E5-4D40-97E9-5CF3CC8E8D72}" srcOrd="1" destOrd="0" parTransId="{53D669A0-FC35-4F94-B1B4-3CF25974FA9D}" sibTransId="{B4FBDF1A-2563-4C83-96A7-C87603991CF1}"/>
    <dgm:cxn modelId="{40E46ACD-B7E7-48F6-A6A6-05BF286F4A54}" type="presOf" srcId="{F96E5337-049A-4A01-B9DF-1C1127EF257F}" destId="{433B3144-6155-4F63-ADB6-C044F5E553CF}" srcOrd="0" destOrd="0" presId="urn:microsoft.com/office/officeart/2005/8/layout/orgChart1"/>
    <dgm:cxn modelId="{5A1111D6-F6A5-4234-8FEC-5628A39CC6D6}" type="presParOf" srcId="{636069FD-E790-44BB-81C2-C82E706D60CC}" destId="{C8134A01-7617-4E87-84DA-EFE43C9D31BB}" srcOrd="0" destOrd="0" presId="urn:microsoft.com/office/officeart/2005/8/layout/orgChart1"/>
    <dgm:cxn modelId="{77E61145-40DD-4773-B479-49E33A2F8D16}" type="presParOf" srcId="{C8134A01-7617-4E87-84DA-EFE43C9D31BB}" destId="{645EF190-1B76-493B-A35D-65596C1CF3B0}" srcOrd="0" destOrd="0" presId="urn:microsoft.com/office/officeart/2005/8/layout/orgChart1"/>
    <dgm:cxn modelId="{B291EDAE-4AA3-489A-983E-3B5BD315415F}" type="presParOf" srcId="{645EF190-1B76-493B-A35D-65596C1CF3B0}" destId="{CE21A5DD-6638-45AC-A50E-3C8179B3B44F}" srcOrd="0" destOrd="0" presId="urn:microsoft.com/office/officeart/2005/8/layout/orgChart1"/>
    <dgm:cxn modelId="{0606EA14-A091-4BF1-815B-71B379A447E5}" type="presParOf" srcId="{645EF190-1B76-493B-A35D-65596C1CF3B0}" destId="{B7FCDB34-0A46-46A1-897E-8A0E2FD1C814}" srcOrd="1" destOrd="0" presId="urn:microsoft.com/office/officeart/2005/8/layout/orgChart1"/>
    <dgm:cxn modelId="{38AA7564-C42D-444A-8402-8006744D91C9}" type="presParOf" srcId="{C8134A01-7617-4E87-84DA-EFE43C9D31BB}" destId="{FA54C5A1-8482-4238-A44D-BDB68D46A3DE}" srcOrd="1" destOrd="0" presId="urn:microsoft.com/office/officeart/2005/8/layout/orgChart1"/>
    <dgm:cxn modelId="{C943B45D-F2DD-4EED-8F9F-2DADE601CF50}" type="presParOf" srcId="{FA54C5A1-8482-4238-A44D-BDB68D46A3DE}" destId="{78F65D9B-967B-466F-8552-3A7D172DBB75}" srcOrd="0" destOrd="0" presId="urn:microsoft.com/office/officeart/2005/8/layout/orgChart1"/>
    <dgm:cxn modelId="{8AFF0CB7-674E-456C-B4D3-D1837DB41054}" type="presParOf" srcId="{FA54C5A1-8482-4238-A44D-BDB68D46A3DE}" destId="{D6977AEA-525B-4FA4-9D55-B5B86B0E18BF}" srcOrd="1" destOrd="0" presId="urn:microsoft.com/office/officeart/2005/8/layout/orgChart1"/>
    <dgm:cxn modelId="{B290F54E-2D2A-4387-B72F-F2D510B16CB3}" type="presParOf" srcId="{D6977AEA-525B-4FA4-9D55-B5B86B0E18BF}" destId="{F4931F4D-447F-4F3F-B4B5-09DCB21B9D92}" srcOrd="0" destOrd="0" presId="urn:microsoft.com/office/officeart/2005/8/layout/orgChart1"/>
    <dgm:cxn modelId="{DA0D6B14-4108-4825-A2B5-67A6EF1B8D9A}" type="presParOf" srcId="{F4931F4D-447F-4F3F-B4B5-09DCB21B9D92}" destId="{6582A665-F96B-4F49-987E-B1C8EEB7663D}" srcOrd="0" destOrd="0" presId="urn:microsoft.com/office/officeart/2005/8/layout/orgChart1"/>
    <dgm:cxn modelId="{A6640BE5-580B-4F63-BE64-A9D9FF926AA9}" type="presParOf" srcId="{F4931F4D-447F-4F3F-B4B5-09DCB21B9D92}" destId="{1511C9E8-6CCF-4511-A448-BB5E86F4A9A4}" srcOrd="1" destOrd="0" presId="urn:microsoft.com/office/officeart/2005/8/layout/orgChart1"/>
    <dgm:cxn modelId="{648349BF-6FBF-42A8-A02B-BF69DB9BAB63}" type="presParOf" srcId="{D6977AEA-525B-4FA4-9D55-B5B86B0E18BF}" destId="{F5958666-CEB7-441B-859C-2183FF6C5915}" srcOrd="1" destOrd="0" presId="urn:microsoft.com/office/officeart/2005/8/layout/orgChart1"/>
    <dgm:cxn modelId="{0CA4A1BA-D52A-4210-9DB2-1EA1A3CE1C11}" type="presParOf" srcId="{F5958666-CEB7-441B-859C-2183FF6C5915}" destId="{3A6C2BAB-E6E8-4964-BC5A-39F0AE0D9DF6}" srcOrd="0" destOrd="0" presId="urn:microsoft.com/office/officeart/2005/8/layout/orgChart1"/>
    <dgm:cxn modelId="{B277CEE8-6BDB-42F8-BA8E-68C443FD3FCD}" type="presParOf" srcId="{F5958666-CEB7-441B-859C-2183FF6C5915}" destId="{333E13F9-87F4-418A-9C1C-231F35E45A7D}" srcOrd="1" destOrd="0" presId="urn:microsoft.com/office/officeart/2005/8/layout/orgChart1"/>
    <dgm:cxn modelId="{CECAB14E-ABD7-4F03-B232-163A4FBC0C39}" type="presParOf" srcId="{333E13F9-87F4-418A-9C1C-231F35E45A7D}" destId="{04627955-3314-4F37-9D90-0F6FD5849D81}" srcOrd="0" destOrd="0" presId="urn:microsoft.com/office/officeart/2005/8/layout/orgChart1"/>
    <dgm:cxn modelId="{439CBB2E-6CE6-48E3-B96D-F30B6C4BF480}" type="presParOf" srcId="{04627955-3314-4F37-9D90-0F6FD5849D81}" destId="{76E29C16-882A-46A4-9F17-B93B4C233193}" srcOrd="0" destOrd="0" presId="urn:microsoft.com/office/officeart/2005/8/layout/orgChart1"/>
    <dgm:cxn modelId="{D99C637C-92B4-460B-A41A-F64113AD1B5D}" type="presParOf" srcId="{04627955-3314-4F37-9D90-0F6FD5849D81}" destId="{8B4C350B-A689-4DF9-9FE3-8111B59121B1}" srcOrd="1" destOrd="0" presId="urn:microsoft.com/office/officeart/2005/8/layout/orgChart1"/>
    <dgm:cxn modelId="{40788BA1-658A-43FA-BF5D-B09343BCA83E}" type="presParOf" srcId="{333E13F9-87F4-418A-9C1C-231F35E45A7D}" destId="{1F90EAAF-0767-4878-BA17-461275E9786D}" srcOrd="1" destOrd="0" presId="urn:microsoft.com/office/officeart/2005/8/layout/orgChart1"/>
    <dgm:cxn modelId="{5DA432E9-7F95-4BF8-AD0D-280B246CE2F8}" type="presParOf" srcId="{333E13F9-87F4-418A-9C1C-231F35E45A7D}" destId="{CFE79020-322D-4A63-ADE4-C366914D02B5}" srcOrd="2" destOrd="0" presId="urn:microsoft.com/office/officeart/2005/8/layout/orgChart1"/>
    <dgm:cxn modelId="{DE638AAD-7A60-4831-82DF-5AF9A12F4010}" type="presParOf" srcId="{F5958666-CEB7-441B-859C-2183FF6C5915}" destId="{87AC1C4D-BAEF-4E44-9812-68E452D01264}" srcOrd="2" destOrd="0" presId="urn:microsoft.com/office/officeart/2005/8/layout/orgChart1"/>
    <dgm:cxn modelId="{361A3A3D-7A45-4E2B-9BE0-4E24EB5DB571}" type="presParOf" srcId="{F5958666-CEB7-441B-859C-2183FF6C5915}" destId="{51CEE1FD-8AD3-4C32-B4B9-B72515225D47}" srcOrd="3" destOrd="0" presId="urn:microsoft.com/office/officeart/2005/8/layout/orgChart1"/>
    <dgm:cxn modelId="{6C854B88-B823-470A-9F7B-3D1ECFE39EF5}" type="presParOf" srcId="{51CEE1FD-8AD3-4C32-B4B9-B72515225D47}" destId="{6EE64DEA-E90A-497E-AFEC-90025E9D4288}" srcOrd="0" destOrd="0" presId="urn:microsoft.com/office/officeart/2005/8/layout/orgChart1"/>
    <dgm:cxn modelId="{831888B8-CBF9-4778-9B07-4F5B72AD05BE}" type="presParOf" srcId="{6EE64DEA-E90A-497E-AFEC-90025E9D4288}" destId="{5A2C8298-DA45-44F6-AEAD-9E8B8895A26F}" srcOrd="0" destOrd="0" presId="urn:microsoft.com/office/officeart/2005/8/layout/orgChart1"/>
    <dgm:cxn modelId="{012B7F14-FABB-4F3D-8E2D-5B8D3EB88B17}" type="presParOf" srcId="{6EE64DEA-E90A-497E-AFEC-90025E9D4288}" destId="{BFD5FD4A-5B6E-468C-8534-245F38CAC507}" srcOrd="1" destOrd="0" presId="urn:microsoft.com/office/officeart/2005/8/layout/orgChart1"/>
    <dgm:cxn modelId="{80FAA20B-EF19-4702-AC8F-3EB795592EE6}" type="presParOf" srcId="{51CEE1FD-8AD3-4C32-B4B9-B72515225D47}" destId="{2D4C0644-6E20-4B72-87FA-BE03813099EF}" srcOrd="1" destOrd="0" presId="urn:microsoft.com/office/officeart/2005/8/layout/orgChart1"/>
    <dgm:cxn modelId="{2691FE06-2087-4FDE-8BEE-4674F40206D3}" type="presParOf" srcId="{51CEE1FD-8AD3-4C32-B4B9-B72515225D47}" destId="{81ECC4CE-E094-49BE-B0AA-109A2EE88A3A}" srcOrd="2" destOrd="0" presId="urn:microsoft.com/office/officeart/2005/8/layout/orgChart1"/>
    <dgm:cxn modelId="{5408CC4B-1A78-4478-A615-B8A8C76022D2}" type="presParOf" srcId="{F5958666-CEB7-441B-859C-2183FF6C5915}" destId="{7920F8DE-4769-49BA-9BD4-67127DC09F68}" srcOrd="4" destOrd="0" presId="urn:microsoft.com/office/officeart/2005/8/layout/orgChart1"/>
    <dgm:cxn modelId="{C3D12D4C-FE3D-4568-81E6-8FB396A193C8}" type="presParOf" srcId="{F5958666-CEB7-441B-859C-2183FF6C5915}" destId="{0DE09E22-C2F8-4EBA-8C83-47B2D01A6CF5}" srcOrd="5" destOrd="0" presId="urn:microsoft.com/office/officeart/2005/8/layout/orgChart1"/>
    <dgm:cxn modelId="{E5E5CB23-9AC1-453D-B4D2-059D7EC9A170}" type="presParOf" srcId="{0DE09E22-C2F8-4EBA-8C83-47B2D01A6CF5}" destId="{8D7B64FA-5590-458F-AE5E-2FF103A5F9D9}" srcOrd="0" destOrd="0" presId="urn:microsoft.com/office/officeart/2005/8/layout/orgChart1"/>
    <dgm:cxn modelId="{56EB7605-E0D9-4FC8-986F-018573C67EC9}" type="presParOf" srcId="{8D7B64FA-5590-458F-AE5E-2FF103A5F9D9}" destId="{48D5C4F7-1FE5-4958-863B-09A94C0B3869}" srcOrd="0" destOrd="0" presId="urn:microsoft.com/office/officeart/2005/8/layout/orgChart1"/>
    <dgm:cxn modelId="{2B5CAF9C-E20C-41BE-AE45-C58C9F0FB195}" type="presParOf" srcId="{8D7B64FA-5590-458F-AE5E-2FF103A5F9D9}" destId="{72FF202F-AFCC-4FCF-A468-E1CC909EFFD3}" srcOrd="1" destOrd="0" presId="urn:microsoft.com/office/officeart/2005/8/layout/orgChart1"/>
    <dgm:cxn modelId="{E4627E2B-EA48-4690-AF33-C59893F9105C}" type="presParOf" srcId="{0DE09E22-C2F8-4EBA-8C83-47B2D01A6CF5}" destId="{82284B68-3411-4E86-8051-8E43413DD038}" srcOrd="1" destOrd="0" presId="urn:microsoft.com/office/officeart/2005/8/layout/orgChart1"/>
    <dgm:cxn modelId="{856E6D58-1681-4CB8-AD9D-D65A0089BC64}" type="presParOf" srcId="{0DE09E22-C2F8-4EBA-8C83-47B2D01A6CF5}" destId="{330FC780-C2A2-4A11-BB42-2186E9ABB053}" srcOrd="2" destOrd="0" presId="urn:microsoft.com/office/officeart/2005/8/layout/orgChart1"/>
    <dgm:cxn modelId="{FE5DA0FE-9053-4855-B87A-E386D1C95CAD}" type="presParOf" srcId="{F5958666-CEB7-441B-859C-2183FF6C5915}" destId="{628A77DD-5415-402E-9513-7005CF43E2A4}" srcOrd="6" destOrd="0" presId="urn:microsoft.com/office/officeart/2005/8/layout/orgChart1"/>
    <dgm:cxn modelId="{734E38A2-5BA1-4A65-BB1B-51162139333B}" type="presParOf" srcId="{F5958666-CEB7-441B-859C-2183FF6C5915}" destId="{084DF97E-7F25-401E-856A-67D775D7CC7C}" srcOrd="7" destOrd="0" presId="urn:microsoft.com/office/officeart/2005/8/layout/orgChart1"/>
    <dgm:cxn modelId="{327A947C-3F5E-4086-852C-F8EC0DBC2B8A}" type="presParOf" srcId="{084DF97E-7F25-401E-856A-67D775D7CC7C}" destId="{435B5EA9-5F95-4BB5-910E-57DA03FAB7D5}" srcOrd="0" destOrd="0" presId="urn:microsoft.com/office/officeart/2005/8/layout/orgChart1"/>
    <dgm:cxn modelId="{E2B3754B-3A40-4ADA-A60D-413995A1F95E}" type="presParOf" srcId="{435B5EA9-5F95-4BB5-910E-57DA03FAB7D5}" destId="{71D8601C-5364-4791-9F46-1F16042D562C}" srcOrd="0" destOrd="0" presId="urn:microsoft.com/office/officeart/2005/8/layout/orgChart1"/>
    <dgm:cxn modelId="{24AA21F1-5072-4066-9B35-AE4ED87508BA}" type="presParOf" srcId="{435B5EA9-5F95-4BB5-910E-57DA03FAB7D5}" destId="{0324863C-FB24-498B-A4F6-7E7C5B20BC31}" srcOrd="1" destOrd="0" presId="urn:microsoft.com/office/officeart/2005/8/layout/orgChart1"/>
    <dgm:cxn modelId="{46C134EA-457C-4282-877D-AA5A807A5D85}" type="presParOf" srcId="{084DF97E-7F25-401E-856A-67D775D7CC7C}" destId="{0E84DE11-BC46-4B05-AA98-25CE51E3713F}" srcOrd="1" destOrd="0" presId="urn:microsoft.com/office/officeart/2005/8/layout/orgChart1"/>
    <dgm:cxn modelId="{C3D95779-2B1A-4000-B697-93D830E82C0B}" type="presParOf" srcId="{084DF97E-7F25-401E-856A-67D775D7CC7C}" destId="{A066561C-4C11-4118-92E0-4FAB81E6B8C3}" srcOrd="2" destOrd="0" presId="urn:microsoft.com/office/officeart/2005/8/layout/orgChart1"/>
    <dgm:cxn modelId="{B20E6106-6E37-41E8-B615-418E9C85B3D8}" type="presParOf" srcId="{F5958666-CEB7-441B-859C-2183FF6C5915}" destId="{CC783CF3-1779-4DEE-8360-B035B8190A55}" srcOrd="8" destOrd="0" presId="urn:microsoft.com/office/officeart/2005/8/layout/orgChart1"/>
    <dgm:cxn modelId="{92036AC4-41BD-41A8-A172-312B78749B87}" type="presParOf" srcId="{F5958666-CEB7-441B-859C-2183FF6C5915}" destId="{4FCEB72F-FCD3-46D3-98E5-13D9482A3E8F}" srcOrd="9" destOrd="0" presId="urn:microsoft.com/office/officeart/2005/8/layout/orgChart1"/>
    <dgm:cxn modelId="{F6F7BFDF-58F8-4A60-84EA-9C1868688447}" type="presParOf" srcId="{4FCEB72F-FCD3-46D3-98E5-13D9482A3E8F}" destId="{618ED9F5-14DA-4A74-8EFC-720112024F16}" srcOrd="0" destOrd="0" presId="urn:microsoft.com/office/officeart/2005/8/layout/orgChart1"/>
    <dgm:cxn modelId="{F24300FA-DB7C-4FB7-8475-92EA1A40EAE6}" type="presParOf" srcId="{618ED9F5-14DA-4A74-8EFC-720112024F16}" destId="{A26D9B71-E497-4EB7-9520-DAA8124CD2D8}" srcOrd="0" destOrd="0" presId="urn:microsoft.com/office/officeart/2005/8/layout/orgChart1"/>
    <dgm:cxn modelId="{ABC57B5B-181B-4EAD-BDB4-A0D1326607FD}" type="presParOf" srcId="{618ED9F5-14DA-4A74-8EFC-720112024F16}" destId="{2F712115-A3BB-48B5-9455-199BCF73BA7D}" srcOrd="1" destOrd="0" presId="urn:microsoft.com/office/officeart/2005/8/layout/orgChart1"/>
    <dgm:cxn modelId="{BFD91C03-07AD-4C21-A98B-CACD23D4E82B}" type="presParOf" srcId="{4FCEB72F-FCD3-46D3-98E5-13D9482A3E8F}" destId="{1276057F-F531-4EB3-8072-8022EAF9559F}" srcOrd="1" destOrd="0" presId="urn:microsoft.com/office/officeart/2005/8/layout/orgChart1"/>
    <dgm:cxn modelId="{1C8FF015-208E-422F-B13A-5E2143ABC60C}" type="presParOf" srcId="{4FCEB72F-FCD3-46D3-98E5-13D9482A3E8F}" destId="{D8CBCBE0-E45A-4843-978D-FA76557E2539}" srcOrd="2" destOrd="0" presId="urn:microsoft.com/office/officeart/2005/8/layout/orgChart1"/>
    <dgm:cxn modelId="{F1B6FE39-B5DD-4CD2-9E2C-B548E8EF90B9}" type="presParOf" srcId="{F5958666-CEB7-441B-859C-2183FF6C5915}" destId="{29B3E9CE-06F5-41EA-94B3-D3E510F00772}" srcOrd="10" destOrd="0" presId="urn:microsoft.com/office/officeart/2005/8/layout/orgChart1"/>
    <dgm:cxn modelId="{6C2DEAB4-1647-4064-8315-372C22ADB449}" type="presParOf" srcId="{F5958666-CEB7-441B-859C-2183FF6C5915}" destId="{68A78205-ADA2-4CF5-AF38-04BD18F74A32}" srcOrd="11" destOrd="0" presId="urn:microsoft.com/office/officeart/2005/8/layout/orgChart1"/>
    <dgm:cxn modelId="{86B64C12-C161-4AA4-A1EB-A248F6ABC1D1}" type="presParOf" srcId="{68A78205-ADA2-4CF5-AF38-04BD18F74A32}" destId="{D0B62345-8B05-403B-AD9A-42C31A453598}" srcOrd="0" destOrd="0" presId="urn:microsoft.com/office/officeart/2005/8/layout/orgChart1"/>
    <dgm:cxn modelId="{D7911C4C-DC8A-4469-A042-676B9E5006E7}" type="presParOf" srcId="{D0B62345-8B05-403B-AD9A-42C31A453598}" destId="{CC83D7E8-8153-46A6-9BF1-2C345F3BEEE0}" srcOrd="0" destOrd="0" presId="urn:microsoft.com/office/officeart/2005/8/layout/orgChart1"/>
    <dgm:cxn modelId="{225D0E89-6E16-41DF-9331-5A779A12CD11}" type="presParOf" srcId="{D0B62345-8B05-403B-AD9A-42C31A453598}" destId="{22F6E677-D861-4E4C-8D84-CD19C42555A2}" srcOrd="1" destOrd="0" presId="urn:microsoft.com/office/officeart/2005/8/layout/orgChart1"/>
    <dgm:cxn modelId="{D7EF333A-76F4-43B2-960B-3D15E5775A03}" type="presParOf" srcId="{68A78205-ADA2-4CF5-AF38-04BD18F74A32}" destId="{AE1B98A9-BBD4-4929-993B-06C4AA4DF599}" srcOrd="1" destOrd="0" presId="urn:microsoft.com/office/officeart/2005/8/layout/orgChart1"/>
    <dgm:cxn modelId="{ADA15B89-2765-4A56-8B15-BFCCB3E3F4A7}" type="presParOf" srcId="{68A78205-ADA2-4CF5-AF38-04BD18F74A32}" destId="{130255C1-C57A-441C-83F2-008472EE694D}" srcOrd="2" destOrd="0" presId="urn:microsoft.com/office/officeart/2005/8/layout/orgChart1"/>
    <dgm:cxn modelId="{DF37F925-F3B7-43B0-942D-A8B7DF5584D9}" type="presParOf" srcId="{F5958666-CEB7-441B-859C-2183FF6C5915}" destId="{4B1AD9DA-F826-4856-9D92-6E828A08B22D}" srcOrd="12" destOrd="0" presId="urn:microsoft.com/office/officeart/2005/8/layout/orgChart1"/>
    <dgm:cxn modelId="{6AFB165D-6B66-447B-AC5A-DCB9B01814E5}" type="presParOf" srcId="{F5958666-CEB7-441B-859C-2183FF6C5915}" destId="{1584D2F2-2513-435B-8F05-4CE0559CD61E}" srcOrd="13" destOrd="0" presId="urn:microsoft.com/office/officeart/2005/8/layout/orgChart1"/>
    <dgm:cxn modelId="{90325569-3FD1-4EBB-9EB8-00B55D0B6623}" type="presParOf" srcId="{1584D2F2-2513-435B-8F05-4CE0559CD61E}" destId="{2DCA542C-E81F-4F51-A40F-0907B8CA3A96}" srcOrd="0" destOrd="0" presId="urn:microsoft.com/office/officeart/2005/8/layout/orgChart1"/>
    <dgm:cxn modelId="{2DEE9299-1A82-4545-8F8C-A9F67C03AD8C}" type="presParOf" srcId="{2DCA542C-E81F-4F51-A40F-0907B8CA3A96}" destId="{8E1B61B2-70A7-4361-AD6D-B6BA74CD1A96}" srcOrd="0" destOrd="0" presId="urn:microsoft.com/office/officeart/2005/8/layout/orgChart1"/>
    <dgm:cxn modelId="{4F6F8C4F-29DB-4B39-A027-099A099656BD}" type="presParOf" srcId="{2DCA542C-E81F-4F51-A40F-0907B8CA3A96}" destId="{F898741D-1863-4F51-A56C-2EC47BB80C8B}" srcOrd="1" destOrd="0" presId="urn:microsoft.com/office/officeart/2005/8/layout/orgChart1"/>
    <dgm:cxn modelId="{EC1AA0C1-0978-45CD-ADBC-361B0DC8AEAC}" type="presParOf" srcId="{1584D2F2-2513-435B-8F05-4CE0559CD61E}" destId="{7077DF2E-AD85-4537-9A21-F143A176D7C6}" srcOrd="1" destOrd="0" presId="urn:microsoft.com/office/officeart/2005/8/layout/orgChart1"/>
    <dgm:cxn modelId="{EB326503-90E2-44D6-B8DF-7FF901675654}" type="presParOf" srcId="{1584D2F2-2513-435B-8F05-4CE0559CD61E}" destId="{978F6CA7-9EE5-4CF4-9A86-1AAB0E4CF93F}" srcOrd="2" destOrd="0" presId="urn:microsoft.com/office/officeart/2005/8/layout/orgChart1"/>
    <dgm:cxn modelId="{E24D283E-0E1C-44ED-90F8-E5D6D0DEC98C}" type="presParOf" srcId="{F5958666-CEB7-441B-859C-2183FF6C5915}" destId="{C346BACD-1FC3-4BE3-BDDA-7F0F791DD3A7}" srcOrd="14" destOrd="0" presId="urn:microsoft.com/office/officeart/2005/8/layout/orgChart1"/>
    <dgm:cxn modelId="{26F1A992-FA5A-4A07-AA07-DD4402710C27}" type="presParOf" srcId="{F5958666-CEB7-441B-859C-2183FF6C5915}" destId="{43F64166-58A4-4265-B8D8-CA2AB0D4A819}" srcOrd="15" destOrd="0" presId="urn:microsoft.com/office/officeart/2005/8/layout/orgChart1"/>
    <dgm:cxn modelId="{534DD30B-2A6A-4904-932C-EA94F7B13E8B}" type="presParOf" srcId="{43F64166-58A4-4265-B8D8-CA2AB0D4A819}" destId="{3ACE0615-98EB-4CFD-850B-2879B1B45269}" srcOrd="0" destOrd="0" presId="urn:microsoft.com/office/officeart/2005/8/layout/orgChart1"/>
    <dgm:cxn modelId="{7AB5A31E-B194-4200-8A6B-0E221A119154}" type="presParOf" srcId="{3ACE0615-98EB-4CFD-850B-2879B1B45269}" destId="{4E2DD081-72C2-4B60-A3A3-18273215ACEA}" srcOrd="0" destOrd="0" presId="urn:microsoft.com/office/officeart/2005/8/layout/orgChart1"/>
    <dgm:cxn modelId="{23BD57A1-462C-4E5B-ADEC-589526D27CD2}" type="presParOf" srcId="{3ACE0615-98EB-4CFD-850B-2879B1B45269}" destId="{4ECD3332-B73A-4C08-8D29-B6032FE561B2}" srcOrd="1" destOrd="0" presId="urn:microsoft.com/office/officeart/2005/8/layout/orgChart1"/>
    <dgm:cxn modelId="{6A675712-1B89-442F-A403-EF17BDD98C5D}" type="presParOf" srcId="{43F64166-58A4-4265-B8D8-CA2AB0D4A819}" destId="{A7F5B5C1-1B5E-4538-9D0D-701FA5582087}" srcOrd="1" destOrd="0" presId="urn:microsoft.com/office/officeart/2005/8/layout/orgChart1"/>
    <dgm:cxn modelId="{C4F7A93F-0F6A-4453-9279-D6B2C5EFC4C1}" type="presParOf" srcId="{43F64166-58A4-4265-B8D8-CA2AB0D4A819}" destId="{1D78A1A8-6D41-44D6-9BD4-88BCAFE77E8B}" srcOrd="2" destOrd="0" presId="urn:microsoft.com/office/officeart/2005/8/layout/orgChart1"/>
    <dgm:cxn modelId="{DA4D5F5C-CD6F-4472-B44C-78638FE5C82D}" type="presParOf" srcId="{F5958666-CEB7-441B-859C-2183FF6C5915}" destId="{0094CF6B-BDF4-4644-8C48-1DD028376C76}" srcOrd="16" destOrd="0" presId="urn:microsoft.com/office/officeart/2005/8/layout/orgChart1"/>
    <dgm:cxn modelId="{BFB0041C-D643-4D24-A02A-BF37B9245DC0}" type="presParOf" srcId="{F5958666-CEB7-441B-859C-2183FF6C5915}" destId="{8049980D-7CF2-4D76-AA0B-2C2C90BACC97}" srcOrd="17" destOrd="0" presId="urn:microsoft.com/office/officeart/2005/8/layout/orgChart1"/>
    <dgm:cxn modelId="{58229548-45FF-4B69-A3EE-ADD411190B36}" type="presParOf" srcId="{8049980D-7CF2-4D76-AA0B-2C2C90BACC97}" destId="{75DAE4A4-41C0-4DB5-AB06-62B6D36EBC1E}" srcOrd="0" destOrd="0" presId="urn:microsoft.com/office/officeart/2005/8/layout/orgChart1"/>
    <dgm:cxn modelId="{A891513D-01A4-4E60-9696-0D71DE4CA1F2}" type="presParOf" srcId="{75DAE4A4-41C0-4DB5-AB06-62B6D36EBC1E}" destId="{FA01760F-F6C9-4C36-94A9-824CDCEFA063}" srcOrd="0" destOrd="0" presId="urn:microsoft.com/office/officeart/2005/8/layout/orgChart1"/>
    <dgm:cxn modelId="{9EB6314B-0730-45CC-AAE3-2F2D4757B276}" type="presParOf" srcId="{75DAE4A4-41C0-4DB5-AB06-62B6D36EBC1E}" destId="{B4503FC0-3B6F-4DF8-A7C8-2725EB82097F}" srcOrd="1" destOrd="0" presId="urn:microsoft.com/office/officeart/2005/8/layout/orgChart1"/>
    <dgm:cxn modelId="{F49AECA5-A603-40F5-ADD4-5CBD2E15B489}" type="presParOf" srcId="{8049980D-7CF2-4D76-AA0B-2C2C90BACC97}" destId="{EC4C63FA-76A0-480B-B1DD-7C339B3CC289}" srcOrd="1" destOrd="0" presId="urn:microsoft.com/office/officeart/2005/8/layout/orgChart1"/>
    <dgm:cxn modelId="{40852908-E7F1-4E26-9CD9-799032EA486D}" type="presParOf" srcId="{8049980D-7CF2-4D76-AA0B-2C2C90BACC97}" destId="{05CE5FB5-6184-4576-A308-984C9F59DF0B}" srcOrd="2" destOrd="0" presId="urn:microsoft.com/office/officeart/2005/8/layout/orgChart1"/>
    <dgm:cxn modelId="{7ADED1F7-6124-4274-9FC3-52E987C16F2C}" type="presParOf" srcId="{F5958666-CEB7-441B-859C-2183FF6C5915}" destId="{08BDBCC9-28D3-4E09-A325-C5B26953446B}" srcOrd="18" destOrd="0" presId="urn:microsoft.com/office/officeart/2005/8/layout/orgChart1"/>
    <dgm:cxn modelId="{44055176-4276-4826-B9C0-4EB307865B14}" type="presParOf" srcId="{F5958666-CEB7-441B-859C-2183FF6C5915}" destId="{613198AA-CA68-4AD8-ABE6-0ACF3D40756A}" srcOrd="19" destOrd="0" presId="urn:microsoft.com/office/officeart/2005/8/layout/orgChart1"/>
    <dgm:cxn modelId="{ECA3AD81-040C-4D5E-99A8-6E7ACC2E7D3C}" type="presParOf" srcId="{613198AA-CA68-4AD8-ABE6-0ACF3D40756A}" destId="{BED92ED3-E14F-440E-92C6-3ED65DD16978}" srcOrd="0" destOrd="0" presId="urn:microsoft.com/office/officeart/2005/8/layout/orgChart1"/>
    <dgm:cxn modelId="{2776E057-4F66-4B81-AFA4-BF8C9A0A17E1}" type="presParOf" srcId="{BED92ED3-E14F-440E-92C6-3ED65DD16978}" destId="{993B1E05-8EF2-4A86-9F6F-732B7570EAA6}" srcOrd="0" destOrd="0" presId="urn:microsoft.com/office/officeart/2005/8/layout/orgChart1"/>
    <dgm:cxn modelId="{CF57A3D4-D67B-4D29-8EF4-705F66614F0D}" type="presParOf" srcId="{BED92ED3-E14F-440E-92C6-3ED65DD16978}" destId="{CCE50EA4-25A2-4F70-8B8C-C3FA44F3825B}" srcOrd="1" destOrd="0" presId="urn:microsoft.com/office/officeart/2005/8/layout/orgChart1"/>
    <dgm:cxn modelId="{7A8A76C4-9E30-42F9-A01E-62070F833BB5}" type="presParOf" srcId="{613198AA-CA68-4AD8-ABE6-0ACF3D40756A}" destId="{8453F31C-93D6-4C37-89E3-26D903C89848}" srcOrd="1" destOrd="0" presId="urn:microsoft.com/office/officeart/2005/8/layout/orgChart1"/>
    <dgm:cxn modelId="{BB3B462F-51D8-438D-9148-A6076FC8897B}" type="presParOf" srcId="{613198AA-CA68-4AD8-ABE6-0ACF3D40756A}" destId="{09286323-238A-4C86-97ED-1E848FDDABCC}" srcOrd="2" destOrd="0" presId="urn:microsoft.com/office/officeart/2005/8/layout/orgChart1"/>
    <dgm:cxn modelId="{D573B347-4DF9-454F-AFE7-564113E5A015}" type="presParOf" srcId="{F5958666-CEB7-441B-859C-2183FF6C5915}" destId="{ECE11D50-84CD-4CDF-B1B5-D426BA9FF4D3}" srcOrd="20" destOrd="0" presId="urn:microsoft.com/office/officeart/2005/8/layout/orgChart1"/>
    <dgm:cxn modelId="{BA7BA2CF-7AAD-49D2-A148-7DC3B502B335}" type="presParOf" srcId="{F5958666-CEB7-441B-859C-2183FF6C5915}" destId="{E2EBA704-0455-41EF-9E8E-07BFE2BA9495}" srcOrd="21" destOrd="0" presId="urn:microsoft.com/office/officeart/2005/8/layout/orgChart1"/>
    <dgm:cxn modelId="{369745A4-BA94-4AF6-8CD3-83B9F6B848F7}" type="presParOf" srcId="{E2EBA704-0455-41EF-9E8E-07BFE2BA9495}" destId="{EEBC3D90-FD04-4A9F-A60F-4D02F3E96667}" srcOrd="0" destOrd="0" presId="urn:microsoft.com/office/officeart/2005/8/layout/orgChart1"/>
    <dgm:cxn modelId="{08AED5CB-F587-4CA1-A8A3-15E0EE617812}" type="presParOf" srcId="{EEBC3D90-FD04-4A9F-A60F-4D02F3E96667}" destId="{AD385F35-E6EA-434A-AEDF-80E3B2FF695C}" srcOrd="0" destOrd="0" presId="urn:microsoft.com/office/officeart/2005/8/layout/orgChart1"/>
    <dgm:cxn modelId="{BF2996C6-144E-4450-95DC-20C9EC852EB9}" type="presParOf" srcId="{EEBC3D90-FD04-4A9F-A60F-4D02F3E96667}" destId="{8570649C-B7A8-4297-A061-23467392DF8A}" srcOrd="1" destOrd="0" presId="urn:microsoft.com/office/officeart/2005/8/layout/orgChart1"/>
    <dgm:cxn modelId="{2D2B2DA7-4D37-41F8-85A8-EB5A5DB0E993}" type="presParOf" srcId="{E2EBA704-0455-41EF-9E8E-07BFE2BA9495}" destId="{6E3C9258-A939-4B08-9BAE-143F9D9F590E}" srcOrd="1" destOrd="0" presId="urn:microsoft.com/office/officeart/2005/8/layout/orgChart1"/>
    <dgm:cxn modelId="{1B9957CF-2D79-437F-86EA-2C6F0BAA58A2}" type="presParOf" srcId="{E2EBA704-0455-41EF-9E8E-07BFE2BA9495}" destId="{641CC583-2E2E-4EFF-ACAB-AB27C18CE714}" srcOrd="2" destOrd="0" presId="urn:microsoft.com/office/officeart/2005/8/layout/orgChart1"/>
    <dgm:cxn modelId="{77E7D573-A6DB-49A9-A4C5-72CFF6E34CB7}" type="presParOf" srcId="{F5958666-CEB7-441B-859C-2183FF6C5915}" destId="{7BBC2DE5-8A3D-4195-AC07-65725941BBC8}" srcOrd="22" destOrd="0" presId="urn:microsoft.com/office/officeart/2005/8/layout/orgChart1"/>
    <dgm:cxn modelId="{F71D358F-D9B4-4F3A-BBCF-40C62C8517F0}" type="presParOf" srcId="{F5958666-CEB7-441B-859C-2183FF6C5915}" destId="{0610F8BF-D02E-4359-B344-4196DFC03D1A}" srcOrd="23" destOrd="0" presId="urn:microsoft.com/office/officeart/2005/8/layout/orgChart1"/>
    <dgm:cxn modelId="{8D70BF33-6432-433B-BFD2-49C4D55E5715}" type="presParOf" srcId="{0610F8BF-D02E-4359-B344-4196DFC03D1A}" destId="{E1BAA7E1-571A-4E31-9B6E-E1A9528C4C4B}" srcOrd="0" destOrd="0" presId="urn:microsoft.com/office/officeart/2005/8/layout/orgChart1"/>
    <dgm:cxn modelId="{FD052DCB-1FA0-43A4-A8EE-707FD5C42652}" type="presParOf" srcId="{E1BAA7E1-571A-4E31-9B6E-E1A9528C4C4B}" destId="{3D29B0E7-ADAF-4BC9-A67B-DAA3C72EDC92}" srcOrd="0" destOrd="0" presId="urn:microsoft.com/office/officeart/2005/8/layout/orgChart1"/>
    <dgm:cxn modelId="{1AB5C78E-68DC-4707-8477-135A2D7957D5}" type="presParOf" srcId="{E1BAA7E1-571A-4E31-9B6E-E1A9528C4C4B}" destId="{5AE04441-777F-4286-AC3B-D1EA7082FC14}" srcOrd="1" destOrd="0" presId="urn:microsoft.com/office/officeart/2005/8/layout/orgChart1"/>
    <dgm:cxn modelId="{30DB36E2-088B-43E2-B6BC-1EBC23D4573F}" type="presParOf" srcId="{0610F8BF-D02E-4359-B344-4196DFC03D1A}" destId="{C4B9C9B4-232B-4567-84AC-FA43B718B631}" srcOrd="1" destOrd="0" presId="urn:microsoft.com/office/officeart/2005/8/layout/orgChart1"/>
    <dgm:cxn modelId="{B259C5DC-B9E1-46E7-A73C-6DF4AAE873BD}" type="presParOf" srcId="{0610F8BF-D02E-4359-B344-4196DFC03D1A}" destId="{69A85EF6-D9DF-41CC-B254-97D4838AEF4F}" srcOrd="2" destOrd="0" presId="urn:microsoft.com/office/officeart/2005/8/layout/orgChart1"/>
    <dgm:cxn modelId="{947DA64B-6917-403D-87E6-ADDEA330BD67}" type="presParOf" srcId="{D6977AEA-525B-4FA4-9D55-B5B86B0E18BF}" destId="{50B8A34A-F954-4D1F-850B-31D76ABC8277}" srcOrd="2" destOrd="0" presId="urn:microsoft.com/office/officeart/2005/8/layout/orgChart1"/>
    <dgm:cxn modelId="{43FD78C1-2A0A-4BE1-9F26-23F20C7032B9}" type="presParOf" srcId="{FA54C5A1-8482-4238-A44D-BDB68D46A3DE}" destId="{D0F29D86-1B02-4438-8F6E-D8B6EBBC1D70}" srcOrd="2" destOrd="0" presId="urn:microsoft.com/office/officeart/2005/8/layout/orgChart1"/>
    <dgm:cxn modelId="{CD4A8553-9BBC-4105-8EE6-E2C1E296353A}" type="presParOf" srcId="{FA54C5A1-8482-4238-A44D-BDB68D46A3DE}" destId="{892804FF-2C8C-49F3-9673-4690E06DBDD1}" srcOrd="3" destOrd="0" presId="urn:microsoft.com/office/officeart/2005/8/layout/orgChart1"/>
    <dgm:cxn modelId="{D86D3267-EAED-49C8-AA2A-6C45089C1BDC}" type="presParOf" srcId="{892804FF-2C8C-49F3-9673-4690E06DBDD1}" destId="{6041357F-B670-4253-B5EF-012AC93C9A6B}" srcOrd="0" destOrd="0" presId="urn:microsoft.com/office/officeart/2005/8/layout/orgChart1"/>
    <dgm:cxn modelId="{A43D98DA-6CEE-48D8-A144-2823C706E74C}" type="presParOf" srcId="{6041357F-B670-4253-B5EF-012AC93C9A6B}" destId="{6FB61401-0920-4E92-B663-663E51584376}" srcOrd="0" destOrd="0" presId="urn:microsoft.com/office/officeart/2005/8/layout/orgChart1"/>
    <dgm:cxn modelId="{F86CBBBE-3934-4622-AB7D-2612CB79FCBA}" type="presParOf" srcId="{6041357F-B670-4253-B5EF-012AC93C9A6B}" destId="{E64F0185-F5AC-4078-BBAC-EE93DF79924C}" srcOrd="1" destOrd="0" presId="urn:microsoft.com/office/officeart/2005/8/layout/orgChart1"/>
    <dgm:cxn modelId="{819CA192-CC23-449E-BF1F-E07B75B842FA}" type="presParOf" srcId="{892804FF-2C8C-49F3-9673-4690E06DBDD1}" destId="{E4E2EE37-CB62-4DDE-8F76-358704E1D717}" srcOrd="1" destOrd="0" presId="urn:microsoft.com/office/officeart/2005/8/layout/orgChart1"/>
    <dgm:cxn modelId="{31DD3C08-E67D-43FA-90BB-DA3A99FDD864}" type="presParOf" srcId="{E4E2EE37-CB62-4DDE-8F76-358704E1D717}" destId="{6E4FBACB-239E-486B-AB1D-413BE3AB73C1}" srcOrd="0" destOrd="0" presId="urn:microsoft.com/office/officeart/2005/8/layout/orgChart1"/>
    <dgm:cxn modelId="{70F1247B-E862-4D6D-8484-9066AB4BB181}" type="presParOf" srcId="{E4E2EE37-CB62-4DDE-8F76-358704E1D717}" destId="{94DA9D74-B9F7-414B-AEB5-A0302B7A5E41}" srcOrd="1" destOrd="0" presId="urn:microsoft.com/office/officeart/2005/8/layout/orgChart1"/>
    <dgm:cxn modelId="{4CD1670E-5D8B-45C4-B9E6-9C720FE80C85}" type="presParOf" srcId="{94DA9D74-B9F7-414B-AEB5-A0302B7A5E41}" destId="{D1AC4BC5-D80B-4756-85CF-F5F4BCE88187}" srcOrd="0" destOrd="0" presId="urn:microsoft.com/office/officeart/2005/8/layout/orgChart1"/>
    <dgm:cxn modelId="{BA70609B-94C7-4B2E-A311-4CB4EF6EE193}" type="presParOf" srcId="{D1AC4BC5-D80B-4756-85CF-F5F4BCE88187}" destId="{9676625A-CC04-4E61-BA28-9333C95FF294}" srcOrd="0" destOrd="0" presId="urn:microsoft.com/office/officeart/2005/8/layout/orgChart1"/>
    <dgm:cxn modelId="{199E4816-A1F7-4AE4-A317-B92D1D929497}" type="presParOf" srcId="{D1AC4BC5-D80B-4756-85CF-F5F4BCE88187}" destId="{9BBDC275-3DD3-4BA7-A192-84C2F8E94BF6}" srcOrd="1" destOrd="0" presId="urn:microsoft.com/office/officeart/2005/8/layout/orgChart1"/>
    <dgm:cxn modelId="{58C81740-A80F-4130-9C50-608EDA081A4D}" type="presParOf" srcId="{94DA9D74-B9F7-414B-AEB5-A0302B7A5E41}" destId="{B3CB0B2F-EF24-487D-A192-84DA666AC9A2}" srcOrd="1" destOrd="0" presId="urn:microsoft.com/office/officeart/2005/8/layout/orgChart1"/>
    <dgm:cxn modelId="{22ADE837-9D20-41AE-9E72-2301F24AA621}" type="presParOf" srcId="{94DA9D74-B9F7-414B-AEB5-A0302B7A5E41}" destId="{3FA6E10B-9A3F-4E19-868B-4E7F0CD8AE02}" srcOrd="2" destOrd="0" presId="urn:microsoft.com/office/officeart/2005/8/layout/orgChart1"/>
    <dgm:cxn modelId="{C4E08E74-DF7E-438B-904E-1D584821D783}" type="presParOf" srcId="{E4E2EE37-CB62-4DDE-8F76-358704E1D717}" destId="{461CA889-C34E-4D55-AD9F-1A3D53DDF4CA}" srcOrd="2" destOrd="0" presId="urn:microsoft.com/office/officeart/2005/8/layout/orgChart1"/>
    <dgm:cxn modelId="{4728BC36-17B3-49AA-B49D-E69EB722CFD9}" type="presParOf" srcId="{E4E2EE37-CB62-4DDE-8F76-358704E1D717}" destId="{1E6C876B-8A4C-41BF-9362-FE049D4DA4E3}" srcOrd="3" destOrd="0" presId="urn:microsoft.com/office/officeart/2005/8/layout/orgChart1"/>
    <dgm:cxn modelId="{B0275A79-D3D8-48D3-ACC0-1785BC803F30}" type="presParOf" srcId="{1E6C876B-8A4C-41BF-9362-FE049D4DA4E3}" destId="{5E8D8BA8-09F1-425D-8835-112500264D5C}" srcOrd="0" destOrd="0" presId="urn:microsoft.com/office/officeart/2005/8/layout/orgChart1"/>
    <dgm:cxn modelId="{A5DA2D8B-8A64-46C3-A62D-57E05178A2F4}" type="presParOf" srcId="{5E8D8BA8-09F1-425D-8835-112500264D5C}" destId="{F5C7CB16-BA96-4F1D-A5B8-DB9E29E4BFD7}" srcOrd="0" destOrd="0" presId="urn:microsoft.com/office/officeart/2005/8/layout/orgChart1"/>
    <dgm:cxn modelId="{EAFCF07A-AECF-466B-BBC4-F4E1FCF5E9C3}" type="presParOf" srcId="{5E8D8BA8-09F1-425D-8835-112500264D5C}" destId="{9860E8B7-8FE4-438C-8872-5DA79978B9B0}" srcOrd="1" destOrd="0" presId="urn:microsoft.com/office/officeart/2005/8/layout/orgChart1"/>
    <dgm:cxn modelId="{E96CB687-352D-4C03-8FE4-A485B6C902DA}" type="presParOf" srcId="{1E6C876B-8A4C-41BF-9362-FE049D4DA4E3}" destId="{E7412BEA-A698-49F2-8071-AB3CBAC794C1}" srcOrd="1" destOrd="0" presId="urn:microsoft.com/office/officeart/2005/8/layout/orgChart1"/>
    <dgm:cxn modelId="{8970B4ED-DBEC-47A2-8F2A-6D961C87B843}" type="presParOf" srcId="{1E6C876B-8A4C-41BF-9362-FE049D4DA4E3}" destId="{C9955203-DBA5-463E-9917-CEB1A6B876A9}" srcOrd="2" destOrd="0" presId="urn:microsoft.com/office/officeart/2005/8/layout/orgChart1"/>
    <dgm:cxn modelId="{75580DE4-0EAA-4EB0-8B06-1621643CFD2B}" type="presParOf" srcId="{E4E2EE37-CB62-4DDE-8F76-358704E1D717}" destId="{BAF850EF-E36E-49FA-9581-A9CB97F3AD60}" srcOrd="4" destOrd="0" presId="urn:microsoft.com/office/officeart/2005/8/layout/orgChart1"/>
    <dgm:cxn modelId="{55696879-8118-4234-875F-F530D73A6AAA}" type="presParOf" srcId="{E4E2EE37-CB62-4DDE-8F76-358704E1D717}" destId="{9E5BD34F-9F30-4D9B-89A1-1C2E8206053B}" srcOrd="5" destOrd="0" presId="urn:microsoft.com/office/officeart/2005/8/layout/orgChart1"/>
    <dgm:cxn modelId="{56A58E52-9ABD-44DB-92E3-4CD69FF570F4}" type="presParOf" srcId="{9E5BD34F-9F30-4D9B-89A1-1C2E8206053B}" destId="{0F35ACF7-7276-498C-AB65-111EF96835AA}" srcOrd="0" destOrd="0" presId="urn:microsoft.com/office/officeart/2005/8/layout/orgChart1"/>
    <dgm:cxn modelId="{E351EB04-B2D0-48A9-9A98-4038C68461B7}" type="presParOf" srcId="{0F35ACF7-7276-498C-AB65-111EF96835AA}" destId="{3863239F-EDDE-4AFB-8A22-77CB1B6FBC3F}" srcOrd="0" destOrd="0" presId="urn:microsoft.com/office/officeart/2005/8/layout/orgChart1"/>
    <dgm:cxn modelId="{E4C70BC0-5142-419D-8819-876F0E9E2E4D}" type="presParOf" srcId="{0F35ACF7-7276-498C-AB65-111EF96835AA}" destId="{2E87C00E-FD5C-4477-A97C-CE24B8A8AEDE}" srcOrd="1" destOrd="0" presId="urn:microsoft.com/office/officeart/2005/8/layout/orgChart1"/>
    <dgm:cxn modelId="{CEAAB39F-C69B-4257-9486-09F2255E5204}" type="presParOf" srcId="{9E5BD34F-9F30-4D9B-89A1-1C2E8206053B}" destId="{AA514187-09D7-4CA8-8189-6114096350B8}" srcOrd="1" destOrd="0" presId="urn:microsoft.com/office/officeart/2005/8/layout/orgChart1"/>
    <dgm:cxn modelId="{F2EA0CFC-79EC-41F1-B880-1B67B8F19081}" type="presParOf" srcId="{9E5BD34F-9F30-4D9B-89A1-1C2E8206053B}" destId="{2412639E-48FC-4B08-A5C8-FED9F6112B2A}" srcOrd="2" destOrd="0" presId="urn:microsoft.com/office/officeart/2005/8/layout/orgChart1"/>
    <dgm:cxn modelId="{B19DA83B-EBB1-4FCF-AA5D-20053BC41C7E}" type="presParOf" srcId="{E4E2EE37-CB62-4DDE-8F76-358704E1D717}" destId="{1D0EFBDE-8747-4FE9-8D52-BE0662C4CD2E}" srcOrd="6" destOrd="0" presId="urn:microsoft.com/office/officeart/2005/8/layout/orgChart1"/>
    <dgm:cxn modelId="{7AD8571B-53A9-44AF-9139-773383C76238}" type="presParOf" srcId="{E4E2EE37-CB62-4DDE-8F76-358704E1D717}" destId="{93355DD7-A407-448B-BA22-88A0B938E590}" srcOrd="7" destOrd="0" presId="urn:microsoft.com/office/officeart/2005/8/layout/orgChart1"/>
    <dgm:cxn modelId="{DAF7E63B-5F9E-4A50-80BA-D830EBB1DF05}" type="presParOf" srcId="{93355DD7-A407-448B-BA22-88A0B938E590}" destId="{140F1CC4-4F26-45C8-9713-E9AA3B396B2F}" srcOrd="0" destOrd="0" presId="urn:microsoft.com/office/officeart/2005/8/layout/orgChart1"/>
    <dgm:cxn modelId="{C5708132-28D8-4107-BD34-D965A605D7BA}" type="presParOf" srcId="{140F1CC4-4F26-45C8-9713-E9AA3B396B2F}" destId="{975EB6C2-7D4F-4D78-991C-A9496261463A}" srcOrd="0" destOrd="0" presId="urn:microsoft.com/office/officeart/2005/8/layout/orgChart1"/>
    <dgm:cxn modelId="{ED44F287-F7BF-4BF8-B906-CC0FEDA902D0}" type="presParOf" srcId="{140F1CC4-4F26-45C8-9713-E9AA3B396B2F}" destId="{D9E7B606-72BE-4404-A6ED-196085CB2B65}" srcOrd="1" destOrd="0" presId="urn:microsoft.com/office/officeart/2005/8/layout/orgChart1"/>
    <dgm:cxn modelId="{7D4B52AF-BD46-4456-BD37-E233B5D20AD9}" type="presParOf" srcId="{93355DD7-A407-448B-BA22-88A0B938E590}" destId="{89D7752D-34A6-41D0-957F-29299DE3FFE8}" srcOrd="1" destOrd="0" presId="urn:microsoft.com/office/officeart/2005/8/layout/orgChart1"/>
    <dgm:cxn modelId="{E6031CD4-B608-4B73-A503-A6C48DA20AC6}" type="presParOf" srcId="{93355DD7-A407-448B-BA22-88A0B938E590}" destId="{AE3B1CFA-CC23-43E6-A105-A774F1EAF4D6}" srcOrd="2" destOrd="0" presId="urn:microsoft.com/office/officeart/2005/8/layout/orgChart1"/>
    <dgm:cxn modelId="{55F8AB52-BA9F-4A3C-860C-2B6EF6788D2C}" type="presParOf" srcId="{E4E2EE37-CB62-4DDE-8F76-358704E1D717}" destId="{537B5FFC-6E18-4D85-964C-4F3BA92BD403}" srcOrd="8" destOrd="0" presId="urn:microsoft.com/office/officeart/2005/8/layout/orgChart1"/>
    <dgm:cxn modelId="{2FF3E5F9-7629-49F5-A39A-BBB351D841E8}" type="presParOf" srcId="{E4E2EE37-CB62-4DDE-8F76-358704E1D717}" destId="{12E8F002-5EFF-4785-AE38-E98AC4C73607}" srcOrd="9" destOrd="0" presId="urn:microsoft.com/office/officeart/2005/8/layout/orgChart1"/>
    <dgm:cxn modelId="{C4C699D4-10A3-46AE-9769-4C465099403B}" type="presParOf" srcId="{12E8F002-5EFF-4785-AE38-E98AC4C73607}" destId="{6C58390A-C0F2-4DA4-97D1-39E0F62E9005}" srcOrd="0" destOrd="0" presId="urn:microsoft.com/office/officeart/2005/8/layout/orgChart1"/>
    <dgm:cxn modelId="{CCD61104-5FCE-46F0-BA27-9BC22D108352}" type="presParOf" srcId="{6C58390A-C0F2-4DA4-97D1-39E0F62E9005}" destId="{268EF5A4-62A6-420E-BC10-76B7C31F2C50}" srcOrd="0" destOrd="0" presId="urn:microsoft.com/office/officeart/2005/8/layout/orgChart1"/>
    <dgm:cxn modelId="{4154FACB-4B1A-4DBF-8DFB-3574744A7130}" type="presParOf" srcId="{6C58390A-C0F2-4DA4-97D1-39E0F62E9005}" destId="{E7FA9F24-66EF-4633-970F-753E4F764C8D}" srcOrd="1" destOrd="0" presId="urn:microsoft.com/office/officeart/2005/8/layout/orgChart1"/>
    <dgm:cxn modelId="{68C1C5EB-A9B3-4774-9549-82A9935E575E}" type="presParOf" srcId="{12E8F002-5EFF-4785-AE38-E98AC4C73607}" destId="{5AEE3D0B-7512-4AE9-B4A3-5F68E9BB1362}" srcOrd="1" destOrd="0" presId="urn:microsoft.com/office/officeart/2005/8/layout/orgChart1"/>
    <dgm:cxn modelId="{DA124490-F639-44DB-BD5F-931655E5706C}" type="presParOf" srcId="{12E8F002-5EFF-4785-AE38-E98AC4C73607}" destId="{0CE704C7-0CD8-4C97-91F1-689602E7F586}" srcOrd="2" destOrd="0" presId="urn:microsoft.com/office/officeart/2005/8/layout/orgChart1"/>
    <dgm:cxn modelId="{FEEF075C-43DC-4370-8BF6-4E0731200834}" type="presParOf" srcId="{E4E2EE37-CB62-4DDE-8F76-358704E1D717}" destId="{6C60B67C-6CF1-4D11-9CA1-4830E2651A25}" srcOrd="10" destOrd="0" presId="urn:microsoft.com/office/officeart/2005/8/layout/orgChart1"/>
    <dgm:cxn modelId="{DF68EFB6-C35C-405F-8068-80E975F29D7C}" type="presParOf" srcId="{E4E2EE37-CB62-4DDE-8F76-358704E1D717}" destId="{4138932A-6D51-426B-9F2F-CC1C11D1BEBC}" srcOrd="11" destOrd="0" presId="urn:microsoft.com/office/officeart/2005/8/layout/orgChart1"/>
    <dgm:cxn modelId="{84BBDE99-26F2-4FE9-8498-60F2A1AD2911}" type="presParOf" srcId="{4138932A-6D51-426B-9F2F-CC1C11D1BEBC}" destId="{0DFDA1DA-27DB-47E6-981B-BD79BBBB3C1A}" srcOrd="0" destOrd="0" presId="urn:microsoft.com/office/officeart/2005/8/layout/orgChart1"/>
    <dgm:cxn modelId="{17ACD67F-8C13-4B1E-B1DB-89A1BCD78E57}" type="presParOf" srcId="{0DFDA1DA-27DB-47E6-981B-BD79BBBB3C1A}" destId="{ABCE83BB-C915-4D04-A7ED-944238D7664E}" srcOrd="0" destOrd="0" presId="urn:microsoft.com/office/officeart/2005/8/layout/orgChart1"/>
    <dgm:cxn modelId="{6ED9AE78-6760-4C80-A366-D4A1A5F8E745}" type="presParOf" srcId="{0DFDA1DA-27DB-47E6-981B-BD79BBBB3C1A}" destId="{BAB54DBE-4B9C-44A3-AEF2-27444BCB357B}" srcOrd="1" destOrd="0" presId="urn:microsoft.com/office/officeart/2005/8/layout/orgChart1"/>
    <dgm:cxn modelId="{14371DC4-1CDA-43FB-A644-8EBF4F18D89B}" type="presParOf" srcId="{4138932A-6D51-426B-9F2F-CC1C11D1BEBC}" destId="{6095E7AD-4031-48CF-BE87-948F33423C26}" srcOrd="1" destOrd="0" presId="urn:microsoft.com/office/officeart/2005/8/layout/orgChart1"/>
    <dgm:cxn modelId="{3AFFE043-6253-4F21-BE31-EC349725E665}" type="presParOf" srcId="{4138932A-6D51-426B-9F2F-CC1C11D1BEBC}" destId="{8A4DC684-F4F3-4945-8A5D-8F832C6FAB26}" srcOrd="2" destOrd="0" presId="urn:microsoft.com/office/officeart/2005/8/layout/orgChart1"/>
    <dgm:cxn modelId="{76E5C8C9-C4D2-4A8B-8829-C591955C9AA4}" type="presParOf" srcId="{E4E2EE37-CB62-4DDE-8F76-358704E1D717}" destId="{45C8E3D0-DEEC-49F1-80F5-129BECD0DD7F}" srcOrd="12" destOrd="0" presId="urn:microsoft.com/office/officeart/2005/8/layout/orgChart1"/>
    <dgm:cxn modelId="{FC7C6C29-8104-4A7C-9F9E-94DF27B056B1}" type="presParOf" srcId="{E4E2EE37-CB62-4DDE-8F76-358704E1D717}" destId="{44995F1F-D67A-4835-9EF9-63561A61B1CB}" srcOrd="13" destOrd="0" presId="urn:microsoft.com/office/officeart/2005/8/layout/orgChart1"/>
    <dgm:cxn modelId="{FD28E69A-1D59-4CE6-8A29-374948E27031}" type="presParOf" srcId="{44995F1F-D67A-4835-9EF9-63561A61B1CB}" destId="{F18D9F57-DE2B-45DA-A6EA-9878012B5418}" srcOrd="0" destOrd="0" presId="urn:microsoft.com/office/officeart/2005/8/layout/orgChart1"/>
    <dgm:cxn modelId="{8EC30CB2-9F9A-4791-987B-89D7921967AA}" type="presParOf" srcId="{F18D9F57-DE2B-45DA-A6EA-9878012B5418}" destId="{24E689B0-9094-4FDF-83E2-70DD3AC9B2DE}" srcOrd="0" destOrd="0" presId="urn:microsoft.com/office/officeart/2005/8/layout/orgChart1"/>
    <dgm:cxn modelId="{C3437FA5-CCB6-4929-8715-04A405AA3889}" type="presParOf" srcId="{F18D9F57-DE2B-45DA-A6EA-9878012B5418}" destId="{0DEE9A78-07F8-4CC3-BBA6-C0DE8E99B223}" srcOrd="1" destOrd="0" presId="urn:microsoft.com/office/officeart/2005/8/layout/orgChart1"/>
    <dgm:cxn modelId="{06AB7C76-336D-47A0-8273-D3310CBF3C99}" type="presParOf" srcId="{44995F1F-D67A-4835-9EF9-63561A61B1CB}" destId="{4AB53097-D754-47AB-8CCA-C5DE51B33955}" srcOrd="1" destOrd="0" presId="urn:microsoft.com/office/officeart/2005/8/layout/orgChart1"/>
    <dgm:cxn modelId="{AA778CAB-58FA-444C-8770-459AA2EF5F4B}" type="presParOf" srcId="{44995F1F-D67A-4835-9EF9-63561A61B1CB}" destId="{9D4AA4BB-D242-4EA3-B14C-6874CED5FB0A}" srcOrd="2" destOrd="0" presId="urn:microsoft.com/office/officeart/2005/8/layout/orgChart1"/>
    <dgm:cxn modelId="{809DD05E-0CB6-474D-99D3-BDC08E2A3811}" type="presParOf" srcId="{E4E2EE37-CB62-4DDE-8F76-358704E1D717}" destId="{746B401D-08A4-4DF7-BAB9-5CA1E53ED521}" srcOrd="14" destOrd="0" presId="urn:microsoft.com/office/officeart/2005/8/layout/orgChart1"/>
    <dgm:cxn modelId="{01F258A2-A232-40FF-99E9-932640C7D65F}" type="presParOf" srcId="{E4E2EE37-CB62-4DDE-8F76-358704E1D717}" destId="{43E3DB79-73FE-467C-8996-A2811FCA5ED9}" srcOrd="15" destOrd="0" presId="urn:microsoft.com/office/officeart/2005/8/layout/orgChart1"/>
    <dgm:cxn modelId="{38D01F8F-B348-43D4-A179-4DD2EAB640DD}" type="presParOf" srcId="{43E3DB79-73FE-467C-8996-A2811FCA5ED9}" destId="{9B86D3F0-5663-4029-8F29-62D98D2319F5}" srcOrd="0" destOrd="0" presId="urn:microsoft.com/office/officeart/2005/8/layout/orgChart1"/>
    <dgm:cxn modelId="{2E53FD07-E642-4DBA-BE1C-A8BE97CB71E1}" type="presParOf" srcId="{9B86D3F0-5663-4029-8F29-62D98D2319F5}" destId="{22ADEE9F-2428-4422-B9AB-D3DAAB5A05EA}" srcOrd="0" destOrd="0" presId="urn:microsoft.com/office/officeart/2005/8/layout/orgChart1"/>
    <dgm:cxn modelId="{1EE9791B-06F3-40F0-B174-07A121195A79}" type="presParOf" srcId="{9B86D3F0-5663-4029-8F29-62D98D2319F5}" destId="{2022E2FC-E0DF-418D-967E-21F04719D56D}" srcOrd="1" destOrd="0" presId="urn:microsoft.com/office/officeart/2005/8/layout/orgChart1"/>
    <dgm:cxn modelId="{3061041A-087E-4B51-B790-E2C20B028D33}" type="presParOf" srcId="{43E3DB79-73FE-467C-8996-A2811FCA5ED9}" destId="{60BCCD55-5DC4-47C3-8C0D-77881F3CE508}" srcOrd="1" destOrd="0" presId="urn:microsoft.com/office/officeart/2005/8/layout/orgChart1"/>
    <dgm:cxn modelId="{ED0E2393-3772-4A85-9464-BE8E6F8A92F4}" type="presParOf" srcId="{43E3DB79-73FE-467C-8996-A2811FCA5ED9}" destId="{B78A21FB-CA52-4417-A7F4-8D87207F5EE2}" srcOrd="2" destOrd="0" presId="urn:microsoft.com/office/officeart/2005/8/layout/orgChart1"/>
    <dgm:cxn modelId="{175F55A9-5464-48DB-A6FE-99340D944C41}" type="presParOf" srcId="{E4E2EE37-CB62-4DDE-8F76-358704E1D717}" destId="{C1B129D0-84A6-4E7D-BF24-50433E0AECF1}" srcOrd="16" destOrd="0" presId="urn:microsoft.com/office/officeart/2005/8/layout/orgChart1"/>
    <dgm:cxn modelId="{FBC1D3CE-FFB6-414D-8A89-C7C44FAF5D2C}" type="presParOf" srcId="{E4E2EE37-CB62-4DDE-8F76-358704E1D717}" destId="{8A82F7AC-DB3D-47FC-A78B-0A2FBF5D6CAD}" srcOrd="17" destOrd="0" presId="urn:microsoft.com/office/officeart/2005/8/layout/orgChart1"/>
    <dgm:cxn modelId="{4A7CD41E-A3B1-43A0-B869-D834653529AE}" type="presParOf" srcId="{8A82F7AC-DB3D-47FC-A78B-0A2FBF5D6CAD}" destId="{B2F55820-0787-454A-99EF-A30F79DB4F46}" srcOrd="0" destOrd="0" presId="urn:microsoft.com/office/officeart/2005/8/layout/orgChart1"/>
    <dgm:cxn modelId="{71CF9295-2480-48E2-9113-EE952B129F75}" type="presParOf" srcId="{B2F55820-0787-454A-99EF-A30F79DB4F46}" destId="{18281492-28AA-41B8-97E5-164922AD4C2F}" srcOrd="0" destOrd="0" presId="urn:microsoft.com/office/officeart/2005/8/layout/orgChart1"/>
    <dgm:cxn modelId="{867A2DD6-4A1E-40EB-9131-6D6388838F80}" type="presParOf" srcId="{B2F55820-0787-454A-99EF-A30F79DB4F46}" destId="{7D98028F-5B8F-4BD5-82B0-921B36EF3BB8}" srcOrd="1" destOrd="0" presId="urn:microsoft.com/office/officeart/2005/8/layout/orgChart1"/>
    <dgm:cxn modelId="{E908767F-7A30-49FB-8213-B8281B0EB28A}" type="presParOf" srcId="{8A82F7AC-DB3D-47FC-A78B-0A2FBF5D6CAD}" destId="{50753484-6E46-411C-9969-105D3C4C4554}" srcOrd="1" destOrd="0" presId="urn:microsoft.com/office/officeart/2005/8/layout/orgChart1"/>
    <dgm:cxn modelId="{1B43C034-F50E-4AC6-B4A4-E0351A3DD42E}" type="presParOf" srcId="{8A82F7AC-DB3D-47FC-A78B-0A2FBF5D6CAD}" destId="{F014E51A-785C-4B4B-9CA0-A8C85FA6F51D}" srcOrd="2" destOrd="0" presId="urn:microsoft.com/office/officeart/2005/8/layout/orgChart1"/>
    <dgm:cxn modelId="{48880318-B411-453A-B919-E37BC5D49A0D}" type="presParOf" srcId="{E4E2EE37-CB62-4DDE-8F76-358704E1D717}" destId="{AA16A418-4187-495F-8944-C8FC8F7D745A}" srcOrd="18" destOrd="0" presId="urn:microsoft.com/office/officeart/2005/8/layout/orgChart1"/>
    <dgm:cxn modelId="{21287719-FE63-489B-8802-78E8A2941DC2}" type="presParOf" srcId="{E4E2EE37-CB62-4DDE-8F76-358704E1D717}" destId="{90C393D7-80C7-4C19-887A-7DD081E4FFA4}" srcOrd="19" destOrd="0" presId="urn:microsoft.com/office/officeart/2005/8/layout/orgChart1"/>
    <dgm:cxn modelId="{270F08BF-4C40-4725-B622-47BCF64D6BB4}" type="presParOf" srcId="{90C393D7-80C7-4C19-887A-7DD081E4FFA4}" destId="{96472D85-A3AD-40ED-ADAE-6DDBA3ECB5E6}" srcOrd="0" destOrd="0" presId="urn:microsoft.com/office/officeart/2005/8/layout/orgChart1"/>
    <dgm:cxn modelId="{1C5E9B2C-E35E-4E28-BDEB-1906EB02FC6C}" type="presParOf" srcId="{96472D85-A3AD-40ED-ADAE-6DDBA3ECB5E6}" destId="{DBC587C6-2FF6-42A1-B146-98E1DB052390}" srcOrd="0" destOrd="0" presId="urn:microsoft.com/office/officeart/2005/8/layout/orgChart1"/>
    <dgm:cxn modelId="{284B87B4-5DB5-4535-9276-9C29A8EE57F2}" type="presParOf" srcId="{96472D85-A3AD-40ED-ADAE-6DDBA3ECB5E6}" destId="{665ECC55-98C8-41AC-94DD-DCAE0230A857}" srcOrd="1" destOrd="0" presId="urn:microsoft.com/office/officeart/2005/8/layout/orgChart1"/>
    <dgm:cxn modelId="{BD5B809A-6C39-4C11-A0A5-7F3A6C4D0B70}" type="presParOf" srcId="{90C393D7-80C7-4C19-887A-7DD081E4FFA4}" destId="{FE49BD6C-D36E-4F3C-84FD-4DEB960ABDF7}" srcOrd="1" destOrd="0" presId="urn:microsoft.com/office/officeart/2005/8/layout/orgChart1"/>
    <dgm:cxn modelId="{DC2EE50C-B55C-4F52-968C-31749EFCCDD8}" type="presParOf" srcId="{90C393D7-80C7-4C19-887A-7DD081E4FFA4}" destId="{1996B9A1-441F-4F90-A148-9F3368B9513D}" srcOrd="2" destOrd="0" presId="urn:microsoft.com/office/officeart/2005/8/layout/orgChart1"/>
    <dgm:cxn modelId="{E5B68141-2541-42BE-B98F-BAAA753E86DA}" type="presParOf" srcId="{E4E2EE37-CB62-4DDE-8F76-358704E1D717}" destId="{433B3144-6155-4F63-ADB6-C044F5E553CF}" srcOrd="20" destOrd="0" presId="urn:microsoft.com/office/officeart/2005/8/layout/orgChart1"/>
    <dgm:cxn modelId="{E61C8904-B331-4D43-8E41-58BF0393A3C5}" type="presParOf" srcId="{E4E2EE37-CB62-4DDE-8F76-358704E1D717}" destId="{004E6248-D748-40CB-9C21-320933090BD7}" srcOrd="21" destOrd="0" presId="urn:microsoft.com/office/officeart/2005/8/layout/orgChart1"/>
    <dgm:cxn modelId="{85ED85EC-79E4-443E-9341-964B4E427BF5}" type="presParOf" srcId="{004E6248-D748-40CB-9C21-320933090BD7}" destId="{C060AB2E-7C7C-4BAF-9997-4473085B8645}" srcOrd="0" destOrd="0" presId="urn:microsoft.com/office/officeart/2005/8/layout/orgChart1"/>
    <dgm:cxn modelId="{86833CB6-6D01-4584-8682-5B38804C67E0}" type="presParOf" srcId="{C060AB2E-7C7C-4BAF-9997-4473085B8645}" destId="{57FB2AC2-2E86-4BF8-84A4-7BF122311FC3}" srcOrd="0" destOrd="0" presId="urn:microsoft.com/office/officeart/2005/8/layout/orgChart1"/>
    <dgm:cxn modelId="{6631A5B2-0134-4278-9F12-1D7979468C1F}" type="presParOf" srcId="{C060AB2E-7C7C-4BAF-9997-4473085B8645}" destId="{77FA4CCF-DFFD-4BC9-981B-718816C3AC71}" srcOrd="1" destOrd="0" presId="urn:microsoft.com/office/officeart/2005/8/layout/orgChart1"/>
    <dgm:cxn modelId="{38423379-327E-4B7F-8F18-4218C342E716}" type="presParOf" srcId="{004E6248-D748-40CB-9C21-320933090BD7}" destId="{3E4B4124-32E8-4175-9DE1-B40D08F39781}" srcOrd="1" destOrd="0" presId="urn:microsoft.com/office/officeart/2005/8/layout/orgChart1"/>
    <dgm:cxn modelId="{892708A2-0E02-44F6-B98D-26A2EDE4FB2E}" type="presParOf" srcId="{004E6248-D748-40CB-9C21-320933090BD7}" destId="{D5DE2AE3-FE5D-45DD-8F03-E21C7D700DD1}" srcOrd="2" destOrd="0" presId="urn:microsoft.com/office/officeart/2005/8/layout/orgChart1"/>
    <dgm:cxn modelId="{464F0B21-02A0-49CC-B625-AAB53CE78AB8}" type="presParOf" srcId="{E4E2EE37-CB62-4DDE-8F76-358704E1D717}" destId="{6515F9AB-A22A-4F0C-99EA-A6EC23B2E7F2}" srcOrd="22" destOrd="0" presId="urn:microsoft.com/office/officeart/2005/8/layout/orgChart1"/>
    <dgm:cxn modelId="{8132B4B5-1A73-4797-8354-F5C4FF8A8D85}" type="presParOf" srcId="{E4E2EE37-CB62-4DDE-8F76-358704E1D717}" destId="{7F2D6450-D148-4EE5-A980-86A1FF454196}" srcOrd="23" destOrd="0" presId="urn:microsoft.com/office/officeart/2005/8/layout/orgChart1"/>
    <dgm:cxn modelId="{A0A3A1AA-54C9-4A7E-ADB5-39E882DABC2D}" type="presParOf" srcId="{7F2D6450-D148-4EE5-A980-86A1FF454196}" destId="{790E7EC6-F1B3-4BEB-BAC2-1EF1C69121BC}" srcOrd="0" destOrd="0" presId="urn:microsoft.com/office/officeart/2005/8/layout/orgChart1"/>
    <dgm:cxn modelId="{AE058FEE-D2D5-4E16-9DAA-A7BC87E53F1C}" type="presParOf" srcId="{790E7EC6-F1B3-4BEB-BAC2-1EF1C69121BC}" destId="{CCF20E3A-BB95-4628-A3F3-E53B96DFC9E5}" srcOrd="0" destOrd="0" presId="urn:microsoft.com/office/officeart/2005/8/layout/orgChart1"/>
    <dgm:cxn modelId="{B63627E7-B826-444E-B2D8-F395375765B0}" type="presParOf" srcId="{790E7EC6-F1B3-4BEB-BAC2-1EF1C69121BC}" destId="{3302B22F-7330-4534-8D38-1235FBF7AC48}" srcOrd="1" destOrd="0" presId="urn:microsoft.com/office/officeart/2005/8/layout/orgChart1"/>
    <dgm:cxn modelId="{7485B2E3-F23C-4463-B404-CFB958B4405A}" type="presParOf" srcId="{7F2D6450-D148-4EE5-A980-86A1FF454196}" destId="{C063DC95-B438-4618-A413-84DC3FA9E911}" srcOrd="1" destOrd="0" presId="urn:microsoft.com/office/officeart/2005/8/layout/orgChart1"/>
    <dgm:cxn modelId="{552E9974-2C75-4EC7-B0B4-7F2849887B24}" type="presParOf" srcId="{7F2D6450-D148-4EE5-A980-86A1FF454196}" destId="{DC70E9F7-358A-4E72-85FE-B46699AD704E}" srcOrd="2" destOrd="0" presId="urn:microsoft.com/office/officeart/2005/8/layout/orgChart1"/>
    <dgm:cxn modelId="{AB6E5F0C-758A-4615-A7B7-3D0AD3E8799B}" type="presParOf" srcId="{892804FF-2C8C-49F3-9673-4690E06DBDD1}" destId="{80AE33FB-B208-444E-83C7-55FEC7957433}" srcOrd="2" destOrd="0" presId="urn:microsoft.com/office/officeart/2005/8/layout/orgChart1"/>
    <dgm:cxn modelId="{8D2E9621-A011-4516-963E-091B5F4F6AFA}" type="presParOf" srcId="{C8134A01-7617-4E87-84DA-EFE43C9D31BB}" destId="{0B2AF9D2-0094-43C1-8FC9-1209A60DAE01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0F29D86-1B02-4438-8F6E-D8B6EBBC1D70}">
      <dsp:nvSpPr>
        <dsp:cNvPr id="0" name=""/>
        <dsp:cNvSpPr/>
      </dsp:nvSpPr>
      <dsp:spPr>
        <a:xfrm>
          <a:off x="3467100" y="3601569"/>
          <a:ext cx="828335" cy="287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3760"/>
              </a:lnTo>
              <a:lnTo>
                <a:pt x="828335" y="143760"/>
              </a:lnTo>
              <a:lnTo>
                <a:pt x="828335" y="287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BC70517-9F8B-4B4A-8F31-B7968DBF2B56}">
      <dsp:nvSpPr>
        <dsp:cNvPr id="0" name=""/>
        <dsp:cNvSpPr/>
      </dsp:nvSpPr>
      <dsp:spPr>
        <a:xfrm>
          <a:off x="2091105" y="4573665"/>
          <a:ext cx="605848" cy="844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4251"/>
              </a:lnTo>
              <a:lnTo>
                <a:pt x="605848" y="84425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A74886-DE1D-4707-8AB3-5AB270BD2307}">
      <dsp:nvSpPr>
        <dsp:cNvPr id="0" name=""/>
        <dsp:cNvSpPr/>
      </dsp:nvSpPr>
      <dsp:spPr>
        <a:xfrm>
          <a:off x="2091105" y="4573665"/>
          <a:ext cx="2386317" cy="7434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43454"/>
              </a:lnTo>
              <a:lnTo>
                <a:pt x="2386317" y="7434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F65D9B-967B-466F-8552-3A7D172DBB75}">
      <dsp:nvSpPr>
        <dsp:cNvPr id="0" name=""/>
        <dsp:cNvSpPr/>
      </dsp:nvSpPr>
      <dsp:spPr>
        <a:xfrm>
          <a:off x="2638764" y="3601569"/>
          <a:ext cx="828335" cy="287521"/>
        </a:xfrm>
        <a:custGeom>
          <a:avLst/>
          <a:gdLst/>
          <a:ahLst/>
          <a:cxnLst/>
          <a:rect l="0" t="0" r="0" b="0"/>
          <a:pathLst>
            <a:path>
              <a:moveTo>
                <a:pt x="828335" y="0"/>
              </a:moveTo>
              <a:lnTo>
                <a:pt x="828335" y="143760"/>
              </a:lnTo>
              <a:lnTo>
                <a:pt x="0" y="143760"/>
              </a:lnTo>
              <a:lnTo>
                <a:pt x="0" y="287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00A0A7-D74F-42B2-95BE-F4FB8D8C3DA5}">
      <dsp:nvSpPr>
        <dsp:cNvPr id="0" name=""/>
        <dsp:cNvSpPr/>
      </dsp:nvSpPr>
      <dsp:spPr>
        <a:xfrm>
          <a:off x="3421380" y="2629473"/>
          <a:ext cx="91440" cy="28752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87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02C39BA-E7D6-465A-A7F1-A9F5B905024B}">
      <dsp:nvSpPr>
        <dsp:cNvPr id="0" name=""/>
        <dsp:cNvSpPr/>
      </dsp:nvSpPr>
      <dsp:spPr>
        <a:xfrm>
          <a:off x="3421380" y="1657377"/>
          <a:ext cx="91440" cy="28752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87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CC216A-F058-4032-970A-8C024FC404FC}">
      <dsp:nvSpPr>
        <dsp:cNvPr id="0" name=""/>
        <dsp:cNvSpPr/>
      </dsp:nvSpPr>
      <dsp:spPr>
        <a:xfrm>
          <a:off x="3421379" y="685281"/>
          <a:ext cx="91440" cy="28752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8752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37BB4-F2E7-4965-9283-728D43C242B9}">
      <dsp:nvSpPr>
        <dsp:cNvPr id="0" name=""/>
        <dsp:cNvSpPr/>
      </dsp:nvSpPr>
      <dsp:spPr>
        <a:xfrm>
          <a:off x="2782525" y="707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main</a:t>
          </a:r>
        </a:p>
      </dsp:txBody>
      <dsp:txXfrm>
        <a:off x="2782525" y="707"/>
        <a:ext cx="1369148" cy="684574"/>
      </dsp:txXfrm>
    </dsp:sp>
    <dsp:sp modelId="{E98DF4C8-5B02-489F-ABF0-AE7E3FAC01AF}">
      <dsp:nvSpPr>
        <dsp:cNvPr id="0" name=""/>
        <dsp:cNvSpPr/>
      </dsp:nvSpPr>
      <dsp:spPr>
        <a:xfrm>
          <a:off x="2782525" y="972803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Load all files</a:t>
          </a:r>
        </a:p>
      </dsp:txBody>
      <dsp:txXfrm>
        <a:off x="2782525" y="972803"/>
        <a:ext cx="1369148" cy="684574"/>
      </dsp:txXfrm>
    </dsp:sp>
    <dsp:sp modelId="{70504982-6896-4C73-BD8B-1C19FC84E431}">
      <dsp:nvSpPr>
        <dsp:cNvPr id="0" name=""/>
        <dsp:cNvSpPr/>
      </dsp:nvSpPr>
      <dsp:spPr>
        <a:xfrm>
          <a:off x="2782525" y="1944898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b="0" kern="1200"/>
            <a:t>oneTimeStartup animation</a:t>
          </a:r>
          <a:endParaRPr lang="en-US" sz="1300" kern="1200"/>
        </a:p>
      </dsp:txBody>
      <dsp:txXfrm>
        <a:off x="2782525" y="1944898"/>
        <a:ext cx="1369148" cy="684574"/>
      </dsp:txXfrm>
    </dsp:sp>
    <dsp:sp modelId="{5C22065D-CDE7-4759-A082-267944BF736D}">
      <dsp:nvSpPr>
        <dsp:cNvPr id="0" name=""/>
        <dsp:cNvSpPr/>
      </dsp:nvSpPr>
      <dsp:spPr>
        <a:xfrm>
          <a:off x="2782525" y="2916994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b="0" kern="1200"/>
            <a:t>PrintStartupScreen</a:t>
          </a:r>
          <a:endParaRPr lang="en-US" sz="1300" kern="1200"/>
        </a:p>
      </dsp:txBody>
      <dsp:txXfrm>
        <a:off x="2782525" y="2916994"/>
        <a:ext cx="1369148" cy="684574"/>
      </dsp:txXfrm>
    </dsp:sp>
    <dsp:sp modelId="{6582A665-F96B-4F49-987E-B1C8EEB7663D}">
      <dsp:nvSpPr>
        <dsp:cNvPr id="0" name=""/>
        <dsp:cNvSpPr/>
      </dsp:nvSpPr>
      <dsp:spPr>
        <a:xfrm>
          <a:off x="1954190" y="3889090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Login</a:t>
          </a:r>
        </a:p>
      </dsp:txBody>
      <dsp:txXfrm>
        <a:off x="1954190" y="3889090"/>
        <a:ext cx="1369148" cy="684574"/>
      </dsp:txXfrm>
    </dsp:sp>
    <dsp:sp modelId="{A64168E1-AA48-4024-82B9-71A47347E99F}">
      <dsp:nvSpPr>
        <dsp:cNvPr id="0" name=""/>
        <dsp:cNvSpPr/>
      </dsp:nvSpPr>
      <dsp:spPr>
        <a:xfrm>
          <a:off x="4477422" y="4974832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Admin</a:t>
          </a:r>
        </a:p>
      </dsp:txBody>
      <dsp:txXfrm>
        <a:off x="4477422" y="4974832"/>
        <a:ext cx="1369148" cy="684574"/>
      </dsp:txXfrm>
    </dsp:sp>
    <dsp:sp modelId="{992E3487-9966-42FC-9674-F6CB80045ADC}">
      <dsp:nvSpPr>
        <dsp:cNvPr id="0" name=""/>
        <dsp:cNvSpPr/>
      </dsp:nvSpPr>
      <dsp:spPr>
        <a:xfrm>
          <a:off x="2696953" y="5075629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User</a:t>
          </a:r>
        </a:p>
      </dsp:txBody>
      <dsp:txXfrm>
        <a:off x="2696953" y="5075629"/>
        <a:ext cx="1369148" cy="684574"/>
      </dsp:txXfrm>
    </dsp:sp>
    <dsp:sp modelId="{6FB61401-0920-4E92-B663-663E51584376}">
      <dsp:nvSpPr>
        <dsp:cNvPr id="0" name=""/>
        <dsp:cNvSpPr/>
      </dsp:nvSpPr>
      <dsp:spPr>
        <a:xfrm>
          <a:off x="3610860" y="3889090"/>
          <a:ext cx="1369148" cy="6845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300" kern="1200"/>
            <a:t>Signup</a:t>
          </a:r>
        </a:p>
      </dsp:txBody>
      <dsp:txXfrm>
        <a:off x="3610860" y="3889090"/>
        <a:ext cx="1369148" cy="68457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15F9AB-A22A-4F0C-99EA-A6EC23B2E7F2}">
      <dsp:nvSpPr>
        <dsp:cNvPr id="0" name=""/>
        <dsp:cNvSpPr/>
      </dsp:nvSpPr>
      <dsp:spPr>
        <a:xfrm>
          <a:off x="3392237" y="1052334"/>
          <a:ext cx="129904" cy="7162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162059"/>
              </a:lnTo>
              <a:lnTo>
                <a:pt x="129904" y="71620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3B3144-6155-4F63-ADB6-C044F5E553CF}">
      <dsp:nvSpPr>
        <dsp:cNvPr id="0" name=""/>
        <dsp:cNvSpPr/>
      </dsp:nvSpPr>
      <dsp:spPr>
        <a:xfrm>
          <a:off x="3392237" y="1052334"/>
          <a:ext cx="129904" cy="65471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547178"/>
              </a:lnTo>
              <a:lnTo>
                <a:pt x="129904" y="654717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16A418-4187-495F-8944-C8FC8F7D745A}">
      <dsp:nvSpPr>
        <dsp:cNvPr id="0" name=""/>
        <dsp:cNvSpPr/>
      </dsp:nvSpPr>
      <dsp:spPr>
        <a:xfrm>
          <a:off x="3392237" y="1052334"/>
          <a:ext cx="129904" cy="59322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932298"/>
              </a:lnTo>
              <a:lnTo>
                <a:pt x="129904" y="593229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B129D0-84A6-4E7D-BF24-50433E0AECF1}">
      <dsp:nvSpPr>
        <dsp:cNvPr id="0" name=""/>
        <dsp:cNvSpPr/>
      </dsp:nvSpPr>
      <dsp:spPr>
        <a:xfrm>
          <a:off x="3392237" y="1052334"/>
          <a:ext cx="129904" cy="53174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17417"/>
              </a:lnTo>
              <a:lnTo>
                <a:pt x="129904" y="531741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46B401D-08A4-4DF7-BAB9-5CA1E53ED521}">
      <dsp:nvSpPr>
        <dsp:cNvPr id="0" name=""/>
        <dsp:cNvSpPr/>
      </dsp:nvSpPr>
      <dsp:spPr>
        <a:xfrm>
          <a:off x="3392237" y="1052334"/>
          <a:ext cx="129904" cy="47025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02537"/>
              </a:lnTo>
              <a:lnTo>
                <a:pt x="129904" y="470253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C8E3D0-DEEC-49F1-80F5-129BECD0DD7F}">
      <dsp:nvSpPr>
        <dsp:cNvPr id="0" name=""/>
        <dsp:cNvSpPr/>
      </dsp:nvSpPr>
      <dsp:spPr>
        <a:xfrm>
          <a:off x="3392237" y="1052334"/>
          <a:ext cx="129904" cy="408765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87656"/>
              </a:lnTo>
              <a:lnTo>
                <a:pt x="129904" y="4087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60B67C-6CF1-4D11-9CA1-4830E2651A25}">
      <dsp:nvSpPr>
        <dsp:cNvPr id="0" name=""/>
        <dsp:cNvSpPr/>
      </dsp:nvSpPr>
      <dsp:spPr>
        <a:xfrm>
          <a:off x="3392237" y="1052334"/>
          <a:ext cx="129904" cy="34727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472775"/>
              </a:lnTo>
              <a:lnTo>
                <a:pt x="129904" y="347277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7B5FFC-6E18-4D85-964C-4F3BA92BD403}">
      <dsp:nvSpPr>
        <dsp:cNvPr id="0" name=""/>
        <dsp:cNvSpPr/>
      </dsp:nvSpPr>
      <dsp:spPr>
        <a:xfrm>
          <a:off x="3392237" y="1052334"/>
          <a:ext cx="129904" cy="28578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857895"/>
              </a:lnTo>
              <a:lnTo>
                <a:pt x="129904" y="285789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D0EFBDE-8747-4FE9-8D52-BE0662C4CD2E}">
      <dsp:nvSpPr>
        <dsp:cNvPr id="0" name=""/>
        <dsp:cNvSpPr/>
      </dsp:nvSpPr>
      <dsp:spPr>
        <a:xfrm>
          <a:off x="3392237" y="1052334"/>
          <a:ext cx="129904" cy="22430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43014"/>
              </a:lnTo>
              <a:lnTo>
                <a:pt x="129904" y="224301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F850EF-E36E-49FA-9581-A9CB97F3AD60}">
      <dsp:nvSpPr>
        <dsp:cNvPr id="0" name=""/>
        <dsp:cNvSpPr/>
      </dsp:nvSpPr>
      <dsp:spPr>
        <a:xfrm>
          <a:off x="3392237" y="1052334"/>
          <a:ext cx="129904" cy="16281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28134"/>
              </a:lnTo>
              <a:lnTo>
                <a:pt x="129904" y="162813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1CA889-C34E-4D55-AD9F-1A3D53DDF4CA}">
      <dsp:nvSpPr>
        <dsp:cNvPr id="0" name=""/>
        <dsp:cNvSpPr/>
      </dsp:nvSpPr>
      <dsp:spPr>
        <a:xfrm>
          <a:off x="3392237" y="1052334"/>
          <a:ext cx="129904" cy="10132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13253"/>
              </a:lnTo>
              <a:lnTo>
                <a:pt x="129904" y="101325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E4FBACB-239E-486B-AB1D-413BE3AB73C1}">
      <dsp:nvSpPr>
        <dsp:cNvPr id="0" name=""/>
        <dsp:cNvSpPr/>
      </dsp:nvSpPr>
      <dsp:spPr>
        <a:xfrm>
          <a:off x="3392237" y="1052334"/>
          <a:ext cx="129904" cy="3983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8373"/>
              </a:lnTo>
              <a:lnTo>
                <a:pt x="129904" y="39837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0F29D86-1B02-4438-8F6E-D8B6EBBC1D70}">
      <dsp:nvSpPr>
        <dsp:cNvPr id="0" name=""/>
        <dsp:cNvSpPr/>
      </dsp:nvSpPr>
      <dsp:spPr>
        <a:xfrm>
          <a:off x="3214701" y="437453"/>
          <a:ext cx="523947" cy="1818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0933"/>
              </a:lnTo>
              <a:lnTo>
                <a:pt x="523947" y="90933"/>
              </a:lnTo>
              <a:lnTo>
                <a:pt x="523947" y="18186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BBC2DE5-8A3D-4195-AC07-65725941BBC8}">
      <dsp:nvSpPr>
        <dsp:cNvPr id="0" name=""/>
        <dsp:cNvSpPr/>
      </dsp:nvSpPr>
      <dsp:spPr>
        <a:xfrm>
          <a:off x="2344342" y="1052334"/>
          <a:ext cx="129904" cy="7162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162059"/>
              </a:lnTo>
              <a:lnTo>
                <a:pt x="129904" y="71620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E11D50-84CD-4CDF-B1B5-D426BA9FF4D3}">
      <dsp:nvSpPr>
        <dsp:cNvPr id="0" name=""/>
        <dsp:cNvSpPr/>
      </dsp:nvSpPr>
      <dsp:spPr>
        <a:xfrm>
          <a:off x="2344342" y="1052334"/>
          <a:ext cx="129904" cy="65471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547178"/>
              </a:lnTo>
              <a:lnTo>
                <a:pt x="129904" y="654717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BDBCC9-28D3-4E09-A325-C5B26953446B}">
      <dsp:nvSpPr>
        <dsp:cNvPr id="0" name=""/>
        <dsp:cNvSpPr/>
      </dsp:nvSpPr>
      <dsp:spPr>
        <a:xfrm>
          <a:off x="2344342" y="1052334"/>
          <a:ext cx="129904" cy="59322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932298"/>
              </a:lnTo>
              <a:lnTo>
                <a:pt x="129904" y="593229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94CF6B-BDF4-4644-8C48-1DD028376C76}">
      <dsp:nvSpPr>
        <dsp:cNvPr id="0" name=""/>
        <dsp:cNvSpPr/>
      </dsp:nvSpPr>
      <dsp:spPr>
        <a:xfrm>
          <a:off x="2344342" y="1052334"/>
          <a:ext cx="129904" cy="53174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17417"/>
              </a:lnTo>
              <a:lnTo>
                <a:pt x="129904" y="531741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46BACD-1FC3-4BE3-BDDA-7F0F791DD3A7}">
      <dsp:nvSpPr>
        <dsp:cNvPr id="0" name=""/>
        <dsp:cNvSpPr/>
      </dsp:nvSpPr>
      <dsp:spPr>
        <a:xfrm>
          <a:off x="2344342" y="1052334"/>
          <a:ext cx="129904" cy="47025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702537"/>
              </a:lnTo>
              <a:lnTo>
                <a:pt x="129904" y="470253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B1AD9DA-F826-4856-9D92-6E828A08B22D}">
      <dsp:nvSpPr>
        <dsp:cNvPr id="0" name=""/>
        <dsp:cNvSpPr/>
      </dsp:nvSpPr>
      <dsp:spPr>
        <a:xfrm>
          <a:off x="2344342" y="1052334"/>
          <a:ext cx="129904" cy="408765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087656"/>
              </a:lnTo>
              <a:lnTo>
                <a:pt x="129904" y="4087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B3E9CE-06F5-41EA-94B3-D3E510F00772}">
      <dsp:nvSpPr>
        <dsp:cNvPr id="0" name=""/>
        <dsp:cNvSpPr/>
      </dsp:nvSpPr>
      <dsp:spPr>
        <a:xfrm>
          <a:off x="2344342" y="1052334"/>
          <a:ext cx="129904" cy="34727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472775"/>
              </a:lnTo>
              <a:lnTo>
                <a:pt x="129904" y="347277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C783CF3-1779-4DEE-8360-B035B8190A55}">
      <dsp:nvSpPr>
        <dsp:cNvPr id="0" name=""/>
        <dsp:cNvSpPr/>
      </dsp:nvSpPr>
      <dsp:spPr>
        <a:xfrm>
          <a:off x="2344342" y="1052334"/>
          <a:ext cx="129904" cy="28578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857895"/>
              </a:lnTo>
              <a:lnTo>
                <a:pt x="129904" y="285789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8A77DD-5415-402E-9513-7005CF43E2A4}">
      <dsp:nvSpPr>
        <dsp:cNvPr id="0" name=""/>
        <dsp:cNvSpPr/>
      </dsp:nvSpPr>
      <dsp:spPr>
        <a:xfrm>
          <a:off x="2344342" y="1052334"/>
          <a:ext cx="129904" cy="22430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43014"/>
              </a:lnTo>
              <a:lnTo>
                <a:pt x="129904" y="224301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920F8DE-4769-49BA-9BD4-67127DC09F68}">
      <dsp:nvSpPr>
        <dsp:cNvPr id="0" name=""/>
        <dsp:cNvSpPr/>
      </dsp:nvSpPr>
      <dsp:spPr>
        <a:xfrm>
          <a:off x="2344342" y="1052334"/>
          <a:ext cx="129904" cy="16281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28134"/>
              </a:lnTo>
              <a:lnTo>
                <a:pt x="129904" y="162813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7AC1C4D-BAEF-4E44-9812-68E452D01264}">
      <dsp:nvSpPr>
        <dsp:cNvPr id="0" name=""/>
        <dsp:cNvSpPr/>
      </dsp:nvSpPr>
      <dsp:spPr>
        <a:xfrm>
          <a:off x="2344342" y="1052334"/>
          <a:ext cx="129904" cy="10132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13253"/>
              </a:lnTo>
              <a:lnTo>
                <a:pt x="129904" y="101325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6C2BAB-E6E8-4964-BC5A-39F0AE0D9DF6}">
      <dsp:nvSpPr>
        <dsp:cNvPr id="0" name=""/>
        <dsp:cNvSpPr/>
      </dsp:nvSpPr>
      <dsp:spPr>
        <a:xfrm>
          <a:off x="2344342" y="1052334"/>
          <a:ext cx="129904" cy="3983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98373"/>
              </a:lnTo>
              <a:lnTo>
                <a:pt x="129904" y="39837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F65D9B-967B-466F-8552-3A7D172DBB75}">
      <dsp:nvSpPr>
        <dsp:cNvPr id="0" name=""/>
        <dsp:cNvSpPr/>
      </dsp:nvSpPr>
      <dsp:spPr>
        <a:xfrm>
          <a:off x="2690753" y="437453"/>
          <a:ext cx="523947" cy="181866"/>
        </a:xfrm>
        <a:custGeom>
          <a:avLst/>
          <a:gdLst/>
          <a:ahLst/>
          <a:cxnLst/>
          <a:rect l="0" t="0" r="0" b="0"/>
          <a:pathLst>
            <a:path>
              <a:moveTo>
                <a:pt x="523947" y="0"/>
              </a:moveTo>
              <a:lnTo>
                <a:pt x="523947" y="90933"/>
              </a:lnTo>
              <a:lnTo>
                <a:pt x="0" y="90933"/>
              </a:lnTo>
              <a:lnTo>
                <a:pt x="0" y="18186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21A5DD-6638-45AC-A50E-3C8179B3B44F}">
      <dsp:nvSpPr>
        <dsp:cNvPr id="0" name=""/>
        <dsp:cNvSpPr/>
      </dsp:nvSpPr>
      <dsp:spPr>
        <a:xfrm>
          <a:off x="2781686" y="4439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0" kern="1200"/>
            <a:t>Login</a:t>
          </a:r>
          <a:endParaRPr lang="en-US" sz="1000" kern="1200"/>
        </a:p>
      </dsp:txBody>
      <dsp:txXfrm>
        <a:off x="2781686" y="4439"/>
        <a:ext cx="866028" cy="433014"/>
      </dsp:txXfrm>
    </dsp:sp>
    <dsp:sp modelId="{6582A665-F96B-4F49-987E-B1C8EEB7663D}">
      <dsp:nvSpPr>
        <dsp:cNvPr id="0" name=""/>
        <dsp:cNvSpPr/>
      </dsp:nvSpPr>
      <dsp:spPr>
        <a:xfrm>
          <a:off x="2257739" y="619319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dmin</a:t>
          </a:r>
        </a:p>
      </dsp:txBody>
      <dsp:txXfrm>
        <a:off x="2257739" y="619319"/>
        <a:ext cx="866028" cy="433014"/>
      </dsp:txXfrm>
    </dsp:sp>
    <dsp:sp modelId="{76E29C16-882A-46A4-9F17-B93B4C233193}">
      <dsp:nvSpPr>
        <dsp:cNvPr id="0" name=""/>
        <dsp:cNvSpPr/>
      </dsp:nvSpPr>
      <dsp:spPr>
        <a:xfrm>
          <a:off x="2474246" y="1234200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ddFlight</a:t>
          </a:r>
        </a:p>
      </dsp:txBody>
      <dsp:txXfrm>
        <a:off x="2474246" y="1234200"/>
        <a:ext cx="866028" cy="433014"/>
      </dsp:txXfrm>
    </dsp:sp>
    <dsp:sp modelId="{5A2C8298-DA45-44F6-AEAD-9E8B8895A26F}">
      <dsp:nvSpPr>
        <dsp:cNvPr id="0" name=""/>
        <dsp:cNvSpPr/>
      </dsp:nvSpPr>
      <dsp:spPr>
        <a:xfrm>
          <a:off x="2474246" y="1849080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Remove Flight</a:t>
          </a:r>
        </a:p>
      </dsp:txBody>
      <dsp:txXfrm>
        <a:off x="2474246" y="1849080"/>
        <a:ext cx="866028" cy="433014"/>
      </dsp:txXfrm>
    </dsp:sp>
    <dsp:sp modelId="{48D5C4F7-1FE5-4958-863B-09A94C0B3869}">
      <dsp:nvSpPr>
        <dsp:cNvPr id="0" name=""/>
        <dsp:cNvSpPr/>
      </dsp:nvSpPr>
      <dsp:spPr>
        <a:xfrm>
          <a:off x="2474246" y="2463961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heck Booked FLigths</a:t>
          </a:r>
        </a:p>
      </dsp:txBody>
      <dsp:txXfrm>
        <a:off x="2474246" y="2463961"/>
        <a:ext cx="866028" cy="433014"/>
      </dsp:txXfrm>
    </dsp:sp>
    <dsp:sp modelId="{71D8601C-5364-4791-9F46-1F16042D562C}">
      <dsp:nvSpPr>
        <dsp:cNvPr id="0" name=""/>
        <dsp:cNvSpPr/>
      </dsp:nvSpPr>
      <dsp:spPr>
        <a:xfrm>
          <a:off x="2474246" y="3078841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e Complains Box</a:t>
          </a:r>
        </a:p>
      </dsp:txBody>
      <dsp:txXfrm>
        <a:off x="2474246" y="3078841"/>
        <a:ext cx="866028" cy="433014"/>
      </dsp:txXfrm>
    </dsp:sp>
    <dsp:sp modelId="{A26D9B71-E497-4EB7-9520-DAA8124CD2D8}">
      <dsp:nvSpPr>
        <dsp:cNvPr id="0" name=""/>
        <dsp:cNvSpPr/>
      </dsp:nvSpPr>
      <dsp:spPr>
        <a:xfrm>
          <a:off x="2474246" y="3693722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e How to Guide</a:t>
          </a:r>
        </a:p>
      </dsp:txBody>
      <dsp:txXfrm>
        <a:off x="2474246" y="3693722"/>
        <a:ext cx="866028" cy="433014"/>
      </dsp:txXfrm>
    </dsp:sp>
    <dsp:sp modelId="{CC83D7E8-8153-46A6-9BF1-2C345F3BEEE0}">
      <dsp:nvSpPr>
        <dsp:cNvPr id="0" name=""/>
        <dsp:cNvSpPr/>
      </dsp:nvSpPr>
      <dsp:spPr>
        <a:xfrm>
          <a:off x="2474246" y="4308603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hange Contact Info</a:t>
          </a:r>
        </a:p>
      </dsp:txBody>
      <dsp:txXfrm>
        <a:off x="2474246" y="4308603"/>
        <a:ext cx="866028" cy="433014"/>
      </dsp:txXfrm>
    </dsp:sp>
    <dsp:sp modelId="{8E1B61B2-70A7-4361-AD6D-B6BA74CD1A96}">
      <dsp:nvSpPr>
        <dsp:cNvPr id="0" name=""/>
        <dsp:cNvSpPr/>
      </dsp:nvSpPr>
      <dsp:spPr>
        <a:xfrm>
          <a:off x="2474246" y="4923483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arch Flights</a:t>
          </a:r>
        </a:p>
      </dsp:txBody>
      <dsp:txXfrm>
        <a:off x="2474246" y="4923483"/>
        <a:ext cx="866028" cy="433014"/>
      </dsp:txXfrm>
    </dsp:sp>
    <dsp:sp modelId="{4E2DD081-72C2-4B60-A3A3-18273215ACEA}">
      <dsp:nvSpPr>
        <dsp:cNvPr id="0" name=""/>
        <dsp:cNvSpPr/>
      </dsp:nvSpPr>
      <dsp:spPr>
        <a:xfrm>
          <a:off x="2474246" y="5538364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hange Price</a:t>
          </a:r>
        </a:p>
      </dsp:txBody>
      <dsp:txXfrm>
        <a:off x="2474246" y="5538364"/>
        <a:ext cx="866028" cy="433014"/>
      </dsp:txXfrm>
    </dsp:sp>
    <dsp:sp modelId="{FA01760F-F6C9-4C36-94A9-824CDCEFA063}">
      <dsp:nvSpPr>
        <dsp:cNvPr id="0" name=""/>
        <dsp:cNvSpPr/>
      </dsp:nvSpPr>
      <dsp:spPr>
        <a:xfrm>
          <a:off x="2474246" y="6153244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dd Announcement</a:t>
          </a:r>
        </a:p>
      </dsp:txBody>
      <dsp:txXfrm>
        <a:off x="2474246" y="6153244"/>
        <a:ext cx="866028" cy="433014"/>
      </dsp:txXfrm>
    </dsp:sp>
    <dsp:sp modelId="{993B1E05-8EF2-4A86-9F6F-732B7570EAA6}">
      <dsp:nvSpPr>
        <dsp:cNvPr id="0" name=""/>
        <dsp:cNvSpPr/>
      </dsp:nvSpPr>
      <dsp:spPr>
        <a:xfrm>
          <a:off x="2474246" y="6768125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Remove Announcement</a:t>
          </a:r>
        </a:p>
      </dsp:txBody>
      <dsp:txXfrm>
        <a:off x="2474246" y="6768125"/>
        <a:ext cx="866028" cy="433014"/>
      </dsp:txXfrm>
    </dsp:sp>
    <dsp:sp modelId="{AD385F35-E6EA-434A-AEDF-80E3B2FF695C}">
      <dsp:nvSpPr>
        <dsp:cNvPr id="0" name=""/>
        <dsp:cNvSpPr/>
      </dsp:nvSpPr>
      <dsp:spPr>
        <a:xfrm>
          <a:off x="2474246" y="7383005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Modify Announcement</a:t>
          </a:r>
        </a:p>
      </dsp:txBody>
      <dsp:txXfrm>
        <a:off x="2474246" y="7383005"/>
        <a:ext cx="866028" cy="433014"/>
      </dsp:txXfrm>
    </dsp:sp>
    <dsp:sp modelId="{3D29B0E7-ADAF-4BC9-A67B-DAA3C72EDC92}">
      <dsp:nvSpPr>
        <dsp:cNvPr id="0" name=""/>
        <dsp:cNvSpPr/>
      </dsp:nvSpPr>
      <dsp:spPr>
        <a:xfrm>
          <a:off x="2474246" y="7997886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Remove Customer</a:t>
          </a:r>
        </a:p>
      </dsp:txBody>
      <dsp:txXfrm>
        <a:off x="2474246" y="7997886"/>
        <a:ext cx="866028" cy="433014"/>
      </dsp:txXfrm>
    </dsp:sp>
    <dsp:sp modelId="{6FB61401-0920-4E92-B663-663E51584376}">
      <dsp:nvSpPr>
        <dsp:cNvPr id="0" name=""/>
        <dsp:cNvSpPr/>
      </dsp:nvSpPr>
      <dsp:spPr>
        <a:xfrm>
          <a:off x="3305634" y="619319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User</a:t>
          </a:r>
        </a:p>
      </dsp:txBody>
      <dsp:txXfrm>
        <a:off x="3305634" y="619319"/>
        <a:ext cx="866028" cy="433014"/>
      </dsp:txXfrm>
    </dsp:sp>
    <dsp:sp modelId="{9676625A-CC04-4E61-BA28-9333C95FF294}">
      <dsp:nvSpPr>
        <dsp:cNvPr id="0" name=""/>
        <dsp:cNvSpPr/>
      </dsp:nvSpPr>
      <dsp:spPr>
        <a:xfrm>
          <a:off x="3522141" y="1234200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Book Flight</a:t>
          </a:r>
        </a:p>
      </dsp:txBody>
      <dsp:txXfrm>
        <a:off x="3522141" y="1234200"/>
        <a:ext cx="866028" cy="433014"/>
      </dsp:txXfrm>
    </dsp:sp>
    <dsp:sp modelId="{F5C7CB16-BA96-4F1D-A5B8-DB9E29E4BFD7}">
      <dsp:nvSpPr>
        <dsp:cNvPr id="0" name=""/>
        <dsp:cNvSpPr/>
      </dsp:nvSpPr>
      <dsp:spPr>
        <a:xfrm>
          <a:off x="3522141" y="1849080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ancel Flight</a:t>
          </a:r>
        </a:p>
      </dsp:txBody>
      <dsp:txXfrm>
        <a:off x="3522141" y="1849080"/>
        <a:ext cx="866028" cy="433014"/>
      </dsp:txXfrm>
    </dsp:sp>
    <dsp:sp modelId="{3863239F-EDDE-4AFB-8A22-77CB1B6FBC3F}">
      <dsp:nvSpPr>
        <dsp:cNvPr id="0" name=""/>
        <dsp:cNvSpPr/>
      </dsp:nvSpPr>
      <dsp:spPr>
        <a:xfrm>
          <a:off x="3522141" y="2463961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e My Flight</a:t>
          </a:r>
        </a:p>
      </dsp:txBody>
      <dsp:txXfrm>
        <a:off x="3522141" y="2463961"/>
        <a:ext cx="866028" cy="433014"/>
      </dsp:txXfrm>
    </dsp:sp>
    <dsp:sp modelId="{975EB6C2-7D4F-4D78-991C-A9496261463A}">
      <dsp:nvSpPr>
        <dsp:cNvPr id="0" name=""/>
        <dsp:cNvSpPr/>
      </dsp:nvSpPr>
      <dsp:spPr>
        <a:xfrm>
          <a:off x="3522141" y="3078841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File Complain</a:t>
          </a:r>
        </a:p>
      </dsp:txBody>
      <dsp:txXfrm>
        <a:off x="3522141" y="3078841"/>
        <a:ext cx="866028" cy="433014"/>
      </dsp:txXfrm>
    </dsp:sp>
    <dsp:sp modelId="{268EF5A4-62A6-420E-BC10-76B7C31F2C50}">
      <dsp:nvSpPr>
        <dsp:cNvPr id="0" name=""/>
        <dsp:cNvSpPr/>
      </dsp:nvSpPr>
      <dsp:spPr>
        <a:xfrm>
          <a:off x="3522141" y="3693722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Remove Complain</a:t>
          </a:r>
        </a:p>
      </dsp:txBody>
      <dsp:txXfrm>
        <a:off x="3522141" y="3693722"/>
        <a:ext cx="866028" cy="433014"/>
      </dsp:txXfrm>
    </dsp:sp>
    <dsp:sp modelId="{ABCE83BB-C915-4D04-A7ED-944238D7664E}">
      <dsp:nvSpPr>
        <dsp:cNvPr id="0" name=""/>
        <dsp:cNvSpPr/>
      </dsp:nvSpPr>
      <dsp:spPr>
        <a:xfrm>
          <a:off x="3522141" y="4308603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e Complain</a:t>
          </a:r>
        </a:p>
      </dsp:txBody>
      <dsp:txXfrm>
        <a:off x="3522141" y="4308603"/>
        <a:ext cx="866028" cy="433014"/>
      </dsp:txXfrm>
    </dsp:sp>
    <dsp:sp modelId="{24E689B0-9094-4FDF-83E2-70DD3AC9B2DE}">
      <dsp:nvSpPr>
        <dsp:cNvPr id="0" name=""/>
        <dsp:cNvSpPr/>
      </dsp:nvSpPr>
      <dsp:spPr>
        <a:xfrm>
          <a:off x="3522141" y="4923483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hange Food</a:t>
          </a:r>
        </a:p>
      </dsp:txBody>
      <dsp:txXfrm>
        <a:off x="3522141" y="4923483"/>
        <a:ext cx="866028" cy="433014"/>
      </dsp:txXfrm>
    </dsp:sp>
    <dsp:sp modelId="{22ADEE9F-2428-4422-B9AB-D3DAAB5A05EA}">
      <dsp:nvSpPr>
        <dsp:cNvPr id="0" name=""/>
        <dsp:cNvSpPr/>
      </dsp:nvSpPr>
      <dsp:spPr>
        <a:xfrm>
          <a:off x="3522141" y="5538364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ee Announcement</a:t>
          </a:r>
        </a:p>
      </dsp:txBody>
      <dsp:txXfrm>
        <a:off x="3522141" y="5538364"/>
        <a:ext cx="866028" cy="433014"/>
      </dsp:txXfrm>
    </dsp:sp>
    <dsp:sp modelId="{18281492-28AA-41B8-97E5-164922AD4C2F}">
      <dsp:nvSpPr>
        <dsp:cNvPr id="0" name=""/>
        <dsp:cNvSpPr/>
      </dsp:nvSpPr>
      <dsp:spPr>
        <a:xfrm>
          <a:off x="3522141" y="6153244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hange ID</a:t>
          </a:r>
        </a:p>
      </dsp:txBody>
      <dsp:txXfrm>
        <a:off x="3522141" y="6153244"/>
        <a:ext cx="866028" cy="433014"/>
      </dsp:txXfrm>
    </dsp:sp>
    <dsp:sp modelId="{DBC587C6-2FF6-42A1-B146-98E1DB052390}">
      <dsp:nvSpPr>
        <dsp:cNvPr id="0" name=""/>
        <dsp:cNvSpPr/>
      </dsp:nvSpPr>
      <dsp:spPr>
        <a:xfrm>
          <a:off x="3522141" y="6768125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hange Password</a:t>
          </a:r>
        </a:p>
      </dsp:txBody>
      <dsp:txXfrm>
        <a:off x="3522141" y="6768125"/>
        <a:ext cx="866028" cy="433014"/>
      </dsp:txXfrm>
    </dsp:sp>
    <dsp:sp modelId="{57FB2AC2-2E86-4BF8-84A4-7BF122311FC3}">
      <dsp:nvSpPr>
        <dsp:cNvPr id="0" name=""/>
        <dsp:cNvSpPr/>
      </dsp:nvSpPr>
      <dsp:spPr>
        <a:xfrm>
          <a:off x="3522141" y="7383005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Help</a:t>
          </a:r>
        </a:p>
      </dsp:txBody>
      <dsp:txXfrm>
        <a:off x="3522141" y="7383005"/>
        <a:ext cx="866028" cy="433014"/>
      </dsp:txXfrm>
    </dsp:sp>
    <dsp:sp modelId="{CCF20E3A-BB95-4628-A3F3-E53B96DFC9E5}">
      <dsp:nvSpPr>
        <dsp:cNvPr id="0" name=""/>
        <dsp:cNvSpPr/>
      </dsp:nvSpPr>
      <dsp:spPr>
        <a:xfrm>
          <a:off x="3522141" y="7997886"/>
          <a:ext cx="866028" cy="4330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xit</a:t>
          </a:r>
        </a:p>
      </dsp:txBody>
      <dsp:txXfrm>
        <a:off x="3522141" y="7997886"/>
        <a:ext cx="866028" cy="43301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3131EF7072434E837BF4FD7E804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51A6E-5653-4C5E-A549-F9B30C84AFF2}"/>
      </w:docPartPr>
      <w:docPartBody>
        <w:p w:rsidR="00621E7D" w:rsidRDefault="00F77D20" w:rsidP="00F77D20">
          <w:pPr>
            <w:pStyle w:val="DF3131EF7072434E837BF4FD7E804972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50F829C3E64BE8B1AC4B53FDCEE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393D2-21FD-471E-85E0-0EAE6E03A0FE}"/>
      </w:docPartPr>
      <w:docPartBody>
        <w:p w:rsidR="00621E7D" w:rsidRDefault="00F77D20" w:rsidP="00F77D20">
          <w:pPr>
            <w:pStyle w:val="E350F829C3E64BE8B1AC4B53FDCEEFA2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7D20"/>
    <w:rsid w:val="00153937"/>
    <w:rsid w:val="00224CDF"/>
    <w:rsid w:val="005E6F1F"/>
    <w:rsid w:val="00621E7D"/>
    <w:rsid w:val="00816CC5"/>
    <w:rsid w:val="008A648F"/>
    <w:rsid w:val="00A759FE"/>
    <w:rsid w:val="00F77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7D20"/>
    <w:rPr>
      <w:color w:val="808080"/>
    </w:rPr>
  </w:style>
  <w:style w:type="paragraph" w:customStyle="1" w:styleId="DF3131EF7072434E837BF4FD7E804972">
    <w:name w:val="DF3131EF7072434E837BF4FD7E804972"/>
    <w:rsid w:val="00F77D20"/>
  </w:style>
  <w:style w:type="paragraph" w:customStyle="1" w:styleId="E350F829C3E64BE8B1AC4B53FDCEEFA2">
    <w:name w:val="E350F829C3E64BE8B1AC4B53FDCEEFA2"/>
    <w:rsid w:val="00F77D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407AFD-5AB3-4A1E-B651-8157C2A0C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74</Pages>
  <Words>11482</Words>
  <Characters>65451</Characters>
  <Application>Microsoft Office Word</Application>
  <DocSecurity>0</DocSecurity>
  <Lines>545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LENOVO</cp:lastModifiedBy>
  <cp:revision>116</cp:revision>
  <cp:lastPrinted>2023-03-02T15:27:00Z</cp:lastPrinted>
  <dcterms:created xsi:type="dcterms:W3CDTF">2023-01-30T17:03:00Z</dcterms:created>
  <dcterms:modified xsi:type="dcterms:W3CDTF">2023-03-02T16:54:00Z</dcterms:modified>
</cp:coreProperties>
</file>